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2ABE97" w14:textId="77777777" w:rsidR="003F486B" w:rsidRPr="004E5AB8" w:rsidRDefault="003F486B" w:rsidP="006A14FB">
      <w:pPr>
        <w:spacing w:line="480" w:lineRule="auto"/>
        <w:jc w:val="both"/>
        <w:rPr>
          <w:rFonts w:ascii="Times New Roman" w:hAnsi="Times New Roman" w:cs="Times New Roman"/>
          <w:color w:val="0D0D0D" w:themeColor="text1" w:themeTint="F2"/>
          <w:sz w:val="24"/>
          <w:szCs w:val="24"/>
        </w:rPr>
      </w:pPr>
    </w:p>
    <w:p w14:paraId="782ABE9B" w14:textId="77777777" w:rsidR="0051371A" w:rsidRPr="004E5AB8" w:rsidRDefault="0051371A" w:rsidP="006A14FB">
      <w:pPr>
        <w:spacing w:line="480" w:lineRule="auto"/>
        <w:jc w:val="both"/>
        <w:rPr>
          <w:rFonts w:ascii="Times New Roman" w:hAnsi="Times New Roman" w:cs="Times New Roman"/>
          <w:color w:val="0D0D0D" w:themeColor="text1" w:themeTint="F2"/>
          <w:sz w:val="24"/>
          <w:szCs w:val="24"/>
        </w:rPr>
      </w:pPr>
    </w:p>
    <w:p w14:paraId="782ABE9C" w14:textId="62CE683E" w:rsidR="003F486B" w:rsidRPr="004E5AB8" w:rsidRDefault="003F486B" w:rsidP="006A14FB">
      <w:pPr>
        <w:tabs>
          <w:tab w:val="left" w:pos="1423"/>
        </w:tabs>
        <w:spacing w:line="480" w:lineRule="auto"/>
        <w:jc w:val="both"/>
        <w:rPr>
          <w:rFonts w:ascii="Times New Roman" w:hAnsi="Times New Roman" w:cs="Times New Roman"/>
          <w:color w:val="0D0D0D" w:themeColor="text1" w:themeTint="F2"/>
          <w:sz w:val="24"/>
          <w:szCs w:val="24"/>
        </w:rPr>
      </w:pPr>
    </w:p>
    <w:p w14:paraId="782ABEA0" w14:textId="6CD15158" w:rsidR="00816480" w:rsidRPr="00192B44" w:rsidRDefault="00581097" w:rsidP="00192B44">
      <w:pPr>
        <w:pStyle w:val="NormalWeb"/>
        <w:shd w:val="clear" w:color="auto" w:fill="FFFFFF"/>
        <w:spacing w:before="0" w:beforeAutospacing="0" w:after="300" w:afterAutospacing="0" w:line="480" w:lineRule="auto"/>
        <w:jc w:val="center"/>
        <w:rPr>
          <w:b/>
          <w:bCs/>
        </w:rPr>
      </w:pPr>
      <w:r w:rsidRPr="00192B44">
        <w:rPr>
          <w:b/>
          <w:bCs/>
        </w:rPr>
        <w:t>Dissertation</w:t>
      </w:r>
    </w:p>
    <w:p w14:paraId="352A96CE" w14:textId="08E4BBDD" w:rsidR="00581097" w:rsidRPr="00192B44" w:rsidRDefault="00581097" w:rsidP="00192B44">
      <w:pPr>
        <w:pStyle w:val="NormalWeb"/>
        <w:shd w:val="clear" w:color="auto" w:fill="FFFFFF"/>
        <w:spacing w:before="0" w:beforeAutospacing="0" w:after="300" w:afterAutospacing="0" w:line="480" w:lineRule="auto"/>
        <w:jc w:val="center"/>
        <w:rPr>
          <w:b/>
          <w:bCs/>
          <w:color w:val="0D0D0D" w:themeColor="text1" w:themeTint="F2"/>
        </w:rPr>
      </w:pPr>
      <w:r w:rsidRPr="00192B44">
        <w:rPr>
          <w:b/>
          <w:bCs/>
        </w:rPr>
        <w:t>KF7029 MSc Computer Science and Digital Technologies Project</w:t>
      </w:r>
    </w:p>
    <w:p w14:paraId="152368B5" w14:textId="77777777" w:rsidR="00E000A0" w:rsidRPr="00192B44" w:rsidRDefault="00E000A0" w:rsidP="00192B44">
      <w:pPr>
        <w:pStyle w:val="NormalWeb"/>
        <w:shd w:val="clear" w:color="auto" w:fill="FFFFFF"/>
        <w:spacing w:before="0" w:beforeAutospacing="0" w:after="300" w:afterAutospacing="0" w:line="480" w:lineRule="auto"/>
        <w:jc w:val="center"/>
        <w:rPr>
          <w:b/>
          <w:bCs/>
        </w:rPr>
      </w:pPr>
      <w:r w:rsidRPr="00192B44">
        <w:rPr>
          <w:b/>
          <w:bCs/>
        </w:rPr>
        <w:t>Student Name:</w:t>
      </w:r>
    </w:p>
    <w:p w14:paraId="35A5016B" w14:textId="7415C004" w:rsidR="00E000A0" w:rsidRPr="00192B44" w:rsidRDefault="00E000A0" w:rsidP="00192B44">
      <w:pPr>
        <w:pStyle w:val="NormalWeb"/>
        <w:shd w:val="clear" w:color="auto" w:fill="FFFFFF"/>
        <w:spacing w:before="0" w:beforeAutospacing="0" w:after="300" w:afterAutospacing="0" w:line="480" w:lineRule="auto"/>
        <w:jc w:val="center"/>
        <w:rPr>
          <w:b/>
          <w:bCs/>
        </w:rPr>
      </w:pPr>
      <w:r w:rsidRPr="00192B44">
        <w:rPr>
          <w:b/>
          <w:bCs/>
        </w:rPr>
        <w:t>Supervisor Name:</w:t>
      </w:r>
    </w:p>
    <w:p w14:paraId="6BE4CD27" w14:textId="6886496E" w:rsidR="00E000A0" w:rsidRPr="00192B44" w:rsidRDefault="00E000A0" w:rsidP="00192B44">
      <w:pPr>
        <w:pStyle w:val="NormalWeb"/>
        <w:shd w:val="clear" w:color="auto" w:fill="FFFFFF"/>
        <w:spacing w:before="0" w:beforeAutospacing="0" w:after="300" w:afterAutospacing="0" w:line="480" w:lineRule="auto"/>
        <w:jc w:val="center"/>
        <w:rPr>
          <w:b/>
          <w:bCs/>
        </w:rPr>
      </w:pPr>
      <w:r w:rsidRPr="00192B44">
        <w:rPr>
          <w:b/>
          <w:bCs/>
        </w:rPr>
        <w:t>Second Marker Name:</w:t>
      </w:r>
    </w:p>
    <w:p w14:paraId="50B37EAE" w14:textId="16343513" w:rsidR="007C1A20" w:rsidRPr="00192B44" w:rsidRDefault="00E000A0" w:rsidP="00192B44">
      <w:pPr>
        <w:pStyle w:val="NormalWeb"/>
        <w:shd w:val="clear" w:color="auto" w:fill="FFFFFF"/>
        <w:spacing w:before="0" w:beforeAutospacing="0" w:after="300" w:afterAutospacing="0" w:line="480" w:lineRule="auto"/>
        <w:jc w:val="center"/>
        <w:rPr>
          <w:b/>
          <w:bCs/>
          <w:color w:val="0D0D0D" w:themeColor="text1" w:themeTint="F2"/>
        </w:rPr>
      </w:pPr>
      <w:r w:rsidRPr="00192B44">
        <w:rPr>
          <w:b/>
          <w:bCs/>
        </w:rPr>
        <w:t>Dissertation Title</w:t>
      </w:r>
    </w:p>
    <w:p w14:paraId="22A827A5" w14:textId="2E0149DE" w:rsidR="007C1A20" w:rsidRPr="004E5AB8" w:rsidRDefault="007C1A20" w:rsidP="006A14FB">
      <w:pPr>
        <w:pStyle w:val="NormalWeb"/>
        <w:shd w:val="clear" w:color="auto" w:fill="FFFFFF"/>
        <w:spacing w:before="0" w:beforeAutospacing="0" w:after="300" w:afterAutospacing="0" w:line="480" w:lineRule="auto"/>
        <w:jc w:val="both"/>
        <w:rPr>
          <w:color w:val="0D0D0D" w:themeColor="text1" w:themeTint="F2"/>
        </w:rPr>
      </w:pPr>
    </w:p>
    <w:p w14:paraId="027B8718" w14:textId="69B5AF37" w:rsidR="00E5236A" w:rsidRPr="004E5AB8" w:rsidRDefault="00E5236A" w:rsidP="006A14FB">
      <w:pPr>
        <w:pStyle w:val="NormalWeb"/>
        <w:shd w:val="clear" w:color="auto" w:fill="FFFFFF"/>
        <w:spacing w:before="0" w:beforeAutospacing="0" w:after="300" w:afterAutospacing="0" w:line="480" w:lineRule="auto"/>
        <w:jc w:val="both"/>
        <w:rPr>
          <w:color w:val="0D0D0D" w:themeColor="text1" w:themeTint="F2"/>
        </w:rPr>
      </w:pPr>
    </w:p>
    <w:p w14:paraId="7A0FD0BB" w14:textId="4BC78A86" w:rsidR="001D0648" w:rsidRPr="004E5AB8" w:rsidRDefault="001D0648" w:rsidP="006A14FB">
      <w:pPr>
        <w:pStyle w:val="NormalWeb"/>
        <w:shd w:val="clear" w:color="auto" w:fill="FFFFFF"/>
        <w:spacing w:before="0" w:beforeAutospacing="0" w:after="300" w:afterAutospacing="0" w:line="480" w:lineRule="auto"/>
        <w:jc w:val="both"/>
        <w:rPr>
          <w:color w:val="0D0D0D" w:themeColor="text1" w:themeTint="F2"/>
        </w:rPr>
      </w:pPr>
    </w:p>
    <w:p w14:paraId="411A026F" w14:textId="1DDC284E" w:rsidR="001D0648" w:rsidRPr="004E5AB8" w:rsidRDefault="001D0648" w:rsidP="006A14FB">
      <w:pPr>
        <w:pStyle w:val="NormalWeb"/>
        <w:shd w:val="clear" w:color="auto" w:fill="FFFFFF"/>
        <w:spacing w:before="0" w:beforeAutospacing="0" w:after="300" w:afterAutospacing="0" w:line="480" w:lineRule="auto"/>
        <w:jc w:val="both"/>
        <w:rPr>
          <w:color w:val="0D0D0D" w:themeColor="text1" w:themeTint="F2"/>
        </w:rPr>
      </w:pPr>
    </w:p>
    <w:p w14:paraId="53F1FC34" w14:textId="7210188F" w:rsidR="001E2DF2" w:rsidRPr="004E5AB8" w:rsidRDefault="001E2DF2" w:rsidP="006A14FB">
      <w:pPr>
        <w:pStyle w:val="NormalWeb"/>
        <w:shd w:val="clear" w:color="auto" w:fill="FFFFFF"/>
        <w:spacing w:before="0" w:beforeAutospacing="0" w:after="300" w:afterAutospacing="0" w:line="480" w:lineRule="auto"/>
        <w:jc w:val="both"/>
        <w:rPr>
          <w:color w:val="0D0D0D" w:themeColor="text1" w:themeTint="F2"/>
        </w:rPr>
      </w:pPr>
    </w:p>
    <w:p w14:paraId="3050D961" w14:textId="58C048CE" w:rsidR="006A526B" w:rsidRDefault="0077749E" w:rsidP="00E47D49">
      <w:pPr>
        <w:rPr>
          <w:rFonts w:ascii="Times New Roman" w:hAnsi="Times New Roman" w:cs="Times New Roman"/>
          <w:color w:val="0D0D0D" w:themeColor="text1" w:themeTint="F2"/>
          <w:sz w:val="24"/>
          <w:szCs w:val="24"/>
        </w:rPr>
      </w:pPr>
      <w:bookmarkStart w:id="0" w:name="_Toc86496677"/>
      <w:bookmarkStart w:id="1" w:name="_Toc86693468"/>
      <w:r w:rsidRPr="0077749E">
        <w:rPr>
          <w:rFonts w:ascii="Times New Roman" w:hAnsi="Times New Roman" w:cs="Times New Roman"/>
          <w:color w:val="0D0D0D" w:themeColor="text1" w:themeTint="F2"/>
          <w:sz w:val="24"/>
          <w:szCs w:val="24"/>
        </w:rPr>
        <w:t>.</w:t>
      </w:r>
    </w:p>
    <w:p w14:paraId="5C7858D4" w14:textId="77777777" w:rsidR="004570CA" w:rsidRPr="004E5AB8" w:rsidRDefault="004570CA" w:rsidP="00E47D49">
      <w:pPr>
        <w:rPr>
          <w:rFonts w:ascii="Times New Roman" w:hAnsi="Times New Roman" w:cs="Times New Roman"/>
          <w:color w:val="0D0D0D" w:themeColor="text1" w:themeTint="F2"/>
          <w:sz w:val="24"/>
          <w:szCs w:val="24"/>
        </w:rPr>
      </w:pPr>
    </w:p>
    <w:p w14:paraId="1238876C" w14:textId="77777777" w:rsidR="00E47D49" w:rsidRPr="004E5AB8" w:rsidRDefault="00E47D49" w:rsidP="00E47D49">
      <w:pPr>
        <w:rPr>
          <w:rFonts w:ascii="Times New Roman" w:hAnsi="Times New Roman" w:cs="Times New Roman"/>
          <w:color w:val="0D0D0D" w:themeColor="text1" w:themeTint="F2"/>
          <w:sz w:val="24"/>
          <w:szCs w:val="24"/>
        </w:rPr>
      </w:pPr>
    </w:p>
    <w:p w14:paraId="22FFD95B" w14:textId="4C4245D5" w:rsidR="00C66CCC" w:rsidRPr="000C4496" w:rsidRDefault="00C66CCC" w:rsidP="00E47D49">
      <w:pPr>
        <w:jc w:val="center"/>
        <w:rPr>
          <w:rFonts w:ascii="Times New Roman" w:hAnsi="Times New Roman" w:cs="Times New Roman"/>
          <w:b/>
          <w:bCs/>
          <w:color w:val="0D0D0D" w:themeColor="text1" w:themeTint="F2"/>
          <w:sz w:val="24"/>
          <w:szCs w:val="24"/>
        </w:rPr>
      </w:pPr>
    </w:p>
    <w:p w14:paraId="52F0163E" w14:textId="7AB1D7BE" w:rsidR="008F1497" w:rsidRDefault="008F1497" w:rsidP="005026F4">
      <w:pPr>
        <w:pStyle w:val="APAstyle"/>
      </w:pPr>
      <w:bookmarkStart w:id="2" w:name="_Toc90615685"/>
      <w:r w:rsidRPr="008F1497">
        <w:t>Declaration</w:t>
      </w:r>
      <w:bookmarkEnd w:id="2"/>
    </w:p>
    <w:p w14:paraId="73FA59DC" w14:textId="77777777" w:rsidR="00AE62FA" w:rsidRPr="00AE62FA" w:rsidRDefault="00AE62FA" w:rsidP="00AE62FA">
      <w:pPr>
        <w:spacing w:after="304" w:line="259" w:lineRule="auto"/>
        <w:ind w:left="-5" w:right="5"/>
        <w:rPr>
          <w:rFonts w:ascii="Times New Roman" w:hAnsi="Times New Roman" w:cs="Times New Roman"/>
          <w:sz w:val="24"/>
          <w:szCs w:val="24"/>
        </w:rPr>
      </w:pPr>
      <w:r w:rsidRPr="00AE62FA">
        <w:rPr>
          <w:rFonts w:ascii="Times New Roman" w:hAnsi="Times New Roman" w:cs="Times New Roman"/>
          <w:sz w:val="24"/>
          <w:szCs w:val="24"/>
        </w:rPr>
        <w:t>I declare the following:</w:t>
      </w:r>
    </w:p>
    <w:p w14:paraId="66563DC3" w14:textId="0D2907DC" w:rsidR="00AE62FA" w:rsidRPr="00AE62FA" w:rsidRDefault="00AE62FA" w:rsidP="00AE62FA">
      <w:pPr>
        <w:numPr>
          <w:ilvl w:val="0"/>
          <w:numId w:val="13"/>
        </w:numPr>
        <w:spacing w:after="194" w:line="351" w:lineRule="auto"/>
        <w:ind w:right="5" w:hanging="369"/>
        <w:rPr>
          <w:rFonts w:ascii="Times New Roman" w:hAnsi="Times New Roman" w:cs="Times New Roman"/>
          <w:sz w:val="24"/>
          <w:szCs w:val="24"/>
        </w:rPr>
      </w:pPr>
      <w:r w:rsidRPr="00AE62FA">
        <w:rPr>
          <w:rFonts w:ascii="Times New Roman" w:hAnsi="Times New Roman" w:cs="Times New Roman"/>
          <w:sz w:val="24"/>
          <w:szCs w:val="24"/>
        </w:rPr>
        <w:t xml:space="preserve">that the material contained in this dissertation is </w:t>
      </w:r>
      <w:r w:rsidR="00F66C45" w:rsidRPr="00AE62FA">
        <w:rPr>
          <w:rFonts w:ascii="Times New Roman" w:hAnsi="Times New Roman" w:cs="Times New Roman"/>
          <w:sz w:val="24"/>
          <w:szCs w:val="24"/>
        </w:rPr>
        <w:t>the result</w:t>
      </w:r>
      <w:r w:rsidRPr="00AE62FA">
        <w:rPr>
          <w:rFonts w:ascii="Times New Roman" w:hAnsi="Times New Roman" w:cs="Times New Roman"/>
          <w:sz w:val="24"/>
          <w:szCs w:val="24"/>
        </w:rPr>
        <w:t xml:space="preserve"> of my own work and that due acknowledgement has been given in the bibliography and references to </w:t>
      </w:r>
      <w:r w:rsidRPr="00AE62FA">
        <w:rPr>
          <w:rFonts w:ascii="Times New Roman" w:eastAsia="Calibri" w:hAnsi="Times New Roman" w:cs="Times New Roman"/>
          <w:b/>
          <w:sz w:val="24"/>
          <w:szCs w:val="24"/>
        </w:rPr>
        <w:t xml:space="preserve">ALL </w:t>
      </w:r>
      <w:r w:rsidRPr="00AE62FA">
        <w:rPr>
          <w:rFonts w:ascii="Times New Roman" w:hAnsi="Times New Roman" w:cs="Times New Roman"/>
          <w:sz w:val="24"/>
          <w:szCs w:val="24"/>
        </w:rPr>
        <w:t>sources be they printed, electronic or personal.</w:t>
      </w:r>
    </w:p>
    <w:p w14:paraId="158C50F6" w14:textId="77777777" w:rsidR="00AE62FA" w:rsidRPr="00AE62FA" w:rsidRDefault="00AE62FA" w:rsidP="00AE62FA">
      <w:pPr>
        <w:numPr>
          <w:ilvl w:val="0"/>
          <w:numId w:val="13"/>
        </w:numPr>
        <w:spacing w:after="304" w:line="259" w:lineRule="auto"/>
        <w:ind w:right="5" w:hanging="369"/>
        <w:rPr>
          <w:rFonts w:ascii="Times New Roman" w:hAnsi="Times New Roman" w:cs="Times New Roman"/>
          <w:sz w:val="24"/>
          <w:szCs w:val="24"/>
        </w:rPr>
      </w:pPr>
      <w:r w:rsidRPr="00AE62FA">
        <w:rPr>
          <w:rFonts w:ascii="Times New Roman" w:hAnsi="Times New Roman" w:cs="Times New Roman"/>
          <w:sz w:val="24"/>
          <w:szCs w:val="24"/>
        </w:rPr>
        <w:t>the Word Count of this Dissertation is ...................................</w:t>
      </w:r>
    </w:p>
    <w:p w14:paraId="430AAF28" w14:textId="1129E120" w:rsidR="00AE62FA" w:rsidRPr="00AE62FA" w:rsidRDefault="00AE62FA" w:rsidP="00AE62FA">
      <w:pPr>
        <w:numPr>
          <w:ilvl w:val="0"/>
          <w:numId w:val="13"/>
        </w:numPr>
        <w:spacing w:after="194" w:line="351" w:lineRule="auto"/>
        <w:ind w:right="5" w:hanging="369"/>
        <w:rPr>
          <w:rFonts w:ascii="Times New Roman" w:hAnsi="Times New Roman" w:cs="Times New Roman"/>
          <w:sz w:val="24"/>
          <w:szCs w:val="24"/>
        </w:rPr>
      </w:pPr>
      <w:r w:rsidRPr="00AE62FA">
        <w:rPr>
          <w:rFonts w:ascii="Times New Roman" w:hAnsi="Times New Roman" w:cs="Times New Roman"/>
          <w:sz w:val="24"/>
          <w:szCs w:val="24"/>
        </w:rPr>
        <w:t>that unless this dissertation has been confirmed as confidential, I agree to an entire electronic copy or sections of the dissertation to being placed on the eLearning Portal (Blackboard), if deemed appropriate, to allow future students the opportunity to see examples of past dissertations</w:t>
      </w:r>
      <w:r w:rsidR="00F66C45" w:rsidRPr="00AE62FA">
        <w:rPr>
          <w:rFonts w:ascii="Times New Roman" w:hAnsi="Times New Roman" w:cs="Times New Roman"/>
          <w:sz w:val="24"/>
          <w:szCs w:val="24"/>
        </w:rPr>
        <w:t xml:space="preserve">. </w:t>
      </w:r>
      <w:r w:rsidRPr="00AE62FA">
        <w:rPr>
          <w:rFonts w:ascii="Times New Roman" w:hAnsi="Times New Roman" w:cs="Times New Roman"/>
          <w:sz w:val="24"/>
          <w:szCs w:val="24"/>
        </w:rPr>
        <w:t>I understand that if displayed on the eLearning Portal it would be made available for no longer than five years and that students would be able to print off copies or download</w:t>
      </w:r>
      <w:r w:rsidR="00F66C45" w:rsidRPr="00AE62FA">
        <w:rPr>
          <w:rFonts w:ascii="Times New Roman" w:hAnsi="Times New Roman" w:cs="Times New Roman"/>
          <w:sz w:val="24"/>
          <w:szCs w:val="24"/>
        </w:rPr>
        <w:t xml:space="preserve">. </w:t>
      </w:r>
    </w:p>
    <w:p w14:paraId="0BEE5771" w14:textId="4E753568" w:rsidR="00AE62FA" w:rsidRPr="00AE62FA" w:rsidRDefault="00AE62FA" w:rsidP="00AE62FA">
      <w:pPr>
        <w:numPr>
          <w:ilvl w:val="0"/>
          <w:numId w:val="13"/>
        </w:numPr>
        <w:spacing w:after="194" w:line="351" w:lineRule="auto"/>
        <w:ind w:right="5" w:hanging="369"/>
        <w:rPr>
          <w:rFonts w:ascii="Times New Roman" w:hAnsi="Times New Roman" w:cs="Times New Roman"/>
          <w:sz w:val="24"/>
          <w:szCs w:val="24"/>
        </w:rPr>
      </w:pPr>
      <w:r w:rsidRPr="00AE62FA">
        <w:rPr>
          <w:rFonts w:ascii="Times New Roman" w:hAnsi="Times New Roman" w:cs="Times New Roman"/>
          <w:sz w:val="24"/>
          <w:szCs w:val="24"/>
        </w:rPr>
        <w:t xml:space="preserve">I agree to my dissertation being submitted to a plagiarism detection service, where </w:t>
      </w:r>
      <w:r w:rsidR="009A0FE0" w:rsidRPr="00AE62FA">
        <w:rPr>
          <w:rFonts w:ascii="Times New Roman" w:hAnsi="Times New Roman" w:cs="Times New Roman"/>
          <w:sz w:val="24"/>
          <w:szCs w:val="24"/>
        </w:rPr>
        <w:t>it will</w:t>
      </w:r>
      <w:r w:rsidRPr="00AE62FA">
        <w:rPr>
          <w:rFonts w:ascii="Times New Roman" w:hAnsi="Times New Roman" w:cs="Times New Roman"/>
          <w:sz w:val="24"/>
          <w:szCs w:val="24"/>
        </w:rPr>
        <w:t xml:space="preserve"> be stored in a database and compared against work submitted from this or any other Department or from other institutions using the service</w:t>
      </w:r>
      <w:r w:rsidR="00F66C45" w:rsidRPr="00AE62FA">
        <w:rPr>
          <w:rFonts w:ascii="Times New Roman" w:hAnsi="Times New Roman" w:cs="Times New Roman"/>
          <w:sz w:val="24"/>
          <w:szCs w:val="24"/>
        </w:rPr>
        <w:t xml:space="preserve">. </w:t>
      </w:r>
    </w:p>
    <w:p w14:paraId="519D4F95" w14:textId="77777777" w:rsidR="00AE62FA" w:rsidRPr="00AE62FA" w:rsidRDefault="00AE62FA" w:rsidP="00AE62FA">
      <w:pPr>
        <w:ind w:left="-5" w:right="5"/>
        <w:rPr>
          <w:rFonts w:ascii="Times New Roman" w:hAnsi="Times New Roman" w:cs="Times New Roman"/>
          <w:sz w:val="24"/>
          <w:szCs w:val="24"/>
        </w:rPr>
      </w:pPr>
      <w:r w:rsidRPr="00AE62FA">
        <w:rPr>
          <w:rFonts w:ascii="Times New Roman" w:hAnsi="Times New Roman" w:cs="Times New Roman"/>
          <w:sz w:val="24"/>
          <w:szCs w:val="24"/>
        </w:rPr>
        <w:t>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w:t>
      </w:r>
    </w:p>
    <w:p w14:paraId="1B02F68D" w14:textId="065CE489" w:rsidR="00AE62FA" w:rsidRPr="00AE62FA" w:rsidRDefault="00AE62FA" w:rsidP="00AE62FA">
      <w:pPr>
        <w:numPr>
          <w:ilvl w:val="0"/>
          <w:numId w:val="13"/>
        </w:numPr>
        <w:spacing w:after="814" w:line="351" w:lineRule="auto"/>
        <w:ind w:right="5" w:hanging="369"/>
        <w:rPr>
          <w:rFonts w:ascii="Times New Roman" w:hAnsi="Times New Roman" w:cs="Times New Roman"/>
          <w:sz w:val="24"/>
          <w:szCs w:val="24"/>
        </w:rPr>
      </w:pPr>
      <w:r w:rsidRPr="00AE62FA">
        <w:rPr>
          <w:rFonts w:ascii="Times New Roman" w:hAnsi="Times New Roman" w:cs="Times New Roman"/>
          <w:sz w:val="24"/>
          <w:szCs w:val="24"/>
        </w:rPr>
        <w:t xml:space="preserve">I have read the </w:t>
      </w:r>
      <w:r w:rsidR="00F66C45" w:rsidRPr="00AE62FA">
        <w:rPr>
          <w:rFonts w:ascii="Times New Roman" w:hAnsi="Times New Roman" w:cs="Times New Roman"/>
          <w:sz w:val="24"/>
          <w:szCs w:val="24"/>
        </w:rPr>
        <w:t>North Umbria</w:t>
      </w:r>
      <w:r w:rsidRPr="00AE62FA">
        <w:rPr>
          <w:rFonts w:ascii="Times New Roman" w:hAnsi="Times New Roman" w:cs="Times New Roman"/>
          <w:sz w:val="24"/>
          <w:szCs w:val="24"/>
        </w:rPr>
        <w:t xml:space="preserve"> University Policy Statement on Ethics in Research and Consultancy and I confirm that ethical issues have been considered, </w:t>
      </w:r>
      <w:r w:rsidR="00F66C45" w:rsidRPr="00AE62FA">
        <w:rPr>
          <w:rFonts w:ascii="Times New Roman" w:hAnsi="Times New Roman" w:cs="Times New Roman"/>
          <w:sz w:val="24"/>
          <w:szCs w:val="24"/>
        </w:rPr>
        <w:t>evaluated,</w:t>
      </w:r>
      <w:r w:rsidRPr="00AE62FA">
        <w:rPr>
          <w:rFonts w:ascii="Times New Roman" w:hAnsi="Times New Roman" w:cs="Times New Roman"/>
          <w:sz w:val="24"/>
          <w:szCs w:val="24"/>
        </w:rPr>
        <w:t xml:space="preserve"> and appropriately addressed in this research.</w:t>
      </w:r>
    </w:p>
    <w:p w14:paraId="5BB93685" w14:textId="77777777" w:rsidR="00AE62FA" w:rsidRPr="00AE62FA" w:rsidRDefault="00AE62FA" w:rsidP="00AE62FA">
      <w:pPr>
        <w:spacing w:after="920" w:line="265" w:lineRule="auto"/>
        <w:ind w:left="-5"/>
        <w:rPr>
          <w:rFonts w:ascii="Times New Roman" w:hAnsi="Times New Roman" w:cs="Times New Roman"/>
          <w:sz w:val="24"/>
          <w:szCs w:val="24"/>
        </w:rPr>
      </w:pPr>
      <w:r w:rsidRPr="00AE62FA">
        <w:rPr>
          <w:rFonts w:ascii="Times New Roman" w:eastAsia="Calibri" w:hAnsi="Times New Roman" w:cs="Times New Roman"/>
          <w:b/>
          <w:sz w:val="24"/>
          <w:szCs w:val="24"/>
        </w:rPr>
        <w:t>SIGNED:</w:t>
      </w:r>
    </w:p>
    <w:p w14:paraId="1AE69622" w14:textId="77777777" w:rsidR="008F1497" w:rsidRDefault="008F1497" w:rsidP="00C66CCC">
      <w:pPr>
        <w:rPr>
          <w:rFonts w:ascii="Times New Roman" w:hAnsi="Times New Roman" w:cs="Times New Roman"/>
          <w:b/>
          <w:bCs/>
          <w:sz w:val="24"/>
          <w:szCs w:val="24"/>
        </w:rPr>
      </w:pPr>
    </w:p>
    <w:p w14:paraId="4F658E3C" w14:textId="0E4AE510" w:rsidR="00AB4EC4" w:rsidRPr="00307DE2" w:rsidRDefault="00307DE2" w:rsidP="00BD57E2">
      <w:pPr>
        <w:pStyle w:val="APAstyle"/>
        <w:spacing w:line="480" w:lineRule="auto"/>
      </w:pPr>
      <w:bookmarkStart w:id="3" w:name="_Toc90615686"/>
      <w:r w:rsidRPr="00307DE2">
        <w:lastRenderedPageBreak/>
        <w:t>ABSTRACT</w:t>
      </w:r>
      <w:bookmarkEnd w:id="3"/>
    </w:p>
    <w:p w14:paraId="1FCE99CD" w14:textId="11EECF6D" w:rsidR="00307DE2" w:rsidRDefault="00307DE2" w:rsidP="00BD57E2">
      <w:pPr>
        <w:spacing w:line="480" w:lineRule="auto"/>
        <w:jc w:val="both"/>
        <w:rPr>
          <w:rFonts w:ascii="Times New Roman" w:hAnsi="Times New Roman" w:cs="Times New Roman"/>
          <w:sz w:val="24"/>
          <w:szCs w:val="24"/>
        </w:rPr>
      </w:pPr>
      <w:r w:rsidRPr="00307DE2">
        <w:rPr>
          <w:rFonts w:ascii="Times New Roman" w:hAnsi="Times New Roman" w:cs="Times New Roman"/>
          <w:sz w:val="24"/>
          <w:szCs w:val="24"/>
        </w:rPr>
        <w:t xml:space="preserve">A person's cognitive burden is the amount of mental effort required to complete a task. Mental Workload Measurement (MWM) refers to the task of determining one's degree of mental effort. There are several uses for MWM, including avionics, driving, fundamental military or space operations, workplace safety, and the profitability of human resources. The goal of the inquiry was to determine whether. Over a large body of research, the cognitive load is an essential factor in determining human performance. It's still a challenge to develop effective, non-contact methods for assessing cognitive stress in real-world situations. We present two innovative vision-based approaches for estimating cognitive load and testing them on a large-scale dataset gathered in real-world driving situations. Which of three levels of a validated reference task is being performed by the observed person determines cognitive </w:t>
      </w:r>
      <w:r w:rsidR="00F66C45" w:rsidRPr="00307DE2">
        <w:rPr>
          <w:rFonts w:ascii="Times New Roman" w:hAnsi="Times New Roman" w:cs="Times New Roman"/>
          <w:sz w:val="24"/>
          <w:szCs w:val="24"/>
        </w:rPr>
        <w:t>load?</w:t>
      </w:r>
      <w:r w:rsidRPr="00307DE2">
        <w:rPr>
          <w:rFonts w:ascii="Times New Roman" w:hAnsi="Times New Roman" w:cs="Times New Roman"/>
          <w:sz w:val="24"/>
          <w:szCs w:val="24"/>
        </w:rPr>
        <w:t xml:space="preserve"> 3D convolutional neural networks can accurately estimate the cognitive load in 92 people from video alone, according to our best solution in this three-class challenge. To train and evaluate a neural network, this approach relies on driving data, but it doesn't need any calibration or assumptions about the subject's appearance, activity, head attitude, size, or perspective.</w:t>
      </w:r>
    </w:p>
    <w:p w14:paraId="37C1D18C" w14:textId="77777777" w:rsidR="00F67F1C" w:rsidRDefault="00F67F1C" w:rsidP="00BD57E2">
      <w:pPr>
        <w:spacing w:line="480" w:lineRule="auto"/>
        <w:jc w:val="both"/>
        <w:rPr>
          <w:rFonts w:ascii="Times New Roman" w:hAnsi="Times New Roman" w:cs="Times New Roman"/>
          <w:b/>
          <w:bCs/>
          <w:sz w:val="24"/>
          <w:szCs w:val="24"/>
        </w:rPr>
      </w:pPr>
    </w:p>
    <w:p w14:paraId="49134552" w14:textId="77777777" w:rsidR="00F67F1C" w:rsidRDefault="00F67F1C" w:rsidP="00BD57E2">
      <w:pPr>
        <w:spacing w:line="480" w:lineRule="auto"/>
        <w:jc w:val="both"/>
        <w:rPr>
          <w:rFonts w:ascii="Times New Roman" w:hAnsi="Times New Roman" w:cs="Times New Roman"/>
          <w:b/>
          <w:bCs/>
          <w:sz w:val="24"/>
          <w:szCs w:val="24"/>
        </w:rPr>
      </w:pPr>
    </w:p>
    <w:p w14:paraId="4385166B" w14:textId="77777777" w:rsidR="00F67F1C" w:rsidRDefault="00F67F1C" w:rsidP="00BD57E2">
      <w:pPr>
        <w:spacing w:line="480" w:lineRule="auto"/>
        <w:jc w:val="both"/>
        <w:rPr>
          <w:rFonts w:ascii="Times New Roman" w:hAnsi="Times New Roman" w:cs="Times New Roman"/>
          <w:b/>
          <w:bCs/>
          <w:sz w:val="24"/>
          <w:szCs w:val="24"/>
        </w:rPr>
      </w:pPr>
    </w:p>
    <w:p w14:paraId="6E196A56" w14:textId="77777777" w:rsidR="00F67F1C" w:rsidRDefault="00F67F1C" w:rsidP="00BD57E2">
      <w:pPr>
        <w:spacing w:line="480" w:lineRule="auto"/>
        <w:jc w:val="both"/>
        <w:rPr>
          <w:rFonts w:ascii="Times New Roman" w:hAnsi="Times New Roman" w:cs="Times New Roman"/>
          <w:b/>
          <w:bCs/>
          <w:sz w:val="24"/>
          <w:szCs w:val="24"/>
        </w:rPr>
      </w:pPr>
    </w:p>
    <w:p w14:paraId="155F6452" w14:textId="77777777" w:rsidR="00F67F1C" w:rsidRDefault="00F67F1C" w:rsidP="00BD57E2">
      <w:pPr>
        <w:spacing w:line="480" w:lineRule="auto"/>
        <w:jc w:val="both"/>
        <w:rPr>
          <w:rFonts w:ascii="Times New Roman" w:hAnsi="Times New Roman" w:cs="Times New Roman"/>
          <w:b/>
          <w:bCs/>
          <w:sz w:val="24"/>
          <w:szCs w:val="24"/>
        </w:rPr>
      </w:pPr>
    </w:p>
    <w:bookmarkEnd w:id="0"/>
    <w:bookmarkEnd w:id="1"/>
    <w:p w14:paraId="1BDD942A" w14:textId="77777777" w:rsidR="00DC7CDA" w:rsidRDefault="00DC7CDA" w:rsidP="00BD57E2">
      <w:pPr>
        <w:pStyle w:val="NormalWeb"/>
        <w:shd w:val="clear" w:color="auto" w:fill="FFFFFF"/>
        <w:spacing w:before="0" w:beforeAutospacing="0" w:after="300" w:afterAutospacing="0" w:line="480" w:lineRule="auto"/>
        <w:jc w:val="both"/>
        <w:rPr>
          <w:color w:val="0D0D0D" w:themeColor="text1" w:themeTint="F2"/>
        </w:rPr>
      </w:pPr>
    </w:p>
    <w:sdt>
      <w:sdtPr>
        <w:rPr>
          <w:rFonts w:asciiTheme="minorHAnsi" w:eastAsiaTheme="minorHAnsi" w:hAnsiTheme="minorHAnsi" w:cstheme="minorBidi"/>
          <w:color w:val="auto"/>
          <w:sz w:val="22"/>
          <w:szCs w:val="22"/>
        </w:rPr>
        <w:id w:val="-277868501"/>
        <w:docPartObj>
          <w:docPartGallery w:val="Table of Contents"/>
          <w:docPartUnique/>
        </w:docPartObj>
      </w:sdtPr>
      <w:sdtEndPr>
        <w:rPr>
          <w:b/>
          <w:bCs/>
          <w:noProof/>
        </w:rPr>
      </w:sdtEndPr>
      <w:sdtContent>
        <w:p w14:paraId="07F5E506" w14:textId="2667D08F" w:rsidR="00941A72" w:rsidRDefault="00941A72" w:rsidP="00BD57E2">
          <w:pPr>
            <w:pStyle w:val="TOCHeading"/>
            <w:spacing w:line="480" w:lineRule="auto"/>
          </w:pPr>
          <w:r>
            <w:t>Contents</w:t>
          </w:r>
        </w:p>
        <w:p w14:paraId="28D552F4" w14:textId="26CDB2E2" w:rsidR="00E956C5" w:rsidRDefault="00941A7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0615685" w:history="1">
            <w:r w:rsidR="00E956C5" w:rsidRPr="00FE7B57">
              <w:rPr>
                <w:rStyle w:val="Hyperlink"/>
                <w:noProof/>
              </w:rPr>
              <w:t>Declaration</w:t>
            </w:r>
            <w:r w:rsidR="00E956C5">
              <w:rPr>
                <w:noProof/>
                <w:webHidden/>
              </w:rPr>
              <w:tab/>
            </w:r>
            <w:r w:rsidR="00E956C5">
              <w:rPr>
                <w:noProof/>
                <w:webHidden/>
              </w:rPr>
              <w:fldChar w:fldCharType="begin"/>
            </w:r>
            <w:r w:rsidR="00E956C5">
              <w:rPr>
                <w:noProof/>
                <w:webHidden/>
              </w:rPr>
              <w:instrText xml:space="preserve"> PAGEREF _Toc90615685 \h </w:instrText>
            </w:r>
            <w:r w:rsidR="00E956C5">
              <w:rPr>
                <w:noProof/>
                <w:webHidden/>
              </w:rPr>
            </w:r>
            <w:r w:rsidR="00E956C5">
              <w:rPr>
                <w:noProof/>
                <w:webHidden/>
              </w:rPr>
              <w:fldChar w:fldCharType="separate"/>
            </w:r>
            <w:r w:rsidR="00E956C5">
              <w:rPr>
                <w:noProof/>
                <w:webHidden/>
              </w:rPr>
              <w:t>2</w:t>
            </w:r>
            <w:r w:rsidR="00E956C5">
              <w:rPr>
                <w:noProof/>
                <w:webHidden/>
              </w:rPr>
              <w:fldChar w:fldCharType="end"/>
            </w:r>
          </w:hyperlink>
        </w:p>
        <w:p w14:paraId="1ADC2EF0" w14:textId="23FDDD3D" w:rsidR="00E956C5" w:rsidRDefault="00F80024">
          <w:pPr>
            <w:pStyle w:val="TOC1"/>
            <w:tabs>
              <w:tab w:val="right" w:leader="dot" w:pos="9350"/>
            </w:tabs>
            <w:rPr>
              <w:rFonts w:eastAsiaTheme="minorEastAsia"/>
              <w:noProof/>
            </w:rPr>
          </w:pPr>
          <w:hyperlink w:anchor="_Toc90615686" w:history="1">
            <w:r w:rsidR="00E956C5" w:rsidRPr="00FE7B57">
              <w:rPr>
                <w:rStyle w:val="Hyperlink"/>
                <w:noProof/>
              </w:rPr>
              <w:t>ABSTRACT</w:t>
            </w:r>
            <w:r w:rsidR="00E956C5">
              <w:rPr>
                <w:noProof/>
                <w:webHidden/>
              </w:rPr>
              <w:tab/>
            </w:r>
            <w:r w:rsidR="00E956C5">
              <w:rPr>
                <w:noProof/>
                <w:webHidden/>
              </w:rPr>
              <w:fldChar w:fldCharType="begin"/>
            </w:r>
            <w:r w:rsidR="00E956C5">
              <w:rPr>
                <w:noProof/>
                <w:webHidden/>
              </w:rPr>
              <w:instrText xml:space="preserve"> PAGEREF _Toc90615686 \h </w:instrText>
            </w:r>
            <w:r w:rsidR="00E956C5">
              <w:rPr>
                <w:noProof/>
                <w:webHidden/>
              </w:rPr>
            </w:r>
            <w:r w:rsidR="00E956C5">
              <w:rPr>
                <w:noProof/>
                <w:webHidden/>
              </w:rPr>
              <w:fldChar w:fldCharType="separate"/>
            </w:r>
            <w:r w:rsidR="00E956C5">
              <w:rPr>
                <w:noProof/>
                <w:webHidden/>
              </w:rPr>
              <w:t>3</w:t>
            </w:r>
            <w:r w:rsidR="00E956C5">
              <w:rPr>
                <w:noProof/>
                <w:webHidden/>
              </w:rPr>
              <w:fldChar w:fldCharType="end"/>
            </w:r>
          </w:hyperlink>
        </w:p>
        <w:p w14:paraId="0C016DEE" w14:textId="1520C657" w:rsidR="00E956C5" w:rsidRDefault="00F80024">
          <w:pPr>
            <w:pStyle w:val="TOC1"/>
            <w:tabs>
              <w:tab w:val="left" w:pos="440"/>
              <w:tab w:val="right" w:leader="dot" w:pos="9350"/>
            </w:tabs>
            <w:rPr>
              <w:rFonts w:eastAsiaTheme="minorEastAsia"/>
              <w:noProof/>
            </w:rPr>
          </w:pPr>
          <w:hyperlink w:anchor="_Toc90615687" w:history="1">
            <w:r w:rsidR="00E956C5" w:rsidRPr="00FE7B57">
              <w:rPr>
                <w:rStyle w:val="Hyperlink"/>
                <w:rFonts w:ascii="Times New Roman" w:hAnsi="Times New Roman" w:cs="Times New Roman"/>
                <w:noProof/>
              </w:rPr>
              <w:t>1.</w:t>
            </w:r>
            <w:r w:rsidR="00E956C5">
              <w:rPr>
                <w:rFonts w:eastAsiaTheme="minorEastAsia"/>
                <w:noProof/>
              </w:rPr>
              <w:tab/>
            </w:r>
            <w:r w:rsidR="00E956C5" w:rsidRPr="00FE7B57">
              <w:rPr>
                <w:rStyle w:val="Hyperlink"/>
                <w:rFonts w:ascii="Times New Roman" w:hAnsi="Times New Roman" w:cs="Times New Roman"/>
                <w:noProof/>
              </w:rPr>
              <w:t>INTRODUCTION:</w:t>
            </w:r>
            <w:r w:rsidR="00E956C5">
              <w:rPr>
                <w:noProof/>
                <w:webHidden/>
              </w:rPr>
              <w:tab/>
            </w:r>
            <w:r w:rsidR="00E956C5">
              <w:rPr>
                <w:noProof/>
                <w:webHidden/>
              </w:rPr>
              <w:fldChar w:fldCharType="begin"/>
            </w:r>
            <w:r w:rsidR="00E956C5">
              <w:rPr>
                <w:noProof/>
                <w:webHidden/>
              </w:rPr>
              <w:instrText xml:space="preserve"> PAGEREF _Toc90615687 \h </w:instrText>
            </w:r>
            <w:r w:rsidR="00E956C5">
              <w:rPr>
                <w:noProof/>
                <w:webHidden/>
              </w:rPr>
            </w:r>
            <w:r w:rsidR="00E956C5">
              <w:rPr>
                <w:noProof/>
                <w:webHidden/>
              </w:rPr>
              <w:fldChar w:fldCharType="separate"/>
            </w:r>
            <w:r w:rsidR="00E956C5">
              <w:rPr>
                <w:noProof/>
                <w:webHidden/>
              </w:rPr>
              <w:t>6</w:t>
            </w:r>
            <w:r w:rsidR="00E956C5">
              <w:rPr>
                <w:noProof/>
                <w:webHidden/>
              </w:rPr>
              <w:fldChar w:fldCharType="end"/>
            </w:r>
          </w:hyperlink>
        </w:p>
        <w:p w14:paraId="2DE2F48A" w14:textId="7D8A7DCC" w:rsidR="00E956C5" w:rsidRDefault="00F80024">
          <w:pPr>
            <w:pStyle w:val="TOC3"/>
            <w:tabs>
              <w:tab w:val="left" w:pos="1100"/>
              <w:tab w:val="right" w:leader="dot" w:pos="9350"/>
            </w:tabs>
            <w:rPr>
              <w:rFonts w:cstheme="minorBidi"/>
              <w:noProof/>
            </w:rPr>
          </w:pPr>
          <w:hyperlink w:anchor="_Toc90615688" w:history="1">
            <w:r w:rsidR="00E956C5" w:rsidRPr="00FE7B57">
              <w:rPr>
                <w:rStyle w:val="Hyperlink"/>
                <w:noProof/>
              </w:rPr>
              <w:t>1.1.</w:t>
            </w:r>
            <w:r w:rsidR="00E956C5">
              <w:rPr>
                <w:rFonts w:cstheme="minorBidi"/>
                <w:noProof/>
              </w:rPr>
              <w:tab/>
            </w:r>
            <w:r w:rsidR="00E956C5" w:rsidRPr="00FE7B57">
              <w:rPr>
                <w:rStyle w:val="Hyperlink"/>
                <w:noProof/>
              </w:rPr>
              <w:t>Background</w:t>
            </w:r>
            <w:r w:rsidR="00E956C5">
              <w:rPr>
                <w:noProof/>
                <w:webHidden/>
              </w:rPr>
              <w:tab/>
            </w:r>
            <w:r w:rsidR="00E956C5">
              <w:rPr>
                <w:noProof/>
                <w:webHidden/>
              </w:rPr>
              <w:fldChar w:fldCharType="begin"/>
            </w:r>
            <w:r w:rsidR="00E956C5">
              <w:rPr>
                <w:noProof/>
                <w:webHidden/>
              </w:rPr>
              <w:instrText xml:space="preserve"> PAGEREF _Toc90615688 \h </w:instrText>
            </w:r>
            <w:r w:rsidR="00E956C5">
              <w:rPr>
                <w:noProof/>
                <w:webHidden/>
              </w:rPr>
            </w:r>
            <w:r w:rsidR="00E956C5">
              <w:rPr>
                <w:noProof/>
                <w:webHidden/>
              </w:rPr>
              <w:fldChar w:fldCharType="separate"/>
            </w:r>
            <w:r w:rsidR="00E956C5">
              <w:rPr>
                <w:noProof/>
                <w:webHidden/>
              </w:rPr>
              <w:t>8</w:t>
            </w:r>
            <w:r w:rsidR="00E956C5">
              <w:rPr>
                <w:noProof/>
                <w:webHidden/>
              </w:rPr>
              <w:fldChar w:fldCharType="end"/>
            </w:r>
          </w:hyperlink>
        </w:p>
        <w:p w14:paraId="76CC2AFF" w14:textId="778E2BDD" w:rsidR="00E956C5" w:rsidRDefault="00F80024">
          <w:pPr>
            <w:pStyle w:val="TOC3"/>
            <w:tabs>
              <w:tab w:val="left" w:pos="1100"/>
              <w:tab w:val="right" w:leader="dot" w:pos="9350"/>
            </w:tabs>
            <w:rPr>
              <w:rFonts w:cstheme="minorBidi"/>
              <w:noProof/>
            </w:rPr>
          </w:pPr>
          <w:hyperlink w:anchor="_Toc90615689" w:history="1">
            <w:r w:rsidR="00E956C5" w:rsidRPr="00FE7B57">
              <w:rPr>
                <w:rStyle w:val="Hyperlink"/>
                <w:noProof/>
              </w:rPr>
              <w:t>1.2.</w:t>
            </w:r>
            <w:r w:rsidR="00E956C5">
              <w:rPr>
                <w:rFonts w:cstheme="minorBidi"/>
                <w:noProof/>
              </w:rPr>
              <w:tab/>
            </w:r>
            <w:r w:rsidR="00E956C5" w:rsidRPr="00FE7B57">
              <w:rPr>
                <w:rStyle w:val="Hyperlink"/>
                <w:noProof/>
              </w:rPr>
              <w:t>Aims:</w:t>
            </w:r>
            <w:r w:rsidR="00E956C5">
              <w:rPr>
                <w:noProof/>
                <w:webHidden/>
              </w:rPr>
              <w:tab/>
            </w:r>
            <w:r w:rsidR="00E956C5">
              <w:rPr>
                <w:noProof/>
                <w:webHidden/>
              </w:rPr>
              <w:fldChar w:fldCharType="begin"/>
            </w:r>
            <w:r w:rsidR="00E956C5">
              <w:rPr>
                <w:noProof/>
                <w:webHidden/>
              </w:rPr>
              <w:instrText xml:space="preserve"> PAGEREF _Toc90615689 \h </w:instrText>
            </w:r>
            <w:r w:rsidR="00E956C5">
              <w:rPr>
                <w:noProof/>
                <w:webHidden/>
              </w:rPr>
            </w:r>
            <w:r w:rsidR="00E956C5">
              <w:rPr>
                <w:noProof/>
                <w:webHidden/>
              </w:rPr>
              <w:fldChar w:fldCharType="separate"/>
            </w:r>
            <w:r w:rsidR="00E956C5">
              <w:rPr>
                <w:noProof/>
                <w:webHidden/>
              </w:rPr>
              <w:t>9</w:t>
            </w:r>
            <w:r w:rsidR="00E956C5">
              <w:rPr>
                <w:noProof/>
                <w:webHidden/>
              </w:rPr>
              <w:fldChar w:fldCharType="end"/>
            </w:r>
          </w:hyperlink>
        </w:p>
        <w:p w14:paraId="119A62D0" w14:textId="2A034748" w:rsidR="00E956C5" w:rsidRDefault="00F80024">
          <w:pPr>
            <w:pStyle w:val="TOC3"/>
            <w:tabs>
              <w:tab w:val="left" w:pos="1100"/>
              <w:tab w:val="right" w:leader="dot" w:pos="9350"/>
            </w:tabs>
            <w:rPr>
              <w:rFonts w:cstheme="minorBidi"/>
              <w:noProof/>
            </w:rPr>
          </w:pPr>
          <w:hyperlink w:anchor="_Toc90615690" w:history="1">
            <w:r w:rsidR="00E956C5" w:rsidRPr="00FE7B57">
              <w:rPr>
                <w:rStyle w:val="Hyperlink"/>
                <w:noProof/>
              </w:rPr>
              <w:t>1.3.</w:t>
            </w:r>
            <w:r w:rsidR="00E956C5">
              <w:rPr>
                <w:rFonts w:cstheme="minorBidi"/>
                <w:noProof/>
              </w:rPr>
              <w:tab/>
            </w:r>
            <w:r w:rsidR="00E956C5" w:rsidRPr="00FE7B57">
              <w:rPr>
                <w:rStyle w:val="Hyperlink"/>
                <w:noProof/>
              </w:rPr>
              <w:t>Objectives:</w:t>
            </w:r>
            <w:r w:rsidR="00E956C5">
              <w:rPr>
                <w:noProof/>
                <w:webHidden/>
              </w:rPr>
              <w:tab/>
            </w:r>
            <w:r w:rsidR="00E956C5">
              <w:rPr>
                <w:noProof/>
                <w:webHidden/>
              </w:rPr>
              <w:fldChar w:fldCharType="begin"/>
            </w:r>
            <w:r w:rsidR="00E956C5">
              <w:rPr>
                <w:noProof/>
                <w:webHidden/>
              </w:rPr>
              <w:instrText xml:space="preserve"> PAGEREF _Toc90615690 \h </w:instrText>
            </w:r>
            <w:r w:rsidR="00E956C5">
              <w:rPr>
                <w:noProof/>
                <w:webHidden/>
              </w:rPr>
            </w:r>
            <w:r w:rsidR="00E956C5">
              <w:rPr>
                <w:noProof/>
                <w:webHidden/>
              </w:rPr>
              <w:fldChar w:fldCharType="separate"/>
            </w:r>
            <w:r w:rsidR="00E956C5">
              <w:rPr>
                <w:noProof/>
                <w:webHidden/>
              </w:rPr>
              <w:t>9</w:t>
            </w:r>
            <w:r w:rsidR="00E956C5">
              <w:rPr>
                <w:noProof/>
                <w:webHidden/>
              </w:rPr>
              <w:fldChar w:fldCharType="end"/>
            </w:r>
          </w:hyperlink>
        </w:p>
        <w:p w14:paraId="6ACD87DF" w14:textId="12C1540B" w:rsidR="00E956C5" w:rsidRDefault="00F80024">
          <w:pPr>
            <w:pStyle w:val="TOC3"/>
            <w:tabs>
              <w:tab w:val="left" w:pos="1100"/>
              <w:tab w:val="right" w:leader="dot" w:pos="9350"/>
            </w:tabs>
            <w:rPr>
              <w:rFonts w:cstheme="minorBidi"/>
              <w:noProof/>
            </w:rPr>
          </w:pPr>
          <w:hyperlink w:anchor="_Toc90615691" w:history="1">
            <w:r w:rsidR="00E956C5" w:rsidRPr="00FE7B57">
              <w:rPr>
                <w:rStyle w:val="Hyperlink"/>
                <w:noProof/>
              </w:rPr>
              <w:t>1.4.</w:t>
            </w:r>
            <w:r w:rsidR="00E956C5">
              <w:rPr>
                <w:rFonts w:cstheme="minorBidi"/>
                <w:noProof/>
              </w:rPr>
              <w:tab/>
            </w:r>
            <w:r w:rsidR="00E956C5" w:rsidRPr="00FE7B57">
              <w:rPr>
                <w:rStyle w:val="Hyperlink"/>
                <w:noProof/>
              </w:rPr>
              <w:t>Research Approach</w:t>
            </w:r>
            <w:r w:rsidR="00E956C5">
              <w:rPr>
                <w:noProof/>
                <w:webHidden/>
              </w:rPr>
              <w:tab/>
            </w:r>
            <w:r w:rsidR="00E956C5">
              <w:rPr>
                <w:noProof/>
                <w:webHidden/>
              </w:rPr>
              <w:fldChar w:fldCharType="begin"/>
            </w:r>
            <w:r w:rsidR="00E956C5">
              <w:rPr>
                <w:noProof/>
                <w:webHidden/>
              </w:rPr>
              <w:instrText xml:space="preserve"> PAGEREF _Toc90615691 \h </w:instrText>
            </w:r>
            <w:r w:rsidR="00E956C5">
              <w:rPr>
                <w:noProof/>
                <w:webHidden/>
              </w:rPr>
            </w:r>
            <w:r w:rsidR="00E956C5">
              <w:rPr>
                <w:noProof/>
                <w:webHidden/>
              </w:rPr>
              <w:fldChar w:fldCharType="separate"/>
            </w:r>
            <w:r w:rsidR="00E956C5">
              <w:rPr>
                <w:noProof/>
                <w:webHidden/>
              </w:rPr>
              <w:t>10</w:t>
            </w:r>
            <w:r w:rsidR="00E956C5">
              <w:rPr>
                <w:noProof/>
                <w:webHidden/>
              </w:rPr>
              <w:fldChar w:fldCharType="end"/>
            </w:r>
          </w:hyperlink>
        </w:p>
        <w:p w14:paraId="69E26CB2" w14:textId="1B027BFA" w:rsidR="00E956C5" w:rsidRDefault="00F80024">
          <w:pPr>
            <w:pStyle w:val="TOC3"/>
            <w:tabs>
              <w:tab w:val="left" w:pos="1100"/>
              <w:tab w:val="right" w:leader="dot" w:pos="9350"/>
            </w:tabs>
            <w:rPr>
              <w:rFonts w:cstheme="minorBidi"/>
              <w:noProof/>
            </w:rPr>
          </w:pPr>
          <w:hyperlink w:anchor="_Toc90615692" w:history="1">
            <w:r w:rsidR="00E956C5" w:rsidRPr="00FE7B57">
              <w:rPr>
                <w:rStyle w:val="Hyperlink"/>
                <w:noProof/>
              </w:rPr>
              <w:t>1.5.</w:t>
            </w:r>
            <w:r w:rsidR="00E956C5">
              <w:rPr>
                <w:rFonts w:cstheme="minorBidi"/>
                <w:noProof/>
              </w:rPr>
              <w:tab/>
            </w:r>
            <w:r w:rsidR="00E956C5" w:rsidRPr="00FE7B57">
              <w:rPr>
                <w:rStyle w:val="Hyperlink"/>
                <w:noProof/>
              </w:rPr>
              <w:t>Structure of the Report</w:t>
            </w:r>
            <w:r w:rsidR="00E956C5">
              <w:rPr>
                <w:noProof/>
                <w:webHidden/>
              </w:rPr>
              <w:tab/>
            </w:r>
            <w:r w:rsidR="00E956C5">
              <w:rPr>
                <w:noProof/>
                <w:webHidden/>
              </w:rPr>
              <w:fldChar w:fldCharType="begin"/>
            </w:r>
            <w:r w:rsidR="00E956C5">
              <w:rPr>
                <w:noProof/>
                <w:webHidden/>
              </w:rPr>
              <w:instrText xml:space="preserve"> PAGEREF _Toc90615692 \h </w:instrText>
            </w:r>
            <w:r w:rsidR="00E956C5">
              <w:rPr>
                <w:noProof/>
                <w:webHidden/>
              </w:rPr>
            </w:r>
            <w:r w:rsidR="00E956C5">
              <w:rPr>
                <w:noProof/>
                <w:webHidden/>
              </w:rPr>
              <w:fldChar w:fldCharType="separate"/>
            </w:r>
            <w:r w:rsidR="00E956C5">
              <w:rPr>
                <w:noProof/>
                <w:webHidden/>
              </w:rPr>
              <w:t>11</w:t>
            </w:r>
            <w:r w:rsidR="00E956C5">
              <w:rPr>
                <w:noProof/>
                <w:webHidden/>
              </w:rPr>
              <w:fldChar w:fldCharType="end"/>
            </w:r>
          </w:hyperlink>
        </w:p>
        <w:p w14:paraId="2E70DE14" w14:textId="55DA97C2" w:rsidR="00E956C5" w:rsidRDefault="00F80024">
          <w:pPr>
            <w:pStyle w:val="TOC1"/>
            <w:tabs>
              <w:tab w:val="left" w:pos="440"/>
              <w:tab w:val="right" w:leader="dot" w:pos="9350"/>
            </w:tabs>
            <w:rPr>
              <w:rFonts w:eastAsiaTheme="minorEastAsia"/>
              <w:noProof/>
            </w:rPr>
          </w:pPr>
          <w:hyperlink w:anchor="_Toc90615693" w:history="1">
            <w:r w:rsidR="00E956C5" w:rsidRPr="00FE7B57">
              <w:rPr>
                <w:rStyle w:val="Hyperlink"/>
                <w:rFonts w:ascii="Times New Roman" w:hAnsi="Times New Roman" w:cs="Times New Roman"/>
                <w:noProof/>
              </w:rPr>
              <w:t>2.</w:t>
            </w:r>
            <w:r w:rsidR="00E956C5">
              <w:rPr>
                <w:rFonts w:eastAsiaTheme="minorEastAsia"/>
                <w:noProof/>
              </w:rPr>
              <w:tab/>
            </w:r>
            <w:r w:rsidR="00E956C5" w:rsidRPr="00FE7B57">
              <w:rPr>
                <w:rStyle w:val="Hyperlink"/>
                <w:rFonts w:ascii="Times New Roman" w:hAnsi="Times New Roman" w:cs="Times New Roman"/>
                <w:noProof/>
              </w:rPr>
              <w:t>LITERATURE SURVEY</w:t>
            </w:r>
            <w:r w:rsidR="00E956C5">
              <w:rPr>
                <w:noProof/>
                <w:webHidden/>
              </w:rPr>
              <w:tab/>
            </w:r>
            <w:r w:rsidR="00E956C5">
              <w:rPr>
                <w:noProof/>
                <w:webHidden/>
              </w:rPr>
              <w:fldChar w:fldCharType="begin"/>
            </w:r>
            <w:r w:rsidR="00E956C5">
              <w:rPr>
                <w:noProof/>
                <w:webHidden/>
              </w:rPr>
              <w:instrText xml:space="preserve"> PAGEREF _Toc90615693 \h </w:instrText>
            </w:r>
            <w:r w:rsidR="00E956C5">
              <w:rPr>
                <w:noProof/>
                <w:webHidden/>
              </w:rPr>
            </w:r>
            <w:r w:rsidR="00E956C5">
              <w:rPr>
                <w:noProof/>
                <w:webHidden/>
              </w:rPr>
              <w:fldChar w:fldCharType="separate"/>
            </w:r>
            <w:r w:rsidR="00E956C5">
              <w:rPr>
                <w:noProof/>
                <w:webHidden/>
              </w:rPr>
              <w:t>11</w:t>
            </w:r>
            <w:r w:rsidR="00E956C5">
              <w:rPr>
                <w:noProof/>
                <w:webHidden/>
              </w:rPr>
              <w:fldChar w:fldCharType="end"/>
            </w:r>
          </w:hyperlink>
        </w:p>
        <w:p w14:paraId="3B0470F2" w14:textId="06A218B9" w:rsidR="00E956C5" w:rsidRDefault="00F80024">
          <w:pPr>
            <w:pStyle w:val="TOC3"/>
            <w:tabs>
              <w:tab w:val="left" w:pos="1100"/>
              <w:tab w:val="right" w:leader="dot" w:pos="9350"/>
            </w:tabs>
            <w:rPr>
              <w:rFonts w:cstheme="minorBidi"/>
              <w:noProof/>
            </w:rPr>
          </w:pPr>
          <w:hyperlink w:anchor="_Toc90615694" w:history="1">
            <w:r w:rsidR="00E956C5" w:rsidRPr="00FE7B57">
              <w:rPr>
                <w:rStyle w:val="Hyperlink"/>
                <w:noProof/>
              </w:rPr>
              <w:t>2.1</w:t>
            </w:r>
            <w:r w:rsidR="00E956C5">
              <w:rPr>
                <w:rFonts w:cstheme="minorBidi"/>
                <w:noProof/>
              </w:rPr>
              <w:tab/>
            </w:r>
            <w:r w:rsidR="00E956C5" w:rsidRPr="00FE7B57">
              <w:rPr>
                <w:rStyle w:val="Hyperlink"/>
                <w:noProof/>
              </w:rPr>
              <w:t>Biological Background</w:t>
            </w:r>
            <w:r w:rsidR="00E956C5">
              <w:rPr>
                <w:noProof/>
                <w:webHidden/>
              </w:rPr>
              <w:tab/>
            </w:r>
            <w:r w:rsidR="00E956C5">
              <w:rPr>
                <w:noProof/>
                <w:webHidden/>
              </w:rPr>
              <w:fldChar w:fldCharType="begin"/>
            </w:r>
            <w:r w:rsidR="00E956C5">
              <w:rPr>
                <w:noProof/>
                <w:webHidden/>
              </w:rPr>
              <w:instrText xml:space="preserve"> PAGEREF _Toc90615694 \h </w:instrText>
            </w:r>
            <w:r w:rsidR="00E956C5">
              <w:rPr>
                <w:noProof/>
                <w:webHidden/>
              </w:rPr>
            </w:r>
            <w:r w:rsidR="00E956C5">
              <w:rPr>
                <w:noProof/>
                <w:webHidden/>
              </w:rPr>
              <w:fldChar w:fldCharType="separate"/>
            </w:r>
            <w:r w:rsidR="00E956C5">
              <w:rPr>
                <w:noProof/>
                <w:webHidden/>
              </w:rPr>
              <w:t>11</w:t>
            </w:r>
            <w:r w:rsidR="00E956C5">
              <w:rPr>
                <w:noProof/>
                <w:webHidden/>
              </w:rPr>
              <w:fldChar w:fldCharType="end"/>
            </w:r>
          </w:hyperlink>
        </w:p>
        <w:p w14:paraId="346DB8ED" w14:textId="338B59CD" w:rsidR="00E956C5" w:rsidRDefault="00F80024">
          <w:pPr>
            <w:pStyle w:val="TOC3"/>
            <w:tabs>
              <w:tab w:val="left" w:pos="1100"/>
              <w:tab w:val="right" w:leader="dot" w:pos="9350"/>
            </w:tabs>
            <w:rPr>
              <w:rFonts w:cstheme="minorBidi"/>
              <w:noProof/>
            </w:rPr>
          </w:pPr>
          <w:hyperlink w:anchor="_Toc90615695" w:history="1">
            <w:r w:rsidR="00E956C5" w:rsidRPr="00FE7B57">
              <w:rPr>
                <w:rStyle w:val="Hyperlink"/>
                <w:noProof/>
              </w:rPr>
              <w:t>2.2</w:t>
            </w:r>
            <w:r w:rsidR="00E956C5">
              <w:rPr>
                <w:rFonts w:cstheme="minorBidi"/>
                <w:noProof/>
              </w:rPr>
              <w:tab/>
            </w:r>
            <w:r w:rsidR="00E956C5" w:rsidRPr="00FE7B57">
              <w:rPr>
                <w:rStyle w:val="Hyperlink"/>
                <w:noProof/>
              </w:rPr>
              <w:t>Signal Acquisition:</w:t>
            </w:r>
            <w:r w:rsidR="00E956C5">
              <w:rPr>
                <w:noProof/>
                <w:webHidden/>
              </w:rPr>
              <w:tab/>
            </w:r>
            <w:r w:rsidR="00E956C5">
              <w:rPr>
                <w:noProof/>
                <w:webHidden/>
              </w:rPr>
              <w:fldChar w:fldCharType="begin"/>
            </w:r>
            <w:r w:rsidR="00E956C5">
              <w:rPr>
                <w:noProof/>
                <w:webHidden/>
              </w:rPr>
              <w:instrText xml:space="preserve"> PAGEREF _Toc90615695 \h </w:instrText>
            </w:r>
            <w:r w:rsidR="00E956C5">
              <w:rPr>
                <w:noProof/>
                <w:webHidden/>
              </w:rPr>
            </w:r>
            <w:r w:rsidR="00E956C5">
              <w:rPr>
                <w:noProof/>
                <w:webHidden/>
              </w:rPr>
              <w:fldChar w:fldCharType="separate"/>
            </w:r>
            <w:r w:rsidR="00E956C5">
              <w:rPr>
                <w:noProof/>
                <w:webHidden/>
              </w:rPr>
              <w:t>17</w:t>
            </w:r>
            <w:r w:rsidR="00E956C5">
              <w:rPr>
                <w:noProof/>
                <w:webHidden/>
              </w:rPr>
              <w:fldChar w:fldCharType="end"/>
            </w:r>
          </w:hyperlink>
        </w:p>
        <w:p w14:paraId="705C1ABC" w14:textId="4ED6913A" w:rsidR="00E956C5" w:rsidRDefault="00F80024">
          <w:pPr>
            <w:pStyle w:val="TOC3"/>
            <w:tabs>
              <w:tab w:val="left" w:pos="1100"/>
              <w:tab w:val="right" w:leader="dot" w:pos="9350"/>
            </w:tabs>
            <w:rPr>
              <w:rFonts w:cstheme="minorBidi"/>
              <w:noProof/>
            </w:rPr>
          </w:pPr>
          <w:hyperlink w:anchor="_Toc90615696" w:history="1">
            <w:r w:rsidR="00E956C5" w:rsidRPr="00FE7B57">
              <w:rPr>
                <w:rStyle w:val="Hyperlink"/>
                <w:noProof/>
              </w:rPr>
              <w:t>2.3</w:t>
            </w:r>
            <w:r w:rsidR="00E956C5">
              <w:rPr>
                <w:rFonts w:cstheme="minorBidi"/>
                <w:noProof/>
              </w:rPr>
              <w:tab/>
            </w:r>
            <w:r w:rsidR="00E956C5" w:rsidRPr="00FE7B57">
              <w:rPr>
                <w:rStyle w:val="Hyperlink"/>
                <w:noProof/>
              </w:rPr>
              <w:t>Measuring Brain Activity using CNN</w:t>
            </w:r>
            <w:r w:rsidR="00E956C5">
              <w:rPr>
                <w:noProof/>
                <w:webHidden/>
              </w:rPr>
              <w:tab/>
            </w:r>
            <w:r w:rsidR="00E956C5">
              <w:rPr>
                <w:noProof/>
                <w:webHidden/>
              </w:rPr>
              <w:fldChar w:fldCharType="begin"/>
            </w:r>
            <w:r w:rsidR="00E956C5">
              <w:rPr>
                <w:noProof/>
                <w:webHidden/>
              </w:rPr>
              <w:instrText xml:space="preserve"> PAGEREF _Toc90615696 \h </w:instrText>
            </w:r>
            <w:r w:rsidR="00E956C5">
              <w:rPr>
                <w:noProof/>
                <w:webHidden/>
              </w:rPr>
            </w:r>
            <w:r w:rsidR="00E956C5">
              <w:rPr>
                <w:noProof/>
                <w:webHidden/>
              </w:rPr>
              <w:fldChar w:fldCharType="separate"/>
            </w:r>
            <w:r w:rsidR="00E956C5">
              <w:rPr>
                <w:noProof/>
                <w:webHidden/>
              </w:rPr>
              <w:t>21</w:t>
            </w:r>
            <w:r w:rsidR="00E956C5">
              <w:rPr>
                <w:noProof/>
                <w:webHidden/>
              </w:rPr>
              <w:fldChar w:fldCharType="end"/>
            </w:r>
          </w:hyperlink>
        </w:p>
        <w:p w14:paraId="187A98CF" w14:textId="23CDD393" w:rsidR="00E956C5" w:rsidRDefault="00F80024">
          <w:pPr>
            <w:pStyle w:val="TOC3"/>
            <w:tabs>
              <w:tab w:val="left" w:pos="1100"/>
              <w:tab w:val="right" w:leader="dot" w:pos="9350"/>
            </w:tabs>
            <w:rPr>
              <w:rFonts w:cstheme="minorBidi"/>
              <w:noProof/>
            </w:rPr>
          </w:pPr>
          <w:hyperlink w:anchor="_Toc90615697" w:history="1">
            <w:r w:rsidR="00E956C5" w:rsidRPr="00FE7B57">
              <w:rPr>
                <w:rStyle w:val="Hyperlink"/>
                <w:noProof/>
              </w:rPr>
              <w:t>2.4</w:t>
            </w:r>
            <w:r w:rsidR="00E956C5">
              <w:rPr>
                <w:rFonts w:cstheme="minorBidi"/>
                <w:noProof/>
              </w:rPr>
              <w:tab/>
            </w:r>
            <w:r w:rsidR="00E956C5" w:rsidRPr="00FE7B57">
              <w:rPr>
                <w:rStyle w:val="Hyperlink"/>
                <w:noProof/>
              </w:rPr>
              <w:t>Applications of CNN</w:t>
            </w:r>
            <w:r w:rsidR="00E956C5">
              <w:rPr>
                <w:noProof/>
                <w:webHidden/>
              </w:rPr>
              <w:tab/>
            </w:r>
            <w:r w:rsidR="00E956C5">
              <w:rPr>
                <w:noProof/>
                <w:webHidden/>
              </w:rPr>
              <w:fldChar w:fldCharType="begin"/>
            </w:r>
            <w:r w:rsidR="00E956C5">
              <w:rPr>
                <w:noProof/>
                <w:webHidden/>
              </w:rPr>
              <w:instrText xml:space="preserve"> PAGEREF _Toc90615697 \h </w:instrText>
            </w:r>
            <w:r w:rsidR="00E956C5">
              <w:rPr>
                <w:noProof/>
                <w:webHidden/>
              </w:rPr>
            </w:r>
            <w:r w:rsidR="00E956C5">
              <w:rPr>
                <w:noProof/>
                <w:webHidden/>
              </w:rPr>
              <w:fldChar w:fldCharType="separate"/>
            </w:r>
            <w:r w:rsidR="00E956C5">
              <w:rPr>
                <w:noProof/>
                <w:webHidden/>
              </w:rPr>
              <w:t>25</w:t>
            </w:r>
            <w:r w:rsidR="00E956C5">
              <w:rPr>
                <w:noProof/>
                <w:webHidden/>
              </w:rPr>
              <w:fldChar w:fldCharType="end"/>
            </w:r>
          </w:hyperlink>
        </w:p>
        <w:p w14:paraId="3244F014" w14:textId="0249870A" w:rsidR="00E956C5" w:rsidRDefault="00F80024">
          <w:pPr>
            <w:pStyle w:val="TOC1"/>
            <w:tabs>
              <w:tab w:val="left" w:pos="440"/>
              <w:tab w:val="right" w:leader="dot" w:pos="9350"/>
            </w:tabs>
            <w:rPr>
              <w:rFonts w:eastAsiaTheme="minorEastAsia"/>
              <w:noProof/>
            </w:rPr>
          </w:pPr>
          <w:hyperlink w:anchor="_Toc90615698" w:history="1">
            <w:r w:rsidR="00E956C5" w:rsidRPr="00FE7B57">
              <w:rPr>
                <w:rStyle w:val="Hyperlink"/>
                <w:rFonts w:ascii="Times New Roman" w:hAnsi="Times New Roman" w:cs="Times New Roman"/>
                <w:noProof/>
              </w:rPr>
              <w:t>3.</w:t>
            </w:r>
            <w:r w:rsidR="00E956C5">
              <w:rPr>
                <w:rFonts w:eastAsiaTheme="minorEastAsia"/>
                <w:noProof/>
              </w:rPr>
              <w:tab/>
            </w:r>
            <w:r w:rsidR="00E956C5" w:rsidRPr="00FE7B57">
              <w:rPr>
                <w:rStyle w:val="Hyperlink"/>
                <w:rFonts w:ascii="Times New Roman" w:hAnsi="Times New Roman" w:cs="Times New Roman"/>
                <w:noProof/>
              </w:rPr>
              <w:t>USER FATIGUE DETECTION</w:t>
            </w:r>
            <w:r w:rsidR="00E956C5">
              <w:rPr>
                <w:noProof/>
                <w:webHidden/>
              </w:rPr>
              <w:tab/>
            </w:r>
            <w:r w:rsidR="00E956C5">
              <w:rPr>
                <w:noProof/>
                <w:webHidden/>
              </w:rPr>
              <w:fldChar w:fldCharType="begin"/>
            </w:r>
            <w:r w:rsidR="00E956C5">
              <w:rPr>
                <w:noProof/>
                <w:webHidden/>
              </w:rPr>
              <w:instrText xml:space="preserve"> PAGEREF _Toc90615698 \h </w:instrText>
            </w:r>
            <w:r w:rsidR="00E956C5">
              <w:rPr>
                <w:noProof/>
                <w:webHidden/>
              </w:rPr>
            </w:r>
            <w:r w:rsidR="00E956C5">
              <w:rPr>
                <w:noProof/>
                <w:webHidden/>
              </w:rPr>
              <w:fldChar w:fldCharType="separate"/>
            </w:r>
            <w:r w:rsidR="00E956C5">
              <w:rPr>
                <w:noProof/>
                <w:webHidden/>
              </w:rPr>
              <w:t>26</w:t>
            </w:r>
            <w:r w:rsidR="00E956C5">
              <w:rPr>
                <w:noProof/>
                <w:webHidden/>
              </w:rPr>
              <w:fldChar w:fldCharType="end"/>
            </w:r>
          </w:hyperlink>
        </w:p>
        <w:p w14:paraId="19BAEF8F" w14:textId="542ACE55" w:rsidR="00E956C5" w:rsidRDefault="00F80024">
          <w:pPr>
            <w:pStyle w:val="TOC3"/>
            <w:tabs>
              <w:tab w:val="left" w:pos="1100"/>
              <w:tab w:val="right" w:leader="dot" w:pos="9350"/>
            </w:tabs>
            <w:rPr>
              <w:rFonts w:cstheme="minorBidi"/>
              <w:noProof/>
            </w:rPr>
          </w:pPr>
          <w:hyperlink w:anchor="_Toc90615699" w:history="1">
            <w:r w:rsidR="00E956C5" w:rsidRPr="00FE7B57">
              <w:rPr>
                <w:rStyle w:val="Hyperlink"/>
                <w:noProof/>
              </w:rPr>
              <w:t>3.1</w:t>
            </w:r>
            <w:r w:rsidR="00E956C5">
              <w:rPr>
                <w:rFonts w:cstheme="minorBidi"/>
                <w:noProof/>
              </w:rPr>
              <w:tab/>
            </w:r>
            <w:r w:rsidR="00E956C5" w:rsidRPr="00FE7B57">
              <w:rPr>
                <w:rStyle w:val="Hyperlink"/>
                <w:noProof/>
              </w:rPr>
              <w:t>Fatigue Detection Technology</w:t>
            </w:r>
            <w:r w:rsidR="00E956C5">
              <w:rPr>
                <w:noProof/>
                <w:webHidden/>
              </w:rPr>
              <w:tab/>
            </w:r>
            <w:r w:rsidR="00E956C5">
              <w:rPr>
                <w:noProof/>
                <w:webHidden/>
              </w:rPr>
              <w:fldChar w:fldCharType="begin"/>
            </w:r>
            <w:r w:rsidR="00E956C5">
              <w:rPr>
                <w:noProof/>
                <w:webHidden/>
              </w:rPr>
              <w:instrText xml:space="preserve"> PAGEREF _Toc90615699 \h </w:instrText>
            </w:r>
            <w:r w:rsidR="00E956C5">
              <w:rPr>
                <w:noProof/>
                <w:webHidden/>
              </w:rPr>
            </w:r>
            <w:r w:rsidR="00E956C5">
              <w:rPr>
                <w:noProof/>
                <w:webHidden/>
              </w:rPr>
              <w:fldChar w:fldCharType="separate"/>
            </w:r>
            <w:r w:rsidR="00E956C5">
              <w:rPr>
                <w:noProof/>
                <w:webHidden/>
              </w:rPr>
              <w:t>26</w:t>
            </w:r>
            <w:r w:rsidR="00E956C5">
              <w:rPr>
                <w:noProof/>
                <w:webHidden/>
              </w:rPr>
              <w:fldChar w:fldCharType="end"/>
            </w:r>
          </w:hyperlink>
        </w:p>
        <w:p w14:paraId="3384EE95" w14:textId="120E3217" w:rsidR="00E956C5" w:rsidRDefault="00F80024">
          <w:pPr>
            <w:pStyle w:val="TOC3"/>
            <w:tabs>
              <w:tab w:val="left" w:pos="1100"/>
              <w:tab w:val="right" w:leader="dot" w:pos="9350"/>
            </w:tabs>
            <w:rPr>
              <w:rFonts w:cstheme="minorBidi"/>
              <w:noProof/>
            </w:rPr>
          </w:pPr>
          <w:hyperlink w:anchor="_Toc90615700" w:history="1">
            <w:r w:rsidR="00E956C5" w:rsidRPr="00FE7B57">
              <w:rPr>
                <w:rStyle w:val="Hyperlink"/>
                <w:noProof/>
              </w:rPr>
              <w:t>3.2</w:t>
            </w:r>
            <w:r w:rsidR="00E956C5">
              <w:rPr>
                <w:rFonts w:cstheme="minorBidi"/>
                <w:noProof/>
              </w:rPr>
              <w:tab/>
            </w:r>
            <w:r w:rsidR="00E956C5" w:rsidRPr="00FE7B57">
              <w:rPr>
                <w:rStyle w:val="Hyperlink"/>
                <w:noProof/>
              </w:rPr>
              <w:t>Method Based on User State</w:t>
            </w:r>
            <w:r w:rsidR="00E956C5">
              <w:rPr>
                <w:noProof/>
                <w:webHidden/>
              </w:rPr>
              <w:tab/>
            </w:r>
            <w:r w:rsidR="00E956C5">
              <w:rPr>
                <w:noProof/>
                <w:webHidden/>
              </w:rPr>
              <w:fldChar w:fldCharType="begin"/>
            </w:r>
            <w:r w:rsidR="00E956C5">
              <w:rPr>
                <w:noProof/>
                <w:webHidden/>
              </w:rPr>
              <w:instrText xml:space="preserve"> PAGEREF _Toc90615700 \h </w:instrText>
            </w:r>
            <w:r w:rsidR="00E956C5">
              <w:rPr>
                <w:noProof/>
                <w:webHidden/>
              </w:rPr>
            </w:r>
            <w:r w:rsidR="00E956C5">
              <w:rPr>
                <w:noProof/>
                <w:webHidden/>
              </w:rPr>
              <w:fldChar w:fldCharType="separate"/>
            </w:r>
            <w:r w:rsidR="00E956C5">
              <w:rPr>
                <w:noProof/>
                <w:webHidden/>
              </w:rPr>
              <w:t>27</w:t>
            </w:r>
            <w:r w:rsidR="00E956C5">
              <w:rPr>
                <w:noProof/>
                <w:webHidden/>
              </w:rPr>
              <w:fldChar w:fldCharType="end"/>
            </w:r>
          </w:hyperlink>
        </w:p>
        <w:p w14:paraId="0DC1955C" w14:textId="326FC4E7" w:rsidR="00E956C5" w:rsidRDefault="00F80024">
          <w:pPr>
            <w:pStyle w:val="TOC3"/>
            <w:tabs>
              <w:tab w:val="left" w:pos="1100"/>
              <w:tab w:val="right" w:leader="dot" w:pos="9350"/>
            </w:tabs>
            <w:rPr>
              <w:rFonts w:cstheme="minorBidi"/>
              <w:noProof/>
            </w:rPr>
          </w:pPr>
          <w:hyperlink w:anchor="_Toc90615701" w:history="1">
            <w:r w:rsidR="00E956C5" w:rsidRPr="00FE7B57">
              <w:rPr>
                <w:rStyle w:val="Hyperlink"/>
                <w:noProof/>
              </w:rPr>
              <w:t>3.3</w:t>
            </w:r>
            <w:r w:rsidR="00E956C5">
              <w:rPr>
                <w:rFonts w:cstheme="minorBidi"/>
                <w:noProof/>
              </w:rPr>
              <w:tab/>
            </w:r>
            <w:r w:rsidR="00E956C5" w:rsidRPr="00FE7B57">
              <w:rPr>
                <w:rStyle w:val="Hyperlink"/>
                <w:noProof/>
              </w:rPr>
              <w:t>Method Based on User/Driver Performance</w:t>
            </w:r>
            <w:r w:rsidR="00E956C5">
              <w:rPr>
                <w:noProof/>
                <w:webHidden/>
              </w:rPr>
              <w:tab/>
            </w:r>
            <w:r w:rsidR="00E956C5">
              <w:rPr>
                <w:noProof/>
                <w:webHidden/>
              </w:rPr>
              <w:fldChar w:fldCharType="begin"/>
            </w:r>
            <w:r w:rsidR="00E956C5">
              <w:rPr>
                <w:noProof/>
                <w:webHidden/>
              </w:rPr>
              <w:instrText xml:space="preserve"> PAGEREF _Toc90615701 \h </w:instrText>
            </w:r>
            <w:r w:rsidR="00E956C5">
              <w:rPr>
                <w:noProof/>
                <w:webHidden/>
              </w:rPr>
            </w:r>
            <w:r w:rsidR="00E956C5">
              <w:rPr>
                <w:noProof/>
                <w:webHidden/>
              </w:rPr>
              <w:fldChar w:fldCharType="separate"/>
            </w:r>
            <w:r w:rsidR="00E956C5">
              <w:rPr>
                <w:noProof/>
                <w:webHidden/>
              </w:rPr>
              <w:t>32</w:t>
            </w:r>
            <w:r w:rsidR="00E956C5">
              <w:rPr>
                <w:noProof/>
                <w:webHidden/>
              </w:rPr>
              <w:fldChar w:fldCharType="end"/>
            </w:r>
          </w:hyperlink>
        </w:p>
        <w:p w14:paraId="568BABFC" w14:textId="1310CAEE" w:rsidR="00E956C5" w:rsidRDefault="00F80024">
          <w:pPr>
            <w:pStyle w:val="TOC1"/>
            <w:tabs>
              <w:tab w:val="left" w:pos="440"/>
              <w:tab w:val="right" w:leader="dot" w:pos="9350"/>
            </w:tabs>
            <w:rPr>
              <w:rFonts w:eastAsiaTheme="minorEastAsia"/>
              <w:noProof/>
            </w:rPr>
          </w:pPr>
          <w:hyperlink w:anchor="_Toc90615702" w:history="1">
            <w:r w:rsidR="00E956C5" w:rsidRPr="00FE7B57">
              <w:rPr>
                <w:rStyle w:val="Hyperlink"/>
                <w:rFonts w:ascii="Times New Roman" w:hAnsi="Times New Roman" w:cs="Times New Roman"/>
                <w:noProof/>
              </w:rPr>
              <w:t>4.</w:t>
            </w:r>
            <w:r w:rsidR="00E956C5">
              <w:rPr>
                <w:rFonts w:eastAsiaTheme="minorEastAsia"/>
                <w:noProof/>
              </w:rPr>
              <w:tab/>
            </w:r>
            <w:r w:rsidR="00E956C5" w:rsidRPr="00FE7B57">
              <w:rPr>
                <w:rStyle w:val="Hyperlink"/>
                <w:rFonts w:ascii="Times New Roman" w:hAnsi="Times New Roman" w:cs="Times New Roman"/>
                <w:noProof/>
              </w:rPr>
              <w:t>RESULTS:</w:t>
            </w:r>
            <w:r w:rsidR="00E956C5">
              <w:rPr>
                <w:noProof/>
                <w:webHidden/>
              </w:rPr>
              <w:tab/>
            </w:r>
            <w:r w:rsidR="00E956C5">
              <w:rPr>
                <w:noProof/>
                <w:webHidden/>
              </w:rPr>
              <w:fldChar w:fldCharType="begin"/>
            </w:r>
            <w:r w:rsidR="00E956C5">
              <w:rPr>
                <w:noProof/>
                <w:webHidden/>
              </w:rPr>
              <w:instrText xml:space="preserve"> PAGEREF _Toc90615702 \h </w:instrText>
            </w:r>
            <w:r w:rsidR="00E956C5">
              <w:rPr>
                <w:noProof/>
                <w:webHidden/>
              </w:rPr>
            </w:r>
            <w:r w:rsidR="00E956C5">
              <w:rPr>
                <w:noProof/>
                <w:webHidden/>
              </w:rPr>
              <w:fldChar w:fldCharType="separate"/>
            </w:r>
            <w:r w:rsidR="00E956C5">
              <w:rPr>
                <w:noProof/>
                <w:webHidden/>
              </w:rPr>
              <w:t>34</w:t>
            </w:r>
            <w:r w:rsidR="00E956C5">
              <w:rPr>
                <w:noProof/>
                <w:webHidden/>
              </w:rPr>
              <w:fldChar w:fldCharType="end"/>
            </w:r>
          </w:hyperlink>
        </w:p>
        <w:p w14:paraId="4751B9EA" w14:textId="266B60C8" w:rsidR="00E956C5" w:rsidRDefault="00F80024">
          <w:pPr>
            <w:pStyle w:val="TOC3"/>
            <w:tabs>
              <w:tab w:val="left" w:pos="1100"/>
              <w:tab w:val="right" w:leader="dot" w:pos="9350"/>
            </w:tabs>
            <w:rPr>
              <w:rFonts w:cstheme="minorBidi"/>
              <w:noProof/>
            </w:rPr>
          </w:pPr>
          <w:hyperlink w:anchor="_Toc90615703" w:history="1">
            <w:r w:rsidR="00E956C5" w:rsidRPr="00FE7B57">
              <w:rPr>
                <w:rStyle w:val="Hyperlink"/>
                <w:noProof/>
              </w:rPr>
              <w:t>4.1</w:t>
            </w:r>
            <w:r w:rsidR="00E956C5">
              <w:rPr>
                <w:rFonts w:cstheme="minorBidi"/>
                <w:noProof/>
              </w:rPr>
              <w:tab/>
            </w:r>
            <w:r w:rsidR="00E956C5" w:rsidRPr="00FE7B57">
              <w:rPr>
                <w:rStyle w:val="Hyperlink"/>
                <w:noProof/>
              </w:rPr>
              <w:t>Approach</w:t>
            </w:r>
            <w:r w:rsidR="00E956C5">
              <w:rPr>
                <w:noProof/>
                <w:webHidden/>
              </w:rPr>
              <w:tab/>
            </w:r>
            <w:r w:rsidR="00E956C5">
              <w:rPr>
                <w:noProof/>
                <w:webHidden/>
              </w:rPr>
              <w:fldChar w:fldCharType="begin"/>
            </w:r>
            <w:r w:rsidR="00E956C5">
              <w:rPr>
                <w:noProof/>
                <w:webHidden/>
              </w:rPr>
              <w:instrText xml:space="preserve"> PAGEREF _Toc90615703 \h </w:instrText>
            </w:r>
            <w:r w:rsidR="00E956C5">
              <w:rPr>
                <w:noProof/>
                <w:webHidden/>
              </w:rPr>
            </w:r>
            <w:r w:rsidR="00E956C5">
              <w:rPr>
                <w:noProof/>
                <w:webHidden/>
              </w:rPr>
              <w:fldChar w:fldCharType="separate"/>
            </w:r>
            <w:r w:rsidR="00E956C5">
              <w:rPr>
                <w:noProof/>
                <w:webHidden/>
              </w:rPr>
              <w:t>34</w:t>
            </w:r>
            <w:r w:rsidR="00E956C5">
              <w:rPr>
                <w:noProof/>
                <w:webHidden/>
              </w:rPr>
              <w:fldChar w:fldCharType="end"/>
            </w:r>
          </w:hyperlink>
        </w:p>
        <w:p w14:paraId="255617E8" w14:textId="70902DAA" w:rsidR="00E956C5" w:rsidRDefault="00F80024">
          <w:pPr>
            <w:pStyle w:val="TOC3"/>
            <w:tabs>
              <w:tab w:val="left" w:pos="1100"/>
              <w:tab w:val="right" w:leader="dot" w:pos="9350"/>
            </w:tabs>
            <w:rPr>
              <w:rFonts w:cstheme="minorBidi"/>
              <w:noProof/>
            </w:rPr>
          </w:pPr>
          <w:hyperlink w:anchor="_Toc90615704" w:history="1">
            <w:r w:rsidR="00E956C5" w:rsidRPr="00FE7B57">
              <w:rPr>
                <w:rStyle w:val="Hyperlink"/>
                <w:noProof/>
              </w:rPr>
              <w:t>4.2</w:t>
            </w:r>
            <w:r w:rsidR="00E956C5">
              <w:rPr>
                <w:rFonts w:cstheme="minorBidi"/>
                <w:noProof/>
              </w:rPr>
              <w:tab/>
            </w:r>
            <w:r w:rsidR="00E956C5" w:rsidRPr="00FE7B57">
              <w:rPr>
                <w:rStyle w:val="Hyperlink"/>
                <w:noProof/>
              </w:rPr>
              <w:t>Results and Discussion</w:t>
            </w:r>
            <w:r w:rsidR="00E956C5">
              <w:rPr>
                <w:noProof/>
                <w:webHidden/>
              </w:rPr>
              <w:tab/>
            </w:r>
            <w:r w:rsidR="00E956C5">
              <w:rPr>
                <w:noProof/>
                <w:webHidden/>
              </w:rPr>
              <w:fldChar w:fldCharType="begin"/>
            </w:r>
            <w:r w:rsidR="00E956C5">
              <w:rPr>
                <w:noProof/>
                <w:webHidden/>
              </w:rPr>
              <w:instrText xml:space="preserve"> PAGEREF _Toc90615704 \h </w:instrText>
            </w:r>
            <w:r w:rsidR="00E956C5">
              <w:rPr>
                <w:noProof/>
                <w:webHidden/>
              </w:rPr>
            </w:r>
            <w:r w:rsidR="00E956C5">
              <w:rPr>
                <w:noProof/>
                <w:webHidden/>
              </w:rPr>
              <w:fldChar w:fldCharType="separate"/>
            </w:r>
            <w:r w:rsidR="00E956C5">
              <w:rPr>
                <w:noProof/>
                <w:webHidden/>
              </w:rPr>
              <w:t>38</w:t>
            </w:r>
            <w:r w:rsidR="00E956C5">
              <w:rPr>
                <w:noProof/>
                <w:webHidden/>
              </w:rPr>
              <w:fldChar w:fldCharType="end"/>
            </w:r>
          </w:hyperlink>
        </w:p>
        <w:p w14:paraId="72DFE736" w14:textId="12F5DE27" w:rsidR="00E956C5" w:rsidRDefault="00F80024">
          <w:pPr>
            <w:pStyle w:val="TOC3"/>
            <w:tabs>
              <w:tab w:val="left" w:pos="1100"/>
              <w:tab w:val="right" w:leader="dot" w:pos="9350"/>
            </w:tabs>
            <w:rPr>
              <w:rFonts w:cstheme="minorBidi"/>
              <w:noProof/>
            </w:rPr>
          </w:pPr>
          <w:hyperlink w:anchor="_Toc90615705" w:history="1">
            <w:r w:rsidR="00E956C5" w:rsidRPr="00FE7B57">
              <w:rPr>
                <w:rStyle w:val="Hyperlink"/>
                <w:noProof/>
              </w:rPr>
              <w:t>4.3</w:t>
            </w:r>
            <w:r w:rsidR="00E956C5">
              <w:rPr>
                <w:rFonts w:cstheme="minorBidi"/>
                <w:noProof/>
              </w:rPr>
              <w:tab/>
            </w:r>
            <w:r w:rsidR="00E956C5" w:rsidRPr="00FE7B57">
              <w:rPr>
                <w:rStyle w:val="Hyperlink"/>
                <w:noProof/>
              </w:rPr>
              <w:t>Kernel Density Estimation (KDE) Visualization</w:t>
            </w:r>
            <w:r w:rsidR="00E956C5">
              <w:rPr>
                <w:noProof/>
                <w:webHidden/>
              </w:rPr>
              <w:tab/>
            </w:r>
            <w:r w:rsidR="00E956C5">
              <w:rPr>
                <w:noProof/>
                <w:webHidden/>
              </w:rPr>
              <w:fldChar w:fldCharType="begin"/>
            </w:r>
            <w:r w:rsidR="00E956C5">
              <w:rPr>
                <w:noProof/>
                <w:webHidden/>
              </w:rPr>
              <w:instrText xml:space="preserve"> PAGEREF _Toc90615705 \h </w:instrText>
            </w:r>
            <w:r w:rsidR="00E956C5">
              <w:rPr>
                <w:noProof/>
                <w:webHidden/>
              </w:rPr>
            </w:r>
            <w:r w:rsidR="00E956C5">
              <w:rPr>
                <w:noProof/>
                <w:webHidden/>
              </w:rPr>
              <w:fldChar w:fldCharType="separate"/>
            </w:r>
            <w:r w:rsidR="00E956C5">
              <w:rPr>
                <w:noProof/>
                <w:webHidden/>
              </w:rPr>
              <w:t>40</w:t>
            </w:r>
            <w:r w:rsidR="00E956C5">
              <w:rPr>
                <w:noProof/>
                <w:webHidden/>
              </w:rPr>
              <w:fldChar w:fldCharType="end"/>
            </w:r>
          </w:hyperlink>
        </w:p>
        <w:p w14:paraId="12B5EAD8" w14:textId="351C741F" w:rsidR="00E956C5" w:rsidRDefault="00F80024">
          <w:pPr>
            <w:pStyle w:val="TOC3"/>
            <w:tabs>
              <w:tab w:val="left" w:pos="1100"/>
              <w:tab w:val="right" w:leader="dot" w:pos="9350"/>
            </w:tabs>
            <w:rPr>
              <w:rFonts w:cstheme="minorBidi"/>
              <w:noProof/>
            </w:rPr>
          </w:pPr>
          <w:hyperlink w:anchor="_Toc90615706" w:history="1">
            <w:r w:rsidR="00E956C5" w:rsidRPr="00FE7B57">
              <w:rPr>
                <w:rStyle w:val="Hyperlink"/>
                <w:noProof/>
              </w:rPr>
              <w:t>4.4</w:t>
            </w:r>
            <w:r w:rsidR="00E956C5">
              <w:rPr>
                <w:rFonts w:cstheme="minorBidi"/>
                <w:noProof/>
              </w:rPr>
              <w:tab/>
            </w:r>
            <w:r w:rsidR="00E956C5" w:rsidRPr="00FE7B57">
              <w:rPr>
                <w:rStyle w:val="Hyperlink"/>
                <w:noProof/>
              </w:rPr>
              <w:t>Conclusion</w:t>
            </w:r>
            <w:r w:rsidR="00E956C5">
              <w:rPr>
                <w:noProof/>
                <w:webHidden/>
              </w:rPr>
              <w:tab/>
            </w:r>
            <w:r w:rsidR="00E956C5">
              <w:rPr>
                <w:noProof/>
                <w:webHidden/>
              </w:rPr>
              <w:fldChar w:fldCharType="begin"/>
            </w:r>
            <w:r w:rsidR="00E956C5">
              <w:rPr>
                <w:noProof/>
                <w:webHidden/>
              </w:rPr>
              <w:instrText xml:space="preserve"> PAGEREF _Toc90615706 \h </w:instrText>
            </w:r>
            <w:r w:rsidR="00E956C5">
              <w:rPr>
                <w:noProof/>
                <w:webHidden/>
              </w:rPr>
            </w:r>
            <w:r w:rsidR="00E956C5">
              <w:rPr>
                <w:noProof/>
                <w:webHidden/>
              </w:rPr>
              <w:fldChar w:fldCharType="separate"/>
            </w:r>
            <w:r w:rsidR="00E956C5">
              <w:rPr>
                <w:noProof/>
                <w:webHidden/>
              </w:rPr>
              <w:t>42</w:t>
            </w:r>
            <w:r w:rsidR="00E956C5">
              <w:rPr>
                <w:noProof/>
                <w:webHidden/>
              </w:rPr>
              <w:fldChar w:fldCharType="end"/>
            </w:r>
          </w:hyperlink>
        </w:p>
        <w:p w14:paraId="67FF2D6B" w14:textId="1FF9A7A2" w:rsidR="00E956C5" w:rsidRDefault="00F80024">
          <w:pPr>
            <w:pStyle w:val="TOC1"/>
            <w:tabs>
              <w:tab w:val="left" w:pos="440"/>
              <w:tab w:val="right" w:leader="dot" w:pos="9350"/>
            </w:tabs>
            <w:rPr>
              <w:rFonts w:eastAsiaTheme="minorEastAsia"/>
              <w:noProof/>
            </w:rPr>
          </w:pPr>
          <w:hyperlink w:anchor="_Toc90615707" w:history="1">
            <w:r w:rsidR="00E956C5" w:rsidRPr="00FE7B57">
              <w:rPr>
                <w:rStyle w:val="Hyperlink"/>
                <w:rFonts w:ascii="Times New Roman" w:hAnsi="Times New Roman" w:cs="Times New Roman"/>
                <w:noProof/>
              </w:rPr>
              <w:t>5.</w:t>
            </w:r>
            <w:r w:rsidR="00E956C5">
              <w:rPr>
                <w:rFonts w:eastAsiaTheme="minorEastAsia"/>
                <w:noProof/>
              </w:rPr>
              <w:tab/>
            </w:r>
            <w:r w:rsidR="00E956C5" w:rsidRPr="00FE7B57">
              <w:rPr>
                <w:rStyle w:val="Hyperlink"/>
                <w:rFonts w:ascii="Times New Roman" w:hAnsi="Times New Roman" w:cs="Times New Roman"/>
                <w:noProof/>
              </w:rPr>
              <w:t>BUILDING A CONVOLUTIONAL NEURAL NETWORK</w:t>
            </w:r>
            <w:r w:rsidR="00E956C5">
              <w:rPr>
                <w:noProof/>
                <w:webHidden/>
              </w:rPr>
              <w:tab/>
            </w:r>
            <w:r w:rsidR="00E956C5">
              <w:rPr>
                <w:noProof/>
                <w:webHidden/>
              </w:rPr>
              <w:fldChar w:fldCharType="begin"/>
            </w:r>
            <w:r w:rsidR="00E956C5">
              <w:rPr>
                <w:noProof/>
                <w:webHidden/>
              </w:rPr>
              <w:instrText xml:space="preserve"> PAGEREF _Toc90615707 \h </w:instrText>
            </w:r>
            <w:r w:rsidR="00E956C5">
              <w:rPr>
                <w:noProof/>
                <w:webHidden/>
              </w:rPr>
            </w:r>
            <w:r w:rsidR="00E956C5">
              <w:rPr>
                <w:noProof/>
                <w:webHidden/>
              </w:rPr>
              <w:fldChar w:fldCharType="separate"/>
            </w:r>
            <w:r w:rsidR="00E956C5">
              <w:rPr>
                <w:noProof/>
                <w:webHidden/>
              </w:rPr>
              <w:t>42</w:t>
            </w:r>
            <w:r w:rsidR="00E956C5">
              <w:rPr>
                <w:noProof/>
                <w:webHidden/>
              </w:rPr>
              <w:fldChar w:fldCharType="end"/>
            </w:r>
          </w:hyperlink>
        </w:p>
        <w:p w14:paraId="437E509D" w14:textId="53505A18" w:rsidR="00E956C5" w:rsidRDefault="00F80024">
          <w:pPr>
            <w:pStyle w:val="TOC1"/>
            <w:tabs>
              <w:tab w:val="right" w:leader="dot" w:pos="9350"/>
            </w:tabs>
            <w:rPr>
              <w:rFonts w:eastAsiaTheme="minorEastAsia"/>
              <w:noProof/>
            </w:rPr>
          </w:pPr>
          <w:hyperlink w:anchor="_Toc90615708" w:history="1">
            <w:r w:rsidR="00E956C5" w:rsidRPr="00FE7B57">
              <w:rPr>
                <w:rStyle w:val="Hyperlink"/>
                <w:rFonts w:ascii="Times New Roman" w:hAnsi="Times New Roman" w:cs="Times New Roman"/>
                <w:noProof/>
              </w:rPr>
              <w:t>Creating the Webcam App</w:t>
            </w:r>
            <w:r w:rsidR="00E956C5">
              <w:rPr>
                <w:noProof/>
                <w:webHidden/>
              </w:rPr>
              <w:tab/>
            </w:r>
            <w:r w:rsidR="00E956C5">
              <w:rPr>
                <w:noProof/>
                <w:webHidden/>
              </w:rPr>
              <w:fldChar w:fldCharType="begin"/>
            </w:r>
            <w:r w:rsidR="00E956C5">
              <w:rPr>
                <w:noProof/>
                <w:webHidden/>
              </w:rPr>
              <w:instrText xml:space="preserve"> PAGEREF _Toc90615708 \h </w:instrText>
            </w:r>
            <w:r w:rsidR="00E956C5">
              <w:rPr>
                <w:noProof/>
                <w:webHidden/>
              </w:rPr>
            </w:r>
            <w:r w:rsidR="00E956C5">
              <w:rPr>
                <w:noProof/>
                <w:webHidden/>
              </w:rPr>
              <w:fldChar w:fldCharType="separate"/>
            </w:r>
            <w:r w:rsidR="00E956C5">
              <w:rPr>
                <w:noProof/>
                <w:webHidden/>
              </w:rPr>
              <w:t>53</w:t>
            </w:r>
            <w:r w:rsidR="00E956C5">
              <w:rPr>
                <w:noProof/>
                <w:webHidden/>
              </w:rPr>
              <w:fldChar w:fldCharType="end"/>
            </w:r>
          </w:hyperlink>
        </w:p>
        <w:p w14:paraId="5FE782B5" w14:textId="35672A96" w:rsidR="00E956C5" w:rsidRDefault="00F80024">
          <w:pPr>
            <w:pStyle w:val="TOC1"/>
            <w:tabs>
              <w:tab w:val="right" w:leader="dot" w:pos="9350"/>
            </w:tabs>
            <w:rPr>
              <w:rFonts w:eastAsiaTheme="minorEastAsia"/>
              <w:noProof/>
            </w:rPr>
          </w:pPr>
          <w:hyperlink w:anchor="_Toc90615709" w:history="1">
            <w:r w:rsidR="00E956C5" w:rsidRPr="00FE7B57">
              <w:rPr>
                <w:rStyle w:val="Hyperlink"/>
                <w:noProof/>
              </w:rPr>
              <w:t>References</w:t>
            </w:r>
            <w:r w:rsidR="00E956C5">
              <w:rPr>
                <w:noProof/>
                <w:webHidden/>
              </w:rPr>
              <w:tab/>
            </w:r>
            <w:r w:rsidR="00E956C5">
              <w:rPr>
                <w:noProof/>
                <w:webHidden/>
              </w:rPr>
              <w:fldChar w:fldCharType="begin"/>
            </w:r>
            <w:r w:rsidR="00E956C5">
              <w:rPr>
                <w:noProof/>
                <w:webHidden/>
              </w:rPr>
              <w:instrText xml:space="preserve"> PAGEREF _Toc90615709 \h </w:instrText>
            </w:r>
            <w:r w:rsidR="00E956C5">
              <w:rPr>
                <w:noProof/>
                <w:webHidden/>
              </w:rPr>
            </w:r>
            <w:r w:rsidR="00E956C5">
              <w:rPr>
                <w:noProof/>
                <w:webHidden/>
              </w:rPr>
              <w:fldChar w:fldCharType="separate"/>
            </w:r>
            <w:r w:rsidR="00E956C5">
              <w:rPr>
                <w:noProof/>
                <w:webHidden/>
              </w:rPr>
              <w:t>60</w:t>
            </w:r>
            <w:r w:rsidR="00E956C5">
              <w:rPr>
                <w:noProof/>
                <w:webHidden/>
              </w:rPr>
              <w:fldChar w:fldCharType="end"/>
            </w:r>
          </w:hyperlink>
        </w:p>
        <w:p w14:paraId="7F5FC6FB" w14:textId="4F8E3444" w:rsidR="00941A72" w:rsidRDefault="00941A72" w:rsidP="00BD57E2">
          <w:pPr>
            <w:spacing w:line="480" w:lineRule="auto"/>
          </w:pPr>
          <w:r>
            <w:rPr>
              <w:b/>
              <w:bCs/>
              <w:noProof/>
            </w:rPr>
            <w:fldChar w:fldCharType="end"/>
          </w:r>
        </w:p>
      </w:sdtContent>
    </w:sdt>
    <w:p w14:paraId="2175DFDA" w14:textId="42196CC3" w:rsidR="00CC4409" w:rsidRDefault="00CC4409" w:rsidP="00BD57E2">
      <w:pPr>
        <w:pStyle w:val="NormalWeb"/>
        <w:shd w:val="clear" w:color="auto" w:fill="FFFFFF"/>
        <w:spacing w:before="0" w:beforeAutospacing="0" w:after="300" w:afterAutospacing="0" w:line="480" w:lineRule="auto"/>
        <w:jc w:val="both"/>
        <w:rPr>
          <w:color w:val="0D0D0D" w:themeColor="text1" w:themeTint="F2"/>
        </w:rPr>
      </w:pPr>
    </w:p>
    <w:p w14:paraId="646E4204" w14:textId="74E770BC" w:rsidR="00CC4409" w:rsidRDefault="00CC4409" w:rsidP="00BD57E2">
      <w:pPr>
        <w:pStyle w:val="NormalWeb"/>
        <w:shd w:val="clear" w:color="auto" w:fill="FFFFFF"/>
        <w:spacing w:before="0" w:beforeAutospacing="0" w:after="300" w:afterAutospacing="0" w:line="480" w:lineRule="auto"/>
        <w:jc w:val="both"/>
        <w:rPr>
          <w:color w:val="0D0D0D" w:themeColor="text1" w:themeTint="F2"/>
        </w:rPr>
      </w:pPr>
    </w:p>
    <w:p w14:paraId="760FB851" w14:textId="7F5BC9D3" w:rsidR="00CC4409" w:rsidRPr="00CF4A5C" w:rsidRDefault="00CF4A5C" w:rsidP="00BD57E2">
      <w:pPr>
        <w:pStyle w:val="Heading1"/>
        <w:numPr>
          <w:ilvl w:val="0"/>
          <w:numId w:val="14"/>
        </w:numPr>
        <w:spacing w:line="480" w:lineRule="auto"/>
        <w:rPr>
          <w:rFonts w:ascii="Times New Roman" w:hAnsi="Times New Roman" w:cs="Times New Roman"/>
        </w:rPr>
      </w:pPr>
      <w:bookmarkStart w:id="4" w:name="_Toc90615687"/>
      <w:bookmarkStart w:id="5" w:name="_GoBack"/>
      <w:bookmarkEnd w:id="5"/>
      <w:r w:rsidRPr="00CF4A5C">
        <w:rPr>
          <w:rFonts w:ascii="Times New Roman" w:hAnsi="Times New Roman" w:cs="Times New Roman"/>
        </w:rPr>
        <w:lastRenderedPageBreak/>
        <w:t>INTRODUCTION:</w:t>
      </w:r>
      <w:bookmarkEnd w:id="4"/>
    </w:p>
    <w:p w14:paraId="349323D6" w14:textId="394A6258" w:rsidR="00B0448A" w:rsidRDefault="00B0448A" w:rsidP="00BD57E2">
      <w:pPr>
        <w:pStyle w:val="NormalWeb"/>
        <w:shd w:val="clear" w:color="auto" w:fill="FFFFFF"/>
        <w:spacing w:after="300" w:line="480" w:lineRule="auto"/>
        <w:jc w:val="both"/>
      </w:pPr>
      <w:r>
        <w:t>The human body's most complex organ is the brain. Many experts have worked hard to figure out how the human mind works. Despite this, there is still a long way to go in the development of a functioning theory. Mental/intellectual responsibility, its wellspring of age, assessment, and so on are becoming more important currently, when innovation has taken control of every aspect of our daily lives, to build applications based on them, and for the advancement of humanity. In a wide range of disciplines, including aviation, driving, fundamental military or space missions, and the well-being of employees, mental responsibility estimation (MWM) has a significant role to play.</w:t>
      </w:r>
    </w:p>
    <w:p w14:paraId="55506704" w14:textId="77777777" w:rsidR="00540F3B" w:rsidRPr="00E0128F" w:rsidRDefault="00540F3B" w:rsidP="00540F3B">
      <w:pPr>
        <w:spacing w:line="480" w:lineRule="auto"/>
        <w:rPr>
          <w:rFonts w:ascii="Times New Roman" w:hAnsi="Times New Roman" w:cs="Times New Roman"/>
          <w:sz w:val="24"/>
          <w:szCs w:val="24"/>
        </w:rPr>
      </w:pPr>
      <w:r w:rsidRPr="00E0128F">
        <w:rPr>
          <w:rFonts w:ascii="Times New Roman" w:hAnsi="Times New Roman" w:cs="Times New Roman"/>
          <w:sz w:val="24"/>
          <w:szCs w:val="24"/>
        </w:rPr>
        <w:t>Convolutional neural networks have become more popular due to advances in computation. Neural networks were first proposed in the 1950s [1]. Networks might be mapped to XOR gates and many more complex solutions using nonlinear layers. The creation of convolutional neural networks was made possible by advances in neural networks. Image processing methods from the past are included in convolutional neural networks (CNNs). Convolutional kernels are used for image processing in convolutional neural networks. Today's convolutional kernels were created by combining the strength of convolutional kernels with the flexibility of machine learning [2]. However, a significant amount of computation and precision is required to train convolutional neural networks. Modern graphics processing units allowed for the necessary calculation to be performed.</w:t>
      </w:r>
    </w:p>
    <w:p w14:paraId="088CE9AF" w14:textId="77777777" w:rsidR="00540F3B" w:rsidRPr="00E0128F" w:rsidRDefault="00540F3B" w:rsidP="00540F3B">
      <w:pPr>
        <w:spacing w:line="480" w:lineRule="auto"/>
        <w:rPr>
          <w:rFonts w:ascii="Times New Roman" w:hAnsi="Times New Roman" w:cs="Times New Roman"/>
          <w:sz w:val="24"/>
          <w:szCs w:val="24"/>
        </w:rPr>
      </w:pPr>
      <w:r w:rsidRPr="00E0128F">
        <w:rPr>
          <w:rFonts w:ascii="Times New Roman" w:hAnsi="Times New Roman" w:cs="Times New Roman"/>
          <w:sz w:val="24"/>
          <w:szCs w:val="24"/>
        </w:rPr>
        <w:t xml:space="preserve">Recently, convolutional neural networks have significantly improved their ability to fit. The typical convolutional neural network now has a more significant number of features to deal with. The more features you add, the more work you will have to implement them. It takes a </w:t>
      </w:r>
      <w:r w:rsidRPr="00E0128F">
        <w:rPr>
          <w:rFonts w:ascii="Times New Roman" w:hAnsi="Times New Roman" w:cs="Times New Roman"/>
          <w:sz w:val="24"/>
          <w:szCs w:val="24"/>
        </w:rPr>
        <w:lastRenderedPageBreak/>
        <w:t>significant amount of time to determine the network's performance for each new parameter configuration adjustment. Observation and interpretation of the results are necessary for each test to determine its impact on the application. The settings for each neural network application vary significantly due to the large variety of applications.</w:t>
      </w:r>
    </w:p>
    <w:p w14:paraId="20EDA143" w14:textId="77777777" w:rsidR="00540F3B" w:rsidRPr="00E0128F" w:rsidRDefault="00540F3B" w:rsidP="00540F3B">
      <w:pPr>
        <w:spacing w:line="480" w:lineRule="auto"/>
        <w:rPr>
          <w:rFonts w:ascii="Times New Roman" w:hAnsi="Times New Roman" w:cs="Times New Roman"/>
          <w:sz w:val="24"/>
          <w:szCs w:val="24"/>
        </w:rPr>
      </w:pPr>
      <w:r w:rsidRPr="00E0128F">
        <w:rPr>
          <w:rFonts w:ascii="Times New Roman" w:hAnsi="Times New Roman" w:cs="Times New Roman"/>
          <w:sz w:val="24"/>
          <w:szCs w:val="24"/>
        </w:rPr>
        <w:t xml:space="preserve">Convolutional neural networks may be used to identify what kind of animal a picture includes, for as a dog or a cat. Image categorization is the technical term for this process. With 60,000 photos in it, Cifar10 is a well-known dataset for image categorization. This data set includes 50,000 for training and 10,000 for testing purposes. Ten classes are each with 6,000 photos in the dataset [3]. A convolution neural network by </w:t>
      </w:r>
      <w:proofErr w:type="spellStart"/>
      <w:r w:rsidRPr="00E0128F">
        <w:rPr>
          <w:rFonts w:ascii="Times New Roman" w:hAnsi="Times New Roman" w:cs="Times New Roman"/>
          <w:sz w:val="24"/>
          <w:szCs w:val="24"/>
        </w:rPr>
        <w:t>Cires</w:t>
      </w:r>
      <w:proofErr w:type="spellEnd"/>
      <w:r w:rsidRPr="00E0128F">
        <w:rPr>
          <w:rFonts w:ascii="Times New Roman" w:hAnsi="Times New Roman" w:cs="Times New Roman"/>
          <w:sz w:val="24"/>
          <w:szCs w:val="24"/>
        </w:rPr>
        <w:t xml:space="preserve"> and high-performance neural networks for visual object categorization [4] is a well-optimized neural network for Cifar10. This study uses convolutional neural networks (CNNs) to categorize the Cifar10 dataset. A sequence of trials is used to fine-tune parameters. [4] is excellent research [4].</w:t>
      </w:r>
    </w:p>
    <w:p w14:paraId="57505424" w14:textId="77777777" w:rsidR="00540F3B" w:rsidRPr="00E0128F" w:rsidRDefault="00540F3B" w:rsidP="00540F3B">
      <w:pPr>
        <w:spacing w:line="480" w:lineRule="auto"/>
        <w:rPr>
          <w:rFonts w:ascii="Times New Roman" w:hAnsi="Times New Roman" w:cs="Times New Roman"/>
          <w:sz w:val="24"/>
          <w:szCs w:val="24"/>
        </w:rPr>
      </w:pPr>
      <w:r w:rsidRPr="00E0128F">
        <w:rPr>
          <w:rFonts w:ascii="Times New Roman" w:hAnsi="Times New Roman" w:cs="Times New Roman"/>
          <w:sz w:val="24"/>
          <w:szCs w:val="24"/>
        </w:rPr>
        <w:t>Convolutional neural networks may be optimized by hand; however, this technique may not be the most effective. This study proposes a novel way for optimizing the parameters of convolutional neural networks. It does not need the developer's time or effort to locate the parameters. A genetic algorithm is used to develop a convolutional neural network structure in this thesis. The genetic algorithm is used to improve the accuracy of the convolutional neural network by adjusting several of its parameters. According to the results, the suggested convolutional neural network is 4.77 percent more accurate, with 13.4 percent fewer floating operations than the ref. [4].</w:t>
      </w:r>
    </w:p>
    <w:p w14:paraId="75ABA7C7" w14:textId="77777777" w:rsidR="00540F3B" w:rsidRDefault="00540F3B" w:rsidP="00BD57E2">
      <w:pPr>
        <w:pStyle w:val="NormalWeb"/>
        <w:shd w:val="clear" w:color="auto" w:fill="FFFFFF"/>
        <w:spacing w:after="300" w:line="480" w:lineRule="auto"/>
        <w:jc w:val="both"/>
      </w:pPr>
    </w:p>
    <w:p w14:paraId="0BD2A97A" w14:textId="77777777" w:rsidR="00B0448A" w:rsidRDefault="00B0448A" w:rsidP="00BD57E2">
      <w:pPr>
        <w:pStyle w:val="NormalWeb"/>
        <w:shd w:val="clear" w:color="auto" w:fill="FFFFFF"/>
        <w:spacing w:after="300" w:line="480" w:lineRule="auto"/>
        <w:jc w:val="both"/>
      </w:pPr>
      <w:r>
        <w:lastRenderedPageBreak/>
        <w:t>According to the results of this current study, convolutional neural networks (CNN) data can be used to decode the psychological responsibility for different kinds of assignments performed by subjects, gaining an understanding of how an individual manages a task and performs under certain planned conditions.</w:t>
      </w:r>
    </w:p>
    <w:p w14:paraId="2D731FAE" w14:textId="6FBEB4A6" w:rsidR="00B0448A" w:rsidRPr="00EE5340" w:rsidRDefault="004E1A16" w:rsidP="00BD57E2">
      <w:pPr>
        <w:pStyle w:val="Heading3"/>
        <w:numPr>
          <w:ilvl w:val="1"/>
          <w:numId w:val="23"/>
        </w:numPr>
        <w:spacing w:line="480" w:lineRule="auto"/>
      </w:pPr>
      <w:bookmarkStart w:id="6" w:name="_Toc90615688"/>
      <w:r w:rsidRPr="00EE5340">
        <w:t>Background</w:t>
      </w:r>
      <w:bookmarkEnd w:id="6"/>
    </w:p>
    <w:p w14:paraId="674486AE" w14:textId="77777777" w:rsidR="0023434B" w:rsidRDefault="0023434B" w:rsidP="00BD57E2">
      <w:pPr>
        <w:pStyle w:val="NormalWeb"/>
        <w:shd w:val="clear" w:color="auto" w:fill="FFFFFF"/>
        <w:spacing w:after="300" w:line="480" w:lineRule="auto"/>
        <w:jc w:val="both"/>
      </w:pPr>
      <w:r>
        <w:t>Clients and frameworks may benefit greatly from the Convolution Neural Network (CNN) and the Brain-Computer Interface (BCI) innovations. To complete the partnership, there are no external devices or muscles involved. BCI data analysis is completed by isolating the most important provisions and putting them into a modeling framework. Such processing techniques, however, may come with a heavy computing burden, making them unsuitable for some tasks (e.g., web-based preparation). By combining highlight extraction and characterization into a single pipeline, neural organizing approaches take on another perspective. Deep learning designs are robust and work well even in the presence of a lot of noise, unlike the AI technique. The preparation step of the neural organization may take a long time, but after the neural organization has been established, the boundaries may be easily applied to fresh information, which can be computationally more efficient and more suited to challenges (e.g., real-time learning of unlabeled CNN information).</w:t>
      </w:r>
    </w:p>
    <w:p w14:paraId="4AEFAF6E" w14:textId="77777777" w:rsidR="0023434B" w:rsidRDefault="0023434B" w:rsidP="00BD57E2">
      <w:pPr>
        <w:pStyle w:val="NormalWeb"/>
        <w:shd w:val="clear" w:color="auto" w:fill="FFFFFF"/>
        <w:spacing w:after="300" w:line="480" w:lineRule="auto"/>
        <w:jc w:val="both"/>
      </w:pPr>
      <w:r>
        <w:t>We still have a lot of work to do in the field of Brain-Computer Interface. If a precise and online method of grouping intellectual mental load information can be developed to employ CNN signals as an interface between programs and the user's brain, a basis for their utilization may be built.</w:t>
      </w:r>
    </w:p>
    <w:p w14:paraId="6829F037" w14:textId="77777777" w:rsidR="0023434B" w:rsidRDefault="0023434B" w:rsidP="00BD57E2">
      <w:pPr>
        <w:pStyle w:val="NormalWeb"/>
        <w:shd w:val="clear" w:color="auto" w:fill="FFFFFF"/>
        <w:spacing w:before="0" w:beforeAutospacing="0" w:after="300" w:afterAutospacing="0" w:line="480" w:lineRule="auto"/>
        <w:jc w:val="both"/>
      </w:pPr>
      <w:r>
        <w:lastRenderedPageBreak/>
        <w:t>As a first step toward this goal, we put together a trial arrangement to sort out the responsibilities presented to each subject after they complete a specific errand, as well as to understand the hidden significance of different provisions for the characterization of responsibility using different machines learning algorithms.</w:t>
      </w:r>
    </w:p>
    <w:p w14:paraId="7652CC20" w14:textId="2C3B35FF" w:rsidR="004E1A16" w:rsidRPr="00EE5340" w:rsidRDefault="0023434B" w:rsidP="00BD57E2">
      <w:pPr>
        <w:pStyle w:val="Heading3"/>
        <w:numPr>
          <w:ilvl w:val="1"/>
          <w:numId w:val="23"/>
        </w:numPr>
        <w:spacing w:line="480" w:lineRule="auto"/>
      </w:pPr>
      <w:bookmarkStart w:id="7" w:name="_Toc90615689"/>
      <w:r w:rsidRPr="00EE5340">
        <w:t>Aims:</w:t>
      </w:r>
      <w:bookmarkEnd w:id="7"/>
    </w:p>
    <w:p w14:paraId="04C041F9" w14:textId="77777777" w:rsidR="0024614B" w:rsidRDefault="0024614B" w:rsidP="00BD57E2">
      <w:pPr>
        <w:pStyle w:val="NormalWeb"/>
        <w:shd w:val="clear" w:color="auto" w:fill="FFFFFF"/>
        <w:spacing w:before="0" w:beforeAutospacing="0" w:after="300" w:afterAutospacing="0" w:line="480" w:lineRule="auto"/>
        <w:jc w:val="both"/>
      </w:pPr>
      <w:r w:rsidRPr="00913856">
        <w:t>Our study's objective is to promote intellectual burden assessment calculations that work effectively in the on-road driving scenario when the PC vision-based identification job is challenging and the opportunity to make a choice that assures the safety of the driver is restricted. Assistive innovation, for example, future advanced driver assistance frameworks (ADAS) and semi-autonomous cars that use driver states in increasing the exchange of control options, might benefit from a robust evaluation of cognitive load levels</w:t>
      </w:r>
      <w:r>
        <w:t>.</w:t>
      </w:r>
    </w:p>
    <w:p w14:paraId="0692AC76" w14:textId="6289AF7F" w:rsidR="0023434B" w:rsidRPr="00EE5340" w:rsidRDefault="0024614B" w:rsidP="00BD57E2">
      <w:pPr>
        <w:pStyle w:val="Heading3"/>
        <w:numPr>
          <w:ilvl w:val="1"/>
          <w:numId w:val="23"/>
        </w:numPr>
        <w:spacing w:line="480" w:lineRule="auto"/>
      </w:pPr>
      <w:bookmarkStart w:id="8" w:name="_Toc90615690"/>
      <w:r w:rsidRPr="00EE5340">
        <w:t>Objectives:</w:t>
      </w:r>
      <w:bookmarkEnd w:id="8"/>
    </w:p>
    <w:p w14:paraId="5F44A714" w14:textId="77777777" w:rsidR="004365FC" w:rsidRDefault="004365FC" w:rsidP="00BD57E2">
      <w:pPr>
        <w:pStyle w:val="NormalWeb"/>
        <w:shd w:val="clear" w:color="auto" w:fill="FFFFFF"/>
        <w:spacing w:after="300" w:line="480" w:lineRule="auto"/>
        <w:jc w:val="both"/>
      </w:pPr>
      <w:r>
        <w:t>Using Convolutional Neural Networks (CNN), this study aims to assess an individual's workload and weariness while they are engaged in a separate job. The research study's aims include.</w:t>
      </w:r>
    </w:p>
    <w:p w14:paraId="67CAA2C0" w14:textId="77777777" w:rsidR="004365FC" w:rsidRDefault="004365FC" w:rsidP="00BD57E2">
      <w:pPr>
        <w:pStyle w:val="NormalWeb"/>
        <w:shd w:val="clear" w:color="auto" w:fill="FFFFFF"/>
        <w:spacing w:after="300" w:line="480" w:lineRule="auto"/>
        <w:jc w:val="both"/>
      </w:pPr>
      <w:r>
        <w:t>When it comes to facial recognition, convolutional neural networks (CNN) are used. It's a complex network that's ready to do a certain job in a specific way. Using Alex Net's prepared CNN model, the motion learning for face recognition has been accomplished.</w:t>
      </w:r>
    </w:p>
    <w:p w14:paraId="63D27C96" w14:textId="77777777" w:rsidR="004365FC" w:rsidRDefault="004365FC" w:rsidP="00BD57E2">
      <w:pPr>
        <w:pStyle w:val="NormalWeb"/>
        <w:shd w:val="clear" w:color="auto" w:fill="FFFFFF"/>
        <w:spacing w:after="300" w:line="480" w:lineRule="auto"/>
        <w:jc w:val="both"/>
      </w:pPr>
      <w:r>
        <w:t>Extrapolation: Extrapolation is a method, but it is also an art. It is critical to do thorough research and analysis before deciding to include a new feature in the model.</w:t>
      </w:r>
    </w:p>
    <w:p w14:paraId="1D02625B" w14:textId="77777777" w:rsidR="004365FC" w:rsidRDefault="004365FC" w:rsidP="00BD57E2">
      <w:pPr>
        <w:pStyle w:val="NormalWeb"/>
        <w:shd w:val="clear" w:color="auto" w:fill="FFFFFF"/>
        <w:spacing w:after="300" w:line="480" w:lineRule="auto"/>
        <w:jc w:val="both"/>
      </w:pPr>
      <w:r>
        <w:lastRenderedPageBreak/>
        <w:t>There are many ways to recognize faces in photos, but one of the simplest is using a convolutional neural network (CNN). A preliminary dataset is required, though.</w:t>
      </w:r>
    </w:p>
    <w:p w14:paraId="7F840B0E" w14:textId="77777777" w:rsidR="004365FC" w:rsidRDefault="004365FC" w:rsidP="00BD57E2">
      <w:pPr>
        <w:pStyle w:val="NormalWeb"/>
        <w:shd w:val="clear" w:color="auto" w:fill="FFFFFF"/>
        <w:spacing w:after="300" w:line="480" w:lineRule="auto"/>
        <w:jc w:val="both"/>
      </w:pPr>
      <w:r>
        <w:t>Face Frontalization: This step takes us from the user's initial head picture in an arbitrary position to the aligned, formalized eye region image.</w:t>
      </w:r>
    </w:p>
    <w:p w14:paraId="07A91BAA" w14:textId="77777777" w:rsidR="004365FC" w:rsidRDefault="004365FC" w:rsidP="00BD57E2">
      <w:pPr>
        <w:pStyle w:val="NormalWeb"/>
        <w:shd w:val="clear" w:color="auto" w:fill="FFFFFF"/>
        <w:spacing w:after="300" w:line="480" w:lineRule="auto"/>
        <w:jc w:val="both"/>
      </w:pPr>
      <w:r>
        <w:t>Studies of eye fatigue in 3D TVs, psychological states of individuals, and the identification of driver drowsiness by eye status monitoring are all using the Eye Lid AAM categorization of open and closed eyes.</w:t>
      </w:r>
    </w:p>
    <w:p w14:paraId="7D96FABB" w14:textId="77777777" w:rsidR="004365FC" w:rsidRDefault="004365FC" w:rsidP="00BD57E2">
      <w:pPr>
        <w:pStyle w:val="NormalWeb"/>
        <w:shd w:val="clear" w:color="auto" w:fill="FFFFFF"/>
        <w:spacing w:before="0" w:beforeAutospacing="0" w:after="300" w:afterAutospacing="0" w:line="480" w:lineRule="auto"/>
        <w:jc w:val="both"/>
      </w:pPr>
      <w:r>
        <w:t>Use convolutional neural networks (CNNs), particularly for pupil centers in remote eye-tracking systems, to achieve high-performance object localization. Regression-based, fully convolutional, and deconvolutional network architectures are all examined and contrasted for the problem at hand.</w:t>
      </w:r>
    </w:p>
    <w:p w14:paraId="71B6A9D8" w14:textId="3AF84BC6" w:rsidR="0024614B" w:rsidRPr="00EE5340" w:rsidRDefault="000431EE" w:rsidP="00BD57E2">
      <w:pPr>
        <w:pStyle w:val="Heading3"/>
        <w:numPr>
          <w:ilvl w:val="1"/>
          <w:numId w:val="23"/>
        </w:numPr>
        <w:spacing w:line="480" w:lineRule="auto"/>
      </w:pPr>
      <w:bookmarkStart w:id="9" w:name="_Toc90615691"/>
      <w:r w:rsidRPr="00EE5340">
        <w:t>Research Approach</w:t>
      </w:r>
      <w:bookmarkEnd w:id="9"/>
    </w:p>
    <w:p w14:paraId="57EB1ED3" w14:textId="77777777" w:rsidR="00591970" w:rsidRDefault="00591970" w:rsidP="00BD57E2">
      <w:pPr>
        <w:pStyle w:val="NormalWeb"/>
        <w:shd w:val="clear" w:color="auto" w:fill="FFFFFF"/>
        <w:spacing w:after="300" w:line="480" w:lineRule="auto"/>
        <w:jc w:val="both"/>
      </w:pPr>
      <w:r>
        <w:t>Innovative Approach: We propose two methods for identifying the differentiating indications in ocular development features to avoid cognitive fatigue. As far as public-approval information [1]-driven methodologies go, the utilization of eye development to forecast psychological burden stands out.</w:t>
      </w:r>
    </w:p>
    <w:p w14:paraId="770D8075" w14:textId="65E879E2" w:rsidR="000431EE" w:rsidRDefault="00591970" w:rsidP="00BD57E2">
      <w:pPr>
        <w:pStyle w:val="NormalWeb"/>
        <w:shd w:val="clear" w:color="auto" w:fill="FFFFFF"/>
        <w:spacing w:before="0" w:beforeAutospacing="0" w:after="300" w:afterAutospacing="0" w:line="480" w:lineRule="auto"/>
        <w:jc w:val="both"/>
      </w:pPr>
      <w:r>
        <w:t>Open-Source Software Development: The absence of a reliable open tool for identifying psychological stress in the primitive video of a person's face is a key issue in the study of intellectual strain</w:t>
      </w:r>
    </w:p>
    <w:p w14:paraId="2298CDC3" w14:textId="175B2DDB" w:rsidR="00591970" w:rsidRPr="00EE5340" w:rsidRDefault="00EE07BB" w:rsidP="00BD57E2">
      <w:pPr>
        <w:pStyle w:val="Heading3"/>
        <w:numPr>
          <w:ilvl w:val="1"/>
          <w:numId w:val="23"/>
        </w:numPr>
        <w:spacing w:line="480" w:lineRule="auto"/>
      </w:pPr>
      <w:bookmarkStart w:id="10" w:name="_Toc90615692"/>
      <w:r w:rsidRPr="00EE5340">
        <w:lastRenderedPageBreak/>
        <w:t>Structure of the Report</w:t>
      </w:r>
      <w:bookmarkEnd w:id="10"/>
    </w:p>
    <w:p w14:paraId="2D84E8BA" w14:textId="77777777" w:rsidR="00C10CA6" w:rsidRDefault="00C10CA6" w:rsidP="00BD57E2">
      <w:pPr>
        <w:pStyle w:val="NormalWeb"/>
        <w:shd w:val="clear" w:color="auto" w:fill="FFFFFF"/>
        <w:spacing w:after="300" w:line="480" w:lineRule="auto"/>
        <w:jc w:val="both"/>
      </w:pPr>
      <w:r>
        <w:t>To help the reader, we'll go through the report's layout here.</w:t>
      </w:r>
    </w:p>
    <w:p w14:paraId="5EE0FEB6" w14:textId="77777777" w:rsidR="00C10CA6" w:rsidRDefault="00C10CA6" w:rsidP="00BD57E2">
      <w:pPr>
        <w:pStyle w:val="NormalWeb"/>
        <w:shd w:val="clear" w:color="auto" w:fill="FFFFFF"/>
        <w:spacing w:after="300" w:line="480" w:lineRule="auto"/>
        <w:jc w:val="both"/>
      </w:pPr>
      <w:r>
        <w:t>Research into how technology may be used to monitor brain activity was briefly discussed in Chapter 2 of this book. Application of neural networks using convolutional layers The third half of the chapter is devoted to surveys and testing technologies. The weariness of the user was briefly explored using various approaches and techniques. The project was concluded using these strategies. The experiment employing Convolutional Neural Networks was addressed in the 4th chapter.</w:t>
      </w:r>
    </w:p>
    <w:p w14:paraId="15A3CB0F" w14:textId="1503B520" w:rsidR="00EE07BB" w:rsidRDefault="00F55CDF" w:rsidP="00BD57E2">
      <w:pPr>
        <w:pStyle w:val="NormalWeb"/>
        <w:shd w:val="clear" w:color="auto" w:fill="FFFFFF"/>
        <w:spacing w:before="0" w:beforeAutospacing="0" w:after="300" w:afterAutospacing="0" w:line="480" w:lineRule="auto"/>
        <w:jc w:val="both"/>
      </w:pPr>
      <w:r>
        <w:t>At the end of the chapter, References of the research included.</w:t>
      </w:r>
    </w:p>
    <w:p w14:paraId="4A4841C0" w14:textId="302D3762" w:rsidR="009E654A" w:rsidRPr="00CF4A5C" w:rsidRDefault="00CF4A5C" w:rsidP="00BD57E2">
      <w:pPr>
        <w:pStyle w:val="Heading1"/>
        <w:numPr>
          <w:ilvl w:val="0"/>
          <w:numId w:val="14"/>
        </w:numPr>
        <w:spacing w:line="480" w:lineRule="auto"/>
        <w:rPr>
          <w:rFonts w:ascii="Times New Roman" w:hAnsi="Times New Roman" w:cs="Times New Roman"/>
        </w:rPr>
      </w:pPr>
      <w:bookmarkStart w:id="11" w:name="_Toc90615693"/>
      <w:r w:rsidRPr="00CF4A5C">
        <w:rPr>
          <w:rFonts w:ascii="Times New Roman" w:hAnsi="Times New Roman" w:cs="Times New Roman"/>
        </w:rPr>
        <w:t>LITERATURE SURVEY</w:t>
      </w:r>
      <w:bookmarkEnd w:id="11"/>
    </w:p>
    <w:p w14:paraId="7DCAE216" w14:textId="500DEE68" w:rsidR="009E654A" w:rsidRDefault="009E654A" w:rsidP="00BD57E2">
      <w:pPr>
        <w:pStyle w:val="Heading3"/>
        <w:numPr>
          <w:ilvl w:val="1"/>
          <w:numId w:val="17"/>
        </w:numPr>
        <w:spacing w:line="480" w:lineRule="auto"/>
      </w:pPr>
      <w:bookmarkStart w:id="12" w:name="_Toc90615694"/>
      <w:r>
        <w:t>Biological Background</w:t>
      </w:r>
      <w:bookmarkEnd w:id="12"/>
    </w:p>
    <w:p w14:paraId="0FD20077" w14:textId="6BAD7DF5" w:rsidR="009E654A" w:rsidRDefault="009E654A" w:rsidP="00BD57E2">
      <w:pPr>
        <w:pStyle w:val="Heading4"/>
        <w:numPr>
          <w:ilvl w:val="2"/>
          <w:numId w:val="18"/>
        </w:numPr>
        <w:spacing w:line="480" w:lineRule="auto"/>
      </w:pPr>
      <w:r>
        <w:t>Human Brain</w:t>
      </w:r>
    </w:p>
    <w:p w14:paraId="7E1F43AB" w14:textId="178A85CF" w:rsidR="00A014BA" w:rsidRDefault="00A014BA" w:rsidP="00BD57E2">
      <w:pPr>
        <w:pStyle w:val="NormalWeb"/>
        <w:shd w:val="clear" w:color="auto" w:fill="FFFFFF"/>
        <w:spacing w:after="300" w:line="480" w:lineRule="auto"/>
        <w:jc w:val="both"/>
      </w:pPr>
      <w:r>
        <w:t xml:space="preserve">When it comes to our bodies, there is no more incredible marvel than the human brain. There are approximately 100 billion neurons in a normal human brain connected by axons and neurons. Soma, axon, and dendrites make up a neuron's structure. 103 to 105 synapses allow neurons to benefit from each other's synapses. Axonal transmission of electrical pulses from the stimulus aids in regulating physical developments, sensations, and the </w:t>
      </w:r>
      <w:r w:rsidR="00F66C45">
        <w:t>synchronization</w:t>
      </w:r>
      <w:r>
        <w:t xml:space="preserve"> of many areas of the body.</w:t>
      </w:r>
    </w:p>
    <w:p w14:paraId="383C1477" w14:textId="697AE4AB" w:rsidR="00854D30" w:rsidRDefault="00854D30" w:rsidP="00BD57E2">
      <w:pPr>
        <w:pStyle w:val="NormalWeb"/>
        <w:shd w:val="clear" w:color="auto" w:fill="FFFFFF"/>
        <w:spacing w:after="300" w:line="480" w:lineRule="auto"/>
        <w:jc w:val="both"/>
      </w:pPr>
      <w:r w:rsidRPr="00854D30">
        <w:rPr>
          <w:noProof/>
        </w:rPr>
        <w:lastRenderedPageBreak/>
        <w:drawing>
          <wp:inline distT="0" distB="0" distL="0" distR="0" wp14:anchorId="2AA3700E" wp14:editId="35A3B76E">
            <wp:extent cx="5943600" cy="34359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5943600" cy="3435985"/>
                    </a:xfrm>
                    <a:prstGeom prst="rect">
                      <a:avLst/>
                    </a:prstGeom>
                  </pic:spPr>
                </pic:pic>
              </a:graphicData>
            </a:graphic>
          </wp:inline>
        </w:drawing>
      </w:r>
    </w:p>
    <w:p w14:paraId="1073FD05" w14:textId="77777777" w:rsidR="00A014BA" w:rsidRDefault="00A014BA" w:rsidP="00BD57E2">
      <w:pPr>
        <w:pStyle w:val="NormalWeb"/>
        <w:shd w:val="clear" w:color="auto" w:fill="FFFFFF"/>
        <w:spacing w:after="300" w:line="480" w:lineRule="auto"/>
        <w:jc w:val="both"/>
      </w:pPr>
      <w:r>
        <w:t>Human brain parts (according to position)</w:t>
      </w:r>
    </w:p>
    <w:p w14:paraId="4CBE7312" w14:textId="77777777" w:rsidR="00A014BA" w:rsidRDefault="00A014BA" w:rsidP="00BD57E2">
      <w:pPr>
        <w:pStyle w:val="NormalWeb"/>
        <w:shd w:val="clear" w:color="auto" w:fill="FFFFFF"/>
        <w:spacing w:after="300" w:line="480" w:lineRule="auto"/>
        <w:jc w:val="both"/>
      </w:pPr>
      <w:r>
        <w:t>There are three major parts of the brain that make up the forebrain:</w:t>
      </w:r>
    </w:p>
    <w:p w14:paraId="4151539A" w14:textId="77777777" w:rsidR="00A014BA" w:rsidRDefault="00A014BA" w:rsidP="00BD57E2">
      <w:pPr>
        <w:pStyle w:val="NormalWeb"/>
        <w:shd w:val="clear" w:color="auto" w:fill="FFFFFF"/>
        <w:spacing w:after="300" w:line="480" w:lineRule="auto"/>
        <w:jc w:val="both"/>
      </w:pPr>
    </w:p>
    <w:p w14:paraId="68012185" w14:textId="77777777" w:rsidR="00A014BA" w:rsidRDefault="00A014BA" w:rsidP="00BD57E2">
      <w:pPr>
        <w:pStyle w:val="NormalWeb"/>
        <w:shd w:val="clear" w:color="auto" w:fill="FFFFFF"/>
        <w:spacing w:after="300" w:line="480" w:lineRule="auto"/>
        <w:jc w:val="both"/>
      </w:pPr>
      <w:r>
        <w:t>• The tectum and tegmentum of the midbrain</w:t>
      </w:r>
    </w:p>
    <w:p w14:paraId="0E6FDEB6" w14:textId="77777777" w:rsidR="00A014BA" w:rsidRDefault="00A014BA" w:rsidP="00BD57E2">
      <w:pPr>
        <w:pStyle w:val="NormalWeb"/>
        <w:shd w:val="clear" w:color="auto" w:fill="FFFFFF"/>
        <w:spacing w:after="300" w:line="480" w:lineRule="auto"/>
        <w:jc w:val="both"/>
      </w:pPr>
    </w:p>
    <w:p w14:paraId="74BF951A" w14:textId="77777777" w:rsidR="00A014BA" w:rsidRDefault="00A014BA" w:rsidP="00BD57E2">
      <w:pPr>
        <w:pStyle w:val="NormalWeb"/>
        <w:shd w:val="clear" w:color="auto" w:fill="FFFFFF"/>
        <w:spacing w:after="300" w:line="480" w:lineRule="auto"/>
        <w:jc w:val="both"/>
      </w:pPr>
      <w:r>
        <w:t>Three parts of our brain make up the hindbrain: cerebellum, pons, and medulla.</w:t>
      </w:r>
    </w:p>
    <w:p w14:paraId="74C7EDFE" w14:textId="77777777" w:rsidR="00A014BA" w:rsidRDefault="00A014BA" w:rsidP="00BD57E2">
      <w:pPr>
        <w:pStyle w:val="NormalWeb"/>
        <w:shd w:val="clear" w:color="auto" w:fill="FFFFFF"/>
        <w:spacing w:after="300" w:line="480" w:lineRule="auto"/>
        <w:jc w:val="both"/>
      </w:pPr>
    </w:p>
    <w:p w14:paraId="35022AAD" w14:textId="22E2110B" w:rsidR="00A014BA" w:rsidRDefault="00A014BA" w:rsidP="00BD57E2">
      <w:pPr>
        <w:pStyle w:val="NormalWeb"/>
        <w:shd w:val="clear" w:color="auto" w:fill="FFFFFF"/>
        <w:spacing w:after="300" w:line="480" w:lineRule="auto"/>
        <w:jc w:val="both"/>
      </w:pPr>
      <w:r>
        <w:t xml:space="preserve">There are several parts of the human brain (as indicated by capacities). The human brain serves as a hub for both abstract thought and concrete action and the control of the body's other willful </w:t>
      </w:r>
      <w:r>
        <w:lastRenderedPageBreak/>
        <w:t xml:space="preserve">and unruly obligatory actions. Various parts of the brain can do so. Since each person's talents are different, the cerebrum may be separated into discrete parts for </w:t>
      </w:r>
      <w:r w:rsidR="00F66C45">
        <w:t>specialized</w:t>
      </w:r>
      <w:r>
        <w:t xml:space="preserve"> activities. Two main categories are available:</w:t>
      </w:r>
    </w:p>
    <w:p w14:paraId="2F2BFD00" w14:textId="77777777" w:rsidR="00A014BA" w:rsidRDefault="00A014BA" w:rsidP="00BD57E2">
      <w:pPr>
        <w:pStyle w:val="NormalWeb"/>
        <w:shd w:val="clear" w:color="auto" w:fill="FFFFFF"/>
        <w:spacing w:after="300" w:line="480" w:lineRule="auto"/>
        <w:jc w:val="both"/>
      </w:pPr>
    </w:p>
    <w:p w14:paraId="4595ADC9" w14:textId="77777777" w:rsidR="00A014BA" w:rsidRDefault="00A014BA" w:rsidP="00BD57E2">
      <w:pPr>
        <w:pStyle w:val="NormalWeb"/>
        <w:shd w:val="clear" w:color="auto" w:fill="FFFFFF"/>
        <w:spacing w:after="300" w:line="480" w:lineRule="auto"/>
        <w:jc w:val="both"/>
      </w:pPr>
      <w:r>
        <w:t>In mammals, the cerebrum or cortex is the most significant part of the brain, and it is found only in the cerebrum. Thought and action take place at this location.</w:t>
      </w:r>
    </w:p>
    <w:p w14:paraId="1A38C81F" w14:textId="77777777" w:rsidR="00A014BA" w:rsidRDefault="00A014BA" w:rsidP="00BD57E2">
      <w:pPr>
        <w:pStyle w:val="NormalWeb"/>
        <w:shd w:val="clear" w:color="auto" w:fill="FFFFFF"/>
        <w:spacing w:after="300" w:line="480" w:lineRule="auto"/>
        <w:jc w:val="both"/>
      </w:pPr>
    </w:p>
    <w:p w14:paraId="0F620769" w14:textId="77777777" w:rsidR="00A014BA" w:rsidRDefault="00A014BA" w:rsidP="00BD57E2">
      <w:pPr>
        <w:pStyle w:val="NormalWeb"/>
        <w:shd w:val="clear" w:color="auto" w:fill="FFFFFF"/>
        <w:spacing w:after="300" w:line="480" w:lineRule="auto"/>
        <w:jc w:val="both"/>
      </w:pPr>
      <w:r>
        <w:t>It is known as the "little brain," and the cerebellum is divided into two hemispheres. Control and coordination of movement, posture, and equilibrium are all a part of its purview. Folds in the cerebellum also increase surface area and neuron density, allowing for more significant neurons in the region.</w:t>
      </w:r>
    </w:p>
    <w:p w14:paraId="3EC2F8D3" w14:textId="77777777" w:rsidR="00A014BA" w:rsidRDefault="00A014BA" w:rsidP="00BD57E2">
      <w:pPr>
        <w:pStyle w:val="NormalWeb"/>
        <w:shd w:val="clear" w:color="auto" w:fill="FFFFFF"/>
        <w:spacing w:after="300" w:line="480" w:lineRule="auto"/>
        <w:jc w:val="both"/>
      </w:pPr>
    </w:p>
    <w:p w14:paraId="58D07A89" w14:textId="77777777" w:rsidR="00A014BA" w:rsidRDefault="00A014BA" w:rsidP="00BD57E2">
      <w:pPr>
        <w:pStyle w:val="NormalWeb"/>
        <w:shd w:val="clear" w:color="auto" w:fill="FFFFFF"/>
        <w:spacing w:after="300" w:line="480" w:lineRule="auto"/>
        <w:jc w:val="both"/>
      </w:pPr>
      <w:r>
        <w:t>The limbic system, also known as the "emotional brain," is located deep within the cerebrum and regulates emotions. An essential part of this system is the amygdala and hippocampus; the hypothalamus is also involved.</w:t>
      </w:r>
    </w:p>
    <w:p w14:paraId="50F9C956" w14:textId="77777777" w:rsidR="00A014BA" w:rsidRDefault="00A014BA" w:rsidP="00BD57E2">
      <w:pPr>
        <w:pStyle w:val="NormalWeb"/>
        <w:shd w:val="clear" w:color="auto" w:fill="FFFFFF"/>
        <w:spacing w:after="300" w:line="480" w:lineRule="auto"/>
        <w:jc w:val="both"/>
      </w:pPr>
    </w:p>
    <w:p w14:paraId="41E45425" w14:textId="2F54BA9B" w:rsidR="00CF2408" w:rsidRDefault="00A014BA" w:rsidP="00BD57E2">
      <w:pPr>
        <w:pStyle w:val="NormalWeb"/>
        <w:shd w:val="clear" w:color="auto" w:fill="FFFFFF"/>
        <w:spacing w:before="0" w:beforeAutospacing="0" w:after="300" w:afterAutospacing="0" w:line="480" w:lineRule="auto"/>
        <w:jc w:val="both"/>
      </w:pPr>
      <w:r>
        <w:t>Breathing, blood pressure, and heartbeat are controlled by the brain stem, which is located beneath the limbic system. The midbrain, pons, and medulla make up the brain stem.</w:t>
      </w:r>
    </w:p>
    <w:p w14:paraId="4A57D068" w14:textId="77777777" w:rsidR="00E61AF3" w:rsidRPr="00F25F2D" w:rsidRDefault="00E61AF3" w:rsidP="00E61AF3">
      <w:pPr>
        <w:spacing w:line="480" w:lineRule="auto"/>
        <w:rPr>
          <w:rFonts w:ascii="Times New Roman" w:hAnsi="Times New Roman" w:cs="Times New Roman"/>
          <w:sz w:val="24"/>
          <w:szCs w:val="24"/>
        </w:rPr>
      </w:pPr>
      <w:r w:rsidRPr="00F25F2D">
        <w:rPr>
          <w:rFonts w:ascii="Times New Roman" w:hAnsi="Times New Roman" w:cs="Times New Roman"/>
          <w:sz w:val="24"/>
          <w:szCs w:val="24"/>
        </w:rPr>
        <w:lastRenderedPageBreak/>
        <w:t>Humans can easily surpass any machine in specific jobs. Image categorization is a good illustration of this. This includes detecting whether a picture has a cat or a dog, for example. Humans can do this easily; computers cannot hard-code it, making it more complicated and time-consuming as more categories are added to classifications. The concept was born to use a computer to mimic the workings of the human brain. Neural networks have been used to describe this approach.</w:t>
      </w:r>
    </w:p>
    <w:p w14:paraId="6087A279" w14:textId="25E304A4" w:rsidR="00E61AF3" w:rsidRDefault="00E61AF3" w:rsidP="00E61AF3">
      <w:pPr>
        <w:pStyle w:val="NormalWeb"/>
        <w:shd w:val="clear" w:color="auto" w:fill="FFFFFF"/>
        <w:spacing w:before="0" w:beforeAutospacing="0" w:after="300" w:afterAutospacing="0" w:line="480" w:lineRule="auto"/>
        <w:jc w:val="both"/>
      </w:pPr>
      <w:r w:rsidRPr="00F25F2D">
        <w:t xml:space="preserve">They can now do more complex tasks because of recent advances in neural networks. The ImageNet competition and Google's Go algorithm are two examples of this. One thousand picture categorization categories are used in the ImageNet competition. Every year since 2012, a neural network has won the ImageNet competition. As a result of ImageNet, many new designs for convolutional neural networks have emerged. Neural networks are used in Google's </w:t>
      </w:r>
      <w:proofErr w:type="spellStart"/>
      <w:r w:rsidRPr="00F25F2D">
        <w:t>AlphaGo</w:t>
      </w:r>
      <w:proofErr w:type="spellEnd"/>
      <w:r w:rsidRPr="00F25F2D">
        <w:t xml:space="preserve"> Go </w:t>
      </w:r>
      <w:proofErr w:type="spellStart"/>
      <w:r w:rsidRPr="00F25F2D">
        <w:t>programprogram</w:t>
      </w:r>
      <w:proofErr w:type="spellEnd"/>
      <w:r w:rsidRPr="00F25F2D">
        <w:t xml:space="preserve"> to defeat the world's top players in the game. In contrast to chess, where a computer can calculate every reasonable conclusion, this game is unusual because it has an infinite number of alternative outcomes. These examples highlight how neural networks may be employed in various situations</w:t>
      </w:r>
    </w:p>
    <w:p w14:paraId="19188EB8" w14:textId="34A74453" w:rsidR="00DA0934" w:rsidRDefault="00DA0934" w:rsidP="00BD57E2">
      <w:pPr>
        <w:pStyle w:val="Heading4"/>
        <w:numPr>
          <w:ilvl w:val="2"/>
          <w:numId w:val="18"/>
        </w:numPr>
        <w:spacing w:line="480" w:lineRule="auto"/>
      </w:pPr>
      <w:r>
        <w:t>Brain Activity Pattern</w:t>
      </w:r>
    </w:p>
    <w:p w14:paraId="21F7388F" w14:textId="0C0485B3" w:rsidR="002E4DEA" w:rsidRDefault="002E4DEA" w:rsidP="00BD57E2">
      <w:pPr>
        <w:pStyle w:val="NormalWeb"/>
        <w:shd w:val="clear" w:color="auto" w:fill="FFFFFF"/>
        <w:spacing w:before="0" w:beforeAutospacing="0" w:after="300" w:afterAutospacing="0" w:line="480" w:lineRule="auto"/>
        <w:jc w:val="both"/>
      </w:pPr>
      <w:r w:rsidRPr="002E4DEA">
        <w:t xml:space="preserve">Many neurons make up the cerebrum, and every time a person moves, an electric potential is generated and sent via the axons of those neurons. Because different parts of the brain are linked to different functions, the electrical signals generated from neuronal activity vary widely in terms of their frequency, abundance, form, and location. </w:t>
      </w:r>
      <w:r w:rsidR="00F66C45" w:rsidRPr="002E4DEA">
        <w:t>Considering</w:t>
      </w:r>
      <w:r w:rsidRPr="002E4DEA">
        <w:t xml:space="preserve"> their recurrence, sufficiency, form, and location, these brain waves are arranged in a certain way.</w:t>
      </w:r>
    </w:p>
    <w:p w14:paraId="3737A9BC" w14:textId="41EC5149" w:rsidR="00DA0934" w:rsidRDefault="00DA0934" w:rsidP="00BD57E2">
      <w:pPr>
        <w:pStyle w:val="NormalWeb"/>
        <w:shd w:val="clear" w:color="auto" w:fill="FFFFFF"/>
        <w:spacing w:before="0" w:beforeAutospacing="0" w:after="300" w:afterAutospacing="0" w:line="480" w:lineRule="auto"/>
        <w:jc w:val="both"/>
      </w:pPr>
      <w:r>
        <w:t>a) Alpha Wave</w:t>
      </w:r>
    </w:p>
    <w:p w14:paraId="1A784254" w14:textId="77777777" w:rsidR="00DA0934" w:rsidRDefault="00DA0934" w:rsidP="00BD57E2">
      <w:pPr>
        <w:pStyle w:val="NormalWeb"/>
        <w:shd w:val="clear" w:color="auto" w:fill="FFFFFF"/>
        <w:spacing w:before="0" w:beforeAutospacing="0" w:after="300" w:afterAutospacing="0" w:line="480" w:lineRule="auto"/>
        <w:jc w:val="both"/>
      </w:pPr>
      <w:r>
        <w:lastRenderedPageBreak/>
        <w:t xml:space="preserve"> b) Beta Wave</w:t>
      </w:r>
    </w:p>
    <w:p w14:paraId="042D2FA3" w14:textId="77777777" w:rsidR="00DA0934" w:rsidRDefault="00DA0934" w:rsidP="00BD57E2">
      <w:pPr>
        <w:pStyle w:val="NormalWeb"/>
        <w:shd w:val="clear" w:color="auto" w:fill="FFFFFF"/>
        <w:spacing w:before="0" w:beforeAutospacing="0" w:after="300" w:afterAutospacing="0" w:line="480" w:lineRule="auto"/>
        <w:jc w:val="both"/>
      </w:pPr>
      <w:r>
        <w:t xml:space="preserve"> c) Delta Wave</w:t>
      </w:r>
    </w:p>
    <w:p w14:paraId="6F9AD9ED" w14:textId="3D2B3C39" w:rsidR="00DA0934" w:rsidRDefault="00DA0934" w:rsidP="00BD57E2">
      <w:pPr>
        <w:pStyle w:val="NormalWeb"/>
        <w:shd w:val="clear" w:color="auto" w:fill="FFFFFF"/>
        <w:spacing w:before="0" w:beforeAutospacing="0" w:after="300" w:afterAutospacing="0" w:line="480" w:lineRule="auto"/>
        <w:jc w:val="both"/>
      </w:pPr>
      <w:r>
        <w:t xml:space="preserve"> d) Gamma Wave</w:t>
      </w:r>
    </w:p>
    <w:p w14:paraId="07C67FFC" w14:textId="77777777" w:rsidR="00DA0934" w:rsidRDefault="00DA0934" w:rsidP="00BD57E2">
      <w:pPr>
        <w:pStyle w:val="NormalWeb"/>
        <w:shd w:val="clear" w:color="auto" w:fill="FFFFFF"/>
        <w:spacing w:before="0" w:beforeAutospacing="0" w:after="300" w:afterAutospacing="0" w:line="480" w:lineRule="auto"/>
        <w:jc w:val="both"/>
      </w:pPr>
      <w:r>
        <w:t xml:space="preserve"> e) MU Wave</w:t>
      </w:r>
    </w:p>
    <w:p w14:paraId="6649852D" w14:textId="31CBF699" w:rsidR="00DA0934" w:rsidRDefault="00DA0934" w:rsidP="00BD57E2">
      <w:pPr>
        <w:pStyle w:val="NormalWeb"/>
        <w:shd w:val="clear" w:color="auto" w:fill="FFFFFF"/>
        <w:spacing w:before="0" w:beforeAutospacing="0" w:after="300" w:afterAutospacing="0" w:line="480" w:lineRule="auto"/>
        <w:jc w:val="both"/>
      </w:pPr>
      <w:r>
        <w:t xml:space="preserve"> f) Theta Wave</w:t>
      </w:r>
    </w:p>
    <w:p w14:paraId="78C0220C" w14:textId="10280B95" w:rsidR="00CD37B7" w:rsidRDefault="00CD37B7" w:rsidP="00BD57E2">
      <w:pPr>
        <w:pStyle w:val="NormalWeb"/>
        <w:shd w:val="clear" w:color="auto" w:fill="FFFFFF"/>
        <w:spacing w:before="0" w:beforeAutospacing="0" w:after="300" w:afterAutospacing="0" w:line="480" w:lineRule="auto"/>
        <w:jc w:val="both"/>
      </w:pPr>
      <w:r w:rsidRPr="00CD37B7">
        <w:rPr>
          <w:noProof/>
        </w:rPr>
        <w:drawing>
          <wp:inline distT="0" distB="0" distL="0" distR="0" wp14:anchorId="6B5115F6" wp14:editId="20C47F79">
            <wp:extent cx="5515745" cy="4963218"/>
            <wp:effectExtent l="0" t="0" r="8890" b="889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a:stretch>
                      <a:fillRect/>
                    </a:stretch>
                  </pic:blipFill>
                  <pic:spPr>
                    <a:xfrm>
                      <a:off x="0" y="0"/>
                      <a:ext cx="5515745" cy="4963218"/>
                    </a:xfrm>
                    <a:prstGeom prst="rect">
                      <a:avLst/>
                    </a:prstGeom>
                  </pic:spPr>
                </pic:pic>
              </a:graphicData>
            </a:graphic>
          </wp:inline>
        </w:drawing>
      </w:r>
    </w:p>
    <w:p w14:paraId="547D40C9" w14:textId="2C3290FB" w:rsidR="00D975FB" w:rsidRDefault="00D975FB" w:rsidP="00BD57E2">
      <w:pPr>
        <w:pStyle w:val="NormalWeb"/>
        <w:numPr>
          <w:ilvl w:val="0"/>
          <w:numId w:val="25"/>
        </w:numPr>
        <w:shd w:val="clear" w:color="auto" w:fill="FFFFFF"/>
        <w:spacing w:after="300" w:line="480" w:lineRule="auto"/>
        <w:jc w:val="both"/>
      </w:pPr>
      <w:r>
        <w:lastRenderedPageBreak/>
        <w:t>It is also important to note that the frequency range of the Alpha Waves is from 7.5 Hz to 12 Hz. They are linked to folks who are in alert states, where they are loose and silent.</w:t>
      </w:r>
    </w:p>
    <w:p w14:paraId="2AF0AE99" w14:textId="77777777" w:rsidR="00B8266D" w:rsidRDefault="00B8266D" w:rsidP="00BD57E2">
      <w:pPr>
        <w:pStyle w:val="NormalWeb"/>
        <w:shd w:val="clear" w:color="auto" w:fill="FFFFFF"/>
        <w:spacing w:after="300" w:line="480" w:lineRule="auto"/>
        <w:ind w:left="360"/>
        <w:jc w:val="both"/>
      </w:pPr>
    </w:p>
    <w:p w14:paraId="642B4140" w14:textId="77777777" w:rsidR="00D975FB" w:rsidRDefault="00D975FB" w:rsidP="00BD57E2">
      <w:pPr>
        <w:pStyle w:val="NormalWeb"/>
        <w:numPr>
          <w:ilvl w:val="0"/>
          <w:numId w:val="25"/>
        </w:numPr>
        <w:shd w:val="clear" w:color="auto" w:fill="FFFFFF"/>
        <w:spacing w:after="300" w:line="480" w:lineRule="auto"/>
        <w:jc w:val="both"/>
      </w:pPr>
      <w:r>
        <w:t>In the focal area of the cerebrum and the front side of the brain, Beta Waves originate with a recurrence range of 13-30 Hz. Deep contemplation and a high degree of focus are common characteristics of these people.</w:t>
      </w:r>
    </w:p>
    <w:p w14:paraId="6A73131B" w14:textId="77777777" w:rsidR="00D975FB" w:rsidRDefault="00D975FB" w:rsidP="00BD57E2">
      <w:pPr>
        <w:pStyle w:val="NormalWeb"/>
        <w:shd w:val="clear" w:color="auto" w:fill="FFFFFF"/>
        <w:spacing w:after="300" w:line="480" w:lineRule="auto"/>
        <w:jc w:val="both"/>
      </w:pPr>
    </w:p>
    <w:p w14:paraId="5BB0F15C" w14:textId="77777777" w:rsidR="00D975FB" w:rsidRDefault="00D975FB" w:rsidP="00BD57E2">
      <w:pPr>
        <w:pStyle w:val="NormalWeb"/>
        <w:numPr>
          <w:ilvl w:val="0"/>
          <w:numId w:val="25"/>
        </w:numPr>
        <w:shd w:val="clear" w:color="auto" w:fill="FFFFFF"/>
        <w:spacing w:after="300" w:line="480" w:lineRule="auto"/>
        <w:jc w:val="both"/>
      </w:pPr>
      <w:r>
        <w:t>Theta Waves - have a recurrence range of 3.5 to 7.5 Hz and originate in the skull's focal, worldly, and parietal portions. It is common for them to be related to deduction, pressure, and a severe mental state.</w:t>
      </w:r>
    </w:p>
    <w:p w14:paraId="2E284E9C" w14:textId="77777777" w:rsidR="00D975FB" w:rsidRDefault="00D975FB" w:rsidP="00BD57E2">
      <w:pPr>
        <w:pStyle w:val="NormalWeb"/>
        <w:shd w:val="clear" w:color="auto" w:fill="FFFFFF"/>
        <w:spacing w:after="300" w:line="480" w:lineRule="auto"/>
        <w:jc w:val="both"/>
      </w:pPr>
    </w:p>
    <w:p w14:paraId="5B5C77A2" w14:textId="77777777" w:rsidR="00D975FB" w:rsidRDefault="00D975FB" w:rsidP="00BD57E2">
      <w:pPr>
        <w:pStyle w:val="NormalWeb"/>
        <w:numPr>
          <w:ilvl w:val="0"/>
          <w:numId w:val="25"/>
        </w:numPr>
        <w:shd w:val="clear" w:color="auto" w:fill="FFFFFF"/>
        <w:spacing w:after="300" w:line="480" w:lineRule="auto"/>
        <w:jc w:val="both"/>
      </w:pPr>
      <w:r>
        <w:t>Gamma Waves - their recurrence frequency is more than 30 cycles per second. They are linked to motor skills, multitasking, and being aware that you are doing many things at once.</w:t>
      </w:r>
    </w:p>
    <w:p w14:paraId="05666E34" w14:textId="77777777" w:rsidR="00D975FB" w:rsidRDefault="00D975FB" w:rsidP="00BD57E2">
      <w:pPr>
        <w:pStyle w:val="NormalWeb"/>
        <w:shd w:val="clear" w:color="auto" w:fill="FFFFFF"/>
        <w:spacing w:after="300" w:line="480" w:lineRule="auto"/>
        <w:jc w:val="both"/>
      </w:pPr>
    </w:p>
    <w:p w14:paraId="459E6707" w14:textId="77777777" w:rsidR="00D975FB" w:rsidRDefault="00D975FB" w:rsidP="00BD57E2">
      <w:pPr>
        <w:pStyle w:val="NormalWeb"/>
        <w:numPr>
          <w:ilvl w:val="0"/>
          <w:numId w:val="25"/>
        </w:numPr>
        <w:shd w:val="clear" w:color="auto" w:fill="FFFFFF"/>
        <w:spacing w:after="300" w:line="480" w:lineRule="auto"/>
        <w:jc w:val="both"/>
      </w:pPr>
      <w:r>
        <w:t>This kind of wave is called MU Waves, and it has a repeating rate of 9 Hz to 11% in the head's engine cortex. When there is movement or development, they are linked to the action of the engine.</w:t>
      </w:r>
    </w:p>
    <w:p w14:paraId="68E362D7" w14:textId="77777777" w:rsidR="00D975FB" w:rsidRDefault="00D975FB" w:rsidP="00BD57E2">
      <w:pPr>
        <w:pStyle w:val="NormalWeb"/>
        <w:shd w:val="clear" w:color="auto" w:fill="FFFFFF"/>
        <w:spacing w:after="300" w:line="480" w:lineRule="auto"/>
        <w:jc w:val="both"/>
      </w:pPr>
    </w:p>
    <w:p w14:paraId="4A562830" w14:textId="7653B023" w:rsidR="00996A40" w:rsidRDefault="00D975FB" w:rsidP="00BD57E2">
      <w:pPr>
        <w:pStyle w:val="NormalWeb"/>
        <w:numPr>
          <w:ilvl w:val="0"/>
          <w:numId w:val="25"/>
        </w:numPr>
        <w:shd w:val="clear" w:color="auto" w:fill="FFFFFF"/>
        <w:spacing w:before="0" w:beforeAutospacing="0" w:after="300" w:afterAutospacing="0" w:line="480" w:lineRule="auto"/>
        <w:jc w:val="both"/>
      </w:pPr>
      <w:r>
        <w:lastRenderedPageBreak/>
        <w:t>In terms of frequency, delta waves span from 0.5 to 3.5 Hz in frequency. Relaxation and a severe lethargic mental state are connected.</w:t>
      </w:r>
    </w:p>
    <w:p w14:paraId="4363D795" w14:textId="7C5CEFB7" w:rsidR="00996A40" w:rsidRDefault="00996A40" w:rsidP="00BD57E2">
      <w:pPr>
        <w:pStyle w:val="Heading4"/>
        <w:numPr>
          <w:ilvl w:val="2"/>
          <w:numId w:val="18"/>
        </w:numPr>
        <w:spacing w:line="480" w:lineRule="auto"/>
      </w:pPr>
      <w:r>
        <w:t>Cognitive Load</w:t>
      </w:r>
    </w:p>
    <w:p w14:paraId="14652829" w14:textId="7DC3C2D0" w:rsidR="00996A40" w:rsidRDefault="00CA5639" w:rsidP="00BD57E2">
      <w:pPr>
        <w:pStyle w:val="NormalWeb"/>
        <w:shd w:val="clear" w:color="auto" w:fill="FFFFFF"/>
        <w:spacing w:before="0" w:beforeAutospacing="0" w:after="300" w:afterAutospacing="0" w:line="480" w:lineRule="auto"/>
        <w:jc w:val="both"/>
      </w:pPr>
      <w:r w:rsidRPr="00CA5639">
        <w:t xml:space="preserve">Effort expended in working memory is referred to as cognitive load in cognitive psychology. Individuals' ability to deal with facts differs from one another. People who do not like the way the info is </w:t>
      </w:r>
      <w:r w:rsidR="00F66C45" w:rsidRPr="00CA5639">
        <w:t>organized</w:t>
      </w:r>
      <w:r w:rsidRPr="00CA5639">
        <w:t xml:space="preserve"> or presented may have difficulty accessing it. The mental burden shows how successfully the administrator has drawn in intellectual resources, which is a theoretical development. When assessing intellectual curiosity, neurophysiological estimates are superior to both </w:t>
      </w:r>
      <w:r w:rsidR="00F66C45" w:rsidRPr="00CA5639">
        <w:t>behavior</w:t>
      </w:r>
      <w:r w:rsidRPr="00CA5639">
        <w:t xml:space="preserve"> and abstract measurements. Neurophysiological estimates of psychological responsibility on the internet might become crucial as monitoring procedures and, more fundamentally, support tools for the customer throughout employability activities. Indeed, it should be possible to regulate the client's errand interest so that he or she can keep up with the optimal levels of mental responsibility throughout the task period</w:t>
      </w:r>
      <w:r w:rsidR="005D5EC7">
        <w:t>.</w:t>
      </w:r>
    </w:p>
    <w:p w14:paraId="2D5C163D" w14:textId="4559B374" w:rsidR="005D5EC7" w:rsidRDefault="005D5EC7" w:rsidP="00BD57E2">
      <w:pPr>
        <w:pStyle w:val="Heading3"/>
        <w:numPr>
          <w:ilvl w:val="1"/>
          <w:numId w:val="17"/>
        </w:numPr>
        <w:spacing w:line="480" w:lineRule="auto"/>
      </w:pPr>
      <w:bookmarkStart w:id="13" w:name="_Toc90615695"/>
      <w:r>
        <w:t>Signal Acquisition:</w:t>
      </w:r>
      <w:bookmarkEnd w:id="13"/>
    </w:p>
    <w:p w14:paraId="40F45F5D" w14:textId="77777777" w:rsidR="00C16157" w:rsidRDefault="00C16157" w:rsidP="00BD57E2">
      <w:pPr>
        <w:pStyle w:val="NormalWeb"/>
        <w:shd w:val="clear" w:color="auto" w:fill="FFFFFF"/>
        <w:spacing w:after="300" w:line="480" w:lineRule="auto"/>
        <w:jc w:val="both"/>
      </w:pPr>
      <w:r>
        <w:t>When a strategy is interpreted into it, the goal is expressed as a quantitative indicator. This indication is critical to the proper functioning of any BCI. Sign security solutions aim to discern whether the signs are obtained intrusively or noninvasively by the client. Every method of getting a sign is linked to an underlying spatial and ephemeral sign objective. Choosing the best technique for a given circumstance depends on balancing the plausibility of obtaining the sign in the working environment and the aim required for an accurate interpretation—intrusive Methods.</w:t>
      </w:r>
    </w:p>
    <w:p w14:paraId="79FB49EC" w14:textId="130C9F09" w:rsidR="00C16157" w:rsidRDefault="00C16157" w:rsidP="00BD57E2">
      <w:pPr>
        <w:pStyle w:val="NormalWeb"/>
        <w:shd w:val="clear" w:color="auto" w:fill="FFFFFF"/>
        <w:spacing w:after="300" w:line="480" w:lineRule="auto"/>
        <w:jc w:val="both"/>
      </w:pPr>
      <w:r>
        <w:lastRenderedPageBreak/>
        <w:t xml:space="preserve">The early work of Hubel and Wiesel [56] reawakened interest in convolutional neural associations (CNN) for Lecun et al. [55]. By using unprocessed images rather than hand-coded characteristics, CNN has a significant edge over other news organizations. With practice, CNNs may become used to the game strategy of the best representation. This tiered network contains a variety of trading layers, convolutional layers, and sub-examining layers for when in question. The convolutional and sub-testing layers used by CNN and the associations available for use are subject to modification. The number of generated maps and the size of the individual parts determine how parametrized a convolutional layer will be—a diagram of the look affirmation system suggested. The design and testing phases of the system are divided into two parts, as is customary. This phase uses a picture of a face and its eyes as its input data. Afterwards, the eyes are made to spin evenly by performing a spatial normalization. All new images will be generated using a Gaussian scattering algorithm to increase the database's size for the foreseeable future. After that, the between-eyes distance is used to remove any establishing information and maintain the enunciation's specific components, and the process is repeated. A </w:t>
      </w:r>
      <w:r w:rsidR="00F66C45">
        <w:t>down sampling</w:t>
      </w:r>
      <w:r>
        <w:t xml:space="preserve"> approach has been completed to get the various elements in various images in a comparable area. Afterwards, the picture undergoes a power normalization process. The Convolutional Network is built using the normalized images. The planning process yields many weights that accomplish the best possible outcome with the ready data. The readiness process uses spatial normalizing, management, </w:t>
      </w:r>
      <w:r w:rsidR="00F66C45">
        <w:t>down sampling</w:t>
      </w:r>
      <w:r>
        <w:t xml:space="preserve">, and power normalization in the testing phase. One of the six crucial enunciations tends to be the yield of the formula. Size. One assistance is created by moving the bit over the large area of the information image. Getting the optimal loads associated with the component is an essential aspect of the CNN learning approach. The learning may employ an overall tendency technique, like the one presented in. Using sub-assessment layers, </w:t>
      </w:r>
      <w:r>
        <w:lastRenderedPageBreak/>
        <w:t xml:space="preserve">position invariance may be assembled by reducing the assistance size. Each pixel in the more critical standard variation is considered in the new reduced aid. Most limit pooling and ordinary pooling are the main types of sub-inspecting layers. If you pool the best pixels from each </w:t>
      </w:r>
      <w:r w:rsidR="00F66C45">
        <w:t>neighborhood</w:t>
      </w:r>
      <w:r>
        <w:t>, the new assistant will preserve the best pixel value; however, if you pool more pixels, the new pixel value will be an average of the neighbors. Convolutional associations are used to distinguish faces, and a standard-based calculation determines the subject's mood [57]. The subject is free to look affirmation is to be updated using a standard-based calculation. Using principles like the distance between eyes and mouth, the length of an even line region in the mouth, and the segment length of even line in brows, this framework may be applied to almost any face shape or size. Researchers conducted tests on a small sample of 10 people and found that 97.6 per cent of the time, they could distinguish between those who seemed happy and those who did not. "It's recent" The creators did not include the time it took to plan the project and the time it took to get internet confirmation. In [58], a video-based affirmation framework is presented. Three-dimensional convolutional neural networks, or 3D-CNNs, were urged to use five reformist edges as 3D wellsprings of data. "It is true.</w:t>
      </w:r>
    </w:p>
    <w:p w14:paraId="384FEC74" w14:textId="15FCF3DC" w:rsidR="00C16157" w:rsidRDefault="00C16157" w:rsidP="00BD57E2">
      <w:pPr>
        <w:pStyle w:val="NormalWeb"/>
        <w:shd w:val="clear" w:color="auto" w:fill="FFFFFF"/>
        <w:spacing w:after="300" w:line="480" w:lineRule="auto"/>
        <w:jc w:val="both"/>
      </w:pPr>
      <w:r>
        <w:t xml:space="preserve">Everyone desires to share a positive outlook with the world. A wide range of devices, including mechanical innovation, drugs, automated flying vehicles, and lie markers, may be found in the collection. Data shows a range of emotions, including anger, anxiety, happiness, </w:t>
      </w:r>
      <w:r w:rsidR="00F66C45">
        <w:t>pity,</w:t>
      </w:r>
      <w:r>
        <w:t xml:space="preserve"> and sarcasm. Using Convolutional Neural Networks, Ninad and their social event study recently presented facial inclination affirmation [1]. A portion of vector extraction has been used to create the underlying fragment for murdering the institution from the images. They analyzed the 10,000 photos and 154 appearances that had been placed aside for management purposes. Using an expressional model with 24 characteristics, the findings reveal that the accuracy is around 96%. </w:t>
      </w:r>
      <w:r w:rsidR="001A2D7F">
        <w:lastRenderedPageBreak/>
        <w:t xml:space="preserve">Cohn </w:t>
      </w:r>
      <w:r w:rsidR="00360030">
        <w:t>Kaneda</w:t>
      </w:r>
      <w:r>
        <w:t>, Caltech, CMU, and NIST all utilized more than 750K photos in their study [1], which they offer here.</w:t>
      </w:r>
    </w:p>
    <w:p w14:paraId="6D2EF295" w14:textId="7C9B5DBE" w:rsidR="00C16157" w:rsidRDefault="00C16157" w:rsidP="00BD57E2">
      <w:pPr>
        <w:pStyle w:val="NormalWeb"/>
        <w:shd w:val="clear" w:color="auto" w:fill="FFFFFF"/>
        <w:spacing w:after="300" w:line="480" w:lineRule="auto"/>
        <w:jc w:val="both"/>
      </w:pPr>
      <w:r>
        <w:t xml:space="preserve">Liliana's second experiment was a current effort to recognize the occurrence of face Action Units (AUs) as a subset of FACS that represents human tendency [2]. A </w:t>
      </w:r>
      <w:r w:rsidR="001A2D7F">
        <w:t>regularization</w:t>
      </w:r>
      <w:r>
        <w:t xml:space="preserve"> approach dubbed "dropout" was utilized to demonstrate that CNN was very persuasive in reducing overfitting. In their preliminary, they employed the Cohn </w:t>
      </w:r>
      <w:r w:rsidR="001A2D7F">
        <w:t>Kaneda</w:t>
      </w:r>
      <w:r>
        <w:t xml:space="preserve"> (CK+) dataset. Then, a usual accuracy rate of 92,81 per cent is achieved. Dataset images were needed in eight inclination classes. Besides that, we will share Zeynab's article on her and their joint research. Facial expressions are explained in terms of five essential facial attitudes in this paper's CNN approach. Despite the model's uniqueness, it performed well on both datasets with a small number of neural layers [3]. Pooling and dropout layers have been added to the model's beaten and convolutional layers. The </w:t>
      </w:r>
      <w:r w:rsidR="001A2D7F">
        <w:t>results</w:t>
      </w:r>
      <w:r>
        <w:t xml:space="preserve"> of their analysis suggested that they could discern a wide range of facial feelings from the dataset.</w:t>
      </w:r>
    </w:p>
    <w:p w14:paraId="3D1D332B" w14:textId="6C099D6A" w:rsidR="00C16157" w:rsidRDefault="00C16157" w:rsidP="00BD57E2">
      <w:pPr>
        <w:pStyle w:val="NormalWeb"/>
        <w:shd w:val="clear" w:color="auto" w:fill="FFFFFF"/>
        <w:spacing w:after="300" w:line="480" w:lineRule="auto"/>
        <w:jc w:val="both"/>
      </w:pPr>
      <w:r>
        <w:t xml:space="preserve">Over a few years, FER has been tested using two or three different methods. Primarily focusing on the highlights of the face image, traditional pioneering approaches next assemble an emotional response from the solidified qualities. This is evident in </w:t>
      </w:r>
      <w:r w:rsidR="001A2D7F">
        <w:t>large new</w:t>
      </w:r>
      <w:r>
        <w:t xml:space="preserve"> learning frameworks that combine all the methods into one single pragmatic cycle. One of the newer evaluations (41 and 42) coupled the critical learning-based systems with the various ebb and flowed FER methodologies [17,18]. In the following sections, the frameworks used in prominent FER approaches are quickly shown. Automated FER is a difficult job in the AI area, particularly in the AI subdomain. The improvement of the FER problem employs a variety of conventional AI approaches (e.g., K-nearest </w:t>
      </w:r>
      <w:r w:rsidR="001A2D7F">
        <w:t>neighbor</w:t>
      </w:r>
      <w:r>
        <w:t xml:space="preserve">, neural association). Before employing Fisher's </w:t>
      </w:r>
      <w:r>
        <w:lastRenderedPageBreak/>
        <w:t>immediate discriminants (FLD) and KNN to eliminate characteristics that eventually seek emotion, Xiao-Xu and Wei's FER approach introduced wavelet energy incorporate (WEF) into the face image. Zhao et al. [44] also employed KNN for FER representation, but they used PCA and non-negative grid factorization (NMF) for feature extraction. Finally, Feng et al. [45] employed an instant programming method (LP) to synchronize feelings by combining twofold model (LBP) histograms from several small sections of the picture. From a 2D discriminant area, Zhi and Ruan obtained face segment vectors. Lee et al. [47] applied a contourlet change (CT) for 2D incorporation extraction from the picture using a boosting algorithm. Chang and Huang [48] employed twisted reason work (RBF) neural connections to obtain information about people' dispositions by combining facial affirmation with FER.</w:t>
      </w:r>
    </w:p>
    <w:p w14:paraId="2440C7F9" w14:textId="4D6839B5" w:rsidR="00C16157" w:rsidRDefault="00C16157" w:rsidP="00BD57E2">
      <w:pPr>
        <w:pStyle w:val="NormalWeb"/>
        <w:shd w:val="clear" w:color="auto" w:fill="FFFFFF"/>
        <w:spacing w:after="300" w:line="480" w:lineRule="auto"/>
        <w:jc w:val="both"/>
      </w:pPr>
      <w:r>
        <w:t xml:space="preserve">The support vector machine (SVM) was utilized in various ways to combine the feelings of separate segments. According to Shih and colleagues [49], the DWT with the 2D-straight discriminant examination (LDA) outperforms the others in this category. Shan et al. [50] conducted a comprehensive evaluation of face portrayals relying on genuine components and LBPs using various SVMs. [51] Javid et al. analyzed an appearance-based extraction method termed the </w:t>
      </w:r>
      <w:r w:rsidR="001A2D7F">
        <w:t>neighborhood</w:t>
      </w:r>
      <w:r>
        <w:t xml:space="preserve"> directional model (LDP). Alshami et al. [35] recently examined using SVM two-part descriptors known as the facial achievements descriptor and the point of convergence of gravity descriptors. SVM and a few other processes (e.g., KNN, LDA) were considered part of Liew and Yairi [17]'s comprehensive investigation into feature removal utilizing several systems, including Gabor, Haar, and LBP. Unmistakable depiction strategies including key backslide, LDA, KNN, request and backslide trees, guiltless Bayes and SVM were explored by Joseph and Geetha [52] on their recommended facial math-based segment extraction as part of their most recent evaluation [53]. One of the most important implications of the </w:t>
      </w:r>
      <w:r>
        <w:lastRenderedPageBreak/>
        <w:t>previously discussed conventional techniques is that they only serve as forward-looking views for FER, as normal component extraction processes specifically extract the parts of forward-looking and profile views.</w:t>
      </w:r>
    </w:p>
    <w:p w14:paraId="7919DC3D" w14:textId="2A998B96" w:rsidR="009F2B51" w:rsidRDefault="00C16157" w:rsidP="00BD57E2">
      <w:pPr>
        <w:pStyle w:val="NormalWeb"/>
        <w:shd w:val="clear" w:color="auto" w:fill="FFFFFF"/>
        <w:spacing w:before="0" w:beforeAutospacing="0" w:after="300" w:afterAutospacing="0" w:line="480" w:lineRule="auto"/>
        <w:jc w:val="both"/>
      </w:pPr>
      <w:r>
        <w:t xml:space="preserve">For BCIs, invasive acquisition of cerebrum signals is developed mainly by electrophysiologic accounts from terminals implanted </w:t>
      </w:r>
      <w:r w:rsidR="001A2D7F">
        <w:t>neurosurgical</w:t>
      </w:r>
      <w:r>
        <w:t xml:space="preserve"> either inside or over the mind's surface."</w:t>
      </w:r>
    </w:p>
    <w:p w14:paraId="14EA1DBE" w14:textId="5822599E" w:rsidR="009F2B51" w:rsidRDefault="009F2B51" w:rsidP="00BD57E2">
      <w:pPr>
        <w:pStyle w:val="Heading3"/>
        <w:numPr>
          <w:ilvl w:val="1"/>
          <w:numId w:val="17"/>
        </w:numPr>
        <w:spacing w:line="480" w:lineRule="auto"/>
      </w:pPr>
      <w:bookmarkStart w:id="14" w:name="_Toc90615696"/>
      <w:r>
        <w:t>Measuring Brain Activity using CNN</w:t>
      </w:r>
      <w:bookmarkEnd w:id="14"/>
    </w:p>
    <w:p w14:paraId="1066A26C" w14:textId="2984912F" w:rsidR="00B77233" w:rsidRDefault="00B77233" w:rsidP="00BD57E2">
      <w:pPr>
        <w:pStyle w:val="NormalWeb"/>
        <w:shd w:val="clear" w:color="auto" w:fill="FFFFFF"/>
        <w:spacing w:after="300" w:line="480" w:lineRule="auto"/>
        <w:jc w:val="both"/>
      </w:pPr>
      <w:r>
        <w:t xml:space="preserve">It is possible to represent human twists of events using HAR procedures. Information sources for HAR include signals from accounts [1] or multichannel time-series, such as IMU assessments. Multichannel time-series data is used in this investigation. Specific applications need the collection, analysis, and investigation of human activity signal series. Examples include generating brilliant, helpful inventions or making enhancements to businesses where manual </w:t>
      </w:r>
      <w:r w:rsidR="001A2D7F">
        <w:t>labor</w:t>
      </w:r>
      <w:r>
        <w:t xml:space="preserve"> is still the primary mode of operation. HAR is an orderly job. Hand-created highlights are separated from the split successions in a sliding-window technique in a standard HAR pipeline, and a classifier is prepared for assigning </w:t>
      </w:r>
      <w:r w:rsidR="001A2D7F">
        <w:t>activity</w:t>
      </w:r>
      <w:r>
        <w:t xml:space="preserve"> labels to the successions. There are many ways to classify human activities, but this categorization is very difficult because of the wide range of inter-and intra-class variation. Somehow, people manage to complete comparison tasks unexpectedly. When choosing crates, for example, workers may alter their method of picking a crate depending on the size of the container, its surface, or their level of weariness.</w:t>
      </w:r>
    </w:p>
    <w:p w14:paraId="4C71BF55" w14:textId="77777777" w:rsidR="00B77233" w:rsidRDefault="00B77233" w:rsidP="00BD57E2">
      <w:pPr>
        <w:pStyle w:val="NormalWeb"/>
        <w:shd w:val="clear" w:color="auto" w:fill="FFFFFF"/>
        <w:spacing w:after="300" w:line="480" w:lineRule="auto"/>
        <w:jc w:val="both"/>
      </w:pPr>
      <w:r>
        <w:t xml:space="preserve">CNN's have been successfully used to address HAR difficulties related to motion recognition and activities of daily living. Consolidating element extraction and arrangement in a start-to-finish manner using CNNs is advantageous compared to traditional approaches [2–5,9,10]. The element </w:t>
      </w:r>
      <w:r>
        <w:lastRenderedPageBreak/>
        <w:t>extractors are non-straight changes, and they are derived directly from crude information that is more discriminative in terms of human activity classes than previously available. Moreover, it is impossible to calculate the proportions of relevant, precisely constructed highlights. Using a few channels and a pool of tasks, convolutional neural networks (CNNs) understand the non-direct and ephemeral relationships between more basic and complicated human processes [2,9]. Convolution and pooling tasks are accomplished along with the time hub in each of these architectures. In addition, the sensors' channels are separated amongst the convolutions, resulting in a small receptive field. As a result, the same limits are applied to all sensors and surrounding signals, which are likely to be interconnected. [2,4,9] These short-lived relationships are invariant to contortions and worldly interpretations. Time-series data may be gleaned from a variety of sensors on wearable tech. These devices may be found in different human body regions, including the hands, feet, head, and abdomen. To keep up with changes in human development, it is typical to focus on the body-worn sensors' estimates. In this study, a new CNN was proposed for use in a request selection circumstance. Sensors that are worn on the body are analyzed individually with this technology. As a result of this investigation, a request-picking scenario was examined using traditional procedures based on factual components, which were presented in. The work in [11] focused on a private dataset; thus, we add further obligations to remember an evaluation of the suggested engineering for two benchmark datasets for HAR. In addition, we evaluated several configurations of the profound engineering presented in and of the preparation approach, including the number of layers, the use of max-pooling tasks, different learning rates, and the structure of the profound models.</w:t>
      </w:r>
    </w:p>
    <w:p w14:paraId="42C5FF43" w14:textId="0998CFE3" w:rsidR="00B77233" w:rsidRDefault="00B77233" w:rsidP="00BD57E2">
      <w:pPr>
        <w:pStyle w:val="NormalWeb"/>
        <w:shd w:val="clear" w:color="auto" w:fill="FFFFFF"/>
        <w:spacing w:after="300" w:line="480" w:lineRule="auto"/>
        <w:jc w:val="both"/>
      </w:pPr>
      <w:r>
        <w:t xml:space="preserve">Classifier difficulties are dealt with using calculations, such as Machine Learning, Neural Network, Support Vector Machine, Deep Learning, and Naive Bayes. </w:t>
      </w:r>
      <w:r w:rsidR="001A2D7F">
        <w:t>To</w:t>
      </w:r>
      <w:r>
        <w:t xml:space="preserve"> create a histogram </w:t>
      </w:r>
      <w:r>
        <w:lastRenderedPageBreak/>
        <w:t>utilizing any of the face component depictions, we will use the Backing Vector Machine (SVM). SVM creates a hyperplane to divide up the three-dimensional space. Obtaining an ideal division occurs when the hyperplane and the preparation information for any class are at their closest points.</w:t>
      </w:r>
    </w:p>
    <w:p w14:paraId="40DE8FF2" w14:textId="77777777" w:rsidR="00B77233" w:rsidRDefault="00B77233" w:rsidP="00BD57E2">
      <w:pPr>
        <w:pStyle w:val="NormalWeb"/>
        <w:shd w:val="clear" w:color="auto" w:fill="FFFFFF"/>
        <w:spacing w:after="300" w:line="480" w:lineRule="auto"/>
        <w:jc w:val="both"/>
      </w:pPr>
      <w:r>
        <w:t>Sajid et al. used the facial acknowledgement innovation (FERET) dataset to examine the influence of facial unevenness as a marker of age [28]. According to their findings, the unevenness on the right side of the face is unmatched by that on the left. The contemporary look of the face is still a vital issue when it comes to facial discovery.</w:t>
      </w:r>
    </w:p>
    <w:p w14:paraId="35451241" w14:textId="77777777" w:rsidR="00B77233" w:rsidRDefault="00B77233" w:rsidP="00BD57E2">
      <w:pPr>
        <w:pStyle w:val="NormalWeb"/>
        <w:shd w:val="clear" w:color="auto" w:fill="FFFFFF"/>
        <w:spacing w:after="300" w:line="480" w:lineRule="auto"/>
        <w:jc w:val="both"/>
      </w:pPr>
      <w:r>
        <w:t>Face images may be analyzed using a variety of methods to extract mathematical and surface properties, including local parallel examples LBP [29], facial activity units [30], nearby directional examples LDA [31], and the Gabor wavelet algorithm. For some time now, researchers have turned to profound learning as a very fruitful and effective methodology due to results obtained with its designs that consider the programmed extraction of components and arrangement, such as CNN and RNN, which are examples of convolutional and repetitive neural organizations, respectively. Experts are attempting to provide deep brain organization structures that generate extremely pleasing consequences in this location.</w:t>
      </w:r>
    </w:p>
    <w:p w14:paraId="35DA0B33" w14:textId="73AA077E" w:rsidR="00B77233" w:rsidRDefault="00B77233" w:rsidP="00BD57E2">
      <w:pPr>
        <w:pStyle w:val="NormalWeb"/>
        <w:shd w:val="clear" w:color="auto" w:fill="FFFFFF"/>
        <w:spacing w:after="300" w:line="480" w:lineRule="auto"/>
        <w:jc w:val="both"/>
      </w:pPr>
      <w:r>
        <w:t xml:space="preserve">A creative design CNN with Sparse Batch standardization-standardization SBP was presented by Cai et al. [33] in 2018 for the disappearing or explosion slope problem. </w:t>
      </w:r>
      <w:r w:rsidR="001A2D7F">
        <w:t>To</w:t>
      </w:r>
      <w:r>
        <w:t xml:space="preserve"> avoid over-fitting, the dropout is applied between three related layers, with the first two convolution layers being used sequentially, followed by max-pooling and SBP. Li et al. [34] provide a creative CNN technique for the face impediment problem, in which data is first arranged in a VGGNet organization and </w:t>
      </w:r>
      <w:r>
        <w:lastRenderedPageBreak/>
        <w:t xml:space="preserve">then the CNN process with the consideration component ACNN is used. [34] The RO, RAFDB, and </w:t>
      </w:r>
      <w:r w:rsidR="00495166">
        <w:t>Affect Net</w:t>
      </w:r>
      <w:r>
        <w:t xml:space="preserve"> databases were used to create and evaluate this technology.</w:t>
      </w:r>
    </w:p>
    <w:p w14:paraId="08EC773A" w14:textId="77777777" w:rsidR="00B77233" w:rsidRDefault="00B77233" w:rsidP="00BD57E2">
      <w:pPr>
        <w:pStyle w:val="NormalWeb"/>
        <w:shd w:val="clear" w:color="auto" w:fill="FFFFFF"/>
        <w:spacing w:after="300" w:line="480" w:lineRule="auto"/>
        <w:jc w:val="both"/>
      </w:pPr>
      <w:r>
        <w:t>Deepak Jain et al. [35] have developed a progressive calculation for learning. There are four convolution layers in each of the two remaining squares. This model is trained on the JAFFE and CK+ datasets after a pre-handling step that clipping and distributes the photo's force.</w:t>
      </w:r>
    </w:p>
    <w:p w14:paraId="3516B04D" w14:textId="3F78FFC8" w:rsidR="00E6418A" w:rsidRDefault="00B77233" w:rsidP="00BD57E2">
      <w:pPr>
        <w:pStyle w:val="NormalWeb"/>
        <w:shd w:val="clear" w:color="auto" w:fill="FFFFFF"/>
        <w:spacing w:before="0" w:beforeAutospacing="0" w:after="300" w:afterAutospacing="0" w:line="480" w:lineRule="auto"/>
        <w:jc w:val="both"/>
      </w:pPr>
      <w:r>
        <w:t xml:space="preserve">A spatial-transient designer based on a combination of CNN and LSTM is proposed by Kim et al. [36], investigating the differences in appearance during emotional states. CNN begins by learning the spatial qualities of an image in </w:t>
      </w:r>
      <w:r w:rsidR="00495166">
        <w:t>all</w:t>
      </w:r>
      <w:r>
        <w:t xml:space="preserve"> its possible states, followed by an LSTM that safeguards the complete arrangement of these spatial attributes. Additionally, Yu et al. [37] are some of the contributors to this effort. Another concept proposed is known as Spatio-Temporal Architecture. A technique known as Spatio-Temporal Convolutional with Nested LSTM (STC-NLSTM) uses three deep learning sub-organizations, such as 3DCNN, to extract spatiotemporal provisions, followed by transient TLSTM to preserve the globally powerful, and finally, convolutional C-LSTM to provide staggering highlights.</w:t>
      </w:r>
    </w:p>
    <w:p w14:paraId="5B5512CE" w14:textId="5979BA1D" w:rsidR="00963CFA" w:rsidRDefault="00963CFA" w:rsidP="00BD57E2">
      <w:pPr>
        <w:pStyle w:val="Heading3"/>
        <w:numPr>
          <w:ilvl w:val="1"/>
          <w:numId w:val="17"/>
        </w:numPr>
        <w:spacing w:line="480" w:lineRule="auto"/>
      </w:pPr>
      <w:bookmarkStart w:id="15" w:name="_Toc90615697"/>
      <w:r>
        <w:t>Applications of CNN</w:t>
      </w:r>
      <w:bookmarkEnd w:id="15"/>
    </w:p>
    <w:p w14:paraId="25ADB4E6" w14:textId="3E2091B3" w:rsidR="00151DC8" w:rsidRDefault="00151DC8" w:rsidP="00BD57E2">
      <w:pPr>
        <w:pStyle w:val="NormalWeb"/>
        <w:shd w:val="clear" w:color="auto" w:fill="FFFFFF"/>
        <w:spacing w:after="300" w:line="480" w:lineRule="auto"/>
        <w:jc w:val="both"/>
      </w:pPr>
      <w:r>
        <w:t xml:space="preserve">A convolutional neural </w:t>
      </w:r>
      <w:r w:rsidR="00495166">
        <w:t>organization</w:t>
      </w:r>
      <w:r>
        <w:t xml:space="preserve"> is used to decompose facial acknowledgement into the accompanying key portions.</w:t>
      </w:r>
    </w:p>
    <w:p w14:paraId="14019747" w14:textId="5DC14B31" w:rsidR="00151DC8" w:rsidRDefault="00495166" w:rsidP="00BD57E2">
      <w:pPr>
        <w:pStyle w:val="NormalWeb"/>
        <w:numPr>
          <w:ilvl w:val="0"/>
          <w:numId w:val="26"/>
        </w:numPr>
        <w:shd w:val="clear" w:color="auto" w:fill="FFFFFF"/>
        <w:spacing w:after="300" w:line="480" w:lineRule="auto"/>
        <w:jc w:val="both"/>
      </w:pPr>
      <w:r>
        <w:t>To</w:t>
      </w:r>
      <w:r w:rsidR="00151DC8">
        <w:t xml:space="preserve"> identify and focus on each face in the picture, independent of other aspects like light, point, presence and so on, it is necessary to identify and focus on each face.</w:t>
      </w:r>
    </w:p>
    <w:p w14:paraId="1C15295B" w14:textId="77777777" w:rsidR="00151DC8" w:rsidRDefault="00151DC8" w:rsidP="00BD57E2">
      <w:pPr>
        <w:pStyle w:val="NormalWeb"/>
        <w:numPr>
          <w:ilvl w:val="0"/>
          <w:numId w:val="26"/>
        </w:numPr>
        <w:shd w:val="clear" w:color="auto" w:fill="FFFFFF"/>
        <w:spacing w:after="300" w:line="480" w:lineRule="auto"/>
        <w:jc w:val="both"/>
      </w:pPr>
      <w:r>
        <w:t>Comparing every piece of information acquired to the data set to find a face with a name based on the comparisons.</w:t>
      </w:r>
    </w:p>
    <w:p w14:paraId="72E04220" w14:textId="77777777" w:rsidR="00151DC8" w:rsidRDefault="00151DC8" w:rsidP="00BD57E2">
      <w:pPr>
        <w:pStyle w:val="NormalWeb"/>
        <w:numPr>
          <w:ilvl w:val="0"/>
          <w:numId w:val="26"/>
        </w:numPr>
        <w:shd w:val="clear" w:color="auto" w:fill="FFFFFF"/>
        <w:spacing w:after="300" w:line="480" w:lineRule="auto"/>
        <w:jc w:val="both"/>
      </w:pPr>
      <w:r>
        <w:lastRenderedPageBreak/>
        <w:t>Convolutional neural networks may also be used for the study of archives.</w:t>
      </w:r>
    </w:p>
    <w:p w14:paraId="2055BD10" w14:textId="77777777" w:rsidR="00151DC8" w:rsidRDefault="00151DC8" w:rsidP="00BD57E2">
      <w:pPr>
        <w:pStyle w:val="NormalWeb"/>
        <w:shd w:val="clear" w:color="auto" w:fill="FFFFFF"/>
        <w:spacing w:after="300" w:line="480" w:lineRule="auto"/>
        <w:jc w:val="both"/>
      </w:pPr>
    </w:p>
    <w:p w14:paraId="1442D6F9" w14:textId="77777777" w:rsidR="00151DC8" w:rsidRDefault="00151DC8" w:rsidP="00BD57E2">
      <w:pPr>
        <w:pStyle w:val="NormalWeb"/>
        <w:shd w:val="clear" w:color="auto" w:fill="FFFFFF"/>
        <w:spacing w:after="300" w:line="480" w:lineRule="auto"/>
        <w:jc w:val="both"/>
      </w:pPr>
      <w:r>
        <w:t>This is important for handwriting research, but it also has a significant impact on the recognition process. A computer must compare a person's composition to its vast database of information at the rate of roughly 1,000,000 commands per second. The error rate is believed to have been reduced to at least 0.4 per cent at the individual level using CNNs and more up-to-date models and computations, although it has yet to be widely tested. In addition, CNN's may be used for more complex applications, such as regular history collections. There are a variety of organisms that play an essential role in documenting historical events, such as the appearance of diverse species, development, natural disasters, organic attacks, and environmental changes.</w:t>
      </w:r>
    </w:p>
    <w:p w14:paraId="156CFAC0" w14:textId="1311197A" w:rsidR="00731350" w:rsidRDefault="00151DC8" w:rsidP="00BD57E2">
      <w:pPr>
        <w:pStyle w:val="NormalWeb"/>
        <w:shd w:val="clear" w:color="auto" w:fill="FFFFFF"/>
        <w:spacing w:before="0" w:beforeAutospacing="0" w:after="300" w:afterAutospacing="0" w:line="480" w:lineRule="auto"/>
        <w:jc w:val="both"/>
      </w:pPr>
      <w:r>
        <w:t xml:space="preserve">This knowledge may help fight environmental change, especially by gaining insight into why we observe such unusual shifts and how we might strive to mitigate the damage specific scenarios may have. </w:t>
      </w:r>
      <w:r w:rsidR="00495166">
        <w:t>To</w:t>
      </w:r>
      <w:r>
        <w:t xml:space="preserve"> provide viewers with a more accurate depiction of the current </w:t>
      </w:r>
      <w:r w:rsidR="00360030">
        <w:t>situation</w:t>
      </w:r>
      <w:r>
        <w:t xml:space="preserve">, the foggy condition has been included in CNN feeds. This is how </w:t>
      </w:r>
      <w:r w:rsidR="00495166">
        <w:t>CNNs</w:t>
      </w:r>
      <w:r>
        <w:t xml:space="preserve"> now operate: each inquiry has both a legitimate and an unsubstantiated motivation. The fact is that there are a thousand shades of grey in this world. Its unique shade of grey </w:t>
      </w:r>
      <w:r w:rsidR="00495166">
        <w:t>characterizes</w:t>
      </w:r>
      <w:r>
        <w:t xml:space="preserve"> every aspect of life.</w:t>
      </w:r>
      <w:r w:rsidR="00731350">
        <w:t>.</w:t>
      </w:r>
    </w:p>
    <w:p w14:paraId="35438AEA" w14:textId="481AC75C" w:rsidR="00731350" w:rsidRPr="00CF4A5C" w:rsidRDefault="00CF4A5C" w:rsidP="00BD57E2">
      <w:pPr>
        <w:pStyle w:val="Heading1"/>
        <w:numPr>
          <w:ilvl w:val="0"/>
          <w:numId w:val="14"/>
        </w:numPr>
        <w:spacing w:line="480" w:lineRule="auto"/>
        <w:rPr>
          <w:rFonts w:ascii="Times New Roman" w:hAnsi="Times New Roman" w:cs="Times New Roman"/>
        </w:rPr>
      </w:pPr>
      <w:bookmarkStart w:id="16" w:name="_Toc90615698"/>
      <w:r w:rsidRPr="00CF4A5C">
        <w:rPr>
          <w:rFonts w:ascii="Times New Roman" w:hAnsi="Times New Roman" w:cs="Times New Roman"/>
        </w:rPr>
        <w:t>USER FATIGUE DETECTION</w:t>
      </w:r>
      <w:bookmarkEnd w:id="16"/>
    </w:p>
    <w:p w14:paraId="3A86825E" w14:textId="7A9778E4" w:rsidR="00731350" w:rsidRDefault="00117FBB" w:rsidP="00BD57E2">
      <w:pPr>
        <w:pStyle w:val="NormalWeb"/>
        <w:shd w:val="clear" w:color="auto" w:fill="FFFFFF"/>
        <w:spacing w:before="0" w:beforeAutospacing="0" w:after="300" w:afterAutospacing="0" w:line="480" w:lineRule="auto"/>
        <w:jc w:val="both"/>
      </w:pPr>
      <w:r w:rsidRPr="00117FBB">
        <w:t xml:space="preserve">Because of the lack of rapid methods, fatigue estimate is a significant problem, with most proportions of exhaustion instead of tiredness itself. Any self-report technique has its own set of problems, including those related to the effect of interest and inspiring influences [2]. Street safety is at risk because of these characteristics of tiredness estimate. It has been a decade since </w:t>
      </w:r>
      <w:r w:rsidRPr="00117FBB">
        <w:lastRenderedPageBreak/>
        <w:t>many experts have been working to improve the checking frameworks using different methods. Physiological miracles like thought waves, pulse, beat rate, and breath are the most accurate means of discovering new things. The drivers will be inconvenienced by these processes, which include connecting a few cathodes to them</w:t>
      </w:r>
      <w:r w:rsidR="00A860ED">
        <w:t>.</w:t>
      </w:r>
    </w:p>
    <w:p w14:paraId="4C3E4205" w14:textId="112CDA4B" w:rsidR="00A860ED" w:rsidRDefault="00A860ED" w:rsidP="00BD57E2">
      <w:pPr>
        <w:pStyle w:val="Heading3"/>
        <w:numPr>
          <w:ilvl w:val="1"/>
          <w:numId w:val="19"/>
        </w:numPr>
        <w:spacing w:line="480" w:lineRule="auto"/>
      </w:pPr>
      <w:bookmarkStart w:id="17" w:name="_Toc90615699"/>
      <w:r>
        <w:t>Fatigue Detection Technology</w:t>
      </w:r>
      <w:bookmarkEnd w:id="17"/>
    </w:p>
    <w:p w14:paraId="77B928DF" w14:textId="6B72ABF8" w:rsidR="00132D5A" w:rsidRDefault="00132D5A" w:rsidP="00BD57E2">
      <w:pPr>
        <w:pStyle w:val="NormalWeb"/>
        <w:shd w:val="clear" w:color="auto" w:fill="FFFFFF"/>
        <w:spacing w:after="300" w:line="480" w:lineRule="auto"/>
        <w:jc w:val="both"/>
      </w:pPr>
      <w:r>
        <w:t xml:space="preserve">Due to boring driving circumstances or other natural reasons, a gradual decline in sharpness may be seen as the most prevalent means of falling off at the worst possible moment. This lessened preparedness induces a state of cushioned awareness, followed by rest. The primary concern of a fatigue detection system is how to </w:t>
      </w:r>
      <w:r w:rsidR="00495166">
        <w:t>distinguish drowsiness accurately and early</w:t>
      </w:r>
      <w:r>
        <w:t xml:space="preserve"> in the early stages. It is possible to </w:t>
      </w:r>
      <w:r w:rsidR="00495166">
        <w:t>categorize</w:t>
      </w:r>
      <w:r>
        <w:t xml:space="preserve"> the many methods for detecting driver fatigue into three distinct categories.</w:t>
      </w:r>
    </w:p>
    <w:p w14:paraId="1561E608" w14:textId="77777777" w:rsidR="00132D5A" w:rsidRDefault="00132D5A" w:rsidP="00BD57E2">
      <w:pPr>
        <w:pStyle w:val="NormalWeb"/>
        <w:shd w:val="clear" w:color="auto" w:fill="FFFFFF"/>
        <w:spacing w:after="300" w:line="480" w:lineRule="auto"/>
        <w:jc w:val="both"/>
      </w:pPr>
      <w:r>
        <w:t xml:space="preserve">[2] </w:t>
      </w:r>
    </w:p>
    <w:p w14:paraId="67C26D7D" w14:textId="77777777" w:rsidR="00132D5A" w:rsidRDefault="00132D5A" w:rsidP="00BD57E2">
      <w:pPr>
        <w:pStyle w:val="NormalWeb"/>
        <w:numPr>
          <w:ilvl w:val="0"/>
          <w:numId w:val="27"/>
        </w:numPr>
        <w:shd w:val="clear" w:color="auto" w:fill="FFFFFF"/>
        <w:spacing w:after="300" w:line="480" w:lineRule="auto"/>
        <w:jc w:val="both"/>
      </w:pPr>
      <w:r>
        <w:t>Strategies that are dependent on the driver's momentum and the driver's current state.</w:t>
      </w:r>
    </w:p>
    <w:p w14:paraId="28EF312C" w14:textId="77777777" w:rsidR="00132D5A" w:rsidRDefault="00132D5A" w:rsidP="00BD57E2">
      <w:pPr>
        <w:pStyle w:val="NormalWeb"/>
        <w:numPr>
          <w:ilvl w:val="0"/>
          <w:numId w:val="27"/>
        </w:numPr>
        <w:shd w:val="clear" w:color="auto" w:fill="FFFFFF"/>
        <w:spacing w:after="300" w:line="480" w:lineRule="auto"/>
        <w:jc w:val="both"/>
      </w:pPr>
      <w:r>
        <w:t>Strategies depend on the driver's momentum and the driver's current state.</w:t>
      </w:r>
    </w:p>
    <w:p w14:paraId="42E0FFBE" w14:textId="7B3E39E0" w:rsidR="00A860ED" w:rsidRDefault="00132D5A" w:rsidP="00BD57E2">
      <w:pPr>
        <w:pStyle w:val="NormalWeb"/>
        <w:numPr>
          <w:ilvl w:val="0"/>
          <w:numId w:val="27"/>
        </w:numPr>
        <w:shd w:val="clear" w:color="auto" w:fill="FFFFFF"/>
        <w:spacing w:before="0" w:beforeAutospacing="0" w:after="300" w:afterAutospacing="0" w:line="480" w:lineRule="auto"/>
        <w:jc w:val="both"/>
      </w:pPr>
      <w:r>
        <w:t>Strategies based on the combination of the driver's momentum rate and the driver's current state.</w:t>
      </w:r>
      <w:r w:rsidR="00A860ED">
        <w:t>.</w:t>
      </w:r>
    </w:p>
    <w:p w14:paraId="1E17FA1D" w14:textId="3250DFAB" w:rsidR="00A860ED" w:rsidRDefault="00F20F67" w:rsidP="00BD57E2">
      <w:pPr>
        <w:pStyle w:val="Heading3"/>
        <w:numPr>
          <w:ilvl w:val="1"/>
          <w:numId w:val="19"/>
        </w:numPr>
        <w:spacing w:line="480" w:lineRule="auto"/>
      </w:pPr>
      <w:bookmarkStart w:id="18" w:name="_Toc90615700"/>
      <w:r>
        <w:t>Method Based on User State</w:t>
      </w:r>
      <w:bookmarkEnd w:id="18"/>
    </w:p>
    <w:p w14:paraId="7FE8782D" w14:textId="08536041" w:rsidR="002B5437" w:rsidRDefault="002B5437" w:rsidP="00BD57E2">
      <w:pPr>
        <w:pStyle w:val="NormalWeb"/>
        <w:shd w:val="clear" w:color="auto" w:fill="FFFFFF"/>
        <w:spacing w:after="300" w:line="480" w:lineRule="auto"/>
        <w:jc w:val="both"/>
      </w:pPr>
      <w:r>
        <w:t xml:space="preserve">Eye alterations and developments have been the topic of several articles on identifying weakness influences and determining how the driver's current situation affects his or her driving ability. A driver's gaze, flickering rate, and actual eye conclusion are all </w:t>
      </w:r>
      <w:r w:rsidR="00495166">
        <w:t>analyzed</w:t>
      </w:r>
      <w:r>
        <w:t xml:space="preserve"> as part of this process. </w:t>
      </w:r>
      <w:r>
        <w:lastRenderedPageBreak/>
        <w:t>Additionally, other predictions for determining driver physiological status have been made as well.</w:t>
      </w:r>
    </w:p>
    <w:p w14:paraId="14575774" w14:textId="77777777" w:rsidR="002B5437" w:rsidRDefault="002B5437" w:rsidP="00BD57E2">
      <w:pPr>
        <w:pStyle w:val="NormalWeb"/>
        <w:shd w:val="clear" w:color="auto" w:fill="FFFFFF"/>
        <w:spacing w:after="300" w:line="480" w:lineRule="auto"/>
        <w:jc w:val="both"/>
      </w:pPr>
      <w:r>
        <w:t>Mouth shape, head position, and EEG signal are examples. Below is a detailed breakdown.</w:t>
      </w:r>
    </w:p>
    <w:p w14:paraId="75C2AF6A" w14:textId="7F64C4BD" w:rsidR="002B5437" w:rsidRDefault="002B5437" w:rsidP="00BD57E2">
      <w:pPr>
        <w:pStyle w:val="NormalWeb"/>
        <w:shd w:val="clear" w:color="auto" w:fill="FFFFFF"/>
        <w:spacing w:after="300" w:line="480" w:lineRule="auto"/>
        <w:jc w:val="both"/>
      </w:pPr>
      <w:r>
        <w:t xml:space="preserve">If a driver's visual </w:t>
      </w:r>
      <w:r w:rsidR="00495166">
        <w:t>behavior</w:t>
      </w:r>
      <w:r>
        <w:t xml:space="preserve"> can be predicted, it is possible to predict whether they will be drowsy, cautious, or observant of their surroundings.</w:t>
      </w:r>
    </w:p>
    <w:p w14:paraId="48D07124" w14:textId="4A45B246" w:rsidR="002B5437" w:rsidRDefault="002B5437" w:rsidP="00BD57E2">
      <w:pPr>
        <w:pStyle w:val="NormalWeb"/>
        <w:shd w:val="clear" w:color="auto" w:fill="FFFFFF"/>
        <w:spacing w:after="300" w:line="480" w:lineRule="auto"/>
        <w:jc w:val="both"/>
      </w:pPr>
      <w:r>
        <w:t xml:space="preserve">Separated appearance-based approaches (based on appearance alone) and dynamic IR (Infrared)-based strategies may be used to </w:t>
      </w:r>
      <w:r w:rsidR="00495166">
        <w:t>categorize</w:t>
      </w:r>
      <w:r>
        <w:t xml:space="preserve"> face and eye recognition and tracking research. In the past, identifying eyes relied on how different they looked from the rest of the face. They generally consist of two stages: locating the face to disentangle the eye locations and then discovering the eyes via the eyes. The neural </w:t>
      </w:r>
      <w:r w:rsidR="00495166">
        <w:t>organization</w:t>
      </w:r>
      <w:r>
        <w:t xml:space="preserve">, head parts, free segments, and skin shading-based approaches have all been used to solve the face finding problem. To locate and follow the driver's gaze, Eriksson and </w:t>
      </w:r>
      <w:r w:rsidR="00495166">
        <w:t>Papanikolaou</w:t>
      </w:r>
      <w:r>
        <w:t xml:space="preserve"> Poulos have developed a framework that they offer in their paper. To locate a face in a low-contrast image, they use an evenness-based approach. If the eyes are open or closed, it is determined by how the format coordinates. For the location of driver fatigue, Singh and Papani kolo Poulos [8] present a vision-based approach that does not rely on noodling. While driving, the driver's eyes are tracked by a shading camera that focuses directly on his or her face to identify little rests.</w:t>
      </w:r>
    </w:p>
    <w:p w14:paraId="7F9140D3" w14:textId="4A84DEAB" w:rsidR="002B5437" w:rsidRDefault="002B5437" w:rsidP="00BD57E2">
      <w:pPr>
        <w:pStyle w:val="NormalWeb"/>
        <w:shd w:val="clear" w:color="auto" w:fill="FFFFFF"/>
        <w:spacing w:after="300" w:line="480" w:lineRule="auto"/>
        <w:jc w:val="both"/>
      </w:pPr>
      <w:r>
        <w:t xml:space="preserve">To find a face in the data, the framework makes use of skin-shading data. Immediately after skin-like </w:t>
      </w:r>
      <w:r w:rsidR="0097674F">
        <w:t>coloring</w:t>
      </w:r>
      <w:r>
        <w:t xml:space="preserve"> of the pixels, mass preparation is used to determine the precise positioning of the face. </w:t>
      </w:r>
      <w:r w:rsidR="0097674F">
        <w:t>To</w:t>
      </w:r>
      <w:r>
        <w:t xml:space="preserve"> find and track the location of the understudy, they use dim scale model coordination; they also use a similar example recognition process to determine if the eye is open or closed. </w:t>
      </w:r>
      <w:r>
        <w:lastRenderedPageBreak/>
        <w:t xml:space="preserve">Whenever the eyes are closed for a long duration (5-6 seconds), the system concludes that the person is dozing asleep and provides a warning. The Framework for Processing Video [9] was used by Wahlstrom, Masoud, and Papani kolo Poulos to accomplish their goal. To begin the verification process, the software uses shading inspection to locate the driver's lips. As a result, the driver's skin tone may be </w:t>
      </w:r>
      <w:r w:rsidR="0097674F">
        <w:t>analyzed</w:t>
      </w:r>
      <w:r>
        <w:t xml:space="preserve">, and a face district can be created. Lips and eyes are the most central apertures at this location. The product identifies the haziest pixels in the eyes as the understudies when they are found. It uses the overall locations of the eyes and understudies to make statements about the look going. To assess human driver preparedness, Smith, Shah, and Lobo have devised a framework. Global movement and shading data are used to monitor a person's head accurately and face provisions. For example, the framework </w:t>
      </w:r>
      <w:r w:rsidR="0097674F">
        <w:t>recognizes</w:t>
      </w:r>
      <w:r>
        <w:t xml:space="preserve"> eye/mouth obstruction, detects flashing eyes, and recovers the 3D appearance of the eyes. Furthermore, the framework might be followed by obstacles due to eye flickering and eye conclusion, massive mouth growth, and impediment due to pivot.</w:t>
      </w:r>
    </w:p>
    <w:p w14:paraId="0270DB30" w14:textId="77777777" w:rsidR="002B5437" w:rsidRDefault="002B5437" w:rsidP="00BD57E2">
      <w:pPr>
        <w:pStyle w:val="NormalWeb"/>
        <w:shd w:val="clear" w:color="auto" w:fill="FFFFFF"/>
        <w:spacing w:after="300" w:line="480" w:lineRule="auto"/>
        <w:jc w:val="both"/>
      </w:pPr>
      <w:r>
        <w:t xml:space="preserve">This video-based approach, known as PERCLOS (Percent Eye Closure), provides a reliable indicator of a driver's sharpness. Slow eyelid closures, rather than squints, account for PERCLOS, which measures the time the driver's eyelids are closed 80 per cent or more of the time [13]. There are two images of the driver that the technique takes. Infrared illumination at 850 nm generates an identifiable glowing of the driver's students in the main image (the red-eye impact). Using infrared light with a wavelength of 950 nm, a picture of drab undergrads is created in the following image. Except for the picture's understudies' brightness, these two images are indistinguishable. As a framework, the framework is compared to a variety of different execution measurements. Comparatively, two electroencephalographic (EEG) computations, a head tracker device, and two wearable eye-flicker displays [13] exhibit the most </w:t>
      </w:r>
      <w:r>
        <w:lastRenderedPageBreak/>
        <w:t>evident link with driving test performance on PERCLOS. A video-based methodology for measuring PERCLOS [14] has been developed by the Carnegie Mellon Research Institute's Elegance and various analysts.</w:t>
      </w:r>
    </w:p>
    <w:p w14:paraId="3E956FB8" w14:textId="6C5C7AE3" w:rsidR="002B5437" w:rsidRDefault="002B5437" w:rsidP="00BD57E2">
      <w:pPr>
        <w:pStyle w:val="NormalWeb"/>
        <w:shd w:val="clear" w:color="auto" w:fill="FFFFFF"/>
        <w:spacing w:after="300" w:line="480" w:lineRule="auto"/>
        <w:jc w:val="both"/>
      </w:pPr>
      <w:r>
        <w:t xml:space="preserve">Also, Liu, Xu, and Fujimura describe an ongoing eye recognition technique that operates under factor and realistic illumination situations [15]. Combining IR light imaging with appearance-based item recognition techniques allows the approach to track eyes even when the understudies are not exceptionally bright due to large exterior light impedances. A help vector machine (SVM) and mean shift following combine the appearance model with eye detection and follow-up. For the face component, Gu, Ji, and Zhu provide a working technique [16]. The dynamic IR sensor, for starters, is used to make clear distinctions between students in low-light environments. It is at this point that the well-trained understudies are used to anticipating changes in head position. In addition, face growth is expected to be smooth enough that a Kalman channel may be used to track a specific facial component. Removed </w:t>
      </w:r>
      <w:r w:rsidR="0097674F">
        <w:t>neighborhood</w:t>
      </w:r>
      <w:r>
        <w:t xml:space="preserve"> charts are used to capture the geographic connection between identified items. Finally, a chart-based unshakable quality spread is presented to deal with the obstacle problem and test the following consequences.</w:t>
      </w:r>
    </w:p>
    <w:p w14:paraId="0A3C4A0E" w14:textId="689D6F12" w:rsidR="00A03BB2" w:rsidRDefault="002B5437" w:rsidP="00BD57E2">
      <w:pPr>
        <w:pStyle w:val="NormalWeb"/>
        <w:shd w:val="clear" w:color="auto" w:fill="FFFFFF"/>
        <w:spacing w:before="0" w:beforeAutospacing="0" w:after="300" w:afterAutospacing="0" w:line="480" w:lineRule="auto"/>
        <w:jc w:val="both"/>
      </w:pPr>
      <w:r>
        <w:t>A few seconds before the actual event, eye-</w:t>
      </w:r>
      <w:r w:rsidR="0097674F">
        <w:t>share</w:t>
      </w:r>
      <w:r>
        <w:t xml:space="preserve"> data seems to carry information regarding small rest occasions [18]. The understudy's width exhibits a progressively fluctuating example connected with no modification of the eye-stare facilitates around 10 seconds before the mini rest occurs. The eye-stare arrangements float till the eyes are closed as the understudy gets closer to the little resting place. After the second eye conclusion event, the eye's </w:t>
      </w:r>
      <w:r w:rsidR="0097674F">
        <w:t>behavior</w:t>
      </w:r>
      <w:r>
        <w:t xml:space="preserve">, which was halted by accident, is very intriguing. Following the accident, the understudy's breadth grew </w:t>
      </w:r>
      <w:r>
        <w:lastRenderedPageBreak/>
        <w:t xml:space="preserve">significantly about the eye-rapid stare's movements. It is a common occurrence for a person who has been shaken out of his routine by a disaster to </w:t>
      </w:r>
      <w:r w:rsidR="0097674F">
        <w:t>try</w:t>
      </w:r>
      <w:r>
        <w:t xml:space="preserve"> at regaining his bearings. However, this strategy is challenging to use in real-world driving situations since it is poorly constructed to provide the learner breadth. When a motorist is driving, usually either chatting or relaxing, the degree to which his or her mouth opens is rather distinctive. Using Fisher classifier, Chu et al. remove mouth shape and position, then use mouth district's math character as component worth, and put these provisions together to make up an eigenvector as the contribution of a three-level Bp </w:t>
      </w:r>
      <w:r w:rsidR="0097674F">
        <w:t>organization</w:t>
      </w:r>
      <w:r>
        <w:t xml:space="preserve">, and then, at that point, the yield is obtained among three distinct soul states [19]. [19] With the head position sensor framework MINDS (Micro-Nod Detection System) introduced by ASCI, the conductivity estimates of the head are used to differentiate tiny rest events occurring in connection to head gestures. [20] The progress of the driver's head is being tracked. When the driver's head position is matched to the sign, the product indication detects drowsy driving-related head movement. In any event, there are also instances of little pauses without any distinct head gestures. Two approaches have been deemed viable for use in the medical field. </w:t>
      </w:r>
      <w:r w:rsidR="0097674F">
        <w:t>Face LAB</w:t>
      </w:r>
      <w:r>
        <w:t xml:space="preserve">, a tool used by Seeing Machines, and PERCLOS are two examples. Driver visual </w:t>
      </w:r>
      <w:r w:rsidR="0097674F">
        <w:t>behavior</w:t>
      </w:r>
      <w:r>
        <w:t xml:space="preserve">, including tiredness and drowsiness, may be assessed using </w:t>
      </w:r>
      <w:r w:rsidR="0097674F">
        <w:t>Face LAB</w:t>
      </w:r>
      <w:r>
        <w:t xml:space="preserve"> [21]. Compared to most other proportions of eye conclusion and appear course, this one is one of a kind. </w:t>
      </w:r>
      <w:r w:rsidR="0097674F">
        <w:t>Face LAB</w:t>
      </w:r>
      <w:r>
        <w:t xml:space="preserve"> uses a pair of dormant camcorders. Innovative computer software is used to match some aspects from the left and right images to determine the 3D location of each object in real-time. The precise 3D position of the head is determined using a least-squares advancement based on the arrangement of coordinated components. In addition, the face LAB software measures the eyes' images to determine eye stare estimate data. Iris locations and eye-stare vectors are combined to determine the trajectory of each eye's gaze, which is then shown on a </w:t>
      </w:r>
      <w:r>
        <w:lastRenderedPageBreak/>
        <w:t xml:space="preserve">screen. Eyelids are also screened to determine eye openings and flicker rates, which may be used to determine how quickly someone's eyes move. LAB's face LAB system has been tested in a simulated driving situation. It has the advantage of adjusting to low light circumstances, head development, and following gaze bearing when the driver is wearing sunglasses. The electroencephalographic (EEG) calculation, a physiological sluggishness metric, has been used to determine drowsiness. Some studies have used EEG to confirm the presence of fatigue while other measures are being evaluated rather than as a weariness identification measure [22, 23]. [22, 23 Researchers found that an EEG calculation for discriminating between exhaustion and laziness under recreated settings had a strong correlation with an EEG calculation for distinguishing between fatigue and laziness [24]. Because of the difficulty in obtaining accounts in everyday driving situations, EEG as an on-street languor identification device is considered a very absurd option for detecting weakness [2]. According to one group of analysts, the research </w:t>
      </w:r>
      <w:r w:rsidR="0097674F">
        <w:t>center’s</w:t>
      </w:r>
      <w:r>
        <w:t xml:space="preserve"> head posture, eye </w:t>
      </w:r>
      <w:r w:rsidR="00360030">
        <w:t>look,</w:t>
      </w:r>
      <w:r>
        <w:t xml:space="preserve"> and pupillary shift have all been used to measure driver preparedness. [18]. There is no one metric that can accurately and reliably assess driver fatigue, according to these tests. If a robust method for identifying depletion is to be developed, a multiparametric approach should be applied. To assess driver caution, Ji and Yang [25] suggest a continuous model PC vision framework. With a remote video CCD camera, an extraordinarily planned equipment framework for continuous picture procurement and control of the illuminator, an alert framework, and various PC vision calculations, a driver's level of carefulness may be constantly observed while also being non-rudely observed. In visual </w:t>
      </w:r>
      <w:r w:rsidR="00895937">
        <w:t>practices</w:t>
      </w:r>
      <w:r>
        <w:t>, the eyelids, face orientation, and appearance development are included (student development). The data from a single source is less vulnerable and ambiguous when there are several visible signals</w:t>
      </w:r>
      <w:r w:rsidR="006E6A74">
        <w:t>.</w:t>
      </w:r>
    </w:p>
    <w:p w14:paraId="7A34059E" w14:textId="4B53218F" w:rsidR="006E6A74" w:rsidRDefault="006E6A74" w:rsidP="00BD57E2">
      <w:pPr>
        <w:pStyle w:val="Heading3"/>
        <w:numPr>
          <w:ilvl w:val="1"/>
          <w:numId w:val="19"/>
        </w:numPr>
        <w:spacing w:line="480" w:lineRule="auto"/>
      </w:pPr>
      <w:bookmarkStart w:id="19" w:name="_Toc90615701"/>
      <w:r>
        <w:lastRenderedPageBreak/>
        <w:t>Method Based on User/Driver Performance</w:t>
      </w:r>
      <w:bookmarkEnd w:id="19"/>
    </w:p>
    <w:p w14:paraId="33D07944" w14:textId="2AE0633F" w:rsidR="00086D82" w:rsidRDefault="00086D82" w:rsidP="00BD57E2">
      <w:pPr>
        <w:pStyle w:val="NormalWeb"/>
        <w:shd w:val="clear" w:color="auto" w:fill="FFFFFF"/>
        <w:spacing w:after="300" w:line="480" w:lineRule="auto"/>
        <w:jc w:val="both"/>
      </w:pPr>
      <w:r>
        <w:t xml:space="preserve">Most studies on driver performance have focused on route following or a combination of path following and distance tracking. Using a street takeoff warning and intercession paradigm, [26] and [27] </w:t>
      </w:r>
      <w:r w:rsidR="00895937">
        <w:t>analyze</w:t>
      </w:r>
      <w:r>
        <w:t xml:space="preserve"> driver state assessment. Framework ID is used to create a model and constantly renew its borders while driving. It uses the horizontal vehicle position as the information and regulates the wheel position as the yield. Driver weariness may be detected by adjusting the vehicle's transfer speed or even the model's limits, according to driving test results. The GPS beacon developed by Bertozzi and Broggi is based on mathematical modification and morphological preparation. " [28, 29] The framework can detect street lines on the level and ordered streets in low-light settings.</w:t>
      </w:r>
    </w:p>
    <w:p w14:paraId="5FC8EB29" w14:textId="6D2140AD" w:rsidR="00086D82" w:rsidRDefault="00086D82" w:rsidP="00BD57E2">
      <w:pPr>
        <w:pStyle w:val="NormalWeb"/>
        <w:shd w:val="clear" w:color="auto" w:fill="FFFFFF"/>
        <w:spacing w:after="300" w:line="480" w:lineRule="auto"/>
        <w:jc w:val="both"/>
      </w:pPr>
      <w:r>
        <w:t xml:space="preserve">Wijesoma, Kodogoda, and Balasuriya used two-dimensional radar detection and extended Kalman filtering to quickly locate and track street inspections. 8589 When it comes to creating a framework that can handle massive variations in street parameters, such as illumination quality, these techniques face a severe challenge. In a meeting at the Australian National University, many street signs were used to identify the car's location in the route under changing street circumstances [31]. The methods are </w:t>
      </w:r>
      <w:r w:rsidR="00895937">
        <w:t>use</w:t>
      </w:r>
      <w:r>
        <w:t xml:space="preserve"> in commercial vehicles. It is designed to alert the driver when the vehicle unexpectedly crosses a route marker or a roadway edge, allowing them to avoid a collision.</w:t>
      </w:r>
    </w:p>
    <w:p w14:paraId="39F26C58" w14:textId="6621E294" w:rsidR="00086D82" w:rsidRDefault="00086D82" w:rsidP="00BD57E2">
      <w:pPr>
        <w:pStyle w:val="NormalWeb"/>
        <w:shd w:val="clear" w:color="auto" w:fill="FFFFFF"/>
        <w:spacing w:after="300" w:line="480" w:lineRule="auto"/>
        <w:jc w:val="both"/>
      </w:pPr>
      <w:r>
        <w:t xml:space="preserve">As an afterthought, the vibration of the seat alerts the driver to the fact that the route has been encroached upon. When it comes to driver tiredness locator devices, </w:t>
      </w:r>
      <w:r w:rsidR="00895937">
        <w:t>most</w:t>
      </w:r>
      <w:r>
        <w:t xml:space="preserve"> driver execution percentages seem positive. Instead of focusing on the effects of changes in the driver's mood that are crucial for street well-being, these strategies indirectly attempt to uncover signs of driver </w:t>
      </w:r>
      <w:r>
        <w:lastRenderedPageBreak/>
        <w:t xml:space="preserve">weariness. When a motorist takes a few seconds to nod off on a straight stretch of road, it is referred to as a "mini rest," and it is a problem. It would be impossible to detect these events in a system based just on path position. C. Approaches The Driver's Condition, and Performance Research has shown that methods that combine driver condition and driving performance work on tiredness recognition reasonableness and reliability. Driver fatigue may be detected by various metrics, including Rimini-Doering, Manstetten, Altmueller, Ladstaetter, and Mahler [22]. </w:t>
      </w:r>
      <w:r w:rsidR="00895937">
        <w:t>To</w:t>
      </w:r>
      <w:r>
        <w:t xml:space="preserve"> prevent fatigue-related accidents, they employ eye conclusion, route following, and changes in physiological status. An ambitious European Union project, termed "AWAKE (System for Effective Assessment of Driver Vigilance and Warning According to Traffic Risk Estimation)," has been completed recently. A primary goal of this project is to demonstrate the mechanical viability of driver caution watching frameworks and examine the non-technical difficulties that might affect the use of such frameworks.</w:t>
      </w:r>
    </w:p>
    <w:p w14:paraId="76596F83" w14:textId="061A1B65" w:rsidR="006B1DC4" w:rsidRDefault="00086D82" w:rsidP="00BD57E2">
      <w:pPr>
        <w:pStyle w:val="NormalWeb"/>
        <w:shd w:val="clear" w:color="auto" w:fill="FFFFFF"/>
        <w:spacing w:before="0" w:beforeAutospacing="0" w:after="300" w:afterAutospacing="0" w:line="480" w:lineRule="auto"/>
        <w:jc w:val="both"/>
      </w:pPr>
      <w:r>
        <w:t xml:space="preserve">It uses many indicators of driver condition, such as changes in the way the driver holds the steering wheel and how they use the gas and brake pedals and their overall driving style. The results are </w:t>
      </w:r>
      <w:r w:rsidR="00895937">
        <w:t>compared</w:t>
      </w:r>
      <w:r>
        <w:t xml:space="preserve"> when these activities are taken in conjunction with </w:t>
      </w:r>
      <w:r w:rsidR="00895937">
        <w:t>computerized</w:t>
      </w:r>
      <w:r>
        <w:t xml:space="preserve"> route maps, anticollision gadgets, driver look sensors, and odometer readings to evaluate ebb-and-flow traffic danger. The project developed plan guidelines for the assessment of driver watchfulness and warning signals. In the future, these guidelines will have a significant impact on the use of weakness-discovery devices</w:t>
      </w:r>
      <w:r w:rsidR="00D9130D">
        <w:t>.</w:t>
      </w:r>
    </w:p>
    <w:p w14:paraId="2EDCD284" w14:textId="6312B628" w:rsidR="00D9130D" w:rsidRPr="00CF4A5C" w:rsidRDefault="00CF4A5C" w:rsidP="00BD57E2">
      <w:pPr>
        <w:pStyle w:val="Heading1"/>
        <w:numPr>
          <w:ilvl w:val="0"/>
          <w:numId w:val="14"/>
        </w:numPr>
        <w:spacing w:line="480" w:lineRule="auto"/>
        <w:rPr>
          <w:rFonts w:ascii="Times New Roman" w:hAnsi="Times New Roman" w:cs="Times New Roman"/>
        </w:rPr>
      </w:pPr>
      <w:bookmarkStart w:id="20" w:name="_Toc90615702"/>
      <w:r w:rsidRPr="00CF4A5C">
        <w:rPr>
          <w:rFonts w:ascii="Times New Roman" w:hAnsi="Times New Roman" w:cs="Times New Roman"/>
        </w:rPr>
        <w:lastRenderedPageBreak/>
        <w:t>RESULTS:</w:t>
      </w:r>
      <w:bookmarkEnd w:id="20"/>
    </w:p>
    <w:p w14:paraId="3E04D92A" w14:textId="0E12F171" w:rsidR="00D9130D" w:rsidRDefault="00D9130D" w:rsidP="00BD57E2">
      <w:pPr>
        <w:pStyle w:val="Heading3"/>
        <w:numPr>
          <w:ilvl w:val="1"/>
          <w:numId w:val="20"/>
        </w:numPr>
        <w:spacing w:line="480" w:lineRule="auto"/>
      </w:pPr>
      <w:bookmarkStart w:id="21" w:name="_Toc90615703"/>
      <w:r>
        <w:t>Approach</w:t>
      </w:r>
      <w:bookmarkEnd w:id="21"/>
    </w:p>
    <w:p w14:paraId="0AF6818A" w14:textId="4AF7D914" w:rsidR="00D9130D" w:rsidRDefault="003F0421" w:rsidP="00BD57E2">
      <w:pPr>
        <w:pStyle w:val="NormalWeb"/>
        <w:shd w:val="clear" w:color="auto" w:fill="FFFFFF"/>
        <w:spacing w:before="0" w:beforeAutospacing="0" w:after="300" w:afterAutospacing="0" w:line="480" w:lineRule="auto"/>
        <w:jc w:val="both"/>
      </w:pPr>
      <w:r w:rsidRPr="003F0421">
        <w:t xml:space="preserve">An innovative technique has been employed to identify facial expressions. We must first identify the face and the eye </w:t>
      </w:r>
      <w:r w:rsidR="00895937" w:rsidRPr="003F0421">
        <w:t>to</w:t>
      </w:r>
      <w:r w:rsidRPr="003F0421">
        <w:t xml:space="preserve"> do this. Dlib's package has a pre-trained frontal face detector that uses a modified Histogram of Oriented Gradients and Linear SVM to classify faces. Pupils are not included in this version of the 68 Landmark model. As a result, a 70-point facial landmarks dataset was used to train Dlib's Facial Landmark Detector on the pupil region of the eye</w:t>
      </w:r>
      <w:r w:rsidR="00D9130D">
        <w:t>.</w:t>
      </w:r>
    </w:p>
    <w:p w14:paraId="1C25F478" w14:textId="1D4CFAE5" w:rsidR="00D9130D" w:rsidRPr="00E83C51" w:rsidRDefault="00D9130D" w:rsidP="00BD57E2">
      <w:pPr>
        <w:pStyle w:val="Heading4"/>
        <w:numPr>
          <w:ilvl w:val="2"/>
          <w:numId w:val="24"/>
        </w:numPr>
        <w:spacing w:line="480" w:lineRule="auto"/>
      </w:pPr>
      <w:r w:rsidRPr="00E83C51">
        <w:t>Dlib’s Facial Landmark Detector:</w:t>
      </w:r>
    </w:p>
    <w:p w14:paraId="2D41D505" w14:textId="61DA4B62" w:rsidR="00D9130D" w:rsidRDefault="00E45646" w:rsidP="00BD57E2">
      <w:pPr>
        <w:pStyle w:val="NormalWeb"/>
        <w:shd w:val="clear" w:color="auto" w:fill="FFFFFF"/>
        <w:spacing w:before="0" w:beforeAutospacing="0" w:after="300" w:afterAutospacing="0" w:line="480" w:lineRule="auto"/>
        <w:jc w:val="both"/>
      </w:pPr>
      <w:r w:rsidRPr="00E45646">
        <w:t xml:space="preserve">Vahid Kazemi and Josephine Sullivan developed Dlib's facial landmark detector based on their research. [CITATION Vah14 l 1033]  For their training set, they use a collection of regression trees that have been trained on a labelled facial landmarks picture. It is used to compute the area of the facial milestones of 68 (x, y) </w:t>
      </w:r>
      <w:r w:rsidR="00360030" w:rsidRPr="00E45646">
        <w:t>organizations</w:t>
      </w:r>
      <w:r w:rsidRPr="00E45646">
        <w:t xml:space="preserve"> that match face designs. The figure below shows the results of 68 landmarks. The 70-landmark model was used, however.</w:t>
      </w:r>
    </w:p>
    <w:p w14:paraId="0E8ADC3A" w14:textId="3BBAC9F1" w:rsidR="00E44C7A" w:rsidRDefault="007B1656" w:rsidP="00BD57E2">
      <w:pPr>
        <w:pStyle w:val="NormalWeb"/>
        <w:shd w:val="clear" w:color="auto" w:fill="FFFFFF"/>
        <w:spacing w:before="0" w:beforeAutospacing="0" w:after="300" w:afterAutospacing="0" w:line="480" w:lineRule="auto"/>
        <w:jc w:val="both"/>
      </w:pPr>
      <w:r w:rsidRPr="007B1656">
        <w:rPr>
          <w:noProof/>
        </w:rPr>
        <w:lastRenderedPageBreak/>
        <w:drawing>
          <wp:inline distT="0" distB="0" distL="0" distR="0" wp14:anchorId="1390C308" wp14:editId="3396D01D">
            <wp:extent cx="4229690" cy="4010585"/>
            <wp:effectExtent l="0" t="0" r="0" b="95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1"/>
                    <a:stretch>
                      <a:fillRect/>
                    </a:stretch>
                  </pic:blipFill>
                  <pic:spPr>
                    <a:xfrm>
                      <a:off x="0" y="0"/>
                      <a:ext cx="4229690" cy="4010585"/>
                    </a:xfrm>
                    <a:prstGeom prst="rect">
                      <a:avLst/>
                    </a:prstGeom>
                  </pic:spPr>
                </pic:pic>
              </a:graphicData>
            </a:graphic>
          </wp:inline>
        </w:drawing>
      </w:r>
    </w:p>
    <w:p w14:paraId="07E2017D" w14:textId="77777777" w:rsidR="007B1656" w:rsidRDefault="007B1656" w:rsidP="00BD57E2">
      <w:pPr>
        <w:pStyle w:val="NormalWeb"/>
        <w:shd w:val="clear" w:color="auto" w:fill="FFFFFF"/>
        <w:spacing w:before="0" w:beforeAutospacing="0" w:after="300" w:afterAutospacing="0" w:line="480" w:lineRule="auto"/>
        <w:jc w:val="both"/>
      </w:pPr>
    </w:p>
    <w:p w14:paraId="61DB30ED" w14:textId="53F6F6DF" w:rsidR="00BD45F7" w:rsidRPr="00E83C51" w:rsidRDefault="00BD45F7" w:rsidP="00BD57E2">
      <w:pPr>
        <w:pStyle w:val="Heading4"/>
        <w:numPr>
          <w:ilvl w:val="2"/>
          <w:numId w:val="24"/>
        </w:numPr>
        <w:spacing w:line="480" w:lineRule="auto"/>
      </w:pPr>
      <w:r w:rsidRPr="00E83C51">
        <w:rPr>
          <w:rStyle w:val="Heading4Char"/>
          <w:b/>
          <w:bCs/>
          <w:i/>
          <w:iCs/>
        </w:rPr>
        <w:t>Eliminate Effect of Lighting</w:t>
      </w:r>
      <w:r w:rsidRPr="00E83C51">
        <w:t>:</w:t>
      </w:r>
    </w:p>
    <w:p w14:paraId="46D83D62" w14:textId="47C43417" w:rsidR="001751D3" w:rsidRDefault="001751D3" w:rsidP="00BD57E2">
      <w:pPr>
        <w:pStyle w:val="NormalWeb"/>
        <w:shd w:val="clear" w:color="auto" w:fill="FFFFFF"/>
        <w:spacing w:after="300" w:line="480" w:lineRule="auto"/>
        <w:jc w:val="both"/>
      </w:pPr>
      <w:r>
        <w:t xml:space="preserve">Gamma Correction and histogram </w:t>
      </w:r>
      <w:r w:rsidR="00360030">
        <w:t>equalization</w:t>
      </w:r>
      <w:r>
        <w:t xml:space="preserve"> helped us overcome the slight unpredictability.</w:t>
      </w:r>
    </w:p>
    <w:p w14:paraId="70B7AB78" w14:textId="4C4EA513" w:rsidR="001751D3" w:rsidRDefault="001751D3" w:rsidP="00BD57E2">
      <w:pPr>
        <w:pStyle w:val="NormalWeb"/>
        <w:shd w:val="clear" w:color="auto" w:fill="FFFFFF"/>
        <w:spacing w:after="300" w:line="480" w:lineRule="auto"/>
        <w:jc w:val="both"/>
      </w:pPr>
      <w:r>
        <w:t xml:space="preserve">A contrast-correction technique in image processing known as histogram </w:t>
      </w:r>
      <w:r w:rsidR="00360030">
        <w:t>equalization</w:t>
      </w:r>
      <w:r>
        <w:t xml:space="preserve"> employs the picture's histogram. Images with a modest number of power esteem tend to benefit from this method's ability to boost their overall contrast. It is possible to disperse the forces throughout the histogram better, using the whole range of powers. This makes it possible to improve contrast in areas with weak local contrast. Using histogram </w:t>
      </w:r>
      <w:r w:rsidR="00360030">
        <w:t>equalization</w:t>
      </w:r>
      <w:r>
        <w:t>, the tightly packed intensity values that reduce contrast are efficiently spaced out.</w:t>
      </w:r>
    </w:p>
    <w:p w14:paraId="2C3EE76B" w14:textId="3810CBEC" w:rsidR="009F2B51" w:rsidRDefault="001751D3" w:rsidP="00BD57E2">
      <w:pPr>
        <w:pStyle w:val="NormalWeb"/>
        <w:shd w:val="clear" w:color="auto" w:fill="FFFFFF"/>
        <w:spacing w:before="0" w:beforeAutospacing="0" w:after="300" w:afterAutospacing="0" w:line="480" w:lineRule="auto"/>
        <w:jc w:val="both"/>
      </w:pPr>
      <w:r>
        <w:lastRenderedPageBreak/>
        <w:t xml:space="preserve">As an example, the nonlinear interaction of Gamma Correction is </w:t>
      </w:r>
      <w:r w:rsidR="00360030">
        <w:t>utilized</w:t>
      </w:r>
      <w:r>
        <w:t xml:space="preserve"> in video and still picture frameworks to encode and interpret luminance or tristimulus values. As a result, a nonlinear transition between information and characteristics is used to enhance contrast</w:t>
      </w:r>
      <w:r w:rsidR="00856B32">
        <w:t>.</w:t>
      </w:r>
    </w:p>
    <w:p w14:paraId="776BEE54" w14:textId="111326E0" w:rsidR="00EC79E2" w:rsidRDefault="00EC79E2" w:rsidP="00BD57E2">
      <w:pPr>
        <w:pStyle w:val="NormalWeb"/>
        <w:shd w:val="clear" w:color="auto" w:fill="FFFFFF"/>
        <w:spacing w:before="0" w:beforeAutospacing="0" w:after="300" w:afterAutospacing="0" w:line="480" w:lineRule="auto"/>
        <w:jc w:val="both"/>
      </w:pPr>
      <w:r w:rsidRPr="00EC79E2">
        <w:rPr>
          <w:noProof/>
        </w:rPr>
        <w:drawing>
          <wp:inline distT="0" distB="0" distL="0" distR="0" wp14:anchorId="220F6765" wp14:editId="43FE626F">
            <wp:extent cx="4991797" cy="2934109"/>
            <wp:effectExtent l="0" t="0" r="0" b="0"/>
            <wp:docPr id="4" name="Picture 4" descr="A picture containing text, floor, do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loor, dog, indoor&#10;&#10;Description automatically generated"/>
                    <pic:cNvPicPr/>
                  </pic:nvPicPr>
                  <pic:blipFill>
                    <a:blip r:embed="rId12"/>
                    <a:stretch>
                      <a:fillRect/>
                    </a:stretch>
                  </pic:blipFill>
                  <pic:spPr>
                    <a:xfrm>
                      <a:off x="0" y="0"/>
                      <a:ext cx="4991797" cy="2934109"/>
                    </a:xfrm>
                    <a:prstGeom prst="rect">
                      <a:avLst/>
                    </a:prstGeom>
                  </pic:spPr>
                </pic:pic>
              </a:graphicData>
            </a:graphic>
          </wp:inline>
        </w:drawing>
      </w:r>
    </w:p>
    <w:p w14:paraId="26C71E18" w14:textId="77777777" w:rsidR="00EC79E2" w:rsidRDefault="00EC79E2" w:rsidP="00BD57E2">
      <w:pPr>
        <w:pStyle w:val="NormalWeb"/>
        <w:shd w:val="clear" w:color="auto" w:fill="FFFFFF"/>
        <w:spacing w:before="0" w:beforeAutospacing="0" w:after="300" w:afterAutospacing="0" w:line="480" w:lineRule="auto"/>
        <w:jc w:val="both"/>
      </w:pPr>
    </w:p>
    <w:p w14:paraId="629A9ED4" w14:textId="508F764A" w:rsidR="00856B32" w:rsidRPr="00E83C51" w:rsidRDefault="006A7F8A" w:rsidP="00BD57E2">
      <w:pPr>
        <w:pStyle w:val="Heading4"/>
        <w:numPr>
          <w:ilvl w:val="2"/>
          <w:numId w:val="24"/>
        </w:numPr>
        <w:spacing w:line="480" w:lineRule="auto"/>
      </w:pPr>
      <w:r>
        <w:rPr>
          <w:rStyle w:val="Heading4Char"/>
          <w:b/>
          <w:bCs/>
          <w:i/>
          <w:iCs/>
        </w:rPr>
        <w:t>A</w:t>
      </w:r>
      <w:r w:rsidR="00856B32" w:rsidRPr="00E83C51">
        <w:rPr>
          <w:rStyle w:val="Heading4Char"/>
          <w:b/>
          <w:bCs/>
          <w:i/>
          <w:iCs/>
        </w:rPr>
        <w:t>spect ratio of eyes and check status</w:t>
      </w:r>
    </w:p>
    <w:p w14:paraId="14E51E49" w14:textId="6D883B19" w:rsidR="00856B32" w:rsidRDefault="00486F19" w:rsidP="00BD57E2">
      <w:pPr>
        <w:pStyle w:val="NormalWeb"/>
        <w:shd w:val="clear" w:color="auto" w:fill="FFFFFF"/>
        <w:spacing w:before="0" w:beforeAutospacing="0" w:after="300" w:afterAutospacing="0" w:line="480" w:lineRule="auto"/>
        <w:jc w:val="both"/>
      </w:pPr>
      <w:r w:rsidRPr="00486F19">
        <w:t>To determine whether the eyes are open or closed, the aspect ratio is determined. The eye is open if the Eye Aspect Ratio is greater than the threshold. (Roughly 0.3.)</w:t>
      </w:r>
      <w:r w:rsidR="00856B32">
        <w:t>.</w:t>
      </w:r>
    </w:p>
    <w:p w14:paraId="1E501423" w14:textId="5ED83A34" w:rsidR="00FE4944" w:rsidRDefault="00FE4944" w:rsidP="00BD57E2">
      <w:pPr>
        <w:pStyle w:val="NormalWeb"/>
        <w:shd w:val="clear" w:color="auto" w:fill="FFFFFF"/>
        <w:spacing w:before="0" w:beforeAutospacing="0" w:after="300" w:afterAutospacing="0" w:line="480" w:lineRule="auto"/>
        <w:jc w:val="both"/>
      </w:pPr>
      <w:r w:rsidRPr="00FE4944">
        <w:rPr>
          <w:noProof/>
        </w:rPr>
        <w:lastRenderedPageBreak/>
        <w:drawing>
          <wp:inline distT="0" distB="0" distL="0" distR="0" wp14:anchorId="283DC185" wp14:editId="4694DF81">
            <wp:extent cx="5943600" cy="3760470"/>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3"/>
                    <a:stretch>
                      <a:fillRect/>
                    </a:stretch>
                  </pic:blipFill>
                  <pic:spPr>
                    <a:xfrm>
                      <a:off x="0" y="0"/>
                      <a:ext cx="5943600" cy="3760470"/>
                    </a:xfrm>
                    <a:prstGeom prst="rect">
                      <a:avLst/>
                    </a:prstGeom>
                  </pic:spPr>
                </pic:pic>
              </a:graphicData>
            </a:graphic>
          </wp:inline>
        </w:drawing>
      </w:r>
    </w:p>
    <w:p w14:paraId="063F299D" w14:textId="1DBFE9EB" w:rsidR="00856B32" w:rsidRPr="00E83C51" w:rsidRDefault="00856B32" w:rsidP="00BD57E2">
      <w:pPr>
        <w:pStyle w:val="Heading4"/>
        <w:numPr>
          <w:ilvl w:val="2"/>
          <w:numId w:val="24"/>
        </w:numPr>
        <w:spacing w:line="480" w:lineRule="auto"/>
      </w:pPr>
      <w:r w:rsidRPr="00E83C51">
        <w:t>Decision on blink and Drowsiness</w:t>
      </w:r>
    </w:p>
    <w:p w14:paraId="7B1C16A4" w14:textId="1F660C9B" w:rsidR="00FE45DB" w:rsidRDefault="00FE45DB" w:rsidP="00BD57E2">
      <w:pPr>
        <w:pStyle w:val="NormalWeb"/>
        <w:shd w:val="clear" w:color="auto" w:fill="FFFFFF"/>
        <w:spacing w:after="300" w:line="480" w:lineRule="auto"/>
        <w:jc w:val="both"/>
      </w:pPr>
      <w:r>
        <w:t xml:space="preserve">Between 200 and 300 milliseconds, a blink should be sufficient time for a person to blink. Between 800 and 900 milliseconds, a drowsy blink would occur. </w:t>
      </w:r>
      <w:r w:rsidR="00360030">
        <w:t>To</w:t>
      </w:r>
      <w:r>
        <w:t xml:space="preserve"> keep track of the history of eye status and assess </w:t>
      </w:r>
      <w:r w:rsidR="00360030">
        <w:t>whether</w:t>
      </w:r>
      <w:r>
        <w:t xml:space="preserve"> the blink should be natural, we use a finite state machine. Let us assume that the time interval between two frames is 100 milliseconds (varies between computers). Is it valid if the blink is less than a millisecond long? (3 frames). Depending on whom you ask, this might vary. The individual is drowsy if their eyelids stay closed for longer than 900 milliseconds (9 frames)</w:t>
      </w:r>
    </w:p>
    <w:p w14:paraId="28FE6BA7" w14:textId="418FBAB5" w:rsidR="00740F7B" w:rsidRDefault="00740F7B" w:rsidP="00BD57E2">
      <w:pPr>
        <w:pStyle w:val="NormalWeb"/>
        <w:shd w:val="clear" w:color="auto" w:fill="FFFFFF"/>
        <w:spacing w:after="300" w:line="480" w:lineRule="auto"/>
        <w:jc w:val="both"/>
      </w:pPr>
      <w:r w:rsidRPr="00740F7B">
        <w:rPr>
          <w:noProof/>
        </w:rPr>
        <w:lastRenderedPageBreak/>
        <w:drawing>
          <wp:inline distT="0" distB="0" distL="0" distR="0" wp14:anchorId="41FA800E" wp14:editId="5C9E9121">
            <wp:extent cx="5943600" cy="274129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943600" cy="2741295"/>
                    </a:xfrm>
                    <a:prstGeom prst="rect">
                      <a:avLst/>
                    </a:prstGeom>
                  </pic:spPr>
                </pic:pic>
              </a:graphicData>
            </a:graphic>
          </wp:inline>
        </w:drawing>
      </w:r>
    </w:p>
    <w:p w14:paraId="6FFEB427" w14:textId="32D76A82" w:rsidR="009D7597" w:rsidRDefault="00360030" w:rsidP="00BD57E2">
      <w:pPr>
        <w:pStyle w:val="NormalWeb"/>
        <w:shd w:val="clear" w:color="auto" w:fill="FFFFFF"/>
        <w:spacing w:before="0" w:beforeAutospacing="0" w:after="300" w:afterAutospacing="0" w:line="480" w:lineRule="auto"/>
        <w:jc w:val="both"/>
      </w:pPr>
      <w:r>
        <w:t>To</w:t>
      </w:r>
      <w:r w:rsidR="00FE45DB">
        <w:t xml:space="preserve"> make our model insensitive to the system's frame rate, we will do the following steps: Determine the frame rate of the processor that we are going to use. Convert blink time and sleepy time into the number of frames based on this frame rate</w:t>
      </w:r>
      <w:r w:rsidR="009D7597">
        <w:t>.</w:t>
      </w:r>
    </w:p>
    <w:p w14:paraId="4FE583DA" w14:textId="226B46CA" w:rsidR="009D7597" w:rsidRDefault="00006188" w:rsidP="00BD57E2">
      <w:pPr>
        <w:pStyle w:val="Heading3"/>
        <w:numPr>
          <w:ilvl w:val="1"/>
          <w:numId w:val="20"/>
        </w:numPr>
        <w:spacing w:line="480" w:lineRule="auto"/>
      </w:pPr>
      <w:bookmarkStart w:id="22" w:name="_Toc90615704"/>
      <w:r>
        <w:t>Results and Discussion</w:t>
      </w:r>
      <w:bookmarkEnd w:id="22"/>
    </w:p>
    <w:p w14:paraId="753CBA9E" w14:textId="77777777" w:rsidR="00CB220F" w:rsidRDefault="00CB220F" w:rsidP="00BD57E2">
      <w:pPr>
        <w:pStyle w:val="NormalWeb"/>
        <w:shd w:val="clear" w:color="auto" w:fill="FFFFFF"/>
        <w:spacing w:after="300" w:line="480" w:lineRule="auto"/>
        <w:jc w:val="both"/>
      </w:pPr>
      <w:r>
        <w:t>Ten randomly chosen training-testing splits were used to evaluate the approach on a dataset of 92 participants in the study. More than 70 people were trained, and just 18 were tested, resulting in an 80/20 split of participation. Cross-validation was not performed on any of the subjects in either the training or testing sets. The 3D-CNN models were trained using a TensorFlow version of stochastic gradient descent using mini-batches of 100 video clips per participant and 80 training epochs. CNN techniques execute two tasks: (1) extract pupil position and blink state, and (2) track changes in these variables across time.</w:t>
      </w:r>
    </w:p>
    <w:p w14:paraId="35D03842" w14:textId="3617746A" w:rsidR="00CB220F" w:rsidRDefault="00CB220F" w:rsidP="00BD57E2">
      <w:pPr>
        <w:pStyle w:val="NormalWeb"/>
        <w:shd w:val="clear" w:color="auto" w:fill="FFFFFF"/>
        <w:spacing w:after="300" w:line="480" w:lineRule="auto"/>
        <w:jc w:val="both"/>
      </w:pPr>
      <w:r>
        <w:t xml:space="preserve">The CNN approach does not explicitly perform one of these steps. A deconvolutional network is used to probe each layer of the network to train the CNN network. Ocular region characteristics </w:t>
      </w:r>
      <w:r>
        <w:lastRenderedPageBreak/>
        <w:t>are learned in the initial frames by the CNN. Activating the movement of the pupil and eyelids is demonstrated below in the following pictures.</w:t>
      </w:r>
    </w:p>
    <w:p w14:paraId="3CD9D4F5" w14:textId="2EC74FF2" w:rsidR="004024BE" w:rsidRDefault="004024BE" w:rsidP="00BD57E2">
      <w:pPr>
        <w:pStyle w:val="NormalWeb"/>
        <w:shd w:val="clear" w:color="auto" w:fill="FFFFFF"/>
        <w:spacing w:after="300" w:line="480" w:lineRule="auto"/>
        <w:jc w:val="both"/>
      </w:pPr>
      <w:r w:rsidRPr="004024BE">
        <w:rPr>
          <w:noProof/>
        </w:rPr>
        <w:drawing>
          <wp:inline distT="0" distB="0" distL="0" distR="0" wp14:anchorId="2F52D147" wp14:editId="5D4EC806">
            <wp:extent cx="5943600" cy="341947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5"/>
                    <a:stretch>
                      <a:fillRect/>
                    </a:stretch>
                  </pic:blipFill>
                  <pic:spPr>
                    <a:xfrm>
                      <a:off x="0" y="0"/>
                      <a:ext cx="5943600" cy="3419475"/>
                    </a:xfrm>
                    <a:prstGeom prst="rect">
                      <a:avLst/>
                    </a:prstGeom>
                  </pic:spPr>
                </pic:pic>
              </a:graphicData>
            </a:graphic>
          </wp:inline>
        </w:drawing>
      </w:r>
    </w:p>
    <w:p w14:paraId="12EAFE5C" w14:textId="756CC932" w:rsidR="00222D4A" w:rsidRDefault="00CB220F" w:rsidP="00BD57E2">
      <w:pPr>
        <w:pStyle w:val="NormalWeb"/>
        <w:shd w:val="clear" w:color="auto" w:fill="FFFFFF"/>
        <w:spacing w:before="0" w:beforeAutospacing="0" w:after="300" w:afterAutospacing="0" w:line="480" w:lineRule="auto"/>
        <w:jc w:val="both"/>
      </w:pPr>
      <w:r>
        <w:t xml:space="preserve">Because of the large dataset and the inherent difficulties of assessing cognitive load as a task, particularly in a real-world scenario, the results for CNN approaches are exemplary. An eye region dynamics measure, captured by visible light and </w:t>
      </w:r>
      <w:r w:rsidR="00360030">
        <w:t>analyzed</w:t>
      </w:r>
      <w:r>
        <w:t xml:space="preserve"> using modern computer vision algorithms, was shown to be a contender for evaluating general cognitive load.</w:t>
      </w:r>
      <w:r w:rsidR="00222D4A">
        <w:t xml:space="preserve"> The result for the detection of EEG is given by:</w:t>
      </w:r>
    </w:p>
    <w:p w14:paraId="696F7221" w14:textId="5BBC05FB" w:rsidR="00D4647A" w:rsidRDefault="00D4647A" w:rsidP="00BD57E2">
      <w:pPr>
        <w:pStyle w:val="NormalWeb"/>
        <w:shd w:val="clear" w:color="auto" w:fill="FFFFFF"/>
        <w:spacing w:before="0" w:beforeAutospacing="0" w:after="300" w:afterAutospacing="0" w:line="480" w:lineRule="auto"/>
        <w:jc w:val="both"/>
      </w:pPr>
      <w:r w:rsidRPr="00D4647A">
        <w:rPr>
          <w:noProof/>
        </w:rPr>
        <w:lastRenderedPageBreak/>
        <w:drawing>
          <wp:inline distT="0" distB="0" distL="0" distR="0" wp14:anchorId="573E5881" wp14:editId="10DE89FB">
            <wp:extent cx="5943600" cy="3460750"/>
            <wp:effectExtent l="0" t="0" r="0" b="0"/>
            <wp:docPr id="8" name="Picture 8" descr="A person with a be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ith a beard&#10;&#10;Description automatically generated with medium confidence"/>
                    <pic:cNvPicPr/>
                  </pic:nvPicPr>
                  <pic:blipFill>
                    <a:blip r:embed="rId16"/>
                    <a:stretch>
                      <a:fillRect/>
                    </a:stretch>
                  </pic:blipFill>
                  <pic:spPr>
                    <a:xfrm>
                      <a:off x="0" y="0"/>
                      <a:ext cx="5943600" cy="3460750"/>
                    </a:xfrm>
                    <a:prstGeom prst="rect">
                      <a:avLst/>
                    </a:prstGeom>
                  </pic:spPr>
                </pic:pic>
              </a:graphicData>
            </a:graphic>
          </wp:inline>
        </w:drawing>
      </w:r>
    </w:p>
    <w:p w14:paraId="29C18D19" w14:textId="56BE37B2" w:rsidR="00222D4A" w:rsidRDefault="00222D4A" w:rsidP="00BD57E2">
      <w:pPr>
        <w:pStyle w:val="Heading3"/>
        <w:numPr>
          <w:ilvl w:val="1"/>
          <w:numId w:val="20"/>
        </w:numPr>
        <w:spacing w:line="480" w:lineRule="auto"/>
      </w:pPr>
      <w:bookmarkStart w:id="23" w:name="_Toc90615705"/>
      <w:r>
        <w:t>Kernel Density Estimation (KDE) Visualization</w:t>
      </w:r>
      <w:bookmarkEnd w:id="23"/>
    </w:p>
    <w:p w14:paraId="355FE21D" w14:textId="6A8EBCF9" w:rsidR="00222D4A" w:rsidRDefault="00222D4A" w:rsidP="00BD57E2">
      <w:pPr>
        <w:pStyle w:val="Heading4"/>
        <w:numPr>
          <w:ilvl w:val="2"/>
          <w:numId w:val="22"/>
        </w:numPr>
        <w:spacing w:line="480" w:lineRule="auto"/>
      </w:pPr>
      <w:r>
        <w:t>Cognitive Load Task</w:t>
      </w:r>
    </w:p>
    <w:p w14:paraId="00F49279" w14:textId="351DAF6B" w:rsidR="00222D4A" w:rsidRDefault="00E94202" w:rsidP="00BD57E2">
      <w:pPr>
        <w:pStyle w:val="NormalWeb"/>
        <w:shd w:val="clear" w:color="auto" w:fill="FFFFFF"/>
        <w:spacing w:before="0" w:beforeAutospacing="0" w:after="300" w:afterAutospacing="0" w:line="480" w:lineRule="auto"/>
        <w:jc w:val="both"/>
      </w:pPr>
      <w:r w:rsidRPr="00E94202">
        <w:t xml:space="preserve">Using the n-back task, participants are presented with a set of single-digit numbers and asked to </w:t>
      </w:r>
      <w:r w:rsidR="00360030" w:rsidRPr="00E94202">
        <w:t>memorize</w:t>
      </w:r>
      <w:r w:rsidRPr="00E94202">
        <w:t xml:space="preserve"> and repeat them verbally. Alternatively, two different numbers are shown (e.g., 0 back and one back) (2- back). They have shown off (2-back)—every one of these three tiers matters. Accomplishing the project requires an ever-increasing amount of mental energy. Random digits 0-9 are handed out in a 2.25-second gap between each number. Task periods of around 30 seconds were employed in this study's participants, resulting in task durations of approximately 30 seconds in this study's subjects.</w:t>
      </w:r>
    </w:p>
    <w:p w14:paraId="004DE9AC" w14:textId="7EF8E663" w:rsidR="00222D4A" w:rsidRDefault="00510C7A" w:rsidP="00BD57E2">
      <w:pPr>
        <w:pStyle w:val="Heading4"/>
        <w:numPr>
          <w:ilvl w:val="2"/>
          <w:numId w:val="22"/>
        </w:numPr>
        <w:spacing w:line="480" w:lineRule="auto"/>
      </w:pPr>
      <w:r>
        <w:lastRenderedPageBreak/>
        <w:t>KDE Demonstration</w:t>
      </w:r>
    </w:p>
    <w:p w14:paraId="6A5C827F" w14:textId="61CA1DC6" w:rsidR="00660DA5" w:rsidRDefault="00660DA5" w:rsidP="00BD57E2">
      <w:pPr>
        <w:pStyle w:val="NormalWeb"/>
        <w:shd w:val="clear" w:color="auto" w:fill="FFFFFF"/>
        <w:spacing w:after="300" w:line="480" w:lineRule="auto"/>
        <w:jc w:val="both"/>
      </w:pPr>
      <w:r>
        <w:t>The probability Density of a constant variable may be shown using the KDE Plot or Kernel Density Estimate. It shows the probability density.</w:t>
      </w:r>
    </w:p>
    <w:p w14:paraId="21E53236" w14:textId="14010FCD" w:rsidR="00E605F0" w:rsidRDefault="00E605F0" w:rsidP="00BD57E2">
      <w:pPr>
        <w:pStyle w:val="NormalWeb"/>
        <w:shd w:val="clear" w:color="auto" w:fill="FFFFFF"/>
        <w:spacing w:after="300" w:line="480" w:lineRule="auto"/>
        <w:jc w:val="both"/>
      </w:pPr>
      <w:r w:rsidRPr="00E605F0">
        <w:rPr>
          <w:noProof/>
        </w:rPr>
        <w:drawing>
          <wp:inline distT="0" distB="0" distL="0" distR="0" wp14:anchorId="07C7D4D6" wp14:editId="675F6778">
            <wp:extent cx="5943600" cy="2087880"/>
            <wp:effectExtent l="0" t="0" r="0" b="0"/>
            <wp:docPr id="9" name="Picture 9"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10;&#10;Description automatically generated"/>
                    <pic:cNvPicPr/>
                  </pic:nvPicPr>
                  <pic:blipFill>
                    <a:blip r:embed="rId17"/>
                    <a:stretch>
                      <a:fillRect/>
                    </a:stretch>
                  </pic:blipFill>
                  <pic:spPr>
                    <a:xfrm>
                      <a:off x="0" y="0"/>
                      <a:ext cx="5943600" cy="2087880"/>
                    </a:xfrm>
                    <a:prstGeom prst="rect">
                      <a:avLst/>
                    </a:prstGeom>
                  </pic:spPr>
                </pic:pic>
              </a:graphicData>
            </a:graphic>
          </wp:inline>
        </w:drawing>
      </w:r>
    </w:p>
    <w:p w14:paraId="16E52EEB" w14:textId="4E54960D" w:rsidR="00510C7A" w:rsidRDefault="00660DA5" w:rsidP="00BD57E2">
      <w:pPr>
        <w:pStyle w:val="NormalWeb"/>
        <w:shd w:val="clear" w:color="auto" w:fill="FFFFFF"/>
        <w:spacing w:before="0" w:beforeAutospacing="0" w:after="300" w:afterAutospacing="0" w:line="480" w:lineRule="auto"/>
        <w:jc w:val="both"/>
      </w:pPr>
      <w:r>
        <w:t xml:space="preserve">Kernel density estimation (KDE) is used for each cognitive stress level to </w:t>
      </w:r>
      <w:r w:rsidR="00360030">
        <w:t>visualize</w:t>
      </w:r>
      <w:r>
        <w:t xml:space="preserve"> relative pupil movement. The most used method is the "intraocular distance" (the distance between the predicted landmark locations of the two corners of the eye) to </w:t>
      </w:r>
      <w:r w:rsidR="00360030">
        <w:t>normalize</w:t>
      </w:r>
      <w:r>
        <w:t xml:space="preserve"> the axes.</w:t>
      </w:r>
    </w:p>
    <w:p w14:paraId="7174B9DF" w14:textId="63DB99E2" w:rsidR="005A0694" w:rsidRDefault="005A0694" w:rsidP="00BD57E2">
      <w:pPr>
        <w:pStyle w:val="Heading4"/>
        <w:numPr>
          <w:ilvl w:val="2"/>
          <w:numId w:val="22"/>
        </w:numPr>
        <w:spacing w:line="480" w:lineRule="auto"/>
      </w:pPr>
      <w:r>
        <w:t>Pupil Trajectories with HMMS</w:t>
      </w:r>
    </w:p>
    <w:p w14:paraId="2F35C471" w14:textId="32A1CA68" w:rsidR="00531FEB" w:rsidRDefault="00531FEB" w:rsidP="00BD57E2">
      <w:pPr>
        <w:pStyle w:val="NormalWeb"/>
        <w:shd w:val="clear" w:color="auto" w:fill="FFFFFF"/>
        <w:spacing w:after="300" w:line="480" w:lineRule="auto"/>
        <w:jc w:val="both"/>
      </w:pPr>
      <w:r>
        <w:t xml:space="preserve">The pre-processing pipeline's output is used to approximate the pupil's position. Pupil pixel position is </w:t>
      </w:r>
      <w:r w:rsidR="00360030">
        <w:t>normalized</w:t>
      </w:r>
      <w:r>
        <w:t xml:space="preserve"> using the length of the line segment that connects the two outer corners of the pupil's pupil. The midpoint of the "intraocular" line segment is the origin, the x-axis is parallel to it, and the y-axis is perpendicular to it to determine the eyeball's </w:t>
      </w:r>
      <w:r w:rsidR="00360030">
        <w:t>normalized</w:t>
      </w:r>
      <w:r>
        <w:t xml:space="preserve"> location. A position of (0,0) is assigned if no prior position is known, or if no previous position is known, the pupil is allocated the last known location.</w:t>
      </w:r>
    </w:p>
    <w:p w14:paraId="6FE0C749" w14:textId="02A6521E" w:rsidR="005A0694" w:rsidRDefault="00531FEB" w:rsidP="00BD57E2">
      <w:pPr>
        <w:pStyle w:val="NormalWeb"/>
        <w:shd w:val="clear" w:color="auto" w:fill="FFFFFF"/>
        <w:spacing w:before="0" w:beforeAutospacing="0" w:after="300" w:afterAutospacing="0" w:line="480" w:lineRule="auto"/>
        <w:jc w:val="both"/>
      </w:pPr>
      <w:r>
        <w:lastRenderedPageBreak/>
        <w:t xml:space="preserve">To describe cognitive load as a set of Hidden Markov Models, each 6-second classification epoch is defined as a sequence of 90 </w:t>
      </w:r>
      <w:r w:rsidR="00F66C45">
        <w:t>normalized</w:t>
      </w:r>
      <w:r>
        <w:t xml:space="preserve"> pupil locations (HMMs)</w:t>
      </w:r>
      <w:r w:rsidR="005A0694">
        <w:t>.</w:t>
      </w:r>
    </w:p>
    <w:p w14:paraId="20F00DB5" w14:textId="15F8C3CE" w:rsidR="005A0694" w:rsidRDefault="005A0694" w:rsidP="00BD57E2">
      <w:pPr>
        <w:pStyle w:val="Heading3"/>
        <w:numPr>
          <w:ilvl w:val="1"/>
          <w:numId w:val="20"/>
        </w:numPr>
        <w:spacing w:line="480" w:lineRule="auto"/>
      </w:pPr>
      <w:bookmarkStart w:id="24" w:name="_Toc90615706"/>
      <w:r>
        <w:t>Conclusion</w:t>
      </w:r>
      <w:bookmarkEnd w:id="24"/>
    </w:p>
    <w:p w14:paraId="037C6B90" w14:textId="50AA72DF" w:rsidR="00C347BB" w:rsidRDefault="00AF7228" w:rsidP="00BD57E2">
      <w:pPr>
        <w:pStyle w:val="NormalWeb"/>
        <w:shd w:val="clear" w:color="auto" w:fill="FFFFFF"/>
        <w:spacing w:before="0" w:beforeAutospacing="0" w:after="300" w:afterAutospacing="0" w:line="480" w:lineRule="auto"/>
        <w:jc w:val="both"/>
      </w:pPr>
      <w:r w:rsidRPr="00AF7228">
        <w:t xml:space="preserve">The job of assessing cerebral stress in the open air is a daunting one. We propose two PC vision-based solutions to this problem. The fundamental strategy employs HMM models. The 3D-CNN model is used in the final technique. According to 90 </w:t>
      </w:r>
      <w:r w:rsidR="00F66C45" w:rsidRPr="00AF7228">
        <w:t>recognized</w:t>
      </w:r>
      <w:r w:rsidRPr="00AF7228">
        <w:t xml:space="preserve"> light video diagrams, both depend on the same eye parts within six seconds. However, the 3D-CNN system operates from the beginning on the unfinished grayscale eye area photo groupings. On a dataset of 92 people, the HMM strategy has a usual accuracy of 77.7 per cent, whereas the 3D-CNN approach has a typical accuracy of 86.1 per cent</w:t>
      </w:r>
      <w:r w:rsidR="00C347BB">
        <w:t>.</w:t>
      </w:r>
    </w:p>
    <w:p w14:paraId="3605C747" w14:textId="696D9297" w:rsidR="007B0E3F" w:rsidRPr="00AD0046" w:rsidRDefault="00AD0046" w:rsidP="00AD0046">
      <w:pPr>
        <w:pStyle w:val="Heading1"/>
        <w:numPr>
          <w:ilvl w:val="0"/>
          <w:numId w:val="14"/>
        </w:numPr>
        <w:rPr>
          <w:rFonts w:ascii="Times New Roman" w:hAnsi="Times New Roman" w:cs="Times New Roman"/>
          <w:sz w:val="24"/>
          <w:szCs w:val="24"/>
        </w:rPr>
      </w:pPr>
      <w:bookmarkStart w:id="25" w:name="_Toc90615707"/>
      <w:r w:rsidRPr="00AD0046">
        <w:rPr>
          <w:rFonts w:ascii="Times New Roman" w:hAnsi="Times New Roman" w:cs="Times New Roman"/>
          <w:sz w:val="24"/>
          <w:szCs w:val="24"/>
        </w:rPr>
        <w:t>BUILDING A CONVOLUTIONAL NEURAL NETWORK</w:t>
      </w:r>
      <w:bookmarkEnd w:id="25"/>
    </w:p>
    <w:p w14:paraId="0F74C11B" w14:textId="77777777" w:rsidR="007B0E3F" w:rsidRPr="005442D5" w:rsidRDefault="007B0E3F" w:rsidP="007B0E3F">
      <w:pPr>
        <w:jc w:val="both"/>
        <w:rPr>
          <w:rFonts w:ascii="Times New Roman" w:hAnsi="Times New Roman" w:cs="Times New Roman"/>
          <w:b/>
          <w:bCs/>
          <w:sz w:val="24"/>
          <w:szCs w:val="24"/>
        </w:rPr>
      </w:pPr>
      <w:r w:rsidRPr="005442D5">
        <w:rPr>
          <w:rFonts w:ascii="Times New Roman" w:hAnsi="Times New Roman" w:cs="Times New Roman"/>
          <w:b/>
          <w:bCs/>
          <w:sz w:val="24"/>
          <w:szCs w:val="24"/>
        </w:rPr>
        <w:t>Data Collection</w:t>
      </w:r>
    </w:p>
    <w:p w14:paraId="0D20DBEA" w14:textId="77777777" w:rsidR="007B0E3F" w:rsidRPr="00020C29" w:rsidRDefault="007B0E3F" w:rsidP="007B0E3F">
      <w:pPr>
        <w:jc w:val="both"/>
        <w:rPr>
          <w:rFonts w:ascii="Times New Roman" w:hAnsi="Times New Roman" w:cs="Times New Roman"/>
          <w:sz w:val="24"/>
          <w:szCs w:val="24"/>
        </w:rPr>
      </w:pPr>
      <w:r w:rsidRPr="00020C29">
        <w:rPr>
          <w:rFonts w:ascii="Times New Roman" w:hAnsi="Times New Roman" w:cs="Times New Roman"/>
          <w:sz w:val="24"/>
          <w:szCs w:val="24"/>
        </w:rPr>
        <w:t>The primary data sources for our analysis were open eye face data from UMass Amherst and closed eye face data from Nanjing University.</w:t>
      </w:r>
    </w:p>
    <w:p w14:paraId="40A14ED7" w14:textId="77777777" w:rsidR="007B0E3F" w:rsidRDefault="007B0E3F" w:rsidP="007B0E3F">
      <w:pPr>
        <w:jc w:val="both"/>
        <w:rPr>
          <w:rFonts w:ascii="Times New Roman" w:hAnsi="Times New Roman" w:cs="Times New Roman"/>
          <w:sz w:val="24"/>
          <w:szCs w:val="24"/>
        </w:rPr>
      </w:pPr>
      <w:r w:rsidRPr="00020C29">
        <w:rPr>
          <w:rFonts w:ascii="Times New Roman" w:hAnsi="Times New Roman" w:cs="Times New Roman"/>
          <w:sz w:val="24"/>
          <w:szCs w:val="24"/>
        </w:rPr>
        <w:t>After removing the eyeballs with a simple python script, we were left with slightly over 30,000 photos of cropped eyes. A buffer was applied to each image crop to capture the eye and the surrounding area. Later, this cropping feature will be repurposed for use with the webcam.</w:t>
      </w:r>
    </w:p>
    <w:p w14:paraId="075A55BE" w14:textId="77777777" w:rsidR="007B0E3F" w:rsidRPr="00C756BB" w:rsidRDefault="007B0E3F" w:rsidP="007B0E3F">
      <w:pPr>
        <w:jc w:val="both"/>
        <w:rPr>
          <w:rFonts w:ascii="Times New Roman" w:hAnsi="Times New Roman" w:cs="Times New Roman"/>
          <w:sz w:val="24"/>
          <w:szCs w:val="24"/>
        </w:rPr>
      </w:pPr>
    </w:p>
    <w:tbl>
      <w:tblPr>
        <w:tblW w:w="0" w:type="auto"/>
        <w:tblCellMar>
          <w:left w:w="0" w:type="dxa"/>
          <w:right w:w="0" w:type="dxa"/>
        </w:tblCellMar>
        <w:tblLook w:val="04A0" w:firstRow="1" w:lastRow="0" w:firstColumn="1" w:lastColumn="0" w:noHBand="0" w:noVBand="1"/>
      </w:tblPr>
      <w:tblGrid>
        <w:gridCol w:w="1587"/>
        <w:gridCol w:w="8073"/>
      </w:tblGrid>
      <w:tr w:rsidR="007B0E3F" w:rsidRPr="008A5C9A" w14:paraId="75455073" w14:textId="77777777" w:rsidTr="00495BA7">
        <w:trPr>
          <w:gridAfter w:val="1"/>
        </w:trPr>
        <w:tc>
          <w:tcPr>
            <w:tcW w:w="0" w:type="auto"/>
            <w:tcBorders>
              <w:top w:val="nil"/>
              <w:left w:val="nil"/>
              <w:bottom w:val="nil"/>
              <w:right w:val="nil"/>
            </w:tcBorders>
            <w:tcMar>
              <w:top w:w="60" w:type="dxa"/>
              <w:left w:w="150" w:type="dxa"/>
              <w:bottom w:w="15" w:type="dxa"/>
              <w:right w:w="150" w:type="dxa"/>
            </w:tcMar>
            <w:hideMark/>
          </w:tcPr>
          <w:p w14:paraId="2F980003"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installations from command line</w:t>
            </w:r>
          </w:p>
        </w:tc>
      </w:tr>
      <w:tr w:rsidR="007B0E3F" w:rsidRPr="008A5C9A" w14:paraId="6FD145B9" w14:textId="77777777" w:rsidTr="00495BA7">
        <w:tc>
          <w:tcPr>
            <w:tcW w:w="198" w:type="dxa"/>
            <w:shd w:val="clear" w:color="auto" w:fill="auto"/>
            <w:noWrap/>
            <w:tcMar>
              <w:top w:w="15" w:type="dxa"/>
              <w:left w:w="150" w:type="dxa"/>
              <w:bottom w:w="15" w:type="dxa"/>
              <w:right w:w="150" w:type="dxa"/>
            </w:tcMar>
            <w:hideMark/>
          </w:tcPr>
          <w:p w14:paraId="7F2C320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D891AAD"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xml:space="preserve"># brew install </w:t>
            </w:r>
            <w:proofErr w:type="spellStart"/>
            <w:r w:rsidRPr="008A5C9A">
              <w:rPr>
                <w:rFonts w:ascii="Consolas" w:eastAsia="Times New Roman" w:hAnsi="Consolas"/>
                <w:color w:val="6A737D"/>
                <w:sz w:val="18"/>
                <w:szCs w:val="18"/>
              </w:rPr>
              <w:t>cmake</w:t>
            </w:r>
            <w:proofErr w:type="spellEnd"/>
            <w:r w:rsidRPr="008A5C9A">
              <w:rPr>
                <w:rFonts w:ascii="Consolas" w:eastAsia="Times New Roman" w:hAnsi="Consolas"/>
                <w:color w:val="6A737D"/>
                <w:sz w:val="18"/>
                <w:szCs w:val="18"/>
              </w:rPr>
              <w:t xml:space="preserve"> # </w:t>
            </w:r>
            <w:proofErr w:type="spellStart"/>
            <w:r w:rsidRPr="008A5C9A">
              <w:rPr>
                <w:rFonts w:ascii="Consolas" w:eastAsia="Times New Roman" w:hAnsi="Consolas"/>
                <w:color w:val="6A737D"/>
                <w:sz w:val="18"/>
                <w:szCs w:val="18"/>
              </w:rPr>
              <w:t>dlib</w:t>
            </w:r>
            <w:proofErr w:type="spellEnd"/>
            <w:r w:rsidRPr="008A5C9A">
              <w:rPr>
                <w:rFonts w:ascii="Consolas" w:eastAsia="Times New Roman" w:hAnsi="Consolas"/>
                <w:color w:val="6A737D"/>
                <w:sz w:val="18"/>
                <w:szCs w:val="18"/>
              </w:rPr>
              <w:t xml:space="preserve"> requirement</w:t>
            </w:r>
          </w:p>
        </w:tc>
      </w:tr>
      <w:tr w:rsidR="007B0E3F" w:rsidRPr="008A5C9A" w14:paraId="307B5A52" w14:textId="77777777" w:rsidTr="00495BA7">
        <w:tc>
          <w:tcPr>
            <w:tcW w:w="198" w:type="dxa"/>
            <w:noWrap/>
            <w:tcMar>
              <w:top w:w="15" w:type="dxa"/>
              <w:left w:w="150" w:type="dxa"/>
              <w:bottom w:w="15" w:type="dxa"/>
              <w:right w:w="150" w:type="dxa"/>
            </w:tcMar>
            <w:hideMark/>
          </w:tcPr>
          <w:p w14:paraId="4A6CB31B"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71FF80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xml:space="preserve"># pip install </w:t>
            </w:r>
            <w:proofErr w:type="spellStart"/>
            <w:r w:rsidRPr="008A5C9A">
              <w:rPr>
                <w:rFonts w:ascii="Consolas" w:eastAsia="Times New Roman" w:hAnsi="Consolas"/>
                <w:color w:val="6A737D"/>
                <w:sz w:val="18"/>
                <w:szCs w:val="18"/>
              </w:rPr>
              <w:t>dlib</w:t>
            </w:r>
            <w:proofErr w:type="spellEnd"/>
            <w:r w:rsidRPr="008A5C9A">
              <w:rPr>
                <w:rFonts w:ascii="Consolas" w:eastAsia="Times New Roman" w:hAnsi="Consolas"/>
                <w:color w:val="6A737D"/>
                <w:sz w:val="18"/>
                <w:szCs w:val="18"/>
              </w:rPr>
              <w:t xml:space="preserve"> # </w:t>
            </w:r>
            <w:proofErr w:type="spellStart"/>
            <w:r w:rsidRPr="008A5C9A">
              <w:rPr>
                <w:rFonts w:ascii="Consolas" w:eastAsia="Times New Roman" w:hAnsi="Consolas"/>
                <w:color w:val="6A737D"/>
                <w:sz w:val="18"/>
                <w:szCs w:val="18"/>
              </w:rPr>
              <w:t>face_recognition</w:t>
            </w:r>
            <w:proofErr w:type="spellEnd"/>
            <w:r w:rsidRPr="008A5C9A">
              <w:rPr>
                <w:rFonts w:ascii="Consolas" w:eastAsia="Times New Roman" w:hAnsi="Consolas"/>
                <w:color w:val="6A737D"/>
                <w:sz w:val="18"/>
                <w:szCs w:val="18"/>
              </w:rPr>
              <w:t xml:space="preserve"> requirement</w:t>
            </w:r>
          </w:p>
        </w:tc>
      </w:tr>
      <w:tr w:rsidR="007B0E3F" w:rsidRPr="008A5C9A" w14:paraId="70DB2C4E" w14:textId="77777777" w:rsidTr="00495BA7">
        <w:tc>
          <w:tcPr>
            <w:tcW w:w="198" w:type="dxa"/>
            <w:shd w:val="clear" w:color="auto" w:fill="auto"/>
            <w:noWrap/>
            <w:tcMar>
              <w:top w:w="15" w:type="dxa"/>
              <w:left w:w="150" w:type="dxa"/>
              <w:bottom w:w="15" w:type="dxa"/>
              <w:right w:w="150" w:type="dxa"/>
            </w:tcMar>
            <w:hideMark/>
          </w:tcPr>
          <w:p w14:paraId="0744C898"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4D029A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xml:space="preserve"># pip install </w:t>
            </w:r>
            <w:proofErr w:type="spellStart"/>
            <w:r w:rsidRPr="008A5C9A">
              <w:rPr>
                <w:rFonts w:ascii="Consolas" w:eastAsia="Times New Roman" w:hAnsi="Consolas"/>
                <w:color w:val="6A737D"/>
                <w:sz w:val="18"/>
                <w:szCs w:val="18"/>
              </w:rPr>
              <w:t>face_recognition</w:t>
            </w:r>
            <w:proofErr w:type="spellEnd"/>
            <w:r w:rsidRPr="008A5C9A">
              <w:rPr>
                <w:rFonts w:ascii="Consolas" w:eastAsia="Times New Roman" w:hAnsi="Consolas"/>
                <w:color w:val="6A737D"/>
                <w:sz w:val="18"/>
                <w:szCs w:val="18"/>
              </w:rPr>
              <w:t xml:space="preserve"> # library for detecting eye location</w:t>
            </w:r>
          </w:p>
        </w:tc>
      </w:tr>
      <w:tr w:rsidR="007B0E3F" w:rsidRPr="008A5C9A" w14:paraId="722DC718" w14:textId="77777777" w:rsidTr="00495BA7">
        <w:tc>
          <w:tcPr>
            <w:tcW w:w="198" w:type="dxa"/>
            <w:noWrap/>
            <w:tcMar>
              <w:top w:w="15" w:type="dxa"/>
              <w:left w:w="150" w:type="dxa"/>
              <w:bottom w:w="15" w:type="dxa"/>
              <w:right w:w="150" w:type="dxa"/>
            </w:tcMar>
            <w:hideMark/>
          </w:tcPr>
          <w:p w14:paraId="233FAC8A"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CCAFBE1"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imports:</w:t>
            </w:r>
          </w:p>
        </w:tc>
      </w:tr>
      <w:tr w:rsidR="007B0E3F" w:rsidRPr="008A5C9A" w14:paraId="1873C001" w14:textId="77777777" w:rsidTr="00495BA7">
        <w:tc>
          <w:tcPr>
            <w:tcW w:w="198" w:type="dxa"/>
            <w:shd w:val="clear" w:color="auto" w:fill="auto"/>
            <w:noWrap/>
            <w:tcMar>
              <w:top w:w="15" w:type="dxa"/>
              <w:left w:w="150" w:type="dxa"/>
              <w:bottom w:w="15" w:type="dxa"/>
              <w:right w:w="150" w:type="dxa"/>
            </w:tcMar>
            <w:hideMark/>
          </w:tcPr>
          <w:p w14:paraId="613BD42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F4801A4"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D73A49"/>
                <w:sz w:val="18"/>
                <w:szCs w:val="18"/>
              </w:rPr>
              <w:t>from</w:t>
            </w:r>
            <w:r w:rsidRPr="008A5C9A">
              <w:rPr>
                <w:rFonts w:ascii="Consolas" w:eastAsia="Times New Roman" w:hAnsi="Consolas"/>
                <w:color w:val="333333"/>
                <w:sz w:val="18"/>
                <w:szCs w:val="18"/>
              </w:rPr>
              <w:t xml:space="preserve"> </w:t>
            </w:r>
            <w:r w:rsidRPr="008A5C9A">
              <w:rPr>
                <w:rFonts w:ascii="Consolas" w:eastAsia="Times New Roman" w:hAnsi="Consolas"/>
                <w:color w:val="E36209"/>
                <w:sz w:val="18"/>
                <w:szCs w:val="18"/>
              </w:rPr>
              <w:t>PIL</w:t>
            </w: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import</w:t>
            </w:r>
            <w:r w:rsidRPr="008A5C9A">
              <w:rPr>
                <w:rFonts w:ascii="Consolas" w:eastAsia="Times New Roman" w:hAnsi="Consolas"/>
                <w:color w:val="333333"/>
                <w:sz w:val="18"/>
                <w:szCs w:val="18"/>
              </w:rPr>
              <w:t xml:space="preserve"> </w:t>
            </w:r>
            <w:r w:rsidRPr="008A5C9A">
              <w:rPr>
                <w:rFonts w:ascii="Consolas" w:eastAsia="Times New Roman" w:hAnsi="Consolas"/>
                <w:color w:val="E36209"/>
                <w:sz w:val="18"/>
                <w:szCs w:val="18"/>
              </w:rPr>
              <w:t>Image</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E36209"/>
                <w:sz w:val="18"/>
                <w:szCs w:val="18"/>
              </w:rPr>
              <w:t>ImageDraw</w:t>
            </w:r>
            <w:proofErr w:type="spellEnd"/>
          </w:p>
        </w:tc>
      </w:tr>
      <w:tr w:rsidR="007B0E3F" w:rsidRPr="008A5C9A" w14:paraId="56553B81" w14:textId="77777777" w:rsidTr="00495BA7">
        <w:tc>
          <w:tcPr>
            <w:tcW w:w="198" w:type="dxa"/>
            <w:noWrap/>
            <w:tcMar>
              <w:top w:w="15" w:type="dxa"/>
              <w:left w:w="150" w:type="dxa"/>
              <w:bottom w:w="15" w:type="dxa"/>
              <w:right w:w="150" w:type="dxa"/>
            </w:tcMar>
            <w:hideMark/>
          </w:tcPr>
          <w:p w14:paraId="2B99AE85"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1C8FB15"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D73A49"/>
                <w:sz w:val="18"/>
                <w:szCs w:val="18"/>
              </w:rPr>
              <w:t>impor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face_recognition</w:t>
            </w:r>
            <w:proofErr w:type="spellEnd"/>
          </w:p>
        </w:tc>
      </w:tr>
      <w:tr w:rsidR="007B0E3F" w:rsidRPr="008A5C9A" w14:paraId="3CEB673A" w14:textId="77777777" w:rsidTr="00495BA7">
        <w:tc>
          <w:tcPr>
            <w:tcW w:w="198" w:type="dxa"/>
            <w:shd w:val="clear" w:color="auto" w:fill="auto"/>
            <w:noWrap/>
            <w:tcMar>
              <w:top w:w="15" w:type="dxa"/>
              <w:left w:w="150" w:type="dxa"/>
              <w:bottom w:w="15" w:type="dxa"/>
              <w:right w:w="150" w:type="dxa"/>
            </w:tcMar>
            <w:hideMark/>
          </w:tcPr>
          <w:p w14:paraId="1ED8ACC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9689A11"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D73A49"/>
                <w:sz w:val="18"/>
                <w:szCs w:val="18"/>
              </w:rPr>
              <w:t>impor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os</w:t>
            </w:r>
            <w:proofErr w:type="spellEnd"/>
          </w:p>
        </w:tc>
      </w:tr>
      <w:tr w:rsidR="007B0E3F" w:rsidRPr="008A5C9A" w14:paraId="18E580A0" w14:textId="77777777" w:rsidTr="00495BA7">
        <w:tc>
          <w:tcPr>
            <w:tcW w:w="198" w:type="dxa"/>
            <w:noWrap/>
            <w:tcMar>
              <w:top w:w="15" w:type="dxa"/>
              <w:left w:w="150" w:type="dxa"/>
              <w:bottom w:w="15" w:type="dxa"/>
              <w:right w:w="150" w:type="dxa"/>
            </w:tcMar>
            <w:hideMark/>
          </w:tcPr>
          <w:p w14:paraId="2DE3E90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B6F5390" w14:textId="77777777" w:rsidR="007B0E3F" w:rsidRPr="008A5C9A" w:rsidRDefault="007B0E3F" w:rsidP="00495BA7">
            <w:pPr>
              <w:jc w:val="both"/>
              <w:rPr>
                <w:rFonts w:ascii="Consolas" w:eastAsia="Times New Roman" w:hAnsi="Consolas"/>
                <w:color w:val="333333"/>
                <w:sz w:val="18"/>
                <w:szCs w:val="18"/>
              </w:rPr>
            </w:pPr>
            <w:proofErr w:type="spellStart"/>
            <w:r w:rsidRPr="008A5C9A">
              <w:rPr>
                <w:rFonts w:ascii="Consolas" w:eastAsia="Times New Roman" w:hAnsi="Consolas"/>
                <w:color w:val="D73A49"/>
                <w:sz w:val="18"/>
                <w:szCs w:val="18"/>
              </w:rPr>
              <w:t>def</w:t>
            </w:r>
            <w:proofErr w:type="spellEnd"/>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6F42C1"/>
                <w:sz w:val="18"/>
                <w:szCs w:val="18"/>
              </w:rPr>
              <w:t>eye_cropper</w:t>
            </w:r>
            <w:proofErr w:type="spellEnd"/>
            <w:r w:rsidRPr="008A5C9A">
              <w:rPr>
                <w:rFonts w:ascii="Consolas" w:eastAsia="Times New Roman" w:hAnsi="Consolas"/>
                <w:color w:val="333333"/>
                <w:sz w:val="18"/>
                <w:szCs w:val="18"/>
              </w:rPr>
              <w:t>(folders):</w:t>
            </w:r>
          </w:p>
        </w:tc>
      </w:tr>
      <w:tr w:rsidR="007B0E3F" w:rsidRPr="008A5C9A" w14:paraId="6AA6C5CD" w14:textId="77777777" w:rsidTr="00495BA7">
        <w:tc>
          <w:tcPr>
            <w:tcW w:w="198" w:type="dxa"/>
            <w:shd w:val="clear" w:color="auto" w:fill="auto"/>
            <w:noWrap/>
            <w:tcMar>
              <w:top w:w="15" w:type="dxa"/>
              <w:left w:w="150" w:type="dxa"/>
              <w:bottom w:w="15" w:type="dxa"/>
              <w:right w:w="150" w:type="dxa"/>
            </w:tcMar>
            <w:hideMark/>
          </w:tcPr>
          <w:p w14:paraId="37842E47"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4F01D74"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Establish count for iterative file saving</w:t>
            </w:r>
          </w:p>
        </w:tc>
      </w:tr>
      <w:tr w:rsidR="007B0E3F" w:rsidRPr="008A5C9A" w14:paraId="787B9EBB" w14:textId="77777777" w:rsidTr="00495BA7">
        <w:tc>
          <w:tcPr>
            <w:tcW w:w="198" w:type="dxa"/>
            <w:noWrap/>
            <w:tcMar>
              <w:top w:w="15" w:type="dxa"/>
              <w:left w:w="150" w:type="dxa"/>
              <w:bottom w:w="15" w:type="dxa"/>
              <w:right w:w="150" w:type="dxa"/>
            </w:tcMar>
            <w:hideMark/>
          </w:tcPr>
          <w:p w14:paraId="1AFF416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D7E11B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coun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0</w:t>
            </w:r>
          </w:p>
        </w:tc>
      </w:tr>
      <w:tr w:rsidR="007B0E3F" w:rsidRPr="008A5C9A" w14:paraId="57210CEE" w14:textId="77777777" w:rsidTr="00495BA7">
        <w:tc>
          <w:tcPr>
            <w:tcW w:w="198" w:type="dxa"/>
            <w:shd w:val="clear" w:color="auto" w:fill="auto"/>
            <w:noWrap/>
            <w:tcMar>
              <w:top w:w="15" w:type="dxa"/>
              <w:left w:w="150" w:type="dxa"/>
              <w:bottom w:w="15" w:type="dxa"/>
              <w:right w:w="150" w:type="dxa"/>
            </w:tcMar>
            <w:hideMark/>
          </w:tcPr>
          <w:p w14:paraId="39855DA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C67857F" w14:textId="77777777" w:rsidR="007B0E3F" w:rsidRPr="008A5C9A" w:rsidRDefault="007B0E3F" w:rsidP="00495BA7">
            <w:pPr>
              <w:jc w:val="both"/>
              <w:rPr>
                <w:rFonts w:ascii="Consolas" w:eastAsia="Times New Roman" w:hAnsi="Consolas"/>
                <w:color w:val="333333"/>
                <w:sz w:val="18"/>
                <w:szCs w:val="18"/>
              </w:rPr>
            </w:pPr>
          </w:p>
          <w:p w14:paraId="3A793633" w14:textId="77777777" w:rsidR="007B0E3F" w:rsidRPr="008A5C9A" w:rsidRDefault="007B0E3F" w:rsidP="00495BA7">
            <w:pPr>
              <w:jc w:val="both"/>
              <w:rPr>
                <w:rFonts w:eastAsia="Times New Roman"/>
                <w:sz w:val="20"/>
                <w:szCs w:val="20"/>
              </w:rPr>
            </w:pPr>
          </w:p>
        </w:tc>
      </w:tr>
      <w:tr w:rsidR="007B0E3F" w:rsidRPr="008A5C9A" w14:paraId="0A0DAFAB" w14:textId="77777777" w:rsidTr="00495BA7">
        <w:tc>
          <w:tcPr>
            <w:tcW w:w="198" w:type="dxa"/>
            <w:noWrap/>
            <w:tcMar>
              <w:top w:w="15" w:type="dxa"/>
              <w:left w:w="150" w:type="dxa"/>
              <w:bottom w:w="15" w:type="dxa"/>
              <w:right w:w="150" w:type="dxa"/>
            </w:tcMar>
            <w:hideMark/>
          </w:tcPr>
          <w:p w14:paraId="29F9EE77" w14:textId="77777777" w:rsidR="007B0E3F" w:rsidRPr="008A5C9A" w:rsidRDefault="007B0E3F" w:rsidP="00495BA7">
            <w:pPr>
              <w:jc w:val="both"/>
              <w:rPr>
                <w:rFonts w:eastAsia="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43E0333"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For loop going through each image file</w:t>
            </w:r>
          </w:p>
        </w:tc>
      </w:tr>
      <w:tr w:rsidR="007B0E3F" w:rsidRPr="008A5C9A" w14:paraId="0BCB6164" w14:textId="77777777" w:rsidTr="00495BA7">
        <w:tc>
          <w:tcPr>
            <w:tcW w:w="198" w:type="dxa"/>
            <w:shd w:val="clear" w:color="auto" w:fill="auto"/>
            <w:noWrap/>
            <w:tcMar>
              <w:top w:w="15" w:type="dxa"/>
              <w:left w:w="150" w:type="dxa"/>
              <w:bottom w:w="15" w:type="dxa"/>
              <w:right w:w="150" w:type="dxa"/>
            </w:tcMar>
            <w:hideMark/>
          </w:tcPr>
          <w:p w14:paraId="4A18FB9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B78290B"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folder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os.</w:t>
            </w:r>
            <w:r w:rsidRPr="008A5C9A">
              <w:rPr>
                <w:rFonts w:ascii="Consolas" w:eastAsia="Times New Roman" w:hAnsi="Consolas"/>
                <w:color w:val="6F42C1"/>
                <w:sz w:val="18"/>
                <w:szCs w:val="18"/>
              </w:rPr>
              <w:t>listdir</w:t>
            </w:r>
            <w:proofErr w:type="spellEnd"/>
            <w:r w:rsidRPr="008A5C9A">
              <w:rPr>
                <w:rFonts w:ascii="Consolas" w:eastAsia="Times New Roman" w:hAnsi="Consolas"/>
                <w:color w:val="333333"/>
                <w:sz w:val="18"/>
                <w:szCs w:val="18"/>
              </w:rPr>
              <w:t>(folders):</w:t>
            </w:r>
          </w:p>
        </w:tc>
      </w:tr>
      <w:tr w:rsidR="007B0E3F" w:rsidRPr="008A5C9A" w14:paraId="0498FA75" w14:textId="77777777" w:rsidTr="00495BA7">
        <w:tc>
          <w:tcPr>
            <w:tcW w:w="198" w:type="dxa"/>
            <w:noWrap/>
            <w:tcMar>
              <w:top w:w="15" w:type="dxa"/>
              <w:left w:w="150" w:type="dxa"/>
              <w:bottom w:w="15" w:type="dxa"/>
              <w:right w:w="150" w:type="dxa"/>
            </w:tcMar>
            <w:hideMark/>
          </w:tcPr>
          <w:p w14:paraId="1463FD5E"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AFBAFED"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fil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os.</w:t>
            </w:r>
            <w:r w:rsidRPr="008A5C9A">
              <w:rPr>
                <w:rFonts w:ascii="Consolas" w:eastAsia="Times New Roman" w:hAnsi="Consolas"/>
                <w:color w:val="6F42C1"/>
                <w:sz w:val="18"/>
                <w:szCs w:val="18"/>
              </w:rPr>
              <w:t>listdir</w:t>
            </w:r>
            <w:proofErr w:type="spellEnd"/>
            <w:r w:rsidRPr="008A5C9A">
              <w:rPr>
                <w:rFonts w:ascii="Consolas" w:eastAsia="Times New Roman" w:hAnsi="Consolas"/>
                <w:color w:val="333333"/>
                <w:sz w:val="18"/>
                <w:szCs w:val="18"/>
              </w:rPr>
              <w:t xml:space="preserve">(folders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folder):</w:t>
            </w:r>
          </w:p>
        </w:tc>
      </w:tr>
      <w:tr w:rsidR="007B0E3F" w:rsidRPr="008A5C9A" w14:paraId="62113A0A" w14:textId="77777777" w:rsidTr="00495BA7">
        <w:tc>
          <w:tcPr>
            <w:tcW w:w="198" w:type="dxa"/>
            <w:shd w:val="clear" w:color="auto" w:fill="auto"/>
            <w:noWrap/>
            <w:tcMar>
              <w:top w:w="15" w:type="dxa"/>
              <w:left w:w="150" w:type="dxa"/>
              <w:bottom w:w="15" w:type="dxa"/>
              <w:right w:w="150" w:type="dxa"/>
            </w:tcMar>
            <w:hideMark/>
          </w:tcPr>
          <w:p w14:paraId="7BCD086E"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3C9716E"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5E80E34C" w14:textId="77777777" w:rsidTr="00495BA7">
        <w:tc>
          <w:tcPr>
            <w:tcW w:w="198" w:type="dxa"/>
            <w:noWrap/>
            <w:tcMar>
              <w:top w:w="15" w:type="dxa"/>
              <w:left w:w="150" w:type="dxa"/>
              <w:bottom w:w="15" w:type="dxa"/>
              <w:right w:w="150" w:type="dxa"/>
            </w:tcMar>
            <w:hideMark/>
          </w:tcPr>
          <w:p w14:paraId="49EC6A7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DBE7450"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Using Facial Recognition Library on Image</w:t>
            </w:r>
          </w:p>
        </w:tc>
      </w:tr>
      <w:tr w:rsidR="007B0E3F" w:rsidRPr="008A5C9A" w14:paraId="0434EA3F" w14:textId="77777777" w:rsidTr="00495BA7">
        <w:tc>
          <w:tcPr>
            <w:tcW w:w="198" w:type="dxa"/>
            <w:shd w:val="clear" w:color="auto" w:fill="auto"/>
            <w:noWrap/>
            <w:tcMar>
              <w:top w:w="15" w:type="dxa"/>
              <w:left w:w="150" w:type="dxa"/>
              <w:bottom w:w="15" w:type="dxa"/>
              <w:right w:w="150" w:type="dxa"/>
            </w:tcMar>
            <w:hideMark/>
          </w:tcPr>
          <w:p w14:paraId="119CCA55"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70ACBB0"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imag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face_recognition.</w:t>
            </w:r>
            <w:r w:rsidRPr="008A5C9A">
              <w:rPr>
                <w:rFonts w:ascii="Consolas" w:eastAsia="Times New Roman" w:hAnsi="Consolas"/>
                <w:color w:val="6F42C1"/>
                <w:sz w:val="18"/>
                <w:szCs w:val="18"/>
              </w:rPr>
              <w:t>load_image_file</w:t>
            </w:r>
            <w:proofErr w:type="spellEnd"/>
            <w:r w:rsidRPr="008A5C9A">
              <w:rPr>
                <w:rFonts w:ascii="Consolas" w:eastAsia="Times New Roman" w:hAnsi="Consolas"/>
                <w:color w:val="333333"/>
                <w:sz w:val="18"/>
                <w:szCs w:val="18"/>
              </w:rPr>
              <w:t xml:space="preserve">(folders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folder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file)</w:t>
            </w:r>
          </w:p>
        </w:tc>
      </w:tr>
      <w:tr w:rsidR="007B0E3F" w:rsidRPr="008A5C9A" w14:paraId="2DC1C83A" w14:textId="77777777" w:rsidTr="00495BA7">
        <w:tc>
          <w:tcPr>
            <w:tcW w:w="198" w:type="dxa"/>
            <w:noWrap/>
            <w:tcMar>
              <w:top w:w="15" w:type="dxa"/>
              <w:left w:w="150" w:type="dxa"/>
              <w:bottom w:w="15" w:type="dxa"/>
              <w:right w:w="150" w:type="dxa"/>
            </w:tcMar>
            <w:hideMark/>
          </w:tcPr>
          <w:p w14:paraId="7D0B150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D338D55"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create a variable for the facial feature coordinates</w:t>
            </w:r>
          </w:p>
        </w:tc>
      </w:tr>
      <w:tr w:rsidR="007B0E3F" w:rsidRPr="008A5C9A" w14:paraId="3016B5FE" w14:textId="77777777" w:rsidTr="00495BA7">
        <w:tc>
          <w:tcPr>
            <w:tcW w:w="198" w:type="dxa"/>
            <w:shd w:val="clear" w:color="auto" w:fill="auto"/>
            <w:noWrap/>
            <w:tcMar>
              <w:top w:w="15" w:type="dxa"/>
              <w:left w:w="150" w:type="dxa"/>
              <w:bottom w:w="15" w:type="dxa"/>
              <w:right w:w="150" w:type="dxa"/>
            </w:tcMar>
            <w:hideMark/>
          </w:tcPr>
          <w:p w14:paraId="7E2B2472"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8221F4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face_landmarks_list</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face_recognition.</w:t>
            </w:r>
            <w:r w:rsidRPr="008A5C9A">
              <w:rPr>
                <w:rFonts w:ascii="Consolas" w:eastAsia="Times New Roman" w:hAnsi="Consolas"/>
                <w:color w:val="6F42C1"/>
                <w:sz w:val="18"/>
                <w:szCs w:val="18"/>
              </w:rPr>
              <w:t>face_landmarks</w:t>
            </w:r>
            <w:proofErr w:type="spellEnd"/>
            <w:r w:rsidRPr="008A5C9A">
              <w:rPr>
                <w:rFonts w:ascii="Consolas" w:eastAsia="Times New Roman" w:hAnsi="Consolas"/>
                <w:color w:val="333333"/>
                <w:sz w:val="18"/>
                <w:szCs w:val="18"/>
              </w:rPr>
              <w:t>(image)</w:t>
            </w:r>
          </w:p>
        </w:tc>
      </w:tr>
      <w:tr w:rsidR="007B0E3F" w:rsidRPr="008A5C9A" w14:paraId="164F120D" w14:textId="77777777" w:rsidTr="00495BA7">
        <w:tc>
          <w:tcPr>
            <w:tcW w:w="198" w:type="dxa"/>
            <w:noWrap/>
            <w:tcMar>
              <w:top w:w="15" w:type="dxa"/>
              <w:left w:w="150" w:type="dxa"/>
              <w:bottom w:w="15" w:type="dxa"/>
              <w:right w:w="150" w:type="dxa"/>
            </w:tcMar>
            <w:hideMark/>
          </w:tcPr>
          <w:p w14:paraId="7250AAE3"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BB8A99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44833269" w14:textId="77777777" w:rsidTr="00495BA7">
        <w:tc>
          <w:tcPr>
            <w:tcW w:w="198" w:type="dxa"/>
            <w:shd w:val="clear" w:color="auto" w:fill="auto"/>
            <w:noWrap/>
            <w:tcMar>
              <w:top w:w="15" w:type="dxa"/>
              <w:left w:w="150" w:type="dxa"/>
              <w:bottom w:w="15" w:type="dxa"/>
              <w:right w:w="150" w:type="dxa"/>
            </w:tcMar>
            <w:hideMark/>
          </w:tcPr>
          <w:p w14:paraId="72742A6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D8C9028"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create a placeholder list for the eye coordinates</w:t>
            </w:r>
          </w:p>
        </w:tc>
      </w:tr>
      <w:tr w:rsidR="007B0E3F" w:rsidRPr="008A5C9A" w14:paraId="06CCA285" w14:textId="77777777" w:rsidTr="00495BA7">
        <w:tc>
          <w:tcPr>
            <w:tcW w:w="198" w:type="dxa"/>
            <w:noWrap/>
            <w:tcMar>
              <w:top w:w="15" w:type="dxa"/>
              <w:left w:w="150" w:type="dxa"/>
              <w:bottom w:w="15" w:type="dxa"/>
              <w:right w:w="150" w:type="dxa"/>
            </w:tcMar>
            <w:hideMark/>
          </w:tcPr>
          <w:p w14:paraId="7831C4E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85CAFA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eyes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
        </w:tc>
      </w:tr>
      <w:tr w:rsidR="007B0E3F" w:rsidRPr="008A5C9A" w14:paraId="500D0133" w14:textId="77777777" w:rsidTr="00495BA7">
        <w:tc>
          <w:tcPr>
            <w:tcW w:w="198" w:type="dxa"/>
            <w:shd w:val="clear" w:color="auto" w:fill="auto"/>
            <w:noWrap/>
            <w:tcMar>
              <w:top w:w="15" w:type="dxa"/>
              <w:left w:w="150" w:type="dxa"/>
              <w:bottom w:w="15" w:type="dxa"/>
              <w:right w:w="150" w:type="dxa"/>
            </w:tcMar>
            <w:hideMark/>
          </w:tcPr>
          <w:p w14:paraId="738388E7"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827F5CA"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try</w:t>
            </w:r>
            <w:r w:rsidRPr="008A5C9A">
              <w:rPr>
                <w:rFonts w:ascii="Consolas" w:eastAsia="Times New Roman" w:hAnsi="Consolas"/>
                <w:color w:val="333333"/>
                <w:sz w:val="18"/>
                <w:szCs w:val="18"/>
              </w:rPr>
              <w:t>:</w:t>
            </w:r>
          </w:p>
        </w:tc>
      </w:tr>
      <w:tr w:rsidR="007B0E3F" w:rsidRPr="008A5C9A" w14:paraId="0D2CB0C6" w14:textId="77777777" w:rsidTr="00495BA7">
        <w:tc>
          <w:tcPr>
            <w:tcW w:w="198" w:type="dxa"/>
            <w:noWrap/>
            <w:tcMar>
              <w:top w:w="15" w:type="dxa"/>
              <w:left w:w="150" w:type="dxa"/>
              <w:bottom w:w="15" w:type="dxa"/>
              <w:right w:w="150" w:type="dxa"/>
            </w:tcMar>
            <w:hideMark/>
          </w:tcPr>
          <w:p w14:paraId="1DF3F1EC"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294AFE5"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eyes.</w:t>
            </w:r>
            <w:r w:rsidRPr="008A5C9A">
              <w:rPr>
                <w:rFonts w:ascii="Consolas" w:eastAsia="Times New Roman" w:hAnsi="Consolas"/>
                <w:color w:val="6F42C1"/>
                <w:sz w:val="18"/>
                <w:szCs w:val="18"/>
              </w:rPr>
              <w:t>append</w:t>
            </w:r>
            <w:proofErr w:type="spellEnd"/>
            <w:r w:rsidRPr="008A5C9A">
              <w:rPr>
                <w:rFonts w:ascii="Consolas" w:eastAsia="Times New Roman" w:hAnsi="Consolas"/>
                <w:color w:val="333333"/>
                <w:sz w:val="18"/>
                <w:szCs w:val="18"/>
              </w:rPr>
              <w:t>(</w:t>
            </w:r>
            <w:proofErr w:type="spellStart"/>
            <w:r w:rsidRPr="008A5C9A">
              <w:rPr>
                <w:rFonts w:ascii="Consolas" w:eastAsia="Times New Roman" w:hAnsi="Consolas"/>
                <w:color w:val="333333"/>
                <w:sz w:val="18"/>
                <w:szCs w:val="18"/>
              </w:rPr>
              <w:t>face_landmarks_list</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0</w:t>
            </w:r>
            <w:r w:rsidRPr="008A5C9A">
              <w:rPr>
                <w:rFonts w:ascii="Consolas" w:eastAsia="Times New Roman" w:hAnsi="Consolas"/>
                <w:color w:val="333333"/>
                <w:sz w:val="18"/>
                <w:szCs w:val="18"/>
              </w:rPr>
              <w:t>][</w:t>
            </w:r>
            <w:r w:rsidRPr="008A5C9A">
              <w:rPr>
                <w:rFonts w:ascii="Consolas" w:eastAsia="Times New Roman" w:hAnsi="Consolas"/>
                <w:color w:val="032F62"/>
                <w:sz w:val="18"/>
                <w:szCs w:val="18"/>
              </w:rPr>
              <w:t>'</w:t>
            </w:r>
            <w:proofErr w:type="spellStart"/>
            <w:r w:rsidRPr="008A5C9A">
              <w:rPr>
                <w:rFonts w:ascii="Consolas" w:eastAsia="Times New Roman" w:hAnsi="Consolas"/>
                <w:color w:val="032F62"/>
                <w:sz w:val="18"/>
                <w:szCs w:val="18"/>
              </w:rPr>
              <w:t>left_eye</w:t>
            </w:r>
            <w:proofErr w:type="spellEnd"/>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w:t>
            </w:r>
          </w:p>
        </w:tc>
      </w:tr>
      <w:tr w:rsidR="007B0E3F" w:rsidRPr="008A5C9A" w14:paraId="4557BDDE" w14:textId="77777777" w:rsidTr="00495BA7">
        <w:tc>
          <w:tcPr>
            <w:tcW w:w="198" w:type="dxa"/>
            <w:shd w:val="clear" w:color="auto" w:fill="auto"/>
            <w:noWrap/>
            <w:tcMar>
              <w:top w:w="15" w:type="dxa"/>
              <w:left w:w="150" w:type="dxa"/>
              <w:bottom w:w="15" w:type="dxa"/>
              <w:right w:w="150" w:type="dxa"/>
            </w:tcMar>
            <w:hideMark/>
          </w:tcPr>
          <w:p w14:paraId="06864179"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78A7281"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eyes.</w:t>
            </w:r>
            <w:r w:rsidRPr="008A5C9A">
              <w:rPr>
                <w:rFonts w:ascii="Consolas" w:eastAsia="Times New Roman" w:hAnsi="Consolas"/>
                <w:color w:val="6F42C1"/>
                <w:sz w:val="18"/>
                <w:szCs w:val="18"/>
              </w:rPr>
              <w:t>append</w:t>
            </w:r>
            <w:proofErr w:type="spellEnd"/>
            <w:r w:rsidRPr="008A5C9A">
              <w:rPr>
                <w:rFonts w:ascii="Consolas" w:eastAsia="Times New Roman" w:hAnsi="Consolas"/>
                <w:color w:val="333333"/>
                <w:sz w:val="18"/>
                <w:szCs w:val="18"/>
              </w:rPr>
              <w:t>(</w:t>
            </w:r>
            <w:proofErr w:type="spellStart"/>
            <w:r w:rsidRPr="008A5C9A">
              <w:rPr>
                <w:rFonts w:ascii="Consolas" w:eastAsia="Times New Roman" w:hAnsi="Consolas"/>
                <w:color w:val="333333"/>
                <w:sz w:val="18"/>
                <w:szCs w:val="18"/>
              </w:rPr>
              <w:t>face_landmarks_list</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0</w:t>
            </w:r>
            <w:r w:rsidRPr="008A5C9A">
              <w:rPr>
                <w:rFonts w:ascii="Consolas" w:eastAsia="Times New Roman" w:hAnsi="Consolas"/>
                <w:color w:val="333333"/>
                <w:sz w:val="18"/>
                <w:szCs w:val="18"/>
              </w:rPr>
              <w:t>][</w:t>
            </w:r>
            <w:r w:rsidRPr="008A5C9A">
              <w:rPr>
                <w:rFonts w:ascii="Consolas" w:eastAsia="Times New Roman" w:hAnsi="Consolas"/>
                <w:color w:val="032F62"/>
                <w:sz w:val="18"/>
                <w:szCs w:val="18"/>
              </w:rPr>
              <w:t>'</w:t>
            </w:r>
            <w:proofErr w:type="spellStart"/>
            <w:r w:rsidRPr="008A5C9A">
              <w:rPr>
                <w:rFonts w:ascii="Consolas" w:eastAsia="Times New Roman" w:hAnsi="Consolas"/>
                <w:color w:val="032F62"/>
                <w:sz w:val="18"/>
                <w:szCs w:val="18"/>
              </w:rPr>
              <w:t>right_eye</w:t>
            </w:r>
            <w:proofErr w:type="spellEnd"/>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w:t>
            </w:r>
          </w:p>
        </w:tc>
      </w:tr>
      <w:tr w:rsidR="007B0E3F" w:rsidRPr="008A5C9A" w14:paraId="50673BB0" w14:textId="77777777" w:rsidTr="00495BA7">
        <w:tc>
          <w:tcPr>
            <w:tcW w:w="198" w:type="dxa"/>
            <w:noWrap/>
            <w:tcMar>
              <w:top w:w="15" w:type="dxa"/>
              <w:left w:w="150" w:type="dxa"/>
              <w:bottom w:w="15" w:type="dxa"/>
              <w:right w:w="150" w:type="dxa"/>
            </w:tcMar>
            <w:hideMark/>
          </w:tcPr>
          <w:p w14:paraId="521BC2EB"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E117FF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except</w:t>
            </w:r>
            <w:r w:rsidRPr="008A5C9A">
              <w:rPr>
                <w:rFonts w:ascii="Consolas" w:eastAsia="Times New Roman" w:hAnsi="Consolas"/>
                <w:color w:val="333333"/>
                <w:sz w:val="18"/>
                <w:szCs w:val="18"/>
              </w:rPr>
              <w:t>:</w:t>
            </w:r>
          </w:p>
        </w:tc>
      </w:tr>
      <w:tr w:rsidR="007B0E3F" w:rsidRPr="008A5C9A" w14:paraId="5B2B7E6F" w14:textId="77777777" w:rsidTr="00495BA7">
        <w:tc>
          <w:tcPr>
            <w:tcW w:w="198" w:type="dxa"/>
            <w:shd w:val="clear" w:color="auto" w:fill="auto"/>
            <w:noWrap/>
            <w:tcMar>
              <w:top w:w="15" w:type="dxa"/>
              <w:left w:w="150" w:type="dxa"/>
              <w:bottom w:w="15" w:type="dxa"/>
              <w:right w:w="150" w:type="dxa"/>
            </w:tcMar>
            <w:hideMark/>
          </w:tcPr>
          <w:p w14:paraId="2369ACA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812253E"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continue</w:t>
            </w:r>
          </w:p>
        </w:tc>
      </w:tr>
      <w:tr w:rsidR="007B0E3F" w:rsidRPr="008A5C9A" w14:paraId="3126F05F" w14:textId="77777777" w:rsidTr="00495BA7">
        <w:tc>
          <w:tcPr>
            <w:tcW w:w="198" w:type="dxa"/>
            <w:noWrap/>
            <w:tcMar>
              <w:top w:w="15" w:type="dxa"/>
              <w:left w:w="150" w:type="dxa"/>
              <w:bottom w:w="15" w:type="dxa"/>
              <w:right w:w="150" w:type="dxa"/>
            </w:tcMar>
            <w:hideMark/>
          </w:tcPr>
          <w:p w14:paraId="2E9E4A08"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98AE95B"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establish the max x and y coordinates of the eye</w:t>
            </w:r>
          </w:p>
        </w:tc>
      </w:tr>
      <w:tr w:rsidR="007B0E3F" w:rsidRPr="008A5C9A" w14:paraId="12F37F11" w14:textId="77777777" w:rsidTr="00495BA7">
        <w:tc>
          <w:tcPr>
            <w:tcW w:w="198" w:type="dxa"/>
            <w:shd w:val="clear" w:color="auto" w:fill="auto"/>
            <w:noWrap/>
            <w:tcMar>
              <w:top w:w="15" w:type="dxa"/>
              <w:left w:w="150" w:type="dxa"/>
              <w:bottom w:w="15" w:type="dxa"/>
              <w:right w:w="150" w:type="dxa"/>
            </w:tcMar>
            <w:hideMark/>
          </w:tcPr>
          <w:p w14:paraId="3DE03BB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E5F8EBB"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ey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eyes:</w:t>
            </w:r>
          </w:p>
        </w:tc>
      </w:tr>
      <w:tr w:rsidR="007B0E3F" w:rsidRPr="008A5C9A" w14:paraId="5C1A119C" w14:textId="77777777" w:rsidTr="00495BA7">
        <w:tc>
          <w:tcPr>
            <w:tcW w:w="198" w:type="dxa"/>
            <w:noWrap/>
            <w:tcMar>
              <w:top w:w="15" w:type="dxa"/>
              <w:left w:w="150" w:type="dxa"/>
              <w:bottom w:w="15" w:type="dxa"/>
              <w:right w:w="150" w:type="dxa"/>
            </w:tcMar>
            <w:hideMark/>
          </w:tcPr>
          <w:p w14:paraId="225E6E91"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BC47DC8"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ax</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max</w:t>
            </w:r>
            <w:r w:rsidRPr="008A5C9A">
              <w:rPr>
                <w:rFonts w:ascii="Consolas" w:eastAsia="Times New Roman" w:hAnsi="Consolas"/>
                <w:color w:val="333333"/>
                <w:sz w:val="18"/>
                <w:szCs w:val="18"/>
              </w:rPr>
              <w:t>([coordinate[</w:t>
            </w:r>
            <w:r w:rsidRPr="008A5C9A">
              <w:rPr>
                <w:rFonts w:ascii="Consolas" w:eastAsia="Times New Roman" w:hAnsi="Consolas"/>
                <w:color w:val="005CC5"/>
                <w:sz w:val="18"/>
                <w:szCs w:val="18"/>
              </w:rPr>
              <w:t>0</w:t>
            </w: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coordinat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eye])</w:t>
            </w:r>
          </w:p>
        </w:tc>
      </w:tr>
      <w:tr w:rsidR="007B0E3F" w:rsidRPr="008A5C9A" w14:paraId="6B357BE2" w14:textId="77777777" w:rsidTr="00495BA7">
        <w:tc>
          <w:tcPr>
            <w:tcW w:w="198" w:type="dxa"/>
            <w:shd w:val="clear" w:color="auto" w:fill="auto"/>
            <w:noWrap/>
            <w:tcMar>
              <w:top w:w="15" w:type="dxa"/>
              <w:left w:w="150" w:type="dxa"/>
              <w:bottom w:w="15" w:type="dxa"/>
              <w:right w:w="150" w:type="dxa"/>
            </w:tcMar>
            <w:hideMark/>
          </w:tcPr>
          <w:p w14:paraId="6F227119"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759CDB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min</w:t>
            </w:r>
            <w:r w:rsidRPr="008A5C9A">
              <w:rPr>
                <w:rFonts w:ascii="Consolas" w:eastAsia="Times New Roman" w:hAnsi="Consolas"/>
                <w:color w:val="333333"/>
                <w:sz w:val="18"/>
                <w:szCs w:val="18"/>
              </w:rPr>
              <w:t>([coordinate[</w:t>
            </w:r>
            <w:r w:rsidRPr="008A5C9A">
              <w:rPr>
                <w:rFonts w:ascii="Consolas" w:eastAsia="Times New Roman" w:hAnsi="Consolas"/>
                <w:color w:val="005CC5"/>
                <w:sz w:val="18"/>
                <w:szCs w:val="18"/>
              </w:rPr>
              <w:t>0</w:t>
            </w: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coordinat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eye])</w:t>
            </w:r>
          </w:p>
        </w:tc>
      </w:tr>
      <w:tr w:rsidR="007B0E3F" w:rsidRPr="008A5C9A" w14:paraId="5C03D187" w14:textId="77777777" w:rsidTr="00495BA7">
        <w:tc>
          <w:tcPr>
            <w:tcW w:w="198" w:type="dxa"/>
            <w:noWrap/>
            <w:tcMar>
              <w:top w:w="15" w:type="dxa"/>
              <w:left w:w="150" w:type="dxa"/>
              <w:bottom w:w="15" w:type="dxa"/>
              <w:right w:w="150" w:type="dxa"/>
            </w:tcMar>
            <w:hideMark/>
          </w:tcPr>
          <w:p w14:paraId="7DDE72DA"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9E908C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ax</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max</w:t>
            </w:r>
            <w:r w:rsidRPr="008A5C9A">
              <w:rPr>
                <w:rFonts w:ascii="Consolas" w:eastAsia="Times New Roman" w:hAnsi="Consolas"/>
                <w:color w:val="333333"/>
                <w:sz w:val="18"/>
                <w:szCs w:val="18"/>
              </w:rPr>
              <w:t>([coordinate[</w:t>
            </w:r>
            <w:r w:rsidRPr="008A5C9A">
              <w:rPr>
                <w:rFonts w:ascii="Consolas" w:eastAsia="Times New Roman" w:hAnsi="Consolas"/>
                <w:color w:val="005CC5"/>
                <w:sz w:val="18"/>
                <w:szCs w:val="18"/>
              </w:rPr>
              <w:t>1</w:t>
            </w: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coordinat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eye])</w:t>
            </w:r>
          </w:p>
        </w:tc>
      </w:tr>
      <w:tr w:rsidR="007B0E3F" w:rsidRPr="008A5C9A" w14:paraId="68B9CB2E" w14:textId="77777777" w:rsidTr="00495BA7">
        <w:tc>
          <w:tcPr>
            <w:tcW w:w="198" w:type="dxa"/>
            <w:shd w:val="clear" w:color="auto" w:fill="auto"/>
            <w:noWrap/>
            <w:tcMar>
              <w:top w:w="15" w:type="dxa"/>
              <w:left w:w="150" w:type="dxa"/>
              <w:bottom w:w="15" w:type="dxa"/>
              <w:right w:w="150" w:type="dxa"/>
            </w:tcMar>
            <w:hideMark/>
          </w:tcPr>
          <w:p w14:paraId="198A0A3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FB61E6B"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min</w:t>
            </w:r>
            <w:r w:rsidRPr="008A5C9A">
              <w:rPr>
                <w:rFonts w:ascii="Consolas" w:eastAsia="Times New Roman" w:hAnsi="Consolas"/>
                <w:color w:val="333333"/>
                <w:sz w:val="18"/>
                <w:szCs w:val="18"/>
              </w:rPr>
              <w:t>([coordinate[</w:t>
            </w:r>
            <w:r w:rsidRPr="008A5C9A">
              <w:rPr>
                <w:rFonts w:ascii="Consolas" w:eastAsia="Times New Roman" w:hAnsi="Consolas"/>
                <w:color w:val="005CC5"/>
                <w:sz w:val="18"/>
                <w:szCs w:val="18"/>
              </w:rPr>
              <w:t>1</w:t>
            </w: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for</w:t>
            </w:r>
            <w:r w:rsidRPr="008A5C9A">
              <w:rPr>
                <w:rFonts w:ascii="Consolas" w:eastAsia="Times New Roman" w:hAnsi="Consolas"/>
                <w:color w:val="333333"/>
                <w:sz w:val="18"/>
                <w:szCs w:val="18"/>
              </w:rPr>
              <w:t xml:space="preserve"> coordinate </w:t>
            </w:r>
            <w:r w:rsidRPr="008A5C9A">
              <w:rPr>
                <w:rFonts w:ascii="Consolas" w:eastAsia="Times New Roman" w:hAnsi="Consolas"/>
                <w:color w:val="005CC5"/>
                <w:sz w:val="18"/>
                <w:szCs w:val="18"/>
              </w:rPr>
              <w:t>in</w:t>
            </w:r>
            <w:r w:rsidRPr="008A5C9A">
              <w:rPr>
                <w:rFonts w:ascii="Consolas" w:eastAsia="Times New Roman" w:hAnsi="Consolas"/>
                <w:color w:val="333333"/>
                <w:sz w:val="18"/>
                <w:szCs w:val="18"/>
              </w:rPr>
              <w:t xml:space="preserve"> eye])</w:t>
            </w:r>
          </w:p>
        </w:tc>
      </w:tr>
      <w:tr w:rsidR="007B0E3F" w:rsidRPr="008A5C9A" w14:paraId="6974ADD8" w14:textId="77777777" w:rsidTr="00495BA7">
        <w:tc>
          <w:tcPr>
            <w:tcW w:w="198" w:type="dxa"/>
            <w:noWrap/>
            <w:tcMar>
              <w:top w:w="15" w:type="dxa"/>
              <w:left w:w="150" w:type="dxa"/>
              <w:bottom w:w="15" w:type="dxa"/>
              <w:right w:w="150" w:type="dxa"/>
            </w:tcMar>
            <w:hideMark/>
          </w:tcPr>
          <w:p w14:paraId="3AB49B8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DBF282A"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xml:space="preserve"># establish the range of x and y coordinates    </w:t>
            </w:r>
          </w:p>
        </w:tc>
      </w:tr>
      <w:tr w:rsidR="007B0E3F" w:rsidRPr="008A5C9A" w14:paraId="0546471F" w14:textId="77777777" w:rsidTr="00495BA7">
        <w:tc>
          <w:tcPr>
            <w:tcW w:w="198" w:type="dxa"/>
            <w:shd w:val="clear" w:color="auto" w:fill="auto"/>
            <w:noWrap/>
            <w:tcMar>
              <w:top w:w="15" w:type="dxa"/>
              <w:left w:w="150" w:type="dxa"/>
              <w:bottom w:w="15" w:type="dxa"/>
              <w:right w:w="150" w:type="dxa"/>
            </w:tcMar>
            <w:hideMark/>
          </w:tcPr>
          <w:p w14:paraId="3C3E287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7A30D6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ax</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in</w:t>
            </w:r>
            <w:proofErr w:type="spellEnd"/>
          </w:p>
        </w:tc>
      </w:tr>
      <w:tr w:rsidR="007B0E3F" w:rsidRPr="008A5C9A" w14:paraId="6DA8C13B" w14:textId="77777777" w:rsidTr="00495BA7">
        <w:tc>
          <w:tcPr>
            <w:tcW w:w="198" w:type="dxa"/>
            <w:noWrap/>
            <w:tcMar>
              <w:top w:w="15" w:type="dxa"/>
              <w:left w:w="150" w:type="dxa"/>
              <w:bottom w:w="15" w:type="dxa"/>
              <w:right w:w="150" w:type="dxa"/>
            </w:tcMar>
            <w:hideMark/>
          </w:tcPr>
          <w:p w14:paraId="742318CC"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17B2E38"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ax</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in</w:t>
            </w:r>
            <w:proofErr w:type="spellEnd"/>
          </w:p>
        </w:tc>
      </w:tr>
      <w:tr w:rsidR="007B0E3F" w:rsidRPr="008A5C9A" w14:paraId="2F015ACC" w14:textId="77777777" w:rsidTr="00495BA7">
        <w:tc>
          <w:tcPr>
            <w:tcW w:w="198" w:type="dxa"/>
            <w:shd w:val="clear" w:color="auto" w:fill="auto"/>
            <w:noWrap/>
            <w:tcMar>
              <w:top w:w="15" w:type="dxa"/>
              <w:left w:w="150" w:type="dxa"/>
              <w:bottom w:w="15" w:type="dxa"/>
              <w:right w:w="150" w:type="dxa"/>
            </w:tcMar>
            <w:hideMark/>
          </w:tcPr>
          <w:p w14:paraId="7E09D8A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ACABEAA"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091386D6" w14:textId="77777777" w:rsidTr="00495BA7">
        <w:tc>
          <w:tcPr>
            <w:tcW w:w="198" w:type="dxa"/>
            <w:noWrap/>
            <w:tcMar>
              <w:top w:w="15" w:type="dxa"/>
              <w:left w:w="150" w:type="dxa"/>
              <w:bottom w:w="15" w:type="dxa"/>
              <w:right w:w="150" w:type="dxa"/>
            </w:tcMar>
            <w:hideMark/>
          </w:tcPr>
          <w:p w14:paraId="6205122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7977940"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to make sure the full eye is captured,</w:t>
            </w:r>
          </w:p>
        </w:tc>
      </w:tr>
      <w:tr w:rsidR="007B0E3F" w:rsidRPr="008A5C9A" w14:paraId="058A1AAA" w14:textId="77777777" w:rsidTr="00495BA7">
        <w:tc>
          <w:tcPr>
            <w:tcW w:w="198" w:type="dxa"/>
            <w:shd w:val="clear" w:color="auto" w:fill="auto"/>
            <w:noWrap/>
            <w:tcMar>
              <w:top w:w="15" w:type="dxa"/>
              <w:left w:w="150" w:type="dxa"/>
              <w:bottom w:w="15" w:type="dxa"/>
              <w:right w:w="150" w:type="dxa"/>
            </w:tcMar>
            <w:hideMark/>
          </w:tcPr>
          <w:p w14:paraId="4D287983"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4CA7227"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calculate the coordinates of a square that has 50%</w:t>
            </w:r>
          </w:p>
        </w:tc>
      </w:tr>
      <w:tr w:rsidR="007B0E3F" w:rsidRPr="008A5C9A" w14:paraId="4A09B3FD" w14:textId="77777777" w:rsidTr="00495BA7">
        <w:tc>
          <w:tcPr>
            <w:tcW w:w="198" w:type="dxa"/>
            <w:noWrap/>
            <w:tcMar>
              <w:top w:w="15" w:type="dxa"/>
              <w:left w:w="150" w:type="dxa"/>
              <w:bottom w:w="15" w:type="dxa"/>
              <w:right w:w="150" w:type="dxa"/>
            </w:tcMar>
            <w:hideMark/>
          </w:tcPr>
          <w:p w14:paraId="1E2D8CBB"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47C926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cushion added to the axis with a larger range</w:t>
            </w:r>
          </w:p>
        </w:tc>
      </w:tr>
      <w:tr w:rsidR="007B0E3F" w:rsidRPr="008A5C9A" w14:paraId="6AA5E1A9" w14:textId="77777777" w:rsidTr="00495BA7">
        <w:tc>
          <w:tcPr>
            <w:tcW w:w="198" w:type="dxa"/>
            <w:shd w:val="clear" w:color="auto" w:fill="auto"/>
            <w:noWrap/>
            <w:tcMar>
              <w:top w:w="15" w:type="dxa"/>
              <w:left w:w="150" w:type="dxa"/>
              <w:bottom w:w="15" w:type="dxa"/>
              <w:right w:w="150" w:type="dxa"/>
            </w:tcMar>
            <w:hideMark/>
          </w:tcPr>
          <w:p w14:paraId="714AD5B0"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EF4A68A"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if</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g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w:t>
            </w:r>
          </w:p>
        </w:tc>
      </w:tr>
      <w:tr w:rsidR="007B0E3F" w:rsidRPr="008A5C9A" w14:paraId="0550D12C" w14:textId="77777777" w:rsidTr="00495BA7">
        <w:tc>
          <w:tcPr>
            <w:tcW w:w="198" w:type="dxa"/>
            <w:noWrap/>
            <w:tcMar>
              <w:top w:w="15" w:type="dxa"/>
              <w:left w:w="150" w:type="dxa"/>
              <w:bottom w:w="15" w:type="dxa"/>
              <w:right w:w="150" w:type="dxa"/>
            </w:tcMar>
            <w:hideMark/>
          </w:tcPr>
          <w:p w14:paraId="78CEEEF3"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5B1E952"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righ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5*</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ax</w:t>
            </w:r>
            <w:proofErr w:type="spellEnd"/>
          </w:p>
        </w:tc>
      </w:tr>
      <w:tr w:rsidR="007B0E3F" w:rsidRPr="008A5C9A" w14:paraId="6E2DA5DC" w14:textId="77777777" w:rsidTr="00495BA7">
        <w:tc>
          <w:tcPr>
            <w:tcW w:w="198" w:type="dxa"/>
            <w:shd w:val="clear" w:color="auto" w:fill="auto"/>
            <w:noWrap/>
            <w:tcMar>
              <w:top w:w="15" w:type="dxa"/>
              <w:left w:w="150" w:type="dxa"/>
              <w:bottom w:w="15" w:type="dxa"/>
              <w:right w:w="150" w:type="dxa"/>
            </w:tcMar>
            <w:hideMark/>
          </w:tcPr>
          <w:p w14:paraId="08754B6C"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6DB17D3"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lef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5*</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w:t>
            </w:r>
          </w:p>
        </w:tc>
      </w:tr>
      <w:tr w:rsidR="007B0E3F" w:rsidRPr="008A5C9A" w14:paraId="2A9EE173" w14:textId="77777777" w:rsidTr="00495BA7">
        <w:tc>
          <w:tcPr>
            <w:tcW w:w="198" w:type="dxa"/>
            <w:noWrap/>
            <w:tcMar>
              <w:top w:w="15" w:type="dxa"/>
              <w:left w:w="150" w:type="dxa"/>
              <w:bottom w:w="15" w:type="dxa"/>
              <w:right w:w="150" w:type="dxa"/>
            </w:tcMar>
            <w:hideMark/>
          </w:tcPr>
          <w:p w14:paraId="6840C93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873B978"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bottom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right</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lef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2</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ax</w:t>
            </w:r>
            <w:proofErr w:type="spellEnd"/>
          </w:p>
        </w:tc>
      </w:tr>
      <w:tr w:rsidR="007B0E3F" w:rsidRPr="008A5C9A" w14:paraId="2CDCC8DB" w14:textId="77777777" w:rsidTr="00495BA7">
        <w:tc>
          <w:tcPr>
            <w:tcW w:w="198" w:type="dxa"/>
            <w:shd w:val="clear" w:color="auto" w:fill="auto"/>
            <w:noWrap/>
            <w:tcMar>
              <w:top w:w="15" w:type="dxa"/>
              <w:left w:w="150" w:type="dxa"/>
              <w:bottom w:w="15" w:type="dxa"/>
              <w:right w:w="150" w:type="dxa"/>
            </w:tcMar>
            <w:hideMark/>
          </w:tcPr>
          <w:p w14:paraId="2C3BBCBD"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AC46ED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top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right</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lef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2</w:t>
            </w:r>
          </w:p>
        </w:tc>
      </w:tr>
      <w:tr w:rsidR="007B0E3F" w:rsidRPr="008A5C9A" w14:paraId="7029A898" w14:textId="77777777" w:rsidTr="00495BA7">
        <w:tc>
          <w:tcPr>
            <w:tcW w:w="198" w:type="dxa"/>
            <w:noWrap/>
            <w:tcMar>
              <w:top w:w="15" w:type="dxa"/>
              <w:left w:w="150" w:type="dxa"/>
              <w:bottom w:w="15" w:type="dxa"/>
              <w:right w:w="150" w:type="dxa"/>
            </w:tcMar>
            <w:hideMark/>
          </w:tcPr>
          <w:p w14:paraId="2D124D7B"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2332BF2"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else</w:t>
            </w:r>
            <w:r w:rsidRPr="008A5C9A">
              <w:rPr>
                <w:rFonts w:ascii="Consolas" w:eastAsia="Times New Roman" w:hAnsi="Consolas"/>
                <w:color w:val="333333"/>
                <w:sz w:val="18"/>
                <w:szCs w:val="18"/>
              </w:rPr>
              <w:t>:</w:t>
            </w:r>
          </w:p>
        </w:tc>
      </w:tr>
      <w:tr w:rsidR="007B0E3F" w:rsidRPr="008A5C9A" w14:paraId="4A5A4CB2" w14:textId="77777777" w:rsidTr="00495BA7">
        <w:tc>
          <w:tcPr>
            <w:tcW w:w="198" w:type="dxa"/>
            <w:shd w:val="clear" w:color="auto" w:fill="auto"/>
            <w:noWrap/>
            <w:tcMar>
              <w:top w:w="15" w:type="dxa"/>
              <w:left w:w="150" w:type="dxa"/>
              <w:bottom w:w="15" w:type="dxa"/>
              <w:right w:w="150" w:type="dxa"/>
            </w:tcMar>
            <w:hideMark/>
          </w:tcPr>
          <w:p w14:paraId="0935CC9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FF5F8E5"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bottom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5*</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ax</w:t>
            </w:r>
            <w:proofErr w:type="spellEnd"/>
          </w:p>
        </w:tc>
      </w:tr>
      <w:tr w:rsidR="007B0E3F" w:rsidRPr="008A5C9A" w14:paraId="175B34EB" w14:textId="77777777" w:rsidTr="00495BA7">
        <w:tc>
          <w:tcPr>
            <w:tcW w:w="198" w:type="dxa"/>
            <w:noWrap/>
            <w:tcMar>
              <w:top w:w="15" w:type="dxa"/>
              <w:left w:w="150" w:type="dxa"/>
              <w:bottom w:w="15" w:type="dxa"/>
              <w:right w:w="150" w:type="dxa"/>
            </w:tcMar>
            <w:hideMark/>
          </w:tcPr>
          <w:p w14:paraId="053D2AE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6A3720E"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top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y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5*</w:t>
            </w:r>
            <w:proofErr w:type="spellStart"/>
            <w:r w:rsidRPr="008A5C9A">
              <w:rPr>
                <w:rFonts w:ascii="Consolas" w:eastAsia="Times New Roman" w:hAnsi="Consolas"/>
                <w:color w:val="333333"/>
                <w:sz w:val="18"/>
                <w:szCs w:val="18"/>
              </w:rPr>
              <w:t>y_range</w:t>
            </w:r>
            <w:proofErr w:type="spellEnd"/>
            <w:r w:rsidRPr="008A5C9A">
              <w:rPr>
                <w:rFonts w:ascii="Consolas" w:eastAsia="Times New Roman" w:hAnsi="Consolas"/>
                <w:color w:val="333333"/>
                <w:sz w:val="18"/>
                <w:szCs w:val="18"/>
              </w:rPr>
              <w:t>)</w:t>
            </w:r>
          </w:p>
        </w:tc>
      </w:tr>
      <w:tr w:rsidR="007B0E3F" w:rsidRPr="008A5C9A" w14:paraId="7DB6E7F3" w14:textId="77777777" w:rsidTr="00495BA7">
        <w:tc>
          <w:tcPr>
            <w:tcW w:w="198" w:type="dxa"/>
            <w:shd w:val="clear" w:color="auto" w:fill="auto"/>
            <w:noWrap/>
            <w:tcMar>
              <w:top w:w="15" w:type="dxa"/>
              <w:left w:w="150" w:type="dxa"/>
              <w:bottom w:w="15" w:type="dxa"/>
              <w:right w:w="150" w:type="dxa"/>
            </w:tcMar>
            <w:hideMark/>
          </w:tcPr>
          <w:p w14:paraId="2109C6D5"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F1D9A58"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righ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bottom</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top)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2</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ax</w:t>
            </w:r>
            <w:proofErr w:type="spellEnd"/>
          </w:p>
        </w:tc>
      </w:tr>
      <w:tr w:rsidR="007B0E3F" w:rsidRPr="008A5C9A" w14:paraId="151AB8DC" w14:textId="77777777" w:rsidTr="00495BA7">
        <w:tc>
          <w:tcPr>
            <w:tcW w:w="198" w:type="dxa"/>
            <w:noWrap/>
            <w:tcMar>
              <w:top w:w="15" w:type="dxa"/>
              <w:left w:w="150" w:type="dxa"/>
              <w:bottom w:w="15" w:type="dxa"/>
              <w:right w:w="150" w:type="dxa"/>
            </w:tcMar>
            <w:hideMark/>
          </w:tcPr>
          <w:p w14:paraId="6CED4824"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5F57873"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lef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min</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round</w:t>
            </w:r>
            <w:r w:rsidRPr="008A5C9A">
              <w:rPr>
                <w:rFonts w:ascii="Consolas" w:eastAsia="Times New Roman" w:hAnsi="Consolas"/>
                <w:color w:val="333333"/>
                <w:sz w:val="18"/>
                <w:szCs w:val="18"/>
              </w:rPr>
              <w:t>(((bottom</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top)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x_range</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2</w:t>
            </w:r>
          </w:p>
        </w:tc>
      </w:tr>
      <w:tr w:rsidR="007B0E3F" w:rsidRPr="008A5C9A" w14:paraId="07470E1B" w14:textId="77777777" w:rsidTr="00495BA7">
        <w:tc>
          <w:tcPr>
            <w:tcW w:w="198" w:type="dxa"/>
            <w:shd w:val="clear" w:color="auto" w:fill="auto"/>
            <w:noWrap/>
            <w:tcMar>
              <w:top w:w="15" w:type="dxa"/>
              <w:left w:w="150" w:type="dxa"/>
              <w:bottom w:w="15" w:type="dxa"/>
              <w:right w:w="150" w:type="dxa"/>
            </w:tcMar>
            <w:hideMark/>
          </w:tcPr>
          <w:p w14:paraId="3D3284AC"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6188F87"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21BCF3D9" w14:textId="77777777" w:rsidTr="00495BA7">
        <w:tc>
          <w:tcPr>
            <w:tcW w:w="198" w:type="dxa"/>
            <w:noWrap/>
            <w:tcMar>
              <w:top w:w="15" w:type="dxa"/>
              <w:left w:w="150" w:type="dxa"/>
              <w:bottom w:w="15" w:type="dxa"/>
              <w:right w:w="150" w:type="dxa"/>
            </w:tcMar>
            <w:hideMark/>
          </w:tcPr>
          <w:p w14:paraId="4BF4D00A"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9DDEC3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crop original image using the cushioned coordinates</w:t>
            </w:r>
          </w:p>
        </w:tc>
      </w:tr>
      <w:tr w:rsidR="007B0E3F" w:rsidRPr="008A5C9A" w14:paraId="304EBA23" w14:textId="77777777" w:rsidTr="00495BA7">
        <w:tc>
          <w:tcPr>
            <w:tcW w:w="198" w:type="dxa"/>
            <w:shd w:val="clear" w:color="auto" w:fill="auto"/>
            <w:noWrap/>
            <w:tcMar>
              <w:top w:w="15" w:type="dxa"/>
              <w:left w:w="150" w:type="dxa"/>
              <w:bottom w:w="15" w:type="dxa"/>
              <w:right w:w="150" w:type="dxa"/>
            </w:tcMar>
            <w:hideMark/>
          </w:tcPr>
          <w:p w14:paraId="68E37FD5"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AABEA7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E36209"/>
                <w:sz w:val="18"/>
                <w:szCs w:val="18"/>
              </w:rPr>
              <w:t>Image</w:t>
            </w:r>
            <w:r w:rsidRPr="008A5C9A">
              <w:rPr>
                <w:rFonts w:ascii="Consolas" w:eastAsia="Times New Roman" w:hAnsi="Consolas"/>
                <w:color w:val="333333"/>
                <w:sz w:val="18"/>
                <w:szCs w:val="18"/>
              </w:rPr>
              <w:t>.</w:t>
            </w:r>
            <w:r w:rsidRPr="008A5C9A">
              <w:rPr>
                <w:rFonts w:ascii="Consolas" w:eastAsia="Times New Roman" w:hAnsi="Consolas"/>
                <w:color w:val="6F42C1"/>
                <w:sz w:val="18"/>
                <w:szCs w:val="18"/>
              </w:rPr>
              <w:t>open</w:t>
            </w:r>
            <w:proofErr w:type="spellEnd"/>
            <w:r w:rsidRPr="008A5C9A">
              <w:rPr>
                <w:rFonts w:ascii="Consolas" w:eastAsia="Times New Roman" w:hAnsi="Consolas"/>
                <w:color w:val="333333"/>
                <w:sz w:val="18"/>
                <w:szCs w:val="18"/>
              </w:rPr>
              <w:t xml:space="preserve">(folders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folder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file)</w:t>
            </w:r>
          </w:p>
        </w:tc>
      </w:tr>
      <w:tr w:rsidR="007B0E3F" w:rsidRPr="008A5C9A" w14:paraId="1AF4A97D" w14:textId="77777777" w:rsidTr="00495BA7">
        <w:tc>
          <w:tcPr>
            <w:tcW w:w="198" w:type="dxa"/>
            <w:noWrap/>
            <w:tcMar>
              <w:top w:w="15" w:type="dxa"/>
              <w:left w:w="150" w:type="dxa"/>
              <w:bottom w:w="15" w:type="dxa"/>
              <w:right w:w="150" w:type="dxa"/>
            </w:tcMar>
            <w:hideMark/>
          </w:tcPr>
          <w:p w14:paraId="5747A190"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20DEAC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r w:rsidRPr="008A5C9A">
              <w:rPr>
                <w:rFonts w:ascii="Consolas" w:eastAsia="Times New Roman" w:hAnsi="Consolas"/>
                <w:color w:val="6F42C1"/>
                <w:sz w:val="18"/>
                <w:szCs w:val="18"/>
              </w:rPr>
              <w:t>crop</w:t>
            </w:r>
            <w:proofErr w:type="spellEnd"/>
            <w:r w:rsidRPr="008A5C9A">
              <w:rPr>
                <w:rFonts w:ascii="Consolas" w:eastAsia="Times New Roman" w:hAnsi="Consolas"/>
                <w:color w:val="333333"/>
                <w:sz w:val="18"/>
                <w:szCs w:val="18"/>
              </w:rPr>
              <w:t>((left, top, right, bottom))</w:t>
            </w:r>
          </w:p>
        </w:tc>
      </w:tr>
      <w:tr w:rsidR="007B0E3F" w:rsidRPr="008A5C9A" w14:paraId="44D02F95" w14:textId="77777777" w:rsidTr="00495BA7">
        <w:tc>
          <w:tcPr>
            <w:tcW w:w="198" w:type="dxa"/>
            <w:shd w:val="clear" w:color="auto" w:fill="auto"/>
            <w:noWrap/>
            <w:tcMar>
              <w:top w:w="15" w:type="dxa"/>
              <w:left w:w="150" w:type="dxa"/>
              <w:bottom w:w="15" w:type="dxa"/>
              <w:right w:w="150" w:type="dxa"/>
            </w:tcMar>
            <w:hideMark/>
          </w:tcPr>
          <w:p w14:paraId="3716E81E"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4D39A39"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243D62E6" w14:textId="77777777" w:rsidTr="00495BA7">
        <w:tc>
          <w:tcPr>
            <w:tcW w:w="198" w:type="dxa"/>
            <w:noWrap/>
            <w:tcMar>
              <w:top w:w="15" w:type="dxa"/>
              <w:left w:w="150" w:type="dxa"/>
              <w:bottom w:w="15" w:type="dxa"/>
              <w:right w:w="150" w:type="dxa"/>
            </w:tcMar>
            <w:hideMark/>
          </w:tcPr>
          <w:p w14:paraId="01BE4DC9"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CBAC5A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resize image for input into our model</w:t>
            </w:r>
          </w:p>
        </w:tc>
      </w:tr>
      <w:tr w:rsidR="007B0E3F" w:rsidRPr="008A5C9A" w14:paraId="5BCA51EC" w14:textId="77777777" w:rsidTr="00495BA7">
        <w:tc>
          <w:tcPr>
            <w:tcW w:w="198" w:type="dxa"/>
            <w:shd w:val="clear" w:color="auto" w:fill="auto"/>
            <w:noWrap/>
            <w:tcMar>
              <w:top w:w="15" w:type="dxa"/>
              <w:left w:w="150" w:type="dxa"/>
              <w:bottom w:w="15" w:type="dxa"/>
              <w:right w:w="150" w:type="dxa"/>
            </w:tcMar>
            <w:hideMark/>
          </w:tcPr>
          <w:p w14:paraId="6207EA31"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4B0556E"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proofErr w:type="spellEnd"/>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r w:rsidRPr="008A5C9A">
              <w:rPr>
                <w:rFonts w:ascii="Consolas" w:eastAsia="Times New Roman" w:hAnsi="Consolas"/>
                <w:color w:val="6F42C1"/>
                <w:sz w:val="18"/>
                <w:szCs w:val="18"/>
              </w:rPr>
              <w:t>resize</w:t>
            </w:r>
            <w:proofErr w:type="spellEnd"/>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80</w:t>
            </w:r>
            <w:r w:rsidRPr="008A5C9A">
              <w:rPr>
                <w:rFonts w:ascii="Consolas" w:eastAsia="Times New Roman" w:hAnsi="Consolas"/>
                <w:color w:val="333333"/>
                <w:sz w:val="18"/>
                <w:szCs w:val="18"/>
              </w:rPr>
              <w:t>,</w:t>
            </w:r>
            <w:r w:rsidRPr="008A5C9A">
              <w:rPr>
                <w:rFonts w:ascii="Consolas" w:eastAsia="Times New Roman" w:hAnsi="Consolas"/>
                <w:color w:val="005CC5"/>
                <w:sz w:val="18"/>
                <w:szCs w:val="18"/>
              </w:rPr>
              <w:t>80</w:t>
            </w:r>
            <w:r w:rsidRPr="008A5C9A">
              <w:rPr>
                <w:rFonts w:ascii="Consolas" w:eastAsia="Times New Roman" w:hAnsi="Consolas"/>
                <w:color w:val="333333"/>
                <w:sz w:val="18"/>
                <w:szCs w:val="18"/>
              </w:rPr>
              <w:t>))</w:t>
            </w:r>
          </w:p>
        </w:tc>
      </w:tr>
      <w:tr w:rsidR="007B0E3F" w:rsidRPr="008A5C9A" w14:paraId="0CD0DF15" w14:textId="77777777" w:rsidTr="00495BA7">
        <w:tc>
          <w:tcPr>
            <w:tcW w:w="198" w:type="dxa"/>
            <w:noWrap/>
            <w:tcMar>
              <w:top w:w="15" w:type="dxa"/>
              <w:left w:w="150" w:type="dxa"/>
              <w:bottom w:w="15" w:type="dxa"/>
              <w:right w:w="150" w:type="dxa"/>
            </w:tcMar>
            <w:hideMark/>
          </w:tcPr>
          <w:p w14:paraId="7BB5B953"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593A941"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523DFA61" w14:textId="77777777" w:rsidTr="00495BA7">
        <w:tc>
          <w:tcPr>
            <w:tcW w:w="198" w:type="dxa"/>
            <w:shd w:val="clear" w:color="auto" w:fill="auto"/>
            <w:noWrap/>
            <w:tcMar>
              <w:top w:w="15" w:type="dxa"/>
              <w:left w:w="150" w:type="dxa"/>
              <w:bottom w:w="15" w:type="dxa"/>
              <w:right w:w="150" w:type="dxa"/>
            </w:tcMar>
            <w:hideMark/>
          </w:tcPr>
          <w:p w14:paraId="440AF282"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30642C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save file to output folder</w:t>
            </w:r>
          </w:p>
        </w:tc>
      </w:tr>
      <w:tr w:rsidR="007B0E3F" w:rsidRPr="008A5C9A" w14:paraId="59D7B306" w14:textId="77777777" w:rsidTr="00495BA7">
        <w:tc>
          <w:tcPr>
            <w:tcW w:w="198" w:type="dxa"/>
            <w:noWrap/>
            <w:tcMar>
              <w:top w:w="15" w:type="dxa"/>
              <w:left w:w="150" w:type="dxa"/>
              <w:bottom w:w="15" w:type="dxa"/>
              <w:right w:w="150" w:type="dxa"/>
            </w:tcMar>
            <w:hideMark/>
          </w:tcPr>
          <w:p w14:paraId="2EBB4CC2"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27C6912"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roofErr w:type="spellStart"/>
            <w:r w:rsidRPr="008A5C9A">
              <w:rPr>
                <w:rFonts w:ascii="Consolas" w:eastAsia="Times New Roman" w:hAnsi="Consolas"/>
                <w:color w:val="333333"/>
                <w:sz w:val="18"/>
                <w:szCs w:val="18"/>
              </w:rPr>
              <w:t>im.</w:t>
            </w:r>
            <w:r w:rsidRPr="008A5C9A">
              <w:rPr>
                <w:rFonts w:ascii="Consolas" w:eastAsia="Times New Roman" w:hAnsi="Consolas"/>
                <w:color w:val="6F42C1"/>
                <w:sz w:val="18"/>
                <w:szCs w:val="18"/>
              </w:rPr>
              <w:t>save</w:t>
            </w:r>
            <w:proofErr w:type="spellEnd"/>
            <w:r w:rsidRPr="008A5C9A">
              <w:rPr>
                <w:rFonts w:ascii="Consolas" w:eastAsia="Times New Roman" w:hAnsi="Consolas"/>
                <w:color w:val="333333"/>
                <w:sz w:val="18"/>
                <w:szCs w:val="18"/>
              </w:rPr>
              <w:t>(</w:t>
            </w:r>
            <w:r w:rsidRPr="008A5C9A">
              <w:rPr>
                <w:rFonts w:ascii="Consolas" w:eastAsia="Times New Roman" w:hAnsi="Consolas"/>
                <w:color w:val="032F62"/>
                <w:sz w:val="18"/>
                <w:szCs w:val="18"/>
              </w:rPr>
              <w:t>'</w:t>
            </w:r>
            <w:proofErr w:type="spellStart"/>
            <w:r w:rsidRPr="008A5C9A">
              <w:rPr>
                <w:rFonts w:ascii="Consolas" w:eastAsia="Times New Roman" w:hAnsi="Consolas"/>
                <w:color w:val="032F62"/>
                <w:sz w:val="18"/>
                <w:szCs w:val="18"/>
              </w:rPr>
              <w:t>yourfolderforcroppedeyes</w:t>
            </w:r>
            <w:proofErr w:type="spellEnd"/>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w:t>
            </w:r>
          </w:p>
        </w:tc>
      </w:tr>
      <w:tr w:rsidR="007B0E3F" w:rsidRPr="008A5C9A" w14:paraId="21795EF5" w14:textId="77777777" w:rsidTr="00495BA7">
        <w:tc>
          <w:tcPr>
            <w:tcW w:w="198" w:type="dxa"/>
            <w:shd w:val="clear" w:color="auto" w:fill="auto"/>
            <w:noWrap/>
            <w:tcMar>
              <w:top w:w="15" w:type="dxa"/>
              <w:left w:w="150" w:type="dxa"/>
              <w:bottom w:w="15" w:type="dxa"/>
              <w:right w:w="150" w:type="dxa"/>
            </w:tcMar>
            <w:hideMark/>
          </w:tcPr>
          <w:p w14:paraId="42FBE511"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48F88A1"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392FAE1E" w14:textId="77777777" w:rsidTr="00495BA7">
        <w:tc>
          <w:tcPr>
            <w:tcW w:w="198" w:type="dxa"/>
            <w:noWrap/>
            <w:tcMar>
              <w:top w:w="15" w:type="dxa"/>
              <w:left w:w="150" w:type="dxa"/>
              <w:bottom w:w="15" w:type="dxa"/>
              <w:right w:w="150" w:type="dxa"/>
            </w:tcMar>
            <w:hideMark/>
          </w:tcPr>
          <w:p w14:paraId="483CA802"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A0627B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increase count for iterative file saving</w:t>
            </w:r>
          </w:p>
        </w:tc>
      </w:tr>
      <w:tr w:rsidR="007B0E3F" w:rsidRPr="008A5C9A" w14:paraId="73901B92" w14:textId="77777777" w:rsidTr="00495BA7">
        <w:tc>
          <w:tcPr>
            <w:tcW w:w="198" w:type="dxa"/>
            <w:shd w:val="clear" w:color="auto" w:fill="auto"/>
            <w:noWrap/>
            <w:tcMar>
              <w:top w:w="15" w:type="dxa"/>
              <w:left w:w="150" w:type="dxa"/>
              <w:bottom w:w="15" w:type="dxa"/>
              <w:right w:w="150" w:type="dxa"/>
            </w:tcMar>
            <w:hideMark/>
          </w:tcPr>
          <w:p w14:paraId="753785AB"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E0FE9FA"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coun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1</w:t>
            </w:r>
          </w:p>
        </w:tc>
      </w:tr>
      <w:tr w:rsidR="007B0E3F" w:rsidRPr="008A5C9A" w14:paraId="6953E056" w14:textId="77777777" w:rsidTr="00495BA7">
        <w:tc>
          <w:tcPr>
            <w:tcW w:w="198" w:type="dxa"/>
            <w:noWrap/>
            <w:tcMar>
              <w:top w:w="15" w:type="dxa"/>
              <w:left w:w="150" w:type="dxa"/>
              <w:bottom w:w="15" w:type="dxa"/>
              <w:right w:w="150" w:type="dxa"/>
            </w:tcMar>
            <w:hideMark/>
          </w:tcPr>
          <w:p w14:paraId="7A7EA4B3"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781602F"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A737D"/>
                <w:sz w:val="18"/>
                <w:szCs w:val="18"/>
              </w:rPr>
              <w:t># print count every 200 photos to monitor progress</w:t>
            </w:r>
          </w:p>
        </w:tc>
      </w:tr>
      <w:tr w:rsidR="007B0E3F" w:rsidRPr="008A5C9A" w14:paraId="529F8E62" w14:textId="77777777" w:rsidTr="00495BA7">
        <w:tc>
          <w:tcPr>
            <w:tcW w:w="198" w:type="dxa"/>
            <w:shd w:val="clear" w:color="auto" w:fill="auto"/>
            <w:noWrap/>
            <w:tcMar>
              <w:top w:w="15" w:type="dxa"/>
              <w:left w:w="150" w:type="dxa"/>
              <w:bottom w:w="15" w:type="dxa"/>
              <w:right w:w="150" w:type="dxa"/>
            </w:tcMar>
            <w:hideMark/>
          </w:tcPr>
          <w:p w14:paraId="51D22758"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63C4E9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D73A49"/>
                <w:sz w:val="18"/>
                <w:szCs w:val="18"/>
              </w:rPr>
              <w:t>if</w:t>
            </w:r>
            <w:r w:rsidRPr="008A5C9A">
              <w:rPr>
                <w:rFonts w:ascii="Consolas" w:eastAsia="Times New Roman" w:hAnsi="Consolas"/>
                <w:color w:val="333333"/>
                <w:sz w:val="18"/>
                <w:szCs w:val="18"/>
              </w:rPr>
              <w:t xml:space="preserve"> count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200</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w:t>
            </w:r>
            <w:r w:rsidRPr="008A5C9A">
              <w:rPr>
                <w:rFonts w:ascii="Consolas" w:eastAsia="Times New Roman" w:hAnsi="Consolas"/>
                <w:color w:val="333333"/>
                <w:sz w:val="18"/>
                <w:szCs w:val="18"/>
              </w:rPr>
              <w:t xml:space="preserve"> </w:t>
            </w:r>
            <w:r w:rsidRPr="008A5C9A">
              <w:rPr>
                <w:rFonts w:ascii="Consolas" w:eastAsia="Times New Roman" w:hAnsi="Consolas"/>
                <w:color w:val="005CC5"/>
                <w:sz w:val="18"/>
                <w:szCs w:val="18"/>
              </w:rPr>
              <w:t>0</w:t>
            </w:r>
            <w:r w:rsidRPr="008A5C9A">
              <w:rPr>
                <w:rFonts w:ascii="Consolas" w:eastAsia="Times New Roman" w:hAnsi="Consolas"/>
                <w:color w:val="333333"/>
                <w:sz w:val="18"/>
                <w:szCs w:val="18"/>
              </w:rPr>
              <w:t>:</w:t>
            </w:r>
          </w:p>
        </w:tc>
      </w:tr>
      <w:tr w:rsidR="007B0E3F" w:rsidRPr="008A5C9A" w14:paraId="423C1BA1" w14:textId="77777777" w:rsidTr="00495BA7">
        <w:tc>
          <w:tcPr>
            <w:tcW w:w="198" w:type="dxa"/>
            <w:noWrap/>
            <w:tcMar>
              <w:top w:w="15" w:type="dxa"/>
              <w:left w:w="150" w:type="dxa"/>
              <w:bottom w:w="15" w:type="dxa"/>
              <w:right w:w="150" w:type="dxa"/>
            </w:tcMar>
            <w:hideMark/>
          </w:tcPr>
          <w:p w14:paraId="4E2620CA"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7C4C166"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r w:rsidRPr="008A5C9A">
              <w:rPr>
                <w:rFonts w:ascii="Consolas" w:eastAsia="Times New Roman" w:hAnsi="Consolas"/>
                <w:color w:val="6F42C1"/>
                <w:sz w:val="18"/>
                <w:szCs w:val="18"/>
              </w:rPr>
              <w:t>print</w:t>
            </w:r>
            <w:r w:rsidRPr="008A5C9A">
              <w:rPr>
                <w:rFonts w:ascii="Consolas" w:eastAsia="Times New Roman" w:hAnsi="Consolas"/>
                <w:color w:val="333333"/>
                <w:sz w:val="18"/>
                <w:szCs w:val="18"/>
              </w:rPr>
              <w:t>(count)</w:t>
            </w:r>
          </w:p>
        </w:tc>
      </w:tr>
      <w:tr w:rsidR="007B0E3F" w:rsidRPr="008A5C9A" w14:paraId="5CBCC0EF" w14:textId="77777777" w:rsidTr="00495BA7">
        <w:tc>
          <w:tcPr>
            <w:tcW w:w="198" w:type="dxa"/>
            <w:shd w:val="clear" w:color="auto" w:fill="auto"/>
            <w:noWrap/>
            <w:tcMar>
              <w:top w:w="15" w:type="dxa"/>
              <w:left w:w="150" w:type="dxa"/>
              <w:bottom w:w="15" w:type="dxa"/>
              <w:right w:w="150" w:type="dxa"/>
            </w:tcMar>
            <w:hideMark/>
          </w:tcPr>
          <w:p w14:paraId="16FCC476"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A099597"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333333"/>
                <w:sz w:val="18"/>
                <w:szCs w:val="18"/>
              </w:rPr>
              <w:t xml:space="preserve">    </w:t>
            </w:r>
          </w:p>
        </w:tc>
      </w:tr>
      <w:tr w:rsidR="007B0E3F" w:rsidRPr="008A5C9A" w14:paraId="125D0ADB" w14:textId="77777777" w:rsidTr="00495BA7">
        <w:tc>
          <w:tcPr>
            <w:tcW w:w="198" w:type="dxa"/>
            <w:noWrap/>
            <w:tcMar>
              <w:top w:w="15" w:type="dxa"/>
              <w:left w:w="150" w:type="dxa"/>
              <w:bottom w:w="15" w:type="dxa"/>
              <w:right w:w="150" w:type="dxa"/>
            </w:tcMar>
            <w:hideMark/>
          </w:tcPr>
          <w:p w14:paraId="50426D0F"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F5EC94B" w14:textId="77777777" w:rsidR="007B0E3F" w:rsidRPr="008A5C9A" w:rsidRDefault="007B0E3F" w:rsidP="00495BA7">
            <w:pPr>
              <w:jc w:val="both"/>
              <w:rPr>
                <w:rFonts w:ascii="Consolas" w:eastAsia="Times New Roman" w:hAnsi="Consolas"/>
                <w:color w:val="333333"/>
                <w:sz w:val="18"/>
                <w:szCs w:val="18"/>
              </w:rPr>
            </w:pPr>
            <w:r w:rsidRPr="008A5C9A">
              <w:rPr>
                <w:rFonts w:ascii="Consolas" w:eastAsia="Times New Roman" w:hAnsi="Consolas"/>
                <w:color w:val="6A737D"/>
                <w:sz w:val="18"/>
                <w:szCs w:val="18"/>
              </w:rPr>
              <w:t># Call function to crop full-face eye images</w:t>
            </w:r>
          </w:p>
        </w:tc>
      </w:tr>
      <w:tr w:rsidR="007B0E3F" w:rsidRPr="008A5C9A" w14:paraId="2781E965" w14:textId="77777777" w:rsidTr="00495BA7">
        <w:tc>
          <w:tcPr>
            <w:tcW w:w="198" w:type="dxa"/>
            <w:shd w:val="clear" w:color="auto" w:fill="auto"/>
            <w:noWrap/>
            <w:tcMar>
              <w:top w:w="15" w:type="dxa"/>
              <w:left w:w="150" w:type="dxa"/>
              <w:bottom w:w="15" w:type="dxa"/>
              <w:right w:w="150" w:type="dxa"/>
            </w:tcMar>
            <w:hideMark/>
          </w:tcPr>
          <w:p w14:paraId="16762769" w14:textId="77777777" w:rsidR="007B0E3F" w:rsidRPr="008A5C9A"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DD2B54B" w14:textId="77777777" w:rsidR="007B0E3F" w:rsidRPr="008A5C9A" w:rsidRDefault="007B0E3F" w:rsidP="00495BA7">
            <w:pPr>
              <w:jc w:val="both"/>
              <w:rPr>
                <w:rFonts w:ascii="Consolas" w:eastAsia="Times New Roman" w:hAnsi="Consolas"/>
                <w:color w:val="333333"/>
                <w:sz w:val="18"/>
                <w:szCs w:val="18"/>
              </w:rPr>
            </w:pPr>
            <w:proofErr w:type="spellStart"/>
            <w:r w:rsidRPr="008A5C9A">
              <w:rPr>
                <w:rFonts w:ascii="Consolas" w:eastAsia="Times New Roman" w:hAnsi="Consolas"/>
                <w:color w:val="6F42C1"/>
                <w:sz w:val="18"/>
                <w:szCs w:val="18"/>
              </w:rPr>
              <w:t>eye_cropper</w:t>
            </w:r>
            <w:proofErr w:type="spellEnd"/>
            <w:r w:rsidRPr="008A5C9A">
              <w:rPr>
                <w:rFonts w:ascii="Consolas" w:eastAsia="Times New Roman" w:hAnsi="Consolas"/>
                <w:color w:val="333333"/>
                <w:sz w:val="18"/>
                <w:szCs w:val="18"/>
              </w:rPr>
              <w:t>(</w:t>
            </w:r>
            <w:r w:rsidRPr="008A5C9A">
              <w:rPr>
                <w:rFonts w:ascii="Consolas" w:eastAsia="Times New Roman" w:hAnsi="Consolas"/>
                <w:color w:val="032F62"/>
                <w:sz w:val="18"/>
                <w:szCs w:val="18"/>
              </w:rPr>
              <w:t>'</w:t>
            </w:r>
            <w:proofErr w:type="spellStart"/>
            <w:r w:rsidRPr="008A5C9A">
              <w:rPr>
                <w:rFonts w:ascii="Consolas" w:eastAsia="Times New Roman" w:hAnsi="Consolas"/>
                <w:color w:val="032F62"/>
                <w:sz w:val="18"/>
                <w:szCs w:val="18"/>
              </w:rPr>
              <w:t>yourfullfaceimagefolder</w:t>
            </w:r>
            <w:proofErr w:type="spellEnd"/>
            <w:r w:rsidRPr="008A5C9A">
              <w:rPr>
                <w:rFonts w:ascii="Consolas" w:eastAsia="Times New Roman" w:hAnsi="Consolas"/>
                <w:color w:val="032F62"/>
                <w:sz w:val="18"/>
                <w:szCs w:val="18"/>
              </w:rPr>
              <w:t>'</w:t>
            </w:r>
            <w:r w:rsidRPr="008A5C9A">
              <w:rPr>
                <w:rFonts w:ascii="Consolas" w:eastAsia="Times New Roman" w:hAnsi="Consolas"/>
                <w:color w:val="333333"/>
                <w:sz w:val="18"/>
                <w:szCs w:val="18"/>
              </w:rPr>
              <w:t>)</w:t>
            </w:r>
          </w:p>
        </w:tc>
      </w:tr>
    </w:tbl>
    <w:p w14:paraId="3DE397CA" w14:textId="77777777" w:rsidR="007B0E3F" w:rsidRDefault="007B0E3F" w:rsidP="007B0E3F">
      <w:pPr>
        <w:jc w:val="both"/>
      </w:pPr>
    </w:p>
    <w:p w14:paraId="5F4300E4" w14:textId="77777777" w:rsidR="007B0E3F" w:rsidRDefault="007B0E3F" w:rsidP="007B0E3F">
      <w:pPr>
        <w:jc w:val="both"/>
        <w:rPr>
          <w:rFonts w:ascii="Times New Roman" w:hAnsi="Times New Roman" w:cs="Times New Roman"/>
          <w:sz w:val="24"/>
          <w:szCs w:val="24"/>
        </w:rPr>
      </w:pPr>
      <w:r w:rsidRPr="00D959EC">
        <w:rPr>
          <w:rFonts w:ascii="Times New Roman" w:hAnsi="Times New Roman" w:cs="Times New Roman"/>
          <w:sz w:val="24"/>
          <w:szCs w:val="24"/>
        </w:rPr>
        <w:t xml:space="preserve">If you don't want individuals blinking or 200 photographs of Bill Clinton to train your model, you'll need to manually clean this dataset. As an example of the data we </w:t>
      </w:r>
      <w:proofErr w:type="spellStart"/>
      <w:r w:rsidRPr="00D959EC">
        <w:rPr>
          <w:rFonts w:ascii="Times New Roman" w:hAnsi="Times New Roman" w:cs="Times New Roman"/>
          <w:sz w:val="24"/>
          <w:szCs w:val="24"/>
        </w:rPr>
        <w:t>utilised</w:t>
      </w:r>
      <w:proofErr w:type="spellEnd"/>
      <w:r w:rsidRPr="00D959EC">
        <w:rPr>
          <w:rFonts w:ascii="Times New Roman" w:hAnsi="Times New Roman" w:cs="Times New Roman"/>
          <w:sz w:val="24"/>
          <w:szCs w:val="24"/>
        </w:rPr>
        <w:t xml:space="preserve"> to build the model, consider the following:</w:t>
      </w:r>
    </w:p>
    <w:p w14:paraId="288602DF" w14:textId="77777777" w:rsidR="007B0E3F" w:rsidRDefault="007B0E3F" w:rsidP="007B0E3F">
      <w:pPr>
        <w:jc w:val="both"/>
      </w:pPr>
      <w:r>
        <w:rPr>
          <w:noProof/>
        </w:rPr>
        <w:lastRenderedPageBreak/>
        <w:drawing>
          <wp:inline distT="0" distB="0" distL="0" distR="0" wp14:anchorId="73E7293C" wp14:editId="0625E759">
            <wp:extent cx="5943600" cy="4763135"/>
            <wp:effectExtent l="0" t="0" r="0" b="0"/>
            <wp:docPr id="10" name="Picture 10" descr="A collage of a person's ey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ollage of a person's eyes&#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63135"/>
                    </a:xfrm>
                    <a:prstGeom prst="rect">
                      <a:avLst/>
                    </a:prstGeom>
                    <a:noFill/>
                    <a:ln>
                      <a:noFill/>
                    </a:ln>
                  </pic:spPr>
                </pic:pic>
              </a:graphicData>
            </a:graphic>
          </wp:inline>
        </w:drawing>
      </w:r>
    </w:p>
    <w:p w14:paraId="3828E8E6" w14:textId="77777777" w:rsidR="007B0E3F" w:rsidRPr="00C756BB" w:rsidRDefault="007B0E3F" w:rsidP="007B0E3F">
      <w:pPr>
        <w:jc w:val="both"/>
        <w:rPr>
          <w:rFonts w:ascii="Times New Roman" w:hAnsi="Times New Roman" w:cs="Times New Roman"/>
          <w:color w:val="292929"/>
          <w:sz w:val="24"/>
          <w:szCs w:val="24"/>
        </w:rPr>
      </w:pPr>
      <w:r w:rsidRPr="00C756BB">
        <w:rPr>
          <w:rStyle w:val="Strong"/>
          <w:rFonts w:ascii="Times New Roman" w:hAnsi="Times New Roman" w:cs="Times New Roman"/>
          <w:b w:val="0"/>
          <w:bCs w:val="0"/>
          <w:color w:val="292929"/>
          <w:sz w:val="24"/>
          <w:szCs w:val="24"/>
        </w:rPr>
        <w:t>Creating a Convolutional Neural Network</w:t>
      </w:r>
    </w:p>
    <w:p w14:paraId="147B88C3" w14:textId="77777777" w:rsidR="007B0E3F" w:rsidRPr="00C756BB" w:rsidRDefault="007B0E3F" w:rsidP="007B0E3F">
      <w:pPr>
        <w:jc w:val="both"/>
        <w:rPr>
          <w:rFonts w:ascii="Times New Roman" w:hAnsi="Times New Roman" w:cs="Times New Roman"/>
          <w:sz w:val="24"/>
          <w:szCs w:val="24"/>
        </w:rPr>
      </w:pPr>
    </w:p>
    <w:p w14:paraId="623A6612" w14:textId="77777777" w:rsidR="007B0E3F" w:rsidRPr="00C756BB" w:rsidRDefault="007B0E3F" w:rsidP="007B0E3F">
      <w:pPr>
        <w:jc w:val="both"/>
        <w:rPr>
          <w:rFonts w:ascii="Times New Roman" w:hAnsi="Times New Roman" w:cs="Times New Roman"/>
          <w:color w:val="292929"/>
          <w:spacing w:val="-1"/>
          <w:sz w:val="24"/>
          <w:szCs w:val="24"/>
        </w:rPr>
      </w:pPr>
      <w:r w:rsidRPr="00C756BB">
        <w:rPr>
          <w:rStyle w:val="Strong"/>
          <w:rFonts w:ascii="Times New Roman" w:hAnsi="Times New Roman" w:cs="Times New Roman"/>
          <w:color w:val="292929"/>
          <w:spacing w:val="-1"/>
          <w:sz w:val="24"/>
          <w:szCs w:val="24"/>
        </w:rPr>
        <w:t>Decide on a Metric</w:t>
      </w:r>
    </w:p>
    <w:p w14:paraId="756ABA72" w14:textId="77777777" w:rsidR="007B0E3F" w:rsidRPr="007F39C2" w:rsidRDefault="007B0E3F" w:rsidP="007B0E3F">
      <w:pPr>
        <w:jc w:val="both"/>
        <w:rPr>
          <w:rFonts w:ascii="Times New Roman" w:hAnsi="Times New Roman" w:cs="Times New Roman"/>
          <w:color w:val="292929"/>
          <w:spacing w:val="-1"/>
          <w:sz w:val="24"/>
          <w:szCs w:val="24"/>
        </w:rPr>
      </w:pPr>
      <w:r w:rsidRPr="007F39C2">
        <w:rPr>
          <w:rFonts w:ascii="Times New Roman" w:hAnsi="Times New Roman" w:cs="Times New Roman"/>
          <w:color w:val="292929"/>
          <w:spacing w:val="-1"/>
          <w:sz w:val="24"/>
          <w:szCs w:val="24"/>
        </w:rPr>
        <w:t>Our most significant parameter will be the ability to forecast the positive class (a sleeping driver) rather than the negative class (an awake driver) (sensitivity). The fewer sleeping drivers the program incorrectly guesses are awake, the greater the recall (false negatives).</w:t>
      </w:r>
    </w:p>
    <w:p w14:paraId="1A7F9590" w14:textId="77777777" w:rsidR="007B0E3F" w:rsidRPr="00C756BB" w:rsidRDefault="007B0E3F" w:rsidP="007B0E3F">
      <w:pPr>
        <w:jc w:val="both"/>
        <w:rPr>
          <w:rFonts w:ascii="Times New Roman" w:hAnsi="Times New Roman" w:cs="Times New Roman"/>
          <w:color w:val="292929"/>
          <w:spacing w:val="-1"/>
          <w:sz w:val="24"/>
          <w:szCs w:val="24"/>
        </w:rPr>
      </w:pPr>
      <w:r w:rsidRPr="007F39C2">
        <w:rPr>
          <w:rFonts w:ascii="Times New Roman" w:hAnsi="Times New Roman" w:cs="Times New Roman"/>
          <w:color w:val="292929"/>
          <w:spacing w:val="-1"/>
          <w:sz w:val="24"/>
          <w:szCs w:val="24"/>
        </w:rPr>
        <w:t>It is just an issue that our negative class has a significant lead over our positive class. Using the F1 or Precision-Recall AUC scores are preferable since they consider the number of times we incorrectly believe a driver is sleeping, but they are awake (precision). Because if we do not, our model will constantly assume that we are sleeping and so useless. When dealing with unbalanced data sets, we did not utilize image augmentation. It is not something I used, but Jason Brownlee does a fantastic job describing how you can hear.</w:t>
      </w:r>
    </w:p>
    <w:p w14:paraId="2B996964" w14:textId="77777777" w:rsidR="007B0E3F" w:rsidRPr="00C756BB" w:rsidRDefault="007B0E3F" w:rsidP="007B0E3F">
      <w:pPr>
        <w:jc w:val="both"/>
        <w:rPr>
          <w:rFonts w:ascii="Times New Roman" w:hAnsi="Times New Roman" w:cs="Times New Roman"/>
          <w:color w:val="292929"/>
          <w:spacing w:val="-1"/>
          <w:sz w:val="24"/>
          <w:szCs w:val="24"/>
        </w:rPr>
      </w:pPr>
      <w:r w:rsidRPr="00C756BB">
        <w:rPr>
          <w:rStyle w:val="Strong"/>
          <w:rFonts w:ascii="Times New Roman" w:hAnsi="Times New Roman" w:cs="Times New Roman"/>
          <w:color w:val="292929"/>
          <w:spacing w:val="-1"/>
          <w:sz w:val="24"/>
          <w:szCs w:val="24"/>
        </w:rPr>
        <w:t>Prepare Image Data</w:t>
      </w:r>
    </w:p>
    <w:p w14:paraId="376CDE05" w14:textId="77777777" w:rsidR="007B0E3F" w:rsidRPr="00C756BB" w:rsidRDefault="007B0E3F" w:rsidP="007B0E3F">
      <w:pPr>
        <w:jc w:val="both"/>
        <w:rPr>
          <w:rFonts w:ascii="Times New Roman" w:hAnsi="Times New Roman" w:cs="Times New Roman"/>
          <w:color w:val="292929"/>
          <w:spacing w:val="-1"/>
          <w:sz w:val="24"/>
          <w:szCs w:val="24"/>
        </w:rPr>
      </w:pPr>
      <w:r w:rsidRPr="00C756BB">
        <w:rPr>
          <w:rFonts w:ascii="Times New Roman" w:hAnsi="Times New Roman" w:cs="Times New Roman"/>
          <w:color w:val="292929"/>
          <w:spacing w:val="-1"/>
          <w:sz w:val="24"/>
          <w:szCs w:val="24"/>
        </w:rPr>
        <w:lastRenderedPageBreak/>
        <w:t>The next step is to import the images and preprocess them for the model.</w:t>
      </w:r>
    </w:p>
    <w:p w14:paraId="668E4499" w14:textId="77777777" w:rsidR="007B0E3F" w:rsidRPr="00C756BB" w:rsidRDefault="007B0E3F" w:rsidP="007B0E3F">
      <w:pPr>
        <w:jc w:val="both"/>
        <w:rPr>
          <w:rFonts w:ascii="Times New Roman" w:hAnsi="Times New Roman" w:cs="Times New Roman"/>
          <w:color w:val="292929"/>
          <w:spacing w:val="-1"/>
          <w:sz w:val="24"/>
          <w:szCs w:val="24"/>
        </w:rPr>
      </w:pPr>
      <w:r w:rsidRPr="00C756BB">
        <w:rPr>
          <w:rFonts w:ascii="Times New Roman" w:hAnsi="Times New Roman" w:cs="Times New Roman"/>
          <w:color w:val="292929"/>
          <w:spacing w:val="-1"/>
          <w:sz w:val="24"/>
          <w:szCs w:val="24"/>
        </w:rPr>
        <w:t>Imports needed for this section:</w:t>
      </w:r>
    </w:p>
    <w:p w14:paraId="7AEA992A" w14:textId="77777777" w:rsidR="007B0E3F" w:rsidRDefault="007B0E3F" w:rsidP="007B0E3F">
      <w:pPr>
        <w:jc w:val="both"/>
      </w:pPr>
    </w:p>
    <w:p w14:paraId="1502DC91" w14:textId="77777777" w:rsidR="007B0E3F" w:rsidRDefault="007B0E3F" w:rsidP="007B0E3F">
      <w:pPr>
        <w:jc w:val="both"/>
        <w:rPr>
          <w:rFonts w:ascii="Courier New" w:hAnsi="Courier New" w:cs="Courier New"/>
          <w:color w:val="292929"/>
          <w:spacing w:val="-5"/>
          <w:shd w:val="clear" w:color="auto" w:fill="F2F2F2"/>
        </w:rPr>
      </w:pPr>
      <w:r>
        <w:rPr>
          <w:rStyle w:val="Strong"/>
          <w:rFonts w:ascii="Courier New" w:hAnsi="Courier New" w:cs="Courier New"/>
          <w:color w:val="292929"/>
          <w:spacing w:val="-5"/>
          <w:shd w:val="clear" w:color="auto" w:fill="F2F2F2"/>
        </w:rPr>
        <w:t>import cv2</w:t>
      </w:r>
      <w:r>
        <w:rPr>
          <w:rFonts w:ascii="Courier New" w:hAnsi="Courier New" w:cs="Courier New"/>
          <w:b/>
          <w:bCs/>
          <w:color w:val="292929"/>
          <w:spacing w:val="-5"/>
          <w:shd w:val="clear" w:color="auto" w:fill="F2F2F2"/>
        </w:rPr>
        <w:br/>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tensorflow</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as</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tf</w:t>
      </w:r>
      <w:proofErr w:type="spellEnd"/>
      <w:r>
        <w:rPr>
          <w:rFonts w:ascii="Courier New" w:hAnsi="Courier New" w:cs="Courier New"/>
          <w:color w:val="292929"/>
          <w:spacing w:val="-5"/>
        </w:rPr>
        <w:br/>
      </w:r>
      <w:r>
        <w:rPr>
          <w:rStyle w:val="Strong"/>
          <w:rFonts w:ascii="Courier New" w:hAnsi="Courier New" w:cs="Courier New"/>
          <w:color w:val="292929"/>
          <w:spacing w:val="-5"/>
          <w:shd w:val="clear" w:color="auto" w:fill="F2F2F2"/>
        </w:rPr>
        <w:t>from</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tensorflow</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w:t>
      </w:r>
      <w:proofErr w:type="spellStart"/>
      <w:r>
        <w:rPr>
          <w:rFonts w:ascii="Courier New" w:hAnsi="Courier New" w:cs="Courier New"/>
          <w:color w:val="292929"/>
          <w:spacing w:val="-5"/>
          <w:shd w:val="clear" w:color="auto" w:fill="F2F2F2"/>
        </w:rPr>
        <w:t>keras</w:t>
      </w:r>
      <w:proofErr w:type="spellEnd"/>
      <w:r>
        <w:rPr>
          <w:rFonts w:ascii="Courier New" w:hAnsi="Courier New" w:cs="Courier New"/>
          <w:color w:val="292929"/>
          <w:spacing w:val="-5"/>
        </w:rPr>
        <w:br/>
      </w:r>
      <w:r>
        <w:rPr>
          <w:rStyle w:val="Strong"/>
          <w:rFonts w:ascii="Courier New" w:hAnsi="Courier New" w:cs="Courier New"/>
          <w:color w:val="292929"/>
          <w:spacing w:val="-5"/>
          <w:shd w:val="clear" w:color="auto" w:fill="F2F2F2"/>
        </w:rPr>
        <w:t>from</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sklearn.model_selection</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w:t>
      </w:r>
      <w:proofErr w:type="spellStart"/>
      <w:r>
        <w:rPr>
          <w:rFonts w:ascii="Courier New" w:hAnsi="Courier New" w:cs="Courier New"/>
          <w:color w:val="292929"/>
          <w:spacing w:val="-5"/>
          <w:shd w:val="clear" w:color="auto" w:fill="F2F2F2"/>
        </w:rPr>
        <w:t>train_test_split</w:t>
      </w:r>
      <w:proofErr w:type="spellEnd"/>
      <w:r>
        <w:rPr>
          <w:rFonts w:ascii="Courier New" w:hAnsi="Courier New" w:cs="Courier New"/>
          <w:color w:val="292929"/>
          <w:spacing w:val="-5"/>
        </w:rPr>
        <w:br/>
      </w:r>
      <w:r>
        <w:rPr>
          <w:rStyle w:val="Strong"/>
          <w:rFonts w:ascii="Courier New" w:hAnsi="Courier New" w:cs="Courier New"/>
          <w:color w:val="292929"/>
          <w:spacing w:val="-5"/>
          <w:shd w:val="clear" w:color="auto" w:fill="F2F2F2"/>
        </w:rPr>
        <w:t>from</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tensorflow.keras.wrappers.scikit_learn</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w:t>
      </w:r>
      <w:proofErr w:type="spellStart"/>
      <w:r>
        <w:rPr>
          <w:rFonts w:ascii="Courier New" w:hAnsi="Courier New" w:cs="Courier New"/>
          <w:color w:val="292929"/>
          <w:spacing w:val="-5"/>
          <w:shd w:val="clear" w:color="auto" w:fill="F2F2F2"/>
        </w:rPr>
        <w:t>KerasClassifier</w:t>
      </w:r>
      <w:proofErr w:type="spellEnd"/>
      <w:r>
        <w:rPr>
          <w:rFonts w:ascii="Courier New" w:hAnsi="Courier New" w:cs="Courier New"/>
          <w:color w:val="292929"/>
          <w:spacing w:val="-5"/>
        </w:rPr>
        <w:br/>
      </w:r>
      <w:r>
        <w:rPr>
          <w:rStyle w:val="Strong"/>
          <w:rFonts w:ascii="Courier New" w:hAnsi="Courier New" w:cs="Courier New"/>
          <w:color w:val="292929"/>
          <w:spacing w:val="-5"/>
          <w:shd w:val="clear" w:color="auto" w:fill="F2F2F2"/>
        </w:rPr>
        <w:t>from</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keras.models</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Sequential</w:t>
      </w:r>
      <w:r>
        <w:rPr>
          <w:rFonts w:ascii="Courier New" w:hAnsi="Courier New" w:cs="Courier New"/>
          <w:color w:val="292929"/>
          <w:spacing w:val="-5"/>
        </w:rPr>
        <w:br/>
      </w:r>
      <w:r>
        <w:rPr>
          <w:rStyle w:val="Strong"/>
          <w:rFonts w:ascii="Courier New" w:hAnsi="Courier New" w:cs="Courier New"/>
          <w:color w:val="292929"/>
          <w:spacing w:val="-5"/>
          <w:shd w:val="clear" w:color="auto" w:fill="F2F2F2"/>
        </w:rPr>
        <w:t>from</w:t>
      </w:r>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keras.layers</w:t>
      </w:r>
      <w:proofErr w:type="spellEnd"/>
      <w:r>
        <w:rPr>
          <w:rFonts w:ascii="Courier New" w:hAnsi="Courier New" w:cs="Courier New"/>
          <w:color w:val="292929"/>
          <w:spacing w:val="-5"/>
          <w:shd w:val="clear" w:color="auto" w:fill="F2F2F2"/>
        </w:rPr>
        <w:t xml:space="preserve"> </w:t>
      </w:r>
      <w:r>
        <w:rPr>
          <w:rStyle w:val="Strong"/>
          <w:rFonts w:ascii="Courier New" w:hAnsi="Courier New" w:cs="Courier New"/>
          <w:color w:val="292929"/>
          <w:spacing w:val="-5"/>
          <w:shd w:val="clear" w:color="auto" w:fill="F2F2F2"/>
        </w:rPr>
        <w:t>import</w:t>
      </w:r>
      <w:r>
        <w:rPr>
          <w:rFonts w:ascii="Courier New" w:hAnsi="Courier New" w:cs="Courier New"/>
          <w:color w:val="292929"/>
          <w:spacing w:val="-5"/>
          <w:shd w:val="clear" w:color="auto" w:fill="F2F2F2"/>
        </w:rPr>
        <w:t xml:space="preserve"> Dense,Flatten,Conv2D,MaxPooling2D,Dropout</w:t>
      </w:r>
    </w:p>
    <w:p w14:paraId="29D46757" w14:textId="77777777" w:rsidR="007B0E3F" w:rsidRPr="00C756BB" w:rsidRDefault="007B0E3F" w:rsidP="007B0E3F">
      <w:pPr>
        <w:jc w:val="both"/>
        <w:rPr>
          <w:rFonts w:ascii="Times New Roman" w:hAnsi="Times New Roman" w:cs="Times New Roman"/>
          <w:color w:val="292929"/>
          <w:spacing w:val="-1"/>
          <w:sz w:val="24"/>
          <w:szCs w:val="24"/>
          <w:shd w:val="clear" w:color="auto" w:fill="FFFFFF"/>
        </w:rPr>
      </w:pPr>
      <w:r w:rsidRPr="00E7640A">
        <w:rPr>
          <w:rFonts w:ascii="Times New Roman" w:hAnsi="Times New Roman" w:cs="Times New Roman"/>
          <w:color w:val="292929"/>
          <w:spacing w:val="-1"/>
          <w:sz w:val="24"/>
          <w:szCs w:val="24"/>
          <w:shd w:val="clear" w:color="auto" w:fill="FFFFFF"/>
        </w:rPr>
        <w:t>Using our last photographs, import them and resize them to fit together. We reduced the dimensions to 80x80 pixels for this project. The OS library is used to perform this basic import function.</w:t>
      </w:r>
      <w:r w:rsidRPr="00C756BB">
        <w:rPr>
          <w:rFonts w:ascii="Times New Roman" w:hAnsi="Times New Roman" w:cs="Times New Roman"/>
          <w:color w:val="292929"/>
          <w:spacing w:val="-1"/>
          <w:sz w:val="24"/>
          <w:szCs w:val="24"/>
          <w:shd w:val="clear" w:color="auto" w:fill="FFFFFF"/>
        </w:rPr>
        <w:t>:</w:t>
      </w:r>
    </w:p>
    <w:tbl>
      <w:tblPr>
        <w:tblW w:w="0" w:type="auto"/>
        <w:tblCellMar>
          <w:left w:w="0" w:type="dxa"/>
          <w:right w:w="0" w:type="dxa"/>
        </w:tblCellMar>
        <w:tblLook w:val="04A0" w:firstRow="1" w:lastRow="0" w:firstColumn="1" w:lastColumn="0" w:noHBand="0" w:noVBand="1"/>
      </w:tblPr>
      <w:tblGrid>
        <w:gridCol w:w="3368"/>
        <w:gridCol w:w="6292"/>
      </w:tblGrid>
      <w:tr w:rsidR="007B0E3F" w:rsidRPr="00D32634" w14:paraId="4A9FED40" w14:textId="77777777" w:rsidTr="00495BA7">
        <w:trPr>
          <w:gridAfter w:val="1"/>
        </w:trPr>
        <w:tc>
          <w:tcPr>
            <w:tcW w:w="0" w:type="auto"/>
            <w:tcBorders>
              <w:top w:val="nil"/>
              <w:left w:val="nil"/>
              <w:bottom w:val="nil"/>
              <w:right w:val="nil"/>
            </w:tcBorders>
            <w:tcMar>
              <w:top w:w="60" w:type="dxa"/>
              <w:left w:w="150" w:type="dxa"/>
              <w:bottom w:w="15" w:type="dxa"/>
              <w:right w:w="150" w:type="dxa"/>
            </w:tcMar>
            <w:hideMark/>
          </w:tcPr>
          <w:p w14:paraId="548D4514" w14:textId="77777777" w:rsidR="007B0E3F" w:rsidRPr="00D32634" w:rsidRDefault="007B0E3F" w:rsidP="00495BA7">
            <w:pPr>
              <w:jc w:val="both"/>
              <w:rPr>
                <w:rFonts w:ascii="Consolas" w:eastAsia="Times New Roman" w:hAnsi="Consolas"/>
                <w:color w:val="333333"/>
                <w:sz w:val="18"/>
                <w:szCs w:val="18"/>
              </w:rPr>
            </w:pPr>
            <w:proofErr w:type="spellStart"/>
            <w:r w:rsidRPr="00D32634">
              <w:rPr>
                <w:rFonts w:ascii="Consolas" w:eastAsia="Times New Roman" w:hAnsi="Consolas"/>
                <w:color w:val="D73A49"/>
                <w:sz w:val="18"/>
                <w:szCs w:val="18"/>
              </w:rPr>
              <w:t>def</w:t>
            </w:r>
            <w:proofErr w:type="spellEnd"/>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6F42C1"/>
                <w:sz w:val="18"/>
                <w:szCs w:val="18"/>
              </w:rPr>
              <w:t>load_images_from_folder</w:t>
            </w:r>
            <w:proofErr w:type="spellEnd"/>
            <w:r w:rsidRPr="00D32634">
              <w:rPr>
                <w:rFonts w:ascii="Consolas" w:eastAsia="Times New Roman" w:hAnsi="Consolas"/>
                <w:color w:val="333333"/>
                <w:sz w:val="18"/>
                <w:szCs w:val="18"/>
              </w:rPr>
              <w:t xml:space="preserve">(folder, eyes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0</w:t>
            </w:r>
            <w:r w:rsidRPr="00D32634">
              <w:rPr>
                <w:rFonts w:ascii="Consolas" w:eastAsia="Times New Roman" w:hAnsi="Consolas"/>
                <w:color w:val="333333"/>
                <w:sz w:val="18"/>
                <w:szCs w:val="18"/>
              </w:rPr>
              <w:t>):</w:t>
            </w:r>
          </w:p>
        </w:tc>
      </w:tr>
      <w:tr w:rsidR="007B0E3F" w:rsidRPr="00D32634" w14:paraId="7CF80EB7" w14:textId="77777777" w:rsidTr="00495BA7">
        <w:tc>
          <w:tcPr>
            <w:tcW w:w="198" w:type="dxa"/>
            <w:shd w:val="clear" w:color="auto" w:fill="auto"/>
            <w:noWrap/>
            <w:tcMar>
              <w:top w:w="15" w:type="dxa"/>
              <w:left w:w="150" w:type="dxa"/>
              <w:bottom w:w="15" w:type="dxa"/>
              <w:right w:w="150" w:type="dxa"/>
            </w:tcMar>
            <w:hideMark/>
          </w:tcPr>
          <w:p w14:paraId="745D9A0C"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5EBAA7B"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count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0</w:t>
            </w:r>
          </w:p>
        </w:tc>
      </w:tr>
      <w:tr w:rsidR="007B0E3F" w:rsidRPr="00D32634" w14:paraId="3C676B50" w14:textId="77777777" w:rsidTr="00495BA7">
        <w:tc>
          <w:tcPr>
            <w:tcW w:w="198" w:type="dxa"/>
            <w:noWrap/>
            <w:tcMar>
              <w:top w:w="15" w:type="dxa"/>
              <w:left w:w="150" w:type="dxa"/>
              <w:bottom w:w="15" w:type="dxa"/>
              <w:right w:w="150" w:type="dxa"/>
            </w:tcMar>
            <w:hideMark/>
          </w:tcPr>
          <w:p w14:paraId="5359811C"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BBAE81D"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error_count</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0</w:t>
            </w:r>
          </w:p>
        </w:tc>
      </w:tr>
      <w:tr w:rsidR="007B0E3F" w:rsidRPr="00D32634" w14:paraId="2202A6B9" w14:textId="77777777" w:rsidTr="00495BA7">
        <w:tc>
          <w:tcPr>
            <w:tcW w:w="198" w:type="dxa"/>
            <w:shd w:val="clear" w:color="auto" w:fill="auto"/>
            <w:noWrap/>
            <w:tcMar>
              <w:top w:w="15" w:type="dxa"/>
              <w:left w:w="150" w:type="dxa"/>
              <w:bottom w:w="15" w:type="dxa"/>
              <w:right w:w="150" w:type="dxa"/>
            </w:tcMar>
            <w:hideMark/>
          </w:tcPr>
          <w:p w14:paraId="668CC08A"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0C35E3A"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images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
        </w:tc>
      </w:tr>
      <w:tr w:rsidR="007B0E3F" w:rsidRPr="00D32634" w14:paraId="15F11C94" w14:textId="77777777" w:rsidTr="00495BA7">
        <w:tc>
          <w:tcPr>
            <w:tcW w:w="198" w:type="dxa"/>
            <w:noWrap/>
            <w:tcMar>
              <w:top w:w="15" w:type="dxa"/>
              <w:left w:w="150" w:type="dxa"/>
              <w:bottom w:w="15" w:type="dxa"/>
              <w:right w:w="150" w:type="dxa"/>
            </w:tcMar>
            <w:hideMark/>
          </w:tcPr>
          <w:p w14:paraId="5AC2BDE7"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BFC37AF"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for</w:t>
            </w:r>
            <w:r w:rsidRPr="00D32634">
              <w:rPr>
                <w:rFonts w:ascii="Consolas" w:eastAsia="Times New Roman" w:hAnsi="Consolas"/>
                <w:color w:val="333333"/>
                <w:sz w:val="18"/>
                <w:szCs w:val="18"/>
              </w:rPr>
              <w:t xml:space="preserve"> filename </w:t>
            </w:r>
            <w:r w:rsidRPr="00D32634">
              <w:rPr>
                <w:rFonts w:ascii="Consolas" w:eastAsia="Times New Roman" w:hAnsi="Consolas"/>
                <w:color w:val="005CC5"/>
                <w:sz w:val="18"/>
                <w:szCs w:val="18"/>
              </w:rPr>
              <w:t>in</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os.</w:t>
            </w:r>
            <w:r w:rsidRPr="00D32634">
              <w:rPr>
                <w:rFonts w:ascii="Consolas" w:eastAsia="Times New Roman" w:hAnsi="Consolas"/>
                <w:color w:val="6F42C1"/>
                <w:sz w:val="18"/>
                <w:szCs w:val="18"/>
              </w:rPr>
              <w:t>listdir</w:t>
            </w:r>
            <w:proofErr w:type="spellEnd"/>
            <w:r w:rsidRPr="00D32634">
              <w:rPr>
                <w:rFonts w:ascii="Consolas" w:eastAsia="Times New Roman" w:hAnsi="Consolas"/>
                <w:color w:val="333333"/>
                <w:sz w:val="18"/>
                <w:szCs w:val="18"/>
              </w:rPr>
              <w:t>(folder):</w:t>
            </w:r>
          </w:p>
        </w:tc>
      </w:tr>
      <w:tr w:rsidR="007B0E3F" w:rsidRPr="00D32634" w14:paraId="5FDA89FE" w14:textId="77777777" w:rsidTr="00495BA7">
        <w:tc>
          <w:tcPr>
            <w:tcW w:w="198" w:type="dxa"/>
            <w:shd w:val="clear" w:color="auto" w:fill="auto"/>
            <w:noWrap/>
            <w:tcMar>
              <w:top w:w="15" w:type="dxa"/>
              <w:left w:w="150" w:type="dxa"/>
              <w:bottom w:w="15" w:type="dxa"/>
              <w:right w:w="150" w:type="dxa"/>
            </w:tcMar>
            <w:hideMark/>
          </w:tcPr>
          <w:p w14:paraId="5DE211BC"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4CF4D70"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try</w:t>
            </w:r>
            <w:r w:rsidRPr="00D32634">
              <w:rPr>
                <w:rFonts w:ascii="Consolas" w:eastAsia="Times New Roman" w:hAnsi="Consolas"/>
                <w:color w:val="333333"/>
                <w:sz w:val="18"/>
                <w:szCs w:val="18"/>
              </w:rPr>
              <w:t>:</w:t>
            </w:r>
          </w:p>
        </w:tc>
      </w:tr>
      <w:tr w:rsidR="007B0E3F" w:rsidRPr="00D32634" w14:paraId="7F776DC9" w14:textId="77777777" w:rsidTr="00495BA7">
        <w:tc>
          <w:tcPr>
            <w:tcW w:w="198" w:type="dxa"/>
            <w:noWrap/>
            <w:tcMar>
              <w:top w:w="15" w:type="dxa"/>
              <w:left w:w="150" w:type="dxa"/>
              <w:bottom w:w="15" w:type="dxa"/>
              <w:right w:w="150" w:type="dxa"/>
            </w:tcMar>
            <w:hideMark/>
          </w:tcPr>
          <w:p w14:paraId="5DECB9FA"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DA78A74"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img</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cv2.</w:t>
            </w:r>
            <w:r w:rsidRPr="00D32634">
              <w:rPr>
                <w:rFonts w:ascii="Consolas" w:eastAsia="Times New Roman" w:hAnsi="Consolas"/>
                <w:color w:val="6F42C1"/>
                <w:sz w:val="18"/>
                <w:szCs w:val="18"/>
              </w:rPr>
              <w:t>imread</w:t>
            </w:r>
            <w:r w:rsidRPr="00D32634">
              <w:rPr>
                <w:rFonts w:ascii="Consolas" w:eastAsia="Times New Roman" w:hAnsi="Consolas"/>
                <w:color w:val="333333"/>
                <w:sz w:val="18"/>
                <w:szCs w:val="18"/>
              </w:rPr>
              <w:t>(</w:t>
            </w:r>
            <w:proofErr w:type="spellStart"/>
            <w:r w:rsidRPr="00D32634">
              <w:rPr>
                <w:rFonts w:ascii="Consolas" w:eastAsia="Times New Roman" w:hAnsi="Consolas"/>
                <w:color w:val="333333"/>
                <w:sz w:val="18"/>
                <w:szCs w:val="18"/>
              </w:rPr>
              <w:t>os.path.</w:t>
            </w:r>
            <w:r w:rsidRPr="00D32634">
              <w:rPr>
                <w:rFonts w:ascii="Consolas" w:eastAsia="Times New Roman" w:hAnsi="Consolas"/>
                <w:color w:val="6F42C1"/>
                <w:sz w:val="18"/>
                <w:szCs w:val="18"/>
              </w:rPr>
              <w:t>join</w:t>
            </w:r>
            <w:proofErr w:type="spellEnd"/>
            <w:r w:rsidRPr="00D32634">
              <w:rPr>
                <w:rFonts w:ascii="Consolas" w:eastAsia="Times New Roman" w:hAnsi="Consolas"/>
                <w:color w:val="333333"/>
                <w:sz w:val="18"/>
                <w:szCs w:val="18"/>
              </w:rPr>
              <w:t>(</w:t>
            </w:r>
            <w:proofErr w:type="spellStart"/>
            <w:r w:rsidRPr="00D32634">
              <w:rPr>
                <w:rFonts w:ascii="Consolas" w:eastAsia="Times New Roman" w:hAnsi="Consolas"/>
                <w:color w:val="333333"/>
                <w:sz w:val="18"/>
                <w:szCs w:val="18"/>
              </w:rPr>
              <w:t>folder,filename</w:t>
            </w:r>
            <w:proofErr w:type="spellEnd"/>
            <w:r w:rsidRPr="00D32634">
              <w:rPr>
                <w:rFonts w:ascii="Consolas" w:eastAsia="Times New Roman" w:hAnsi="Consolas"/>
                <w:color w:val="333333"/>
                <w:sz w:val="18"/>
                <w:szCs w:val="18"/>
              </w:rPr>
              <w:t>))</w:t>
            </w:r>
          </w:p>
        </w:tc>
      </w:tr>
      <w:tr w:rsidR="007B0E3F" w:rsidRPr="00D32634" w14:paraId="06B82429" w14:textId="77777777" w:rsidTr="00495BA7">
        <w:tc>
          <w:tcPr>
            <w:tcW w:w="198" w:type="dxa"/>
            <w:shd w:val="clear" w:color="auto" w:fill="auto"/>
            <w:noWrap/>
            <w:tcMar>
              <w:top w:w="15" w:type="dxa"/>
              <w:left w:w="150" w:type="dxa"/>
              <w:bottom w:w="15" w:type="dxa"/>
              <w:right w:w="150" w:type="dxa"/>
            </w:tcMar>
            <w:hideMark/>
          </w:tcPr>
          <w:p w14:paraId="23BBBC92"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43DECF3"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img</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cv2.</w:t>
            </w:r>
            <w:r w:rsidRPr="00D32634">
              <w:rPr>
                <w:rFonts w:ascii="Consolas" w:eastAsia="Times New Roman" w:hAnsi="Consolas"/>
                <w:color w:val="6F42C1"/>
                <w:sz w:val="18"/>
                <w:szCs w:val="18"/>
              </w:rPr>
              <w:t>resize</w:t>
            </w:r>
            <w:r w:rsidRPr="00D32634">
              <w:rPr>
                <w:rFonts w:ascii="Consolas" w:eastAsia="Times New Roman" w:hAnsi="Consolas"/>
                <w:color w:val="333333"/>
                <w:sz w:val="18"/>
                <w:szCs w:val="18"/>
              </w:rPr>
              <w:t>(</w:t>
            </w:r>
            <w:proofErr w:type="spellStart"/>
            <w:r w:rsidRPr="00D32634">
              <w:rPr>
                <w:rFonts w:ascii="Consolas" w:eastAsia="Times New Roman" w:hAnsi="Consolas"/>
                <w:color w:val="333333"/>
                <w:sz w:val="18"/>
                <w:szCs w:val="18"/>
              </w:rPr>
              <w:t>img</w:t>
            </w:r>
            <w:proofErr w:type="spellEnd"/>
            <w:r w:rsidRPr="00D32634">
              <w:rPr>
                <w:rFonts w:ascii="Consolas" w:eastAsia="Times New Roman" w:hAnsi="Consolas"/>
                <w:color w:val="333333"/>
                <w:sz w:val="18"/>
                <w:szCs w:val="18"/>
              </w:rPr>
              <w:t>, (</w:t>
            </w:r>
            <w:r w:rsidRPr="00D32634">
              <w:rPr>
                <w:rFonts w:ascii="Consolas" w:eastAsia="Times New Roman" w:hAnsi="Consolas"/>
                <w:color w:val="005CC5"/>
                <w:sz w:val="18"/>
                <w:szCs w:val="18"/>
              </w:rPr>
              <w:t>80</w:t>
            </w:r>
            <w:r w:rsidRPr="00D32634">
              <w:rPr>
                <w:rFonts w:ascii="Consolas" w:eastAsia="Times New Roman" w:hAnsi="Consolas"/>
                <w:color w:val="333333"/>
                <w:sz w:val="18"/>
                <w:szCs w:val="18"/>
              </w:rPr>
              <w:t>,</w:t>
            </w:r>
            <w:r w:rsidRPr="00D32634">
              <w:rPr>
                <w:rFonts w:ascii="Consolas" w:eastAsia="Times New Roman" w:hAnsi="Consolas"/>
                <w:color w:val="005CC5"/>
                <w:sz w:val="18"/>
                <w:szCs w:val="18"/>
              </w:rPr>
              <w:t>80</w:t>
            </w:r>
            <w:r w:rsidRPr="00D32634">
              <w:rPr>
                <w:rFonts w:ascii="Consolas" w:eastAsia="Times New Roman" w:hAnsi="Consolas"/>
                <w:color w:val="333333"/>
                <w:sz w:val="18"/>
                <w:szCs w:val="18"/>
              </w:rPr>
              <w:t xml:space="preserve">)) </w:t>
            </w:r>
            <w:r w:rsidRPr="00D32634">
              <w:rPr>
                <w:rFonts w:ascii="Consolas" w:eastAsia="Times New Roman" w:hAnsi="Consolas"/>
                <w:color w:val="6A737D"/>
                <w:sz w:val="18"/>
                <w:szCs w:val="18"/>
              </w:rPr>
              <w:t>## Resizing the images</w:t>
            </w:r>
          </w:p>
        </w:tc>
      </w:tr>
      <w:tr w:rsidR="007B0E3F" w:rsidRPr="00D32634" w14:paraId="6AF95DB7" w14:textId="77777777" w:rsidTr="00495BA7">
        <w:tc>
          <w:tcPr>
            <w:tcW w:w="198" w:type="dxa"/>
            <w:noWrap/>
            <w:tcMar>
              <w:top w:w="15" w:type="dxa"/>
              <w:left w:w="150" w:type="dxa"/>
              <w:bottom w:w="15" w:type="dxa"/>
              <w:right w:w="150" w:type="dxa"/>
            </w:tcMar>
            <w:hideMark/>
          </w:tcPr>
          <w:p w14:paraId="614FF25D"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311BFD6"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6A737D"/>
                <w:sz w:val="18"/>
                <w:szCs w:val="18"/>
              </w:rPr>
              <w:t>## for eyes if it is 0: open, 1: close</w:t>
            </w:r>
          </w:p>
        </w:tc>
      </w:tr>
      <w:tr w:rsidR="007B0E3F" w:rsidRPr="00D32634" w14:paraId="0D76758C" w14:textId="77777777" w:rsidTr="00495BA7">
        <w:tc>
          <w:tcPr>
            <w:tcW w:w="198" w:type="dxa"/>
            <w:shd w:val="clear" w:color="auto" w:fill="auto"/>
            <w:noWrap/>
            <w:tcMar>
              <w:top w:w="15" w:type="dxa"/>
              <w:left w:w="150" w:type="dxa"/>
              <w:bottom w:w="15" w:type="dxa"/>
              <w:right w:w="150" w:type="dxa"/>
            </w:tcMar>
            <w:hideMark/>
          </w:tcPr>
          <w:p w14:paraId="7B8D21AC"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051CEC6"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images.</w:t>
            </w:r>
            <w:r w:rsidRPr="00D32634">
              <w:rPr>
                <w:rFonts w:ascii="Consolas" w:eastAsia="Times New Roman" w:hAnsi="Consolas"/>
                <w:color w:val="6F42C1"/>
                <w:sz w:val="18"/>
                <w:szCs w:val="18"/>
              </w:rPr>
              <w:t>append</w:t>
            </w:r>
            <w:proofErr w:type="spellEnd"/>
            <w:r w:rsidRPr="00D32634">
              <w:rPr>
                <w:rFonts w:ascii="Consolas" w:eastAsia="Times New Roman" w:hAnsi="Consolas"/>
                <w:color w:val="333333"/>
                <w:sz w:val="18"/>
                <w:szCs w:val="18"/>
              </w:rPr>
              <w:t>([</w:t>
            </w:r>
            <w:proofErr w:type="spellStart"/>
            <w:r w:rsidRPr="00D32634">
              <w:rPr>
                <w:rFonts w:ascii="Consolas" w:eastAsia="Times New Roman" w:hAnsi="Consolas"/>
                <w:color w:val="333333"/>
                <w:sz w:val="18"/>
                <w:szCs w:val="18"/>
              </w:rPr>
              <w:t>img</w:t>
            </w:r>
            <w:proofErr w:type="spellEnd"/>
            <w:r w:rsidRPr="00D32634">
              <w:rPr>
                <w:rFonts w:ascii="Consolas" w:eastAsia="Times New Roman" w:hAnsi="Consolas"/>
                <w:color w:val="333333"/>
                <w:sz w:val="18"/>
                <w:szCs w:val="18"/>
              </w:rPr>
              <w:t>, eyes])</w:t>
            </w:r>
          </w:p>
        </w:tc>
      </w:tr>
      <w:tr w:rsidR="007B0E3F" w:rsidRPr="00D32634" w14:paraId="4D601E17" w14:textId="77777777" w:rsidTr="00495BA7">
        <w:tc>
          <w:tcPr>
            <w:tcW w:w="198" w:type="dxa"/>
            <w:noWrap/>
            <w:tcMar>
              <w:top w:w="15" w:type="dxa"/>
              <w:left w:w="150" w:type="dxa"/>
              <w:bottom w:w="15" w:type="dxa"/>
              <w:right w:w="150" w:type="dxa"/>
            </w:tcMar>
            <w:hideMark/>
          </w:tcPr>
          <w:p w14:paraId="148839D4"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91F35CF"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except</w:t>
            </w:r>
            <w:r w:rsidRPr="00D32634">
              <w:rPr>
                <w:rFonts w:ascii="Consolas" w:eastAsia="Times New Roman" w:hAnsi="Consolas"/>
                <w:color w:val="333333"/>
                <w:sz w:val="18"/>
                <w:szCs w:val="18"/>
              </w:rPr>
              <w:t>:</w:t>
            </w:r>
          </w:p>
        </w:tc>
      </w:tr>
      <w:tr w:rsidR="007B0E3F" w:rsidRPr="00D32634" w14:paraId="7C938698" w14:textId="77777777" w:rsidTr="00495BA7">
        <w:tc>
          <w:tcPr>
            <w:tcW w:w="198" w:type="dxa"/>
            <w:shd w:val="clear" w:color="auto" w:fill="auto"/>
            <w:noWrap/>
            <w:tcMar>
              <w:top w:w="15" w:type="dxa"/>
              <w:left w:w="150" w:type="dxa"/>
              <w:bottom w:w="15" w:type="dxa"/>
              <w:right w:w="150" w:type="dxa"/>
            </w:tcMar>
            <w:hideMark/>
          </w:tcPr>
          <w:p w14:paraId="7B6F34AA"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4445591"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error_count</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1</w:t>
            </w:r>
          </w:p>
        </w:tc>
      </w:tr>
      <w:tr w:rsidR="007B0E3F" w:rsidRPr="00D32634" w14:paraId="62EA5F2B" w14:textId="77777777" w:rsidTr="00495BA7">
        <w:tc>
          <w:tcPr>
            <w:tcW w:w="198" w:type="dxa"/>
            <w:noWrap/>
            <w:tcMar>
              <w:top w:w="15" w:type="dxa"/>
              <w:left w:w="150" w:type="dxa"/>
              <w:bottom w:w="15" w:type="dxa"/>
              <w:right w:w="150" w:type="dxa"/>
            </w:tcMar>
            <w:hideMark/>
          </w:tcPr>
          <w:p w14:paraId="429F7D37"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B937487"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6F42C1"/>
                <w:sz w:val="18"/>
                <w:szCs w:val="18"/>
              </w:rPr>
              <w:t>print</w:t>
            </w:r>
            <w:r w:rsidRPr="00D32634">
              <w:rPr>
                <w:rFonts w:ascii="Consolas" w:eastAsia="Times New Roman" w:hAnsi="Consolas"/>
                <w:color w:val="333333"/>
                <w:sz w:val="18"/>
                <w:szCs w:val="18"/>
              </w:rPr>
              <w:t>(</w:t>
            </w:r>
            <w:r w:rsidRPr="00D32634">
              <w:rPr>
                <w:rFonts w:ascii="Consolas" w:eastAsia="Times New Roman" w:hAnsi="Consolas"/>
                <w:color w:val="032F62"/>
                <w:sz w:val="18"/>
                <w:szCs w:val="18"/>
              </w:rPr>
              <w:t>'</w:t>
            </w:r>
            <w:proofErr w:type="spellStart"/>
            <w:r w:rsidRPr="00D32634">
              <w:rPr>
                <w:rFonts w:ascii="Consolas" w:eastAsia="Times New Roman" w:hAnsi="Consolas"/>
                <w:color w:val="032F62"/>
                <w:sz w:val="18"/>
                <w:szCs w:val="18"/>
              </w:rPr>
              <w:t>ErrorCount</w:t>
            </w:r>
            <w:proofErr w:type="spellEnd"/>
            <w:r w:rsidRPr="00D32634">
              <w:rPr>
                <w:rFonts w:ascii="Consolas" w:eastAsia="Times New Roman" w:hAnsi="Consolas"/>
                <w:color w:val="032F62"/>
                <w:sz w:val="18"/>
                <w:szCs w:val="18"/>
              </w:rPr>
              <w:t xml:space="preserve"> = '</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6F42C1"/>
                <w:sz w:val="18"/>
                <w:szCs w:val="18"/>
              </w:rPr>
              <w:t>str</w:t>
            </w:r>
            <w:proofErr w:type="spellEnd"/>
            <w:r w:rsidRPr="00D32634">
              <w:rPr>
                <w:rFonts w:ascii="Consolas" w:eastAsia="Times New Roman" w:hAnsi="Consolas"/>
                <w:color w:val="333333"/>
                <w:sz w:val="18"/>
                <w:szCs w:val="18"/>
              </w:rPr>
              <w:t>(</w:t>
            </w:r>
            <w:proofErr w:type="spellStart"/>
            <w:r w:rsidRPr="00D32634">
              <w:rPr>
                <w:rFonts w:ascii="Consolas" w:eastAsia="Times New Roman" w:hAnsi="Consolas"/>
                <w:color w:val="333333"/>
                <w:sz w:val="18"/>
                <w:szCs w:val="18"/>
              </w:rPr>
              <w:t>error_count</w:t>
            </w:r>
            <w:proofErr w:type="spellEnd"/>
            <w:r w:rsidRPr="00D32634">
              <w:rPr>
                <w:rFonts w:ascii="Consolas" w:eastAsia="Times New Roman" w:hAnsi="Consolas"/>
                <w:color w:val="333333"/>
                <w:sz w:val="18"/>
                <w:szCs w:val="18"/>
              </w:rPr>
              <w:t>))</w:t>
            </w:r>
          </w:p>
        </w:tc>
      </w:tr>
      <w:tr w:rsidR="007B0E3F" w:rsidRPr="00D32634" w14:paraId="2D57D369" w14:textId="77777777" w:rsidTr="00495BA7">
        <w:tc>
          <w:tcPr>
            <w:tcW w:w="198" w:type="dxa"/>
            <w:shd w:val="clear" w:color="auto" w:fill="auto"/>
            <w:noWrap/>
            <w:tcMar>
              <w:top w:w="15" w:type="dxa"/>
              <w:left w:w="150" w:type="dxa"/>
              <w:bottom w:w="15" w:type="dxa"/>
              <w:right w:w="150" w:type="dxa"/>
            </w:tcMar>
            <w:hideMark/>
          </w:tcPr>
          <w:p w14:paraId="5451E5D6"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4EB2E30"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continue</w:t>
            </w:r>
          </w:p>
        </w:tc>
      </w:tr>
      <w:tr w:rsidR="007B0E3F" w:rsidRPr="00D32634" w14:paraId="078C4B0F" w14:textId="77777777" w:rsidTr="00495BA7">
        <w:tc>
          <w:tcPr>
            <w:tcW w:w="198" w:type="dxa"/>
            <w:noWrap/>
            <w:tcMar>
              <w:top w:w="15" w:type="dxa"/>
              <w:left w:w="150" w:type="dxa"/>
              <w:bottom w:w="15" w:type="dxa"/>
              <w:right w:w="150" w:type="dxa"/>
            </w:tcMar>
            <w:hideMark/>
          </w:tcPr>
          <w:p w14:paraId="1D56332C"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EF5D22A"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p>
        </w:tc>
      </w:tr>
      <w:tr w:rsidR="007B0E3F" w:rsidRPr="00D32634" w14:paraId="3DEF3D8F" w14:textId="77777777" w:rsidTr="00495BA7">
        <w:tc>
          <w:tcPr>
            <w:tcW w:w="198" w:type="dxa"/>
            <w:shd w:val="clear" w:color="auto" w:fill="auto"/>
            <w:noWrap/>
            <w:tcMar>
              <w:top w:w="15" w:type="dxa"/>
              <w:left w:w="150" w:type="dxa"/>
              <w:bottom w:w="15" w:type="dxa"/>
              <w:right w:w="150" w:type="dxa"/>
            </w:tcMar>
            <w:hideMark/>
          </w:tcPr>
          <w:p w14:paraId="2C2841F6"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F774719"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count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1</w:t>
            </w:r>
          </w:p>
        </w:tc>
      </w:tr>
      <w:tr w:rsidR="007B0E3F" w:rsidRPr="00D32634" w14:paraId="64CE2764" w14:textId="77777777" w:rsidTr="00495BA7">
        <w:tc>
          <w:tcPr>
            <w:tcW w:w="198" w:type="dxa"/>
            <w:noWrap/>
            <w:tcMar>
              <w:top w:w="15" w:type="dxa"/>
              <w:left w:w="150" w:type="dxa"/>
              <w:bottom w:w="15" w:type="dxa"/>
              <w:right w:w="150" w:type="dxa"/>
            </w:tcMar>
            <w:hideMark/>
          </w:tcPr>
          <w:p w14:paraId="1E1968A0"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FCF7527"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if</w:t>
            </w:r>
            <w:r w:rsidRPr="00D32634">
              <w:rPr>
                <w:rFonts w:ascii="Consolas" w:eastAsia="Times New Roman" w:hAnsi="Consolas"/>
                <w:color w:val="333333"/>
                <w:sz w:val="18"/>
                <w:szCs w:val="18"/>
              </w:rPr>
              <w:t xml:space="preserve"> count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500</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0</w:t>
            </w:r>
            <w:r w:rsidRPr="00D32634">
              <w:rPr>
                <w:rFonts w:ascii="Consolas" w:eastAsia="Times New Roman" w:hAnsi="Consolas"/>
                <w:color w:val="333333"/>
                <w:sz w:val="18"/>
                <w:szCs w:val="18"/>
              </w:rPr>
              <w:t>:</w:t>
            </w:r>
          </w:p>
        </w:tc>
      </w:tr>
      <w:tr w:rsidR="007B0E3F" w:rsidRPr="00D32634" w14:paraId="097F3B37" w14:textId="77777777" w:rsidTr="00495BA7">
        <w:tc>
          <w:tcPr>
            <w:tcW w:w="198" w:type="dxa"/>
            <w:shd w:val="clear" w:color="auto" w:fill="auto"/>
            <w:noWrap/>
            <w:tcMar>
              <w:top w:w="15" w:type="dxa"/>
              <w:left w:w="150" w:type="dxa"/>
              <w:bottom w:w="15" w:type="dxa"/>
              <w:right w:w="150" w:type="dxa"/>
            </w:tcMar>
            <w:hideMark/>
          </w:tcPr>
          <w:p w14:paraId="53CA1971"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B3EF665"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6F42C1"/>
                <w:sz w:val="18"/>
                <w:szCs w:val="18"/>
              </w:rPr>
              <w:t>print</w:t>
            </w:r>
            <w:r w:rsidRPr="00D32634">
              <w:rPr>
                <w:rFonts w:ascii="Consolas" w:eastAsia="Times New Roman" w:hAnsi="Consolas"/>
                <w:color w:val="333333"/>
                <w:sz w:val="18"/>
                <w:szCs w:val="18"/>
              </w:rPr>
              <w:t>(</w:t>
            </w:r>
            <w:r w:rsidRPr="00D32634">
              <w:rPr>
                <w:rFonts w:ascii="Consolas" w:eastAsia="Times New Roman" w:hAnsi="Consolas"/>
                <w:color w:val="032F62"/>
                <w:sz w:val="18"/>
                <w:szCs w:val="18"/>
              </w:rPr>
              <w:t>'</w:t>
            </w:r>
            <w:proofErr w:type="spellStart"/>
            <w:r w:rsidRPr="00D32634">
              <w:rPr>
                <w:rFonts w:ascii="Consolas" w:eastAsia="Times New Roman" w:hAnsi="Consolas"/>
                <w:color w:val="032F62"/>
                <w:sz w:val="18"/>
                <w:szCs w:val="18"/>
              </w:rPr>
              <w:t>Succesful</w:t>
            </w:r>
            <w:proofErr w:type="spellEnd"/>
            <w:r w:rsidRPr="00D32634">
              <w:rPr>
                <w:rFonts w:ascii="Consolas" w:eastAsia="Times New Roman" w:hAnsi="Consolas"/>
                <w:color w:val="032F62"/>
                <w:sz w:val="18"/>
                <w:szCs w:val="18"/>
              </w:rPr>
              <w:t xml:space="preserve"> Image Import Count = '</w:t>
            </w:r>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r w:rsidRPr="00D32634">
              <w:rPr>
                <w:rFonts w:ascii="Consolas" w:eastAsia="Times New Roman" w:hAnsi="Consolas"/>
                <w:color w:val="6F42C1"/>
                <w:sz w:val="18"/>
                <w:szCs w:val="18"/>
              </w:rPr>
              <w:t>str</w:t>
            </w:r>
            <w:r w:rsidRPr="00D32634">
              <w:rPr>
                <w:rFonts w:ascii="Consolas" w:eastAsia="Times New Roman" w:hAnsi="Consolas"/>
                <w:color w:val="333333"/>
                <w:sz w:val="18"/>
                <w:szCs w:val="18"/>
              </w:rPr>
              <w:t>(count))</w:t>
            </w:r>
          </w:p>
        </w:tc>
      </w:tr>
      <w:tr w:rsidR="007B0E3F" w:rsidRPr="00D32634" w14:paraId="211D2770" w14:textId="77777777" w:rsidTr="00495BA7">
        <w:tc>
          <w:tcPr>
            <w:tcW w:w="198" w:type="dxa"/>
            <w:noWrap/>
            <w:tcMar>
              <w:top w:w="15" w:type="dxa"/>
              <w:left w:w="150" w:type="dxa"/>
              <w:bottom w:w="15" w:type="dxa"/>
              <w:right w:w="150" w:type="dxa"/>
            </w:tcMar>
            <w:hideMark/>
          </w:tcPr>
          <w:p w14:paraId="710F5B22"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528235B" w14:textId="77777777" w:rsidR="007B0E3F" w:rsidRPr="00D32634" w:rsidRDefault="007B0E3F" w:rsidP="00495BA7">
            <w:pPr>
              <w:jc w:val="both"/>
              <w:rPr>
                <w:rFonts w:ascii="Consolas" w:eastAsia="Times New Roman" w:hAnsi="Consolas"/>
                <w:color w:val="333333"/>
                <w:sz w:val="18"/>
                <w:szCs w:val="18"/>
              </w:rPr>
            </w:pPr>
          </w:p>
          <w:p w14:paraId="1FE14B94" w14:textId="77777777" w:rsidR="007B0E3F" w:rsidRPr="00D32634" w:rsidRDefault="007B0E3F" w:rsidP="00495BA7">
            <w:pPr>
              <w:jc w:val="both"/>
              <w:rPr>
                <w:rFonts w:eastAsia="Times New Roman"/>
                <w:sz w:val="20"/>
                <w:szCs w:val="20"/>
              </w:rPr>
            </w:pPr>
          </w:p>
        </w:tc>
      </w:tr>
      <w:tr w:rsidR="007B0E3F" w:rsidRPr="00D32634" w14:paraId="74A76059" w14:textId="77777777" w:rsidTr="00495BA7">
        <w:tc>
          <w:tcPr>
            <w:tcW w:w="198" w:type="dxa"/>
            <w:shd w:val="clear" w:color="auto" w:fill="auto"/>
            <w:noWrap/>
            <w:tcMar>
              <w:top w:w="15" w:type="dxa"/>
              <w:left w:w="150" w:type="dxa"/>
              <w:bottom w:w="15" w:type="dxa"/>
              <w:right w:w="150" w:type="dxa"/>
            </w:tcMar>
            <w:hideMark/>
          </w:tcPr>
          <w:p w14:paraId="767EAFC7" w14:textId="77777777" w:rsidR="007B0E3F" w:rsidRPr="00D32634" w:rsidRDefault="007B0E3F" w:rsidP="00495BA7">
            <w:pPr>
              <w:jc w:val="both"/>
              <w:rPr>
                <w:rFonts w:eastAsia="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52A590E"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    </w:t>
            </w:r>
            <w:r w:rsidRPr="00D32634">
              <w:rPr>
                <w:rFonts w:ascii="Consolas" w:eastAsia="Times New Roman" w:hAnsi="Consolas"/>
                <w:color w:val="D73A49"/>
                <w:sz w:val="18"/>
                <w:szCs w:val="18"/>
              </w:rPr>
              <w:t>return</w:t>
            </w:r>
            <w:r w:rsidRPr="00D32634">
              <w:rPr>
                <w:rFonts w:ascii="Consolas" w:eastAsia="Times New Roman" w:hAnsi="Consolas"/>
                <w:color w:val="333333"/>
                <w:sz w:val="18"/>
                <w:szCs w:val="18"/>
              </w:rPr>
              <w:t xml:space="preserve"> images</w:t>
            </w:r>
          </w:p>
        </w:tc>
      </w:tr>
      <w:tr w:rsidR="007B0E3F" w:rsidRPr="00D32634" w14:paraId="395B5E93" w14:textId="77777777" w:rsidTr="00495BA7">
        <w:tc>
          <w:tcPr>
            <w:tcW w:w="198" w:type="dxa"/>
            <w:noWrap/>
            <w:tcMar>
              <w:top w:w="15" w:type="dxa"/>
              <w:left w:w="150" w:type="dxa"/>
              <w:bottom w:w="15" w:type="dxa"/>
              <w:right w:w="150" w:type="dxa"/>
            </w:tcMar>
            <w:hideMark/>
          </w:tcPr>
          <w:p w14:paraId="542836AF"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5C6B742" w14:textId="77777777" w:rsidR="007B0E3F" w:rsidRPr="00D32634" w:rsidRDefault="007B0E3F" w:rsidP="00495BA7">
            <w:pPr>
              <w:jc w:val="both"/>
              <w:rPr>
                <w:rFonts w:ascii="Consolas" w:eastAsia="Times New Roman" w:hAnsi="Consolas"/>
                <w:color w:val="333333"/>
                <w:sz w:val="18"/>
                <w:szCs w:val="18"/>
              </w:rPr>
            </w:pPr>
          </w:p>
          <w:p w14:paraId="53713717" w14:textId="77777777" w:rsidR="007B0E3F" w:rsidRPr="00D32634" w:rsidRDefault="007B0E3F" w:rsidP="00495BA7">
            <w:pPr>
              <w:jc w:val="both"/>
              <w:rPr>
                <w:rFonts w:eastAsia="Times New Roman"/>
                <w:sz w:val="20"/>
                <w:szCs w:val="20"/>
              </w:rPr>
            </w:pPr>
          </w:p>
        </w:tc>
      </w:tr>
      <w:tr w:rsidR="007B0E3F" w:rsidRPr="00D32634" w14:paraId="4FCC6ED7" w14:textId="77777777" w:rsidTr="00495BA7">
        <w:tc>
          <w:tcPr>
            <w:tcW w:w="198" w:type="dxa"/>
            <w:shd w:val="clear" w:color="auto" w:fill="auto"/>
            <w:noWrap/>
            <w:tcMar>
              <w:top w:w="15" w:type="dxa"/>
              <w:left w:w="150" w:type="dxa"/>
              <w:bottom w:w="15" w:type="dxa"/>
              <w:right w:w="150" w:type="dxa"/>
            </w:tcMar>
            <w:hideMark/>
          </w:tcPr>
          <w:p w14:paraId="0147F27E" w14:textId="77777777" w:rsidR="007B0E3F" w:rsidRPr="00D32634" w:rsidRDefault="007B0E3F" w:rsidP="00495BA7">
            <w:pPr>
              <w:jc w:val="both"/>
              <w:rPr>
                <w:rFonts w:eastAsia="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02E6B05"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folder</w:t>
            </w:r>
            <w:r w:rsidRPr="00D32634">
              <w:rPr>
                <w:rFonts w:ascii="Consolas" w:eastAsia="Times New Roman" w:hAnsi="Consolas"/>
                <w:color w:val="005CC5"/>
                <w:sz w:val="18"/>
                <w:szCs w:val="18"/>
              </w:rPr>
              <w:t>=</w:t>
            </w:r>
            <w:r w:rsidRPr="00D32634">
              <w:rPr>
                <w:rFonts w:ascii="Consolas" w:eastAsia="Times New Roman" w:hAnsi="Consolas"/>
                <w:color w:val="032F62"/>
                <w:sz w:val="18"/>
                <w:szCs w:val="18"/>
              </w:rPr>
              <w:t>"../data/train/</w:t>
            </w:r>
            <w:proofErr w:type="spellStart"/>
            <w:r w:rsidRPr="00D32634">
              <w:rPr>
                <w:rFonts w:ascii="Consolas" w:eastAsia="Times New Roman" w:hAnsi="Consolas"/>
                <w:color w:val="032F62"/>
                <w:sz w:val="18"/>
                <w:szCs w:val="18"/>
              </w:rPr>
              <w:t>new_open_eyes</w:t>
            </w:r>
            <w:proofErr w:type="spellEnd"/>
            <w:r w:rsidRPr="00D32634">
              <w:rPr>
                <w:rFonts w:ascii="Consolas" w:eastAsia="Times New Roman" w:hAnsi="Consolas"/>
                <w:color w:val="032F62"/>
                <w:sz w:val="18"/>
                <w:szCs w:val="18"/>
              </w:rPr>
              <w:t>"</w:t>
            </w:r>
          </w:p>
        </w:tc>
      </w:tr>
      <w:tr w:rsidR="007B0E3F" w:rsidRPr="00D32634" w14:paraId="2DEF15AB" w14:textId="77777777" w:rsidTr="00495BA7">
        <w:tc>
          <w:tcPr>
            <w:tcW w:w="198" w:type="dxa"/>
            <w:noWrap/>
            <w:tcMar>
              <w:top w:w="15" w:type="dxa"/>
              <w:left w:w="150" w:type="dxa"/>
              <w:bottom w:w="15" w:type="dxa"/>
              <w:right w:w="150" w:type="dxa"/>
            </w:tcMar>
            <w:hideMark/>
          </w:tcPr>
          <w:p w14:paraId="70C5131B"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37AED51" w14:textId="77777777" w:rsidR="007B0E3F" w:rsidRPr="00D32634" w:rsidRDefault="007B0E3F" w:rsidP="00495BA7">
            <w:pPr>
              <w:jc w:val="both"/>
              <w:rPr>
                <w:rFonts w:ascii="Consolas" w:eastAsia="Times New Roman" w:hAnsi="Consolas"/>
                <w:color w:val="333333"/>
                <w:sz w:val="18"/>
                <w:szCs w:val="18"/>
              </w:rPr>
            </w:pPr>
            <w:proofErr w:type="spellStart"/>
            <w:r w:rsidRPr="00D32634">
              <w:rPr>
                <w:rFonts w:ascii="Consolas" w:eastAsia="Times New Roman" w:hAnsi="Consolas"/>
                <w:color w:val="333333"/>
                <w:sz w:val="18"/>
                <w:szCs w:val="18"/>
              </w:rPr>
              <w:t>open_eyes</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6F42C1"/>
                <w:sz w:val="18"/>
                <w:szCs w:val="18"/>
              </w:rPr>
              <w:t>load_images_from_folder</w:t>
            </w:r>
            <w:proofErr w:type="spellEnd"/>
            <w:r w:rsidRPr="00D32634">
              <w:rPr>
                <w:rFonts w:ascii="Consolas" w:eastAsia="Times New Roman" w:hAnsi="Consolas"/>
                <w:color w:val="333333"/>
                <w:sz w:val="18"/>
                <w:szCs w:val="18"/>
              </w:rPr>
              <w:t xml:space="preserve">(folder, </w:t>
            </w:r>
            <w:r w:rsidRPr="00D32634">
              <w:rPr>
                <w:rFonts w:ascii="Consolas" w:eastAsia="Times New Roman" w:hAnsi="Consolas"/>
                <w:color w:val="005CC5"/>
                <w:sz w:val="18"/>
                <w:szCs w:val="18"/>
              </w:rPr>
              <w:t>0</w:t>
            </w:r>
            <w:r w:rsidRPr="00D32634">
              <w:rPr>
                <w:rFonts w:ascii="Consolas" w:eastAsia="Times New Roman" w:hAnsi="Consolas"/>
                <w:color w:val="333333"/>
                <w:sz w:val="18"/>
                <w:szCs w:val="18"/>
              </w:rPr>
              <w:t>)</w:t>
            </w:r>
          </w:p>
        </w:tc>
      </w:tr>
      <w:tr w:rsidR="007B0E3F" w:rsidRPr="00D32634" w14:paraId="67F41D42" w14:textId="77777777" w:rsidTr="00495BA7">
        <w:tc>
          <w:tcPr>
            <w:tcW w:w="198" w:type="dxa"/>
            <w:shd w:val="clear" w:color="auto" w:fill="auto"/>
            <w:noWrap/>
            <w:tcMar>
              <w:top w:w="15" w:type="dxa"/>
              <w:left w:w="150" w:type="dxa"/>
              <w:bottom w:w="15" w:type="dxa"/>
              <w:right w:w="150" w:type="dxa"/>
            </w:tcMar>
            <w:hideMark/>
          </w:tcPr>
          <w:p w14:paraId="481F0169"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885ED23" w14:textId="77777777" w:rsidR="007B0E3F" w:rsidRPr="00D32634" w:rsidRDefault="007B0E3F" w:rsidP="00495BA7">
            <w:pPr>
              <w:jc w:val="both"/>
              <w:rPr>
                <w:rFonts w:ascii="Consolas" w:eastAsia="Times New Roman" w:hAnsi="Consolas"/>
                <w:color w:val="333333"/>
                <w:sz w:val="18"/>
                <w:szCs w:val="18"/>
              </w:rPr>
            </w:pPr>
          </w:p>
          <w:p w14:paraId="74E7494E" w14:textId="77777777" w:rsidR="007B0E3F" w:rsidRPr="00D32634" w:rsidRDefault="007B0E3F" w:rsidP="00495BA7">
            <w:pPr>
              <w:jc w:val="both"/>
              <w:rPr>
                <w:rFonts w:eastAsia="Times New Roman"/>
                <w:sz w:val="20"/>
                <w:szCs w:val="20"/>
              </w:rPr>
            </w:pPr>
          </w:p>
        </w:tc>
      </w:tr>
      <w:tr w:rsidR="007B0E3F" w:rsidRPr="00D32634" w14:paraId="0234FF7E" w14:textId="77777777" w:rsidTr="00495BA7">
        <w:tc>
          <w:tcPr>
            <w:tcW w:w="198" w:type="dxa"/>
            <w:noWrap/>
            <w:tcMar>
              <w:top w:w="15" w:type="dxa"/>
              <w:left w:w="150" w:type="dxa"/>
              <w:bottom w:w="15" w:type="dxa"/>
              <w:right w:w="150" w:type="dxa"/>
            </w:tcMar>
            <w:hideMark/>
          </w:tcPr>
          <w:p w14:paraId="1B136AC9" w14:textId="77777777" w:rsidR="007B0E3F" w:rsidRPr="00D32634" w:rsidRDefault="007B0E3F" w:rsidP="00495BA7">
            <w:pPr>
              <w:jc w:val="both"/>
              <w:rPr>
                <w:rFonts w:eastAsia="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52F45385"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folder</w:t>
            </w:r>
            <w:r w:rsidRPr="00D32634">
              <w:rPr>
                <w:rFonts w:ascii="Consolas" w:eastAsia="Times New Roman" w:hAnsi="Consolas"/>
                <w:color w:val="005CC5"/>
                <w:sz w:val="18"/>
                <w:szCs w:val="18"/>
              </w:rPr>
              <w:t>=</w:t>
            </w:r>
            <w:r w:rsidRPr="00D32634">
              <w:rPr>
                <w:rFonts w:ascii="Consolas" w:eastAsia="Times New Roman" w:hAnsi="Consolas"/>
                <w:color w:val="032F62"/>
                <w:sz w:val="18"/>
                <w:szCs w:val="18"/>
              </w:rPr>
              <w:t>"../data/train/</w:t>
            </w:r>
            <w:proofErr w:type="spellStart"/>
            <w:r w:rsidRPr="00D32634">
              <w:rPr>
                <w:rFonts w:ascii="Consolas" w:eastAsia="Times New Roman" w:hAnsi="Consolas"/>
                <w:color w:val="032F62"/>
                <w:sz w:val="18"/>
                <w:szCs w:val="18"/>
              </w:rPr>
              <w:t>New_Closed_Eyes</w:t>
            </w:r>
            <w:proofErr w:type="spellEnd"/>
            <w:r w:rsidRPr="00D32634">
              <w:rPr>
                <w:rFonts w:ascii="Consolas" w:eastAsia="Times New Roman" w:hAnsi="Consolas"/>
                <w:color w:val="032F62"/>
                <w:sz w:val="18"/>
                <w:szCs w:val="18"/>
              </w:rPr>
              <w:t>"</w:t>
            </w:r>
          </w:p>
        </w:tc>
      </w:tr>
      <w:tr w:rsidR="007B0E3F" w:rsidRPr="00D32634" w14:paraId="09018A97" w14:textId="77777777" w:rsidTr="00495BA7">
        <w:tc>
          <w:tcPr>
            <w:tcW w:w="198" w:type="dxa"/>
            <w:shd w:val="clear" w:color="auto" w:fill="auto"/>
            <w:noWrap/>
            <w:tcMar>
              <w:top w:w="15" w:type="dxa"/>
              <w:left w:w="150" w:type="dxa"/>
              <w:bottom w:w="15" w:type="dxa"/>
              <w:right w:w="150" w:type="dxa"/>
            </w:tcMar>
            <w:hideMark/>
          </w:tcPr>
          <w:p w14:paraId="463A4703"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4C30772" w14:textId="77777777" w:rsidR="007B0E3F" w:rsidRPr="00D32634" w:rsidRDefault="007B0E3F" w:rsidP="00495BA7">
            <w:pPr>
              <w:jc w:val="both"/>
              <w:rPr>
                <w:rFonts w:ascii="Consolas" w:eastAsia="Times New Roman" w:hAnsi="Consolas"/>
                <w:color w:val="333333"/>
                <w:sz w:val="18"/>
                <w:szCs w:val="18"/>
              </w:rPr>
            </w:pPr>
            <w:proofErr w:type="spellStart"/>
            <w:r w:rsidRPr="00D32634">
              <w:rPr>
                <w:rFonts w:ascii="Consolas" w:eastAsia="Times New Roman" w:hAnsi="Consolas"/>
                <w:color w:val="333333"/>
                <w:sz w:val="18"/>
                <w:szCs w:val="18"/>
              </w:rPr>
              <w:t>closed_eyes</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6F42C1"/>
                <w:sz w:val="18"/>
                <w:szCs w:val="18"/>
              </w:rPr>
              <w:t>load_images_from_folder</w:t>
            </w:r>
            <w:proofErr w:type="spellEnd"/>
            <w:r w:rsidRPr="00D32634">
              <w:rPr>
                <w:rFonts w:ascii="Consolas" w:eastAsia="Times New Roman" w:hAnsi="Consolas"/>
                <w:color w:val="333333"/>
                <w:sz w:val="18"/>
                <w:szCs w:val="18"/>
              </w:rPr>
              <w:t xml:space="preserve">(folder, </w:t>
            </w:r>
            <w:r w:rsidRPr="00D32634">
              <w:rPr>
                <w:rFonts w:ascii="Consolas" w:eastAsia="Times New Roman" w:hAnsi="Consolas"/>
                <w:color w:val="005CC5"/>
                <w:sz w:val="18"/>
                <w:szCs w:val="18"/>
              </w:rPr>
              <w:t>1</w:t>
            </w:r>
            <w:r w:rsidRPr="00D32634">
              <w:rPr>
                <w:rFonts w:ascii="Consolas" w:eastAsia="Times New Roman" w:hAnsi="Consolas"/>
                <w:color w:val="333333"/>
                <w:sz w:val="18"/>
                <w:szCs w:val="18"/>
              </w:rPr>
              <w:t>)</w:t>
            </w:r>
          </w:p>
        </w:tc>
      </w:tr>
      <w:tr w:rsidR="007B0E3F" w:rsidRPr="00D32634" w14:paraId="4946B313" w14:textId="77777777" w:rsidTr="00495BA7">
        <w:tc>
          <w:tcPr>
            <w:tcW w:w="198" w:type="dxa"/>
            <w:noWrap/>
            <w:tcMar>
              <w:top w:w="15" w:type="dxa"/>
              <w:left w:w="150" w:type="dxa"/>
              <w:bottom w:w="15" w:type="dxa"/>
              <w:right w:w="150" w:type="dxa"/>
            </w:tcMar>
            <w:hideMark/>
          </w:tcPr>
          <w:p w14:paraId="1B2E8518" w14:textId="77777777" w:rsidR="007B0E3F" w:rsidRPr="00D32634" w:rsidRDefault="007B0E3F" w:rsidP="00495BA7">
            <w:pPr>
              <w:jc w:val="both"/>
              <w:rPr>
                <w:rFonts w:ascii="Consolas" w:eastAsia="Times New Roman" w:hAnsi="Consolas"/>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2B4B312" w14:textId="77777777" w:rsidR="007B0E3F" w:rsidRPr="00D32634" w:rsidRDefault="007B0E3F" w:rsidP="00495BA7">
            <w:pPr>
              <w:jc w:val="both"/>
              <w:rPr>
                <w:rFonts w:ascii="Consolas" w:eastAsia="Times New Roman" w:hAnsi="Consolas"/>
                <w:color w:val="333333"/>
                <w:sz w:val="18"/>
                <w:szCs w:val="18"/>
              </w:rPr>
            </w:pPr>
            <w:r w:rsidRPr="00D32634">
              <w:rPr>
                <w:rFonts w:ascii="Consolas" w:eastAsia="Times New Roman" w:hAnsi="Consolas"/>
                <w:color w:val="333333"/>
                <w:sz w:val="18"/>
                <w:szCs w:val="18"/>
              </w:rPr>
              <w:t xml:space="preserve">eyes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close_eyes</w:t>
            </w:r>
            <w:proofErr w:type="spellEnd"/>
            <w:r w:rsidRPr="00D32634">
              <w:rPr>
                <w:rFonts w:ascii="Consolas" w:eastAsia="Times New Roman" w:hAnsi="Consolas"/>
                <w:color w:val="333333"/>
                <w:sz w:val="18"/>
                <w:szCs w:val="18"/>
              </w:rPr>
              <w:t xml:space="preserve"> </w:t>
            </w:r>
            <w:r w:rsidRPr="00D32634">
              <w:rPr>
                <w:rFonts w:ascii="Consolas" w:eastAsia="Times New Roman" w:hAnsi="Consolas"/>
                <w:color w:val="005CC5"/>
                <w:sz w:val="18"/>
                <w:szCs w:val="18"/>
              </w:rPr>
              <w:t>+</w:t>
            </w:r>
            <w:r w:rsidRPr="00D32634">
              <w:rPr>
                <w:rFonts w:ascii="Consolas" w:eastAsia="Times New Roman" w:hAnsi="Consolas"/>
                <w:color w:val="333333"/>
                <w:sz w:val="18"/>
                <w:szCs w:val="18"/>
              </w:rPr>
              <w:t xml:space="preserve"> </w:t>
            </w:r>
            <w:proofErr w:type="spellStart"/>
            <w:r w:rsidRPr="00D32634">
              <w:rPr>
                <w:rFonts w:ascii="Consolas" w:eastAsia="Times New Roman" w:hAnsi="Consolas"/>
                <w:color w:val="333333"/>
                <w:sz w:val="18"/>
                <w:szCs w:val="18"/>
              </w:rPr>
              <w:t>open_eyes</w:t>
            </w:r>
            <w:proofErr w:type="spellEnd"/>
          </w:p>
        </w:tc>
      </w:tr>
    </w:tbl>
    <w:p w14:paraId="3850AB35" w14:textId="77777777" w:rsidR="007B0E3F" w:rsidRDefault="007B0E3F" w:rsidP="007B0E3F">
      <w:pPr>
        <w:jc w:val="both"/>
      </w:pPr>
    </w:p>
    <w:p w14:paraId="09C4D8CA" w14:textId="77777777" w:rsidR="007B0E3F" w:rsidRPr="00C756BB" w:rsidRDefault="007B0E3F" w:rsidP="007B0E3F">
      <w:pPr>
        <w:jc w:val="both"/>
        <w:rPr>
          <w:rFonts w:ascii="Times New Roman" w:hAnsi="Times New Roman" w:cs="Times New Roman"/>
          <w:color w:val="292929"/>
          <w:spacing w:val="-1"/>
          <w:sz w:val="24"/>
          <w:szCs w:val="24"/>
          <w:shd w:val="clear" w:color="auto" w:fill="FFFFFF"/>
        </w:rPr>
      </w:pPr>
      <w:r w:rsidRPr="00C756BB">
        <w:rPr>
          <w:rFonts w:ascii="Times New Roman" w:hAnsi="Times New Roman" w:cs="Times New Roman"/>
          <w:color w:val="292929"/>
          <w:spacing w:val="-1"/>
          <w:sz w:val="24"/>
          <w:szCs w:val="24"/>
          <w:shd w:val="clear" w:color="auto" w:fill="FFFFFF"/>
        </w:rPr>
        <w:t>Set up variables with the independent X being the images, and dependent y being the corresponding labels (1 for closed eye, 0 for open eye):</w:t>
      </w:r>
    </w:p>
    <w:p w14:paraId="5FBD6A43" w14:textId="77777777" w:rsidR="007B0E3F" w:rsidRDefault="007B0E3F" w:rsidP="007B0E3F">
      <w:pPr>
        <w:jc w:val="both"/>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 xml:space="preserve">X = [] </w:t>
      </w:r>
      <w:r>
        <w:rPr>
          <w:rFonts w:ascii="Courier New" w:hAnsi="Courier New" w:cs="Courier New"/>
          <w:color w:val="292929"/>
          <w:spacing w:val="-5"/>
        </w:rPr>
        <w:br/>
      </w:r>
      <w:r>
        <w:rPr>
          <w:rFonts w:ascii="Courier New" w:hAnsi="Courier New" w:cs="Courier New"/>
          <w:color w:val="292929"/>
          <w:spacing w:val="-5"/>
          <w:shd w:val="clear" w:color="auto" w:fill="F2F2F2"/>
        </w:rPr>
        <w:t xml:space="preserve">y = [] </w:t>
      </w:r>
      <w:r>
        <w:rPr>
          <w:rFonts w:ascii="Courier New" w:hAnsi="Courier New" w:cs="Courier New"/>
          <w:color w:val="292929"/>
          <w:spacing w:val="-5"/>
        </w:rPr>
        <w:br/>
      </w:r>
      <w:r>
        <w:rPr>
          <w:rStyle w:val="Strong"/>
          <w:rFonts w:ascii="Courier New" w:hAnsi="Courier New" w:cs="Courier New"/>
          <w:color w:val="292929"/>
          <w:spacing w:val="-5"/>
          <w:shd w:val="clear" w:color="auto" w:fill="F2F2F2"/>
        </w:rPr>
        <w:t>for</w:t>
      </w:r>
      <w:r>
        <w:rPr>
          <w:rFonts w:ascii="Courier New" w:hAnsi="Courier New" w:cs="Courier New"/>
          <w:color w:val="292929"/>
          <w:spacing w:val="-5"/>
          <w:shd w:val="clear" w:color="auto" w:fill="F2F2F2"/>
        </w:rPr>
        <w:t xml:space="preserve"> features, label </w:t>
      </w:r>
      <w:r>
        <w:rPr>
          <w:rStyle w:val="Strong"/>
          <w:rFonts w:ascii="Courier New" w:hAnsi="Courier New" w:cs="Courier New"/>
          <w:color w:val="292929"/>
          <w:spacing w:val="-5"/>
          <w:shd w:val="clear" w:color="auto" w:fill="F2F2F2"/>
        </w:rPr>
        <w:t>in</w:t>
      </w:r>
      <w:r>
        <w:rPr>
          <w:rFonts w:ascii="Courier New" w:hAnsi="Courier New" w:cs="Courier New"/>
          <w:color w:val="292929"/>
          <w:spacing w:val="-5"/>
          <w:shd w:val="clear" w:color="auto" w:fill="F2F2F2"/>
        </w:rPr>
        <w:t xml:space="preserve"> eyes: </w:t>
      </w:r>
      <w:r>
        <w:rPr>
          <w:rFonts w:ascii="Courier New" w:hAnsi="Courier New" w:cs="Courier New"/>
          <w:color w:val="292929"/>
          <w:spacing w:val="-5"/>
        </w:rPr>
        <w:br/>
      </w:r>
      <w:proofErr w:type="spellStart"/>
      <w:r>
        <w:rPr>
          <w:rFonts w:ascii="Courier New" w:hAnsi="Courier New" w:cs="Courier New"/>
          <w:color w:val="292929"/>
          <w:spacing w:val="-5"/>
          <w:shd w:val="clear" w:color="auto" w:fill="F2F2F2"/>
        </w:rPr>
        <w:t>X.append</w:t>
      </w:r>
      <w:proofErr w:type="spellEnd"/>
      <w:r>
        <w:rPr>
          <w:rFonts w:ascii="Courier New" w:hAnsi="Courier New" w:cs="Courier New"/>
          <w:color w:val="292929"/>
          <w:spacing w:val="-5"/>
          <w:shd w:val="clear" w:color="auto" w:fill="F2F2F2"/>
        </w:rPr>
        <w:t>(features)</w:t>
      </w:r>
      <w:r>
        <w:rPr>
          <w:rFonts w:ascii="Courier New" w:hAnsi="Courier New" w:cs="Courier New"/>
          <w:color w:val="292929"/>
          <w:spacing w:val="-5"/>
        </w:rPr>
        <w:br/>
      </w:r>
      <w:proofErr w:type="spellStart"/>
      <w:r>
        <w:rPr>
          <w:rFonts w:ascii="Courier New" w:hAnsi="Courier New" w:cs="Courier New"/>
          <w:color w:val="292929"/>
          <w:spacing w:val="-5"/>
          <w:shd w:val="clear" w:color="auto" w:fill="F2F2F2"/>
        </w:rPr>
        <w:t>y.append</w:t>
      </w:r>
      <w:proofErr w:type="spellEnd"/>
      <w:r>
        <w:rPr>
          <w:rFonts w:ascii="Courier New" w:hAnsi="Courier New" w:cs="Courier New"/>
          <w:color w:val="292929"/>
          <w:spacing w:val="-5"/>
          <w:shd w:val="clear" w:color="auto" w:fill="F2F2F2"/>
        </w:rPr>
        <w:t>(label)</w:t>
      </w:r>
    </w:p>
    <w:p w14:paraId="00A284FB" w14:textId="77777777" w:rsidR="007B0E3F" w:rsidRPr="00C756BB" w:rsidRDefault="007B0E3F" w:rsidP="007B0E3F">
      <w:pPr>
        <w:jc w:val="both"/>
        <w:rPr>
          <w:rFonts w:ascii="Times New Roman" w:hAnsi="Times New Roman" w:cs="Times New Roman"/>
          <w:color w:val="292929"/>
          <w:spacing w:val="-1"/>
          <w:sz w:val="24"/>
          <w:szCs w:val="24"/>
        </w:rPr>
      </w:pPr>
      <w:r w:rsidRPr="00C756BB">
        <w:rPr>
          <w:rFonts w:ascii="Times New Roman" w:hAnsi="Times New Roman" w:cs="Times New Roman"/>
          <w:color w:val="292929"/>
          <w:spacing w:val="-1"/>
          <w:sz w:val="24"/>
          <w:szCs w:val="24"/>
        </w:rPr>
        <w:t>Convert the image to an array so it can enter the model. Also, scale the data by dividing by 255.</w:t>
      </w:r>
    </w:p>
    <w:p w14:paraId="75D42F3A" w14:textId="77777777" w:rsidR="007B0E3F" w:rsidRDefault="007B0E3F" w:rsidP="007B0E3F">
      <w:pPr>
        <w:jc w:val="both"/>
        <w:rPr>
          <w:rFonts w:ascii="Courier New" w:hAnsi="Courier New"/>
          <w:sz w:val="20"/>
          <w:szCs w:val="20"/>
        </w:rPr>
      </w:pPr>
      <w:r>
        <w:rPr>
          <w:rStyle w:val="hj"/>
          <w:color w:val="292929"/>
          <w:spacing w:val="-5"/>
          <w:sz w:val="24"/>
          <w:szCs w:val="24"/>
        </w:rPr>
        <w:t xml:space="preserve">X = </w:t>
      </w:r>
      <w:proofErr w:type="spellStart"/>
      <w:r>
        <w:rPr>
          <w:rStyle w:val="hj"/>
          <w:color w:val="292929"/>
          <w:spacing w:val="-5"/>
          <w:sz w:val="24"/>
          <w:szCs w:val="24"/>
        </w:rPr>
        <w:t>np.array</w:t>
      </w:r>
      <w:proofErr w:type="spellEnd"/>
      <w:r>
        <w:rPr>
          <w:rStyle w:val="hj"/>
          <w:color w:val="292929"/>
          <w:spacing w:val="-5"/>
          <w:sz w:val="24"/>
          <w:szCs w:val="24"/>
        </w:rPr>
        <w:t>(X).reshape(-1, 80, 80, 3)</w:t>
      </w:r>
      <w:r>
        <w:rPr>
          <w:color w:val="292929"/>
          <w:spacing w:val="-5"/>
        </w:rPr>
        <w:br/>
      </w:r>
      <w:r>
        <w:rPr>
          <w:rStyle w:val="hj"/>
          <w:color w:val="292929"/>
          <w:spacing w:val="-5"/>
          <w:sz w:val="24"/>
          <w:szCs w:val="24"/>
        </w:rPr>
        <w:t xml:space="preserve">y = </w:t>
      </w:r>
      <w:proofErr w:type="spellStart"/>
      <w:r>
        <w:rPr>
          <w:rStyle w:val="hj"/>
          <w:color w:val="292929"/>
          <w:spacing w:val="-5"/>
          <w:sz w:val="24"/>
          <w:szCs w:val="24"/>
        </w:rPr>
        <w:t>np.array</w:t>
      </w:r>
      <w:proofErr w:type="spellEnd"/>
      <w:r>
        <w:rPr>
          <w:rStyle w:val="hj"/>
          <w:color w:val="292929"/>
          <w:spacing w:val="-5"/>
          <w:sz w:val="24"/>
          <w:szCs w:val="24"/>
        </w:rPr>
        <w:t>(y)</w:t>
      </w:r>
      <w:r>
        <w:rPr>
          <w:color w:val="292929"/>
          <w:spacing w:val="-5"/>
        </w:rPr>
        <w:br/>
      </w:r>
      <w:r>
        <w:rPr>
          <w:rStyle w:val="hj"/>
          <w:color w:val="292929"/>
          <w:spacing w:val="-5"/>
          <w:sz w:val="24"/>
          <w:szCs w:val="24"/>
        </w:rPr>
        <w:t>X = X/255.0</w:t>
      </w:r>
    </w:p>
    <w:p w14:paraId="6824BE0D" w14:textId="77777777" w:rsidR="007B0E3F" w:rsidRPr="00C756BB" w:rsidRDefault="007B0E3F" w:rsidP="007B0E3F">
      <w:pPr>
        <w:jc w:val="both"/>
        <w:rPr>
          <w:rFonts w:ascii="Times New Roman" w:hAnsi="Times New Roman" w:cs="Times New Roman"/>
          <w:color w:val="292929"/>
          <w:spacing w:val="-1"/>
          <w:sz w:val="24"/>
          <w:szCs w:val="24"/>
        </w:rPr>
      </w:pPr>
      <w:r w:rsidRPr="00C756BB">
        <w:rPr>
          <w:rFonts w:ascii="Times New Roman" w:hAnsi="Times New Roman" w:cs="Times New Roman"/>
          <w:color w:val="292929"/>
          <w:spacing w:val="-1"/>
          <w:sz w:val="24"/>
          <w:szCs w:val="24"/>
        </w:rPr>
        <w:t xml:space="preserve">Split the data into a training set and a validation set using </w:t>
      </w:r>
      <w:proofErr w:type="spellStart"/>
      <w:r w:rsidRPr="00C756BB">
        <w:rPr>
          <w:rFonts w:ascii="Times New Roman" w:hAnsi="Times New Roman" w:cs="Times New Roman"/>
          <w:color w:val="292929"/>
          <w:spacing w:val="-1"/>
          <w:sz w:val="24"/>
          <w:szCs w:val="24"/>
        </w:rPr>
        <w:t>scikit</w:t>
      </w:r>
      <w:proofErr w:type="spellEnd"/>
      <w:r w:rsidRPr="00C756BB">
        <w:rPr>
          <w:rFonts w:ascii="Times New Roman" w:hAnsi="Times New Roman" w:cs="Times New Roman"/>
          <w:color w:val="292929"/>
          <w:spacing w:val="-1"/>
          <w:sz w:val="24"/>
          <w:szCs w:val="24"/>
        </w:rPr>
        <w:t xml:space="preserve"> </w:t>
      </w:r>
      <w:proofErr w:type="spellStart"/>
      <w:r w:rsidRPr="00C756BB">
        <w:rPr>
          <w:rFonts w:ascii="Times New Roman" w:hAnsi="Times New Roman" w:cs="Times New Roman"/>
          <w:color w:val="292929"/>
          <w:spacing w:val="-1"/>
          <w:sz w:val="24"/>
          <w:szCs w:val="24"/>
        </w:rPr>
        <w:t>learn’s</w:t>
      </w:r>
      <w:proofErr w:type="spellEnd"/>
      <w:r w:rsidRPr="00C756BB">
        <w:rPr>
          <w:rFonts w:ascii="Times New Roman" w:hAnsi="Times New Roman" w:cs="Times New Roman"/>
          <w:color w:val="292929"/>
          <w:spacing w:val="-1"/>
          <w:sz w:val="24"/>
          <w:szCs w:val="24"/>
        </w:rPr>
        <w:t> </w:t>
      </w:r>
      <w:proofErr w:type="spellStart"/>
      <w:r w:rsidRPr="00C756BB">
        <w:rPr>
          <w:rStyle w:val="HTMLCode"/>
          <w:rFonts w:ascii="Times New Roman" w:eastAsiaTheme="minorHAnsi" w:hAnsi="Times New Roman" w:cs="Times New Roman"/>
          <w:color w:val="292929"/>
          <w:spacing w:val="-1"/>
          <w:sz w:val="24"/>
          <w:szCs w:val="24"/>
          <w:shd w:val="clear" w:color="auto" w:fill="F2F2F2"/>
        </w:rPr>
        <w:t>train_test_split</w:t>
      </w:r>
      <w:proofErr w:type="spellEnd"/>
      <w:r w:rsidRPr="00C756BB">
        <w:rPr>
          <w:rFonts w:ascii="Times New Roman" w:hAnsi="Times New Roman" w:cs="Times New Roman"/>
          <w:color w:val="292929"/>
          <w:spacing w:val="-1"/>
          <w:sz w:val="24"/>
          <w:szCs w:val="24"/>
        </w:rPr>
        <w:t>. </w:t>
      </w:r>
      <w:r w:rsidRPr="00C756BB">
        <w:rPr>
          <w:rStyle w:val="Strong"/>
          <w:rFonts w:ascii="Times New Roman" w:hAnsi="Times New Roman" w:cs="Times New Roman"/>
          <w:color w:val="292929"/>
          <w:spacing w:val="-1"/>
          <w:sz w:val="24"/>
          <w:szCs w:val="24"/>
        </w:rPr>
        <w:t>Important: </w:t>
      </w:r>
      <w:r w:rsidRPr="00C756BB">
        <w:rPr>
          <w:rFonts w:ascii="Times New Roman" w:hAnsi="Times New Roman" w:cs="Times New Roman"/>
          <w:color w:val="292929"/>
          <w:spacing w:val="-1"/>
          <w:sz w:val="24"/>
          <w:szCs w:val="24"/>
        </w:rPr>
        <w:t>make</w:t>
      </w:r>
      <w:r w:rsidRPr="00C756BB">
        <w:rPr>
          <w:rStyle w:val="Strong"/>
          <w:rFonts w:ascii="Times New Roman" w:hAnsi="Times New Roman" w:cs="Times New Roman"/>
          <w:color w:val="292929"/>
          <w:spacing w:val="-1"/>
          <w:sz w:val="24"/>
          <w:szCs w:val="24"/>
        </w:rPr>
        <w:t> </w:t>
      </w:r>
      <w:r w:rsidRPr="00C756BB">
        <w:rPr>
          <w:rFonts w:ascii="Times New Roman" w:hAnsi="Times New Roman" w:cs="Times New Roman"/>
          <w:color w:val="292929"/>
          <w:spacing w:val="-1"/>
          <w:sz w:val="24"/>
          <w:szCs w:val="24"/>
        </w:rPr>
        <w:t>sure to stratify y because we have imbalanced classes.</w:t>
      </w:r>
    </w:p>
    <w:p w14:paraId="649BF95F" w14:textId="77777777" w:rsidR="007B0E3F" w:rsidRPr="00C756BB" w:rsidRDefault="007B0E3F" w:rsidP="007B0E3F">
      <w:pPr>
        <w:jc w:val="both"/>
        <w:rPr>
          <w:rFonts w:ascii="Times New Roman" w:hAnsi="Times New Roman" w:cs="Times New Roman"/>
          <w:sz w:val="24"/>
          <w:szCs w:val="24"/>
        </w:rPr>
      </w:pPr>
      <w:proofErr w:type="spellStart"/>
      <w:r w:rsidRPr="00C756BB">
        <w:rPr>
          <w:rStyle w:val="hj"/>
          <w:rFonts w:ascii="Times New Roman" w:hAnsi="Times New Roman" w:cs="Times New Roman"/>
          <w:color w:val="292929"/>
          <w:spacing w:val="-5"/>
          <w:sz w:val="24"/>
          <w:szCs w:val="24"/>
        </w:rPr>
        <w:lastRenderedPageBreak/>
        <w:t>X_train</w:t>
      </w:r>
      <w:proofErr w:type="spellEnd"/>
      <w:r w:rsidRPr="00C756BB">
        <w:rPr>
          <w:rStyle w:val="hj"/>
          <w:rFonts w:ascii="Times New Roman" w:hAnsi="Times New Roman" w:cs="Times New Roman"/>
          <w:color w:val="292929"/>
          <w:spacing w:val="-5"/>
          <w:sz w:val="24"/>
          <w:szCs w:val="24"/>
        </w:rPr>
        <w:t xml:space="preserve">, </w:t>
      </w:r>
      <w:proofErr w:type="spellStart"/>
      <w:r w:rsidRPr="00C756BB">
        <w:rPr>
          <w:rStyle w:val="hj"/>
          <w:rFonts w:ascii="Times New Roman" w:hAnsi="Times New Roman" w:cs="Times New Roman"/>
          <w:color w:val="292929"/>
          <w:spacing w:val="-5"/>
          <w:sz w:val="24"/>
          <w:szCs w:val="24"/>
        </w:rPr>
        <w:t>X_test</w:t>
      </w:r>
      <w:proofErr w:type="spellEnd"/>
      <w:r w:rsidRPr="00C756BB">
        <w:rPr>
          <w:rStyle w:val="hj"/>
          <w:rFonts w:ascii="Times New Roman" w:hAnsi="Times New Roman" w:cs="Times New Roman"/>
          <w:color w:val="292929"/>
          <w:spacing w:val="-5"/>
          <w:sz w:val="24"/>
          <w:szCs w:val="24"/>
        </w:rPr>
        <w:t xml:space="preserve">, </w:t>
      </w:r>
      <w:proofErr w:type="spellStart"/>
      <w:r w:rsidRPr="00C756BB">
        <w:rPr>
          <w:rStyle w:val="hj"/>
          <w:rFonts w:ascii="Times New Roman" w:hAnsi="Times New Roman" w:cs="Times New Roman"/>
          <w:color w:val="292929"/>
          <w:spacing w:val="-5"/>
          <w:sz w:val="24"/>
          <w:szCs w:val="24"/>
        </w:rPr>
        <w:t>y_train</w:t>
      </w:r>
      <w:proofErr w:type="spellEnd"/>
      <w:r w:rsidRPr="00C756BB">
        <w:rPr>
          <w:rStyle w:val="hj"/>
          <w:rFonts w:ascii="Times New Roman" w:hAnsi="Times New Roman" w:cs="Times New Roman"/>
          <w:color w:val="292929"/>
          <w:spacing w:val="-5"/>
          <w:sz w:val="24"/>
          <w:szCs w:val="24"/>
        </w:rPr>
        <w:t xml:space="preserve">, </w:t>
      </w:r>
      <w:proofErr w:type="spellStart"/>
      <w:r w:rsidRPr="00C756BB">
        <w:rPr>
          <w:rStyle w:val="hj"/>
          <w:rFonts w:ascii="Times New Roman" w:hAnsi="Times New Roman" w:cs="Times New Roman"/>
          <w:color w:val="292929"/>
          <w:spacing w:val="-5"/>
          <w:sz w:val="24"/>
          <w:szCs w:val="24"/>
        </w:rPr>
        <w:t>y_test</w:t>
      </w:r>
      <w:proofErr w:type="spellEnd"/>
      <w:r w:rsidRPr="00C756BB">
        <w:rPr>
          <w:rStyle w:val="hj"/>
          <w:rFonts w:ascii="Times New Roman" w:hAnsi="Times New Roman" w:cs="Times New Roman"/>
          <w:color w:val="292929"/>
          <w:spacing w:val="-5"/>
          <w:sz w:val="24"/>
          <w:szCs w:val="24"/>
        </w:rPr>
        <w:t xml:space="preserve"> = </w:t>
      </w:r>
      <w:proofErr w:type="spellStart"/>
      <w:r w:rsidRPr="00C756BB">
        <w:rPr>
          <w:rStyle w:val="hj"/>
          <w:rFonts w:ascii="Times New Roman" w:hAnsi="Times New Roman" w:cs="Times New Roman"/>
          <w:color w:val="292929"/>
          <w:spacing w:val="-5"/>
          <w:sz w:val="24"/>
          <w:szCs w:val="24"/>
        </w:rPr>
        <w:t>train_test_split</w:t>
      </w:r>
      <w:proofErr w:type="spellEnd"/>
      <w:r w:rsidRPr="00C756BB">
        <w:rPr>
          <w:rStyle w:val="hj"/>
          <w:rFonts w:ascii="Times New Roman" w:hAnsi="Times New Roman" w:cs="Times New Roman"/>
          <w:color w:val="292929"/>
          <w:spacing w:val="-5"/>
          <w:sz w:val="24"/>
          <w:szCs w:val="24"/>
        </w:rPr>
        <w:t>(X, y, stratify = y)</w:t>
      </w:r>
    </w:p>
    <w:p w14:paraId="4EBAACFE" w14:textId="77777777" w:rsidR="007B0E3F" w:rsidRPr="00C756BB" w:rsidRDefault="007B0E3F" w:rsidP="007B0E3F">
      <w:pPr>
        <w:jc w:val="both"/>
        <w:rPr>
          <w:rFonts w:ascii="Times New Roman" w:hAnsi="Times New Roman" w:cs="Times New Roman"/>
          <w:color w:val="292929"/>
          <w:sz w:val="24"/>
          <w:szCs w:val="24"/>
        </w:rPr>
      </w:pPr>
      <w:r w:rsidRPr="00C756BB">
        <w:rPr>
          <w:rFonts w:ascii="Times New Roman" w:hAnsi="Times New Roman" w:cs="Times New Roman"/>
          <w:b/>
          <w:bCs/>
          <w:color w:val="292929"/>
          <w:sz w:val="24"/>
          <w:szCs w:val="24"/>
        </w:rPr>
        <w:t>Creating a Model Architecture</w:t>
      </w:r>
    </w:p>
    <w:p w14:paraId="6A8B734C" w14:textId="77777777" w:rsidR="007B0E3F" w:rsidRDefault="007B0E3F" w:rsidP="007B0E3F">
      <w:pPr>
        <w:jc w:val="both"/>
      </w:pPr>
    </w:p>
    <w:p w14:paraId="02D32173" w14:textId="77777777" w:rsidR="007B0E3F" w:rsidRPr="00DA0934" w:rsidRDefault="007B0E3F" w:rsidP="007B0E3F">
      <w:pPr>
        <w:jc w:val="both"/>
      </w:pPr>
    </w:p>
    <w:p w14:paraId="78B6EF66" w14:textId="77777777" w:rsidR="007B0E3F" w:rsidRDefault="007B0E3F" w:rsidP="007B0E3F">
      <w:pPr>
        <w:jc w:val="both"/>
      </w:pPr>
      <w:r>
        <w:rPr>
          <w:noProof/>
        </w:rPr>
        <w:drawing>
          <wp:inline distT="0" distB="0" distL="0" distR="0" wp14:anchorId="7729013E" wp14:editId="7B21A566">
            <wp:extent cx="5943600" cy="149415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494155"/>
                    </a:xfrm>
                    <a:prstGeom prst="rect">
                      <a:avLst/>
                    </a:prstGeom>
                    <a:noFill/>
                    <a:ln>
                      <a:noFill/>
                    </a:ln>
                  </pic:spPr>
                </pic:pic>
              </a:graphicData>
            </a:graphic>
          </wp:inline>
        </w:drawing>
      </w:r>
    </w:p>
    <w:p w14:paraId="1D0B05DC"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Convolutional Layers:</w:t>
      </w:r>
    </w:p>
    <w:p w14:paraId="4AEC7F65" w14:textId="77777777" w:rsidR="007B0E3F" w:rsidRDefault="007B0E3F" w:rsidP="007B0E3F">
      <w:pPr>
        <w:pStyle w:val="kf"/>
        <w:shd w:val="clear" w:color="auto" w:fill="FFFFFF"/>
        <w:spacing w:before="480" w:beforeAutospacing="0" w:after="0" w:afterAutospacing="0" w:line="480" w:lineRule="atLeast"/>
        <w:jc w:val="both"/>
        <w:rPr>
          <w:color w:val="292929"/>
          <w:spacing w:val="-1"/>
        </w:rPr>
      </w:pPr>
      <w:r w:rsidRPr="004430BD">
        <w:rPr>
          <w:color w:val="292929"/>
          <w:spacing w:val="-1"/>
        </w:rPr>
        <w:t xml:space="preserve">Instead of creating the whole image, subsets of pixels are generated, which expedites the model generation process. However, if you use a lot of filters on the original photographs, the model will be able to learn more complex correlations with fewer resources. For this job, I used a whopping 32 distinct filters. While one convolutional layer is a decent place to start, it is common to use two or more. The best setup for me was two 3x3s pooled together, followed by three 3x3s pooled together. The smaller the filter, the more common it is on CNN. A double 3x3 layer is almost equivalent to a 5x5 layer except that it is faster and usually results in better ratings, as </w:t>
      </w:r>
      <w:proofErr w:type="spellStart"/>
      <w:r w:rsidRPr="004430BD">
        <w:rPr>
          <w:color w:val="292929"/>
          <w:spacing w:val="-1"/>
        </w:rPr>
        <w:t>Arnault</w:t>
      </w:r>
      <w:proofErr w:type="spellEnd"/>
      <w:r w:rsidRPr="004430BD">
        <w:rPr>
          <w:color w:val="292929"/>
          <w:spacing w:val="-1"/>
        </w:rPr>
        <w:t xml:space="preserve"> </w:t>
      </w:r>
      <w:proofErr w:type="spellStart"/>
      <w:r w:rsidRPr="004430BD">
        <w:rPr>
          <w:color w:val="292929"/>
          <w:spacing w:val="-1"/>
        </w:rPr>
        <w:t>Chazareix</w:t>
      </w:r>
      <w:proofErr w:type="spellEnd"/>
      <w:r w:rsidRPr="004430BD">
        <w:rPr>
          <w:color w:val="292929"/>
          <w:spacing w:val="-1"/>
        </w:rPr>
        <w:t xml:space="preserve"> describes in this great piece. Pooling isn't always necessary or even preferred. Test your model both ways if you can.</w:t>
      </w:r>
    </w:p>
    <w:p w14:paraId="6DE0218D"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Flatten</w:t>
      </w:r>
    </w:p>
    <w:p w14:paraId="4A741296"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Make sure to flatten the image array so it can enter the dense layers.</w:t>
      </w:r>
    </w:p>
    <w:p w14:paraId="61F9E1C7"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lastRenderedPageBreak/>
        <w:t>Dense Layers</w:t>
      </w:r>
    </w:p>
    <w:p w14:paraId="4A576E9A" w14:textId="77777777" w:rsidR="007B0E3F" w:rsidRDefault="007B0E3F" w:rsidP="007B0E3F">
      <w:pPr>
        <w:pStyle w:val="kf"/>
        <w:shd w:val="clear" w:color="auto" w:fill="FFFFFF"/>
        <w:spacing w:before="480" w:beforeAutospacing="0" w:after="0" w:afterAutospacing="0" w:line="480" w:lineRule="atLeast"/>
        <w:jc w:val="both"/>
        <w:rPr>
          <w:color w:val="292929"/>
          <w:spacing w:val="-1"/>
        </w:rPr>
      </w:pPr>
      <w:r w:rsidRPr="00807FBF">
        <w:rPr>
          <w:color w:val="292929"/>
          <w:spacing w:val="-1"/>
        </w:rPr>
        <w:t xml:space="preserve">Your model will take longer to train if it has a lot of thick layers. The intricacy of the connections acquired by the network will rise as the number of neurons in these layers grows. Generally, convolutional layers are designed to eliminate the need for a dense layer scheme that is too deep. We employed three layers of neurons that were activated by </w:t>
      </w:r>
      <w:proofErr w:type="spellStart"/>
      <w:r w:rsidRPr="00807FBF">
        <w:rPr>
          <w:color w:val="292929"/>
          <w:spacing w:val="-1"/>
        </w:rPr>
        <w:t>relu</w:t>
      </w:r>
      <w:proofErr w:type="spellEnd"/>
      <w:r w:rsidRPr="00807FBF">
        <w:rPr>
          <w:color w:val="292929"/>
          <w:spacing w:val="-1"/>
        </w:rPr>
        <w:t xml:space="preserve"> at a decreasing pace for our model (256, 128, 64). A 30 percent dropout was also employed between layers.</w:t>
      </w:r>
    </w:p>
    <w:p w14:paraId="173AE596"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Output Layer</w:t>
      </w:r>
    </w:p>
    <w:p w14:paraId="49866496"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Finally, because this a binary classification problem, make sure to use the sigmoid activation for your outer layer.</w:t>
      </w:r>
    </w:p>
    <w:p w14:paraId="43CDB811"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Compile Model</w:t>
      </w:r>
    </w:p>
    <w:p w14:paraId="461B3B64"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In </w:t>
      </w:r>
      <w:proofErr w:type="spellStart"/>
      <w:r w:rsidRPr="00C756BB">
        <w:rPr>
          <w:rStyle w:val="HTMLCode"/>
          <w:rFonts w:ascii="Times New Roman" w:hAnsi="Times New Roman" w:cs="Times New Roman"/>
          <w:color w:val="292929"/>
          <w:spacing w:val="-1"/>
          <w:sz w:val="24"/>
          <w:szCs w:val="24"/>
          <w:shd w:val="clear" w:color="auto" w:fill="F2F2F2"/>
        </w:rPr>
        <w:t>model.compile</w:t>
      </w:r>
      <w:proofErr w:type="spellEnd"/>
      <w:r w:rsidRPr="00C756BB">
        <w:rPr>
          <w:rStyle w:val="HTMLCode"/>
          <w:rFonts w:ascii="Times New Roman" w:hAnsi="Times New Roman" w:cs="Times New Roman"/>
          <w:color w:val="292929"/>
          <w:spacing w:val="-1"/>
          <w:sz w:val="24"/>
          <w:szCs w:val="24"/>
          <w:shd w:val="clear" w:color="auto" w:fill="F2F2F2"/>
        </w:rPr>
        <w:t>()</w:t>
      </w:r>
      <w:r w:rsidRPr="00C756BB">
        <w:rPr>
          <w:color w:val="292929"/>
          <w:spacing w:val="-1"/>
        </w:rPr>
        <w:t>, you’ll want to set the metric to PR AUC (</w:t>
      </w:r>
      <w:proofErr w:type="spellStart"/>
      <w:r w:rsidRPr="00C756BB">
        <w:rPr>
          <w:rStyle w:val="HTMLCode"/>
          <w:rFonts w:ascii="Times New Roman" w:hAnsi="Times New Roman" w:cs="Times New Roman"/>
          <w:color w:val="292929"/>
          <w:spacing w:val="-1"/>
          <w:sz w:val="24"/>
          <w:szCs w:val="24"/>
          <w:shd w:val="clear" w:color="auto" w:fill="F2F2F2"/>
        </w:rPr>
        <w:t>tf.keras.metrics.AUC</w:t>
      </w:r>
      <w:proofErr w:type="spellEnd"/>
      <w:r w:rsidRPr="00C756BB">
        <w:rPr>
          <w:rStyle w:val="HTMLCode"/>
          <w:rFonts w:ascii="Times New Roman" w:hAnsi="Times New Roman" w:cs="Times New Roman"/>
          <w:color w:val="292929"/>
          <w:spacing w:val="-1"/>
          <w:sz w:val="24"/>
          <w:szCs w:val="24"/>
          <w:shd w:val="clear" w:color="auto" w:fill="F2F2F2"/>
        </w:rPr>
        <w:t xml:space="preserve"> (curve = 'PR')</w:t>
      </w:r>
      <w:r w:rsidRPr="00C756BB">
        <w:rPr>
          <w:color w:val="292929"/>
          <w:spacing w:val="-1"/>
        </w:rPr>
        <w:t xml:space="preserve"> in </w:t>
      </w:r>
      <w:proofErr w:type="spellStart"/>
      <w:r w:rsidRPr="00C756BB">
        <w:rPr>
          <w:color w:val="292929"/>
          <w:spacing w:val="-1"/>
        </w:rPr>
        <w:t>tensorflow</w:t>
      </w:r>
      <w:proofErr w:type="spellEnd"/>
      <w:r w:rsidRPr="00C756BB">
        <w:rPr>
          <w:color w:val="292929"/>
          <w:spacing w:val="-1"/>
        </w:rPr>
        <w:t>) or recall (</w:t>
      </w:r>
      <w:proofErr w:type="spellStart"/>
      <w:r w:rsidRPr="00C756BB">
        <w:rPr>
          <w:rStyle w:val="HTMLCode"/>
          <w:rFonts w:ascii="Times New Roman" w:hAnsi="Times New Roman" w:cs="Times New Roman"/>
          <w:color w:val="292929"/>
          <w:spacing w:val="-1"/>
          <w:sz w:val="24"/>
          <w:szCs w:val="24"/>
          <w:shd w:val="clear" w:color="auto" w:fill="F2F2F2"/>
        </w:rPr>
        <w:t>tf.keras.metrics.recall</w:t>
      </w:r>
      <w:proofErr w:type="spellEnd"/>
      <w:r w:rsidRPr="00C756BB">
        <w:rPr>
          <w:color w:val="292929"/>
          <w:spacing w:val="-1"/>
        </w:rPr>
        <w:t xml:space="preserve"> in </w:t>
      </w:r>
      <w:proofErr w:type="spellStart"/>
      <w:r w:rsidRPr="00C756BB">
        <w:rPr>
          <w:color w:val="292929"/>
          <w:spacing w:val="-1"/>
        </w:rPr>
        <w:t>tensorflow</w:t>
      </w:r>
      <w:proofErr w:type="spellEnd"/>
      <w:r w:rsidRPr="00C756BB">
        <w:rPr>
          <w:color w:val="292929"/>
          <w:spacing w:val="-1"/>
        </w:rPr>
        <w:t>). Set loss equal to </w:t>
      </w:r>
      <w:proofErr w:type="spellStart"/>
      <w:r w:rsidRPr="00C756BB">
        <w:rPr>
          <w:rStyle w:val="HTMLCode"/>
          <w:rFonts w:ascii="Times New Roman" w:hAnsi="Times New Roman" w:cs="Times New Roman"/>
          <w:color w:val="292929"/>
          <w:spacing w:val="-1"/>
          <w:sz w:val="24"/>
          <w:szCs w:val="24"/>
          <w:shd w:val="clear" w:color="auto" w:fill="F2F2F2"/>
        </w:rPr>
        <w:t>binary_crossentropy</w:t>
      </w:r>
      <w:proofErr w:type="spellEnd"/>
      <w:r w:rsidRPr="00C756BB">
        <w:rPr>
          <w:color w:val="292929"/>
          <w:spacing w:val="-1"/>
        </w:rPr>
        <w:t> because this a binary classification model and a good optimizer is generally </w:t>
      </w:r>
      <w:proofErr w:type="spellStart"/>
      <w:r w:rsidRPr="00C756BB">
        <w:rPr>
          <w:rStyle w:val="HTMLCode"/>
          <w:rFonts w:ascii="Times New Roman" w:hAnsi="Times New Roman" w:cs="Times New Roman"/>
          <w:color w:val="292929"/>
          <w:spacing w:val="-1"/>
          <w:sz w:val="24"/>
          <w:szCs w:val="24"/>
          <w:shd w:val="clear" w:color="auto" w:fill="F2F2F2"/>
        </w:rPr>
        <w:t>adam</w:t>
      </w:r>
      <w:proofErr w:type="spellEnd"/>
      <w:r w:rsidRPr="00C756BB">
        <w:rPr>
          <w:color w:val="292929"/>
          <w:spacing w:val="-1"/>
        </w:rPr>
        <w:t>.</w:t>
      </w:r>
    </w:p>
    <w:p w14:paraId="1DC255A7"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Fitting the Model</w:t>
      </w:r>
    </w:p>
    <w:p w14:paraId="435CB7D7"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Set your </w:t>
      </w:r>
      <w:r w:rsidRPr="00C756BB">
        <w:rPr>
          <w:rStyle w:val="Strong"/>
          <w:color w:val="292929"/>
          <w:spacing w:val="-1"/>
        </w:rPr>
        <w:t>batch size</w:t>
      </w:r>
      <w:r w:rsidRPr="00C756BB">
        <w:rPr>
          <w:color w:val="292929"/>
          <w:spacing w:val="-1"/>
        </w:rPr>
        <w:t xml:space="preserve"> generally as high as possible, but don’t blow up your machine in the process! I ran a </w:t>
      </w:r>
      <w:proofErr w:type="spellStart"/>
      <w:r w:rsidRPr="00C756BB">
        <w:rPr>
          <w:color w:val="292929"/>
          <w:spacing w:val="-1"/>
        </w:rPr>
        <w:t>gridsearch</w:t>
      </w:r>
      <w:proofErr w:type="spellEnd"/>
      <w:r w:rsidRPr="00C756BB">
        <w:rPr>
          <w:color w:val="292929"/>
          <w:spacing w:val="-1"/>
        </w:rPr>
        <w:t xml:space="preserve"> on Google </w:t>
      </w:r>
      <w:proofErr w:type="spellStart"/>
      <w:r w:rsidRPr="00C756BB">
        <w:rPr>
          <w:color w:val="292929"/>
          <w:spacing w:val="-1"/>
        </w:rPr>
        <w:t>Colab’s</w:t>
      </w:r>
      <w:proofErr w:type="spellEnd"/>
      <w:r w:rsidRPr="00C756BB">
        <w:rPr>
          <w:color w:val="292929"/>
          <w:spacing w:val="-1"/>
        </w:rPr>
        <w:t xml:space="preserve"> 32 GB TPU and it ran 1000+ batches with ease. When in doubt, try 32 batches and increase if it doesn’t overload your memory. In terms of </w:t>
      </w:r>
      <w:r w:rsidRPr="00C756BB">
        <w:rPr>
          <w:rStyle w:val="Strong"/>
          <w:color w:val="292929"/>
          <w:spacing w:val="-1"/>
        </w:rPr>
        <w:t>epochs</w:t>
      </w:r>
      <w:r w:rsidRPr="00C756BB">
        <w:rPr>
          <w:color w:val="292929"/>
          <w:spacing w:val="-1"/>
        </w:rPr>
        <w:t>, there were diminishing returns after 20 epochs, so I wouldn’t go much higher than that for this specific CNN.</w:t>
      </w:r>
    </w:p>
    <w:p w14:paraId="57059A95"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lastRenderedPageBreak/>
        <w:t xml:space="preserve">Here’s the full setup with </w:t>
      </w:r>
      <w:proofErr w:type="spellStart"/>
      <w:r w:rsidRPr="00C756BB">
        <w:rPr>
          <w:color w:val="292929"/>
          <w:spacing w:val="-1"/>
        </w:rPr>
        <w:t>Tensorflow</w:t>
      </w:r>
      <w:proofErr w:type="spellEnd"/>
      <w:r w:rsidRPr="00C756BB">
        <w:rPr>
          <w:color w:val="292929"/>
          <w:spacing w:val="-1"/>
        </w:rPr>
        <w:t xml:space="preserve"> </w:t>
      </w:r>
      <w:proofErr w:type="spellStart"/>
      <w:r w:rsidRPr="00C756BB">
        <w:rPr>
          <w:color w:val="292929"/>
          <w:spacing w:val="-1"/>
        </w:rPr>
        <w:t>Keras</w:t>
      </w:r>
      <w:proofErr w:type="spellEnd"/>
      <w:r w:rsidRPr="00C756BB">
        <w:rPr>
          <w:color w:val="292929"/>
          <w:spacing w:val="-1"/>
        </w:rPr>
        <w:t>:</w:t>
      </w:r>
    </w:p>
    <w:p w14:paraId="0D081A0D" w14:textId="77777777" w:rsidR="007B0E3F" w:rsidRDefault="007B0E3F" w:rsidP="007B0E3F">
      <w:pPr>
        <w:jc w:val="both"/>
      </w:pPr>
    </w:p>
    <w:tbl>
      <w:tblPr>
        <w:tblW w:w="0" w:type="auto"/>
        <w:tblCellMar>
          <w:left w:w="0" w:type="dxa"/>
          <w:right w:w="0" w:type="dxa"/>
        </w:tblCellMar>
        <w:tblLook w:val="04A0" w:firstRow="1" w:lastRow="0" w:firstColumn="1" w:lastColumn="0" w:noHBand="0" w:noVBand="1"/>
      </w:tblPr>
      <w:tblGrid>
        <w:gridCol w:w="1389"/>
        <w:gridCol w:w="8271"/>
      </w:tblGrid>
      <w:tr w:rsidR="007B0E3F" w:rsidRPr="005B0FEB" w14:paraId="3B1D113B" w14:textId="77777777" w:rsidTr="00495BA7">
        <w:trPr>
          <w:gridAfter w:val="1"/>
        </w:trPr>
        <w:tc>
          <w:tcPr>
            <w:tcW w:w="0" w:type="auto"/>
            <w:tcBorders>
              <w:top w:val="nil"/>
              <w:left w:val="nil"/>
              <w:bottom w:val="nil"/>
              <w:right w:val="nil"/>
            </w:tcBorders>
            <w:tcMar>
              <w:top w:w="60" w:type="dxa"/>
              <w:left w:w="150" w:type="dxa"/>
              <w:bottom w:w="15" w:type="dxa"/>
              <w:right w:w="150" w:type="dxa"/>
            </w:tcMar>
            <w:hideMark/>
          </w:tcPr>
          <w:p w14:paraId="0ADC28F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Instantiate the model</w:t>
            </w:r>
          </w:p>
        </w:tc>
      </w:tr>
      <w:tr w:rsidR="007B0E3F" w:rsidRPr="005B0FEB" w14:paraId="405D07FD" w14:textId="77777777" w:rsidTr="00495BA7">
        <w:tc>
          <w:tcPr>
            <w:tcW w:w="198" w:type="dxa"/>
            <w:shd w:val="clear" w:color="auto" w:fill="auto"/>
            <w:noWrap/>
            <w:tcMar>
              <w:top w:w="15" w:type="dxa"/>
              <w:left w:w="150" w:type="dxa"/>
              <w:bottom w:w="15" w:type="dxa"/>
              <w:right w:w="150" w:type="dxa"/>
            </w:tcMar>
            <w:hideMark/>
          </w:tcPr>
          <w:p w14:paraId="652ADB6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830BA0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model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E36209"/>
                <w:sz w:val="18"/>
                <w:szCs w:val="18"/>
              </w:rPr>
              <w:t>Sequential</w:t>
            </w:r>
            <w:r w:rsidRPr="005B0FEB">
              <w:rPr>
                <w:rFonts w:ascii="Consolas" w:eastAsia="Times New Roman" w:hAnsi="Consolas" w:cs="Times New Roman"/>
                <w:color w:val="333333"/>
                <w:sz w:val="18"/>
                <w:szCs w:val="18"/>
              </w:rPr>
              <w:t>()</w:t>
            </w:r>
          </w:p>
        </w:tc>
      </w:tr>
      <w:tr w:rsidR="007B0E3F" w:rsidRPr="005B0FEB" w14:paraId="5EE51736" w14:textId="77777777" w:rsidTr="00495BA7">
        <w:tc>
          <w:tcPr>
            <w:tcW w:w="198" w:type="dxa"/>
            <w:noWrap/>
            <w:tcMar>
              <w:top w:w="15" w:type="dxa"/>
              <w:left w:w="150" w:type="dxa"/>
              <w:bottom w:w="15" w:type="dxa"/>
              <w:right w:w="150" w:type="dxa"/>
            </w:tcMar>
            <w:hideMark/>
          </w:tcPr>
          <w:p w14:paraId="4C085B4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7A1F7D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1BAD355E"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0CE812CB" w14:textId="77777777" w:rsidTr="00495BA7">
        <w:tc>
          <w:tcPr>
            <w:tcW w:w="198" w:type="dxa"/>
            <w:shd w:val="clear" w:color="auto" w:fill="auto"/>
            <w:noWrap/>
            <w:tcMar>
              <w:top w:w="15" w:type="dxa"/>
              <w:left w:w="150" w:type="dxa"/>
              <w:bottom w:w="15" w:type="dxa"/>
              <w:right w:w="150" w:type="dxa"/>
            </w:tcMar>
            <w:hideMark/>
          </w:tcPr>
          <w:p w14:paraId="15B85813"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C178221"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first three convolutional layers</w:t>
            </w:r>
          </w:p>
        </w:tc>
      </w:tr>
      <w:tr w:rsidR="007B0E3F" w:rsidRPr="005B0FEB" w14:paraId="53912BD2" w14:textId="77777777" w:rsidTr="00495BA7">
        <w:tc>
          <w:tcPr>
            <w:tcW w:w="198" w:type="dxa"/>
            <w:noWrap/>
            <w:tcMar>
              <w:top w:w="15" w:type="dxa"/>
              <w:left w:w="150" w:type="dxa"/>
              <w:bottom w:w="15" w:type="dxa"/>
              <w:right w:w="150" w:type="dxa"/>
            </w:tcMar>
            <w:hideMark/>
          </w:tcPr>
          <w:p w14:paraId="3E25B151"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710336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Conv2D</w:t>
            </w:r>
            <w:r w:rsidRPr="005B0FEB">
              <w:rPr>
                <w:rFonts w:ascii="Consolas" w:eastAsia="Times New Roman" w:hAnsi="Consolas" w:cs="Times New Roman"/>
                <w:color w:val="333333"/>
                <w:sz w:val="18"/>
                <w:szCs w:val="18"/>
              </w:rPr>
              <w:t>(</w:t>
            </w:r>
          </w:p>
        </w:tc>
      </w:tr>
      <w:tr w:rsidR="007B0E3F" w:rsidRPr="005B0FEB" w14:paraId="1761B4AD" w14:textId="77777777" w:rsidTr="00495BA7">
        <w:tc>
          <w:tcPr>
            <w:tcW w:w="198" w:type="dxa"/>
            <w:shd w:val="clear" w:color="auto" w:fill="auto"/>
            <w:noWrap/>
            <w:tcMar>
              <w:top w:w="15" w:type="dxa"/>
              <w:left w:w="150" w:type="dxa"/>
              <w:bottom w:w="15" w:type="dxa"/>
              <w:right w:w="150" w:type="dxa"/>
            </w:tcMar>
            <w:hideMark/>
          </w:tcPr>
          <w:p w14:paraId="034AE79E"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BA4411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filters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number of filters</w:t>
            </w:r>
          </w:p>
        </w:tc>
      </w:tr>
      <w:tr w:rsidR="007B0E3F" w:rsidRPr="005B0FEB" w14:paraId="7A3BA1C2" w14:textId="77777777" w:rsidTr="00495BA7">
        <w:tc>
          <w:tcPr>
            <w:tcW w:w="198" w:type="dxa"/>
            <w:noWrap/>
            <w:tcMar>
              <w:top w:w="15" w:type="dxa"/>
              <w:left w:w="150" w:type="dxa"/>
              <w:bottom w:w="15" w:type="dxa"/>
              <w:right w:w="150" w:type="dxa"/>
            </w:tcMar>
            <w:hideMark/>
          </w:tcPr>
          <w:p w14:paraId="1A5D069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DD1F1F1"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kerne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height/width of filter</w:t>
            </w:r>
          </w:p>
        </w:tc>
      </w:tr>
      <w:tr w:rsidR="007B0E3F" w:rsidRPr="005B0FEB" w14:paraId="02550ACE" w14:textId="77777777" w:rsidTr="00495BA7">
        <w:tc>
          <w:tcPr>
            <w:tcW w:w="198" w:type="dxa"/>
            <w:shd w:val="clear" w:color="auto" w:fill="auto"/>
            <w:noWrap/>
            <w:tcMar>
              <w:top w:w="15" w:type="dxa"/>
              <w:left w:w="150" w:type="dxa"/>
              <w:bottom w:w="15" w:type="dxa"/>
              <w:right w:w="150" w:type="dxa"/>
            </w:tcMar>
            <w:hideMark/>
          </w:tcPr>
          <w:p w14:paraId="5CB98F61"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5BE587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xml:space="preserve"># activation function </w:t>
            </w:r>
          </w:p>
        </w:tc>
      </w:tr>
      <w:tr w:rsidR="007B0E3F" w:rsidRPr="005B0FEB" w14:paraId="35F5A3D6" w14:textId="77777777" w:rsidTr="00495BA7">
        <w:tc>
          <w:tcPr>
            <w:tcW w:w="198" w:type="dxa"/>
            <w:noWrap/>
            <w:tcMar>
              <w:top w:w="15" w:type="dxa"/>
              <w:left w:w="150" w:type="dxa"/>
              <w:bottom w:w="15" w:type="dxa"/>
              <w:right w:w="150" w:type="dxa"/>
            </w:tcMar>
            <w:hideMark/>
          </w:tcPr>
          <w:p w14:paraId="138C231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22A907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input_shap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80</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80</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shape of input (image)</w:t>
            </w:r>
          </w:p>
        </w:tc>
      </w:tr>
      <w:tr w:rsidR="007B0E3F" w:rsidRPr="005B0FEB" w14:paraId="3709AD22" w14:textId="77777777" w:rsidTr="00495BA7">
        <w:tc>
          <w:tcPr>
            <w:tcW w:w="198" w:type="dxa"/>
            <w:shd w:val="clear" w:color="auto" w:fill="auto"/>
            <w:noWrap/>
            <w:tcMar>
              <w:top w:w="15" w:type="dxa"/>
              <w:left w:w="150" w:type="dxa"/>
              <w:bottom w:w="15" w:type="dxa"/>
              <w:right w:w="150" w:type="dxa"/>
            </w:tcMar>
            <w:hideMark/>
          </w:tcPr>
          <w:p w14:paraId="2B9B2AD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AC6C89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
        </w:tc>
      </w:tr>
      <w:tr w:rsidR="007B0E3F" w:rsidRPr="005B0FEB" w14:paraId="6B063EB7" w14:textId="77777777" w:rsidTr="00495BA7">
        <w:tc>
          <w:tcPr>
            <w:tcW w:w="198" w:type="dxa"/>
            <w:noWrap/>
            <w:tcMar>
              <w:top w:w="15" w:type="dxa"/>
              <w:left w:w="150" w:type="dxa"/>
              <w:bottom w:w="15" w:type="dxa"/>
              <w:right w:w="150" w:type="dxa"/>
            </w:tcMar>
            <w:hideMark/>
          </w:tcPr>
          <w:p w14:paraId="0943C36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7ABF5ED"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Conv2D</w:t>
            </w:r>
            <w:r w:rsidRPr="005B0FEB">
              <w:rPr>
                <w:rFonts w:ascii="Consolas" w:eastAsia="Times New Roman" w:hAnsi="Consolas" w:cs="Times New Roman"/>
                <w:color w:val="333333"/>
                <w:sz w:val="18"/>
                <w:szCs w:val="18"/>
              </w:rPr>
              <w:t>(</w:t>
            </w:r>
          </w:p>
        </w:tc>
      </w:tr>
      <w:tr w:rsidR="007B0E3F" w:rsidRPr="005B0FEB" w14:paraId="5D19DF19" w14:textId="77777777" w:rsidTr="00495BA7">
        <w:tc>
          <w:tcPr>
            <w:tcW w:w="198" w:type="dxa"/>
            <w:shd w:val="clear" w:color="auto" w:fill="auto"/>
            <w:noWrap/>
            <w:tcMar>
              <w:top w:w="15" w:type="dxa"/>
              <w:left w:w="150" w:type="dxa"/>
              <w:bottom w:w="15" w:type="dxa"/>
              <w:right w:w="150" w:type="dxa"/>
            </w:tcMar>
            <w:hideMark/>
          </w:tcPr>
          <w:p w14:paraId="69A0E67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CB66A5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filters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number of filters</w:t>
            </w:r>
          </w:p>
        </w:tc>
      </w:tr>
      <w:tr w:rsidR="007B0E3F" w:rsidRPr="005B0FEB" w14:paraId="226A8B45" w14:textId="77777777" w:rsidTr="00495BA7">
        <w:tc>
          <w:tcPr>
            <w:tcW w:w="198" w:type="dxa"/>
            <w:noWrap/>
            <w:tcMar>
              <w:top w:w="15" w:type="dxa"/>
              <w:left w:w="150" w:type="dxa"/>
              <w:bottom w:w="15" w:type="dxa"/>
              <w:right w:w="150" w:type="dxa"/>
            </w:tcMar>
            <w:hideMark/>
          </w:tcPr>
          <w:p w14:paraId="44909FF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B55B76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kerne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height/width of filter</w:t>
            </w:r>
          </w:p>
        </w:tc>
      </w:tr>
      <w:tr w:rsidR="007B0E3F" w:rsidRPr="005B0FEB" w14:paraId="23FE257B" w14:textId="77777777" w:rsidTr="00495BA7">
        <w:tc>
          <w:tcPr>
            <w:tcW w:w="198" w:type="dxa"/>
            <w:shd w:val="clear" w:color="auto" w:fill="auto"/>
            <w:noWrap/>
            <w:tcMar>
              <w:top w:w="15" w:type="dxa"/>
              <w:left w:w="150" w:type="dxa"/>
              <w:bottom w:w="15" w:type="dxa"/>
              <w:right w:w="150" w:type="dxa"/>
            </w:tcMar>
            <w:hideMark/>
          </w:tcPr>
          <w:p w14:paraId="6C6D923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28FDC2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xml:space="preserve"># activation function </w:t>
            </w:r>
          </w:p>
        </w:tc>
      </w:tr>
      <w:tr w:rsidR="007B0E3F" w:rsidRPr="005B0FEB" w14:paraId="4C2F503E" w14:textId="77777777" w:rsidTr="00495BA7">
        <w:tc>
          <w:tcPr>
            <w:tcW w:w="198" w:type="dxa"/>
            <w:noWrap/>
            <w:tcMar>
              <w:top w:w="15" w:type="dxa"/>
              <w:left w:w="150" w:type="dxa"/>
              <w:bottom w:w="15" w:type="dxa"/>
              <w:right w:w="150" w:type="dxa"/>
            </w:tcMar>
            <w:hideMark/>
          </w:tcPr>
          <w:p w14:paraId="67F09A9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466F0C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
        </w:tc>
      </w:tr>
      <w:tr w:rsidR="007B0E3F" w:rsidRPr="005B0FEB" w14:paraId="31902DB3" w14:textId="77777777" w:rsidTr="00495BA7">
        <w:tc>
          <w:tcPr>
            <w:tcW w:w="198" w:type="dxa"/>
            <w:shd w:val="clear" w:color="auto" w:fill="auto"/>
            <w:noWrap/>
            <w:tcMar>
              <w:top w:w="15" w:type="dxa"/>
              <w:left w:w="150" w:type="dxa"/>
              <w:bottom w:w="15" w:type="dxa"/>
              <w:right w:w="150" w:type="dxa"/>
            </w:tcMar>
            <w:hideMark/>
          </w:tcPr>
          <w:p w14:paraId="4E26277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8C53BB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Conv2D</w:t>
            </w:r>
            <w:r w:rsidRPr="005B0FEB">
              <w:rPr>
                <w:rFonts w:ascii="Consolas" w:eastAsia="Times New Roman" w:hAnsi="Consolas" w:cs="Times New Roman"/>
                <w:color w:val="333333"/>
                <w:sz w:val="18"/>
                <w:szCs w:val="18"/>
              </w:rPr>
              <w:t>(</w:t>
            </w:r>
          </w:p>
        </w:tc>
      </w:tr>
      <w:tr w:rsidR="007B0E3F" w:rsidRPr="005B0FEB" w14:paraId="54AFC732" w14:textId="77777777" w:rsidTr="00495BA7">
        <w:tc>
          <w:tcPr>
            <w:tcW w:w="198" w:type="dxa"/>
            <w:noWrap/>
            <w:tcMar>
              <w:top w:w="15" w:type="dxa"/>
              <w:left w:w="150" w:type="dxa"/>
              <w:bottom w:w="15" w:type="dxa"/>
              <w:right w:w="150" w:type="dxa"/>
            </w:tcMar>
            <w:hideMark/>
          </w:tcPr>
          <w:p w14:paraId="0336068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AA5C62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filters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number of filters</w:t>
            </w:r>
          </w:p>
        </w:tc>
      </w:tr>
      <w:tr w:rsidR="007B0E3F" w:rsidRPr="005B0FEB" w14:paraId="279BC232" w14:textId="77777777" w:rsidTr="00495BA7">
        <w:tc>
          <w:tcPr>
            <w:tcW w:w="198" w:type="dxa"/>
            <w:shd w:val="clear" w:color="auto" w:fill="auto"/>
            <w:noWrap/>
            <w:tcMar>
              <w:top w:w="15" w:type="dxa"/>
              <w:left w:w="150" w:type="dxa"/>
              <w:bottom w:w="15" w:type="dxa"/>
              <w:right w:w="150" w:type="dxa"/>
            </w:tcMar>
            <w:hideMark/>
          </w:tcPr>
          <w:p w14:paraId="7679B1C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5A5758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kerne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height/width of filter</w:t>
            </w:r>
          </w:p>
        </w:tc>
      </w:tr>
      <w:tr w:rsidR="007B0E3F" w:rsidRPr="005B0FEB" w14:paraId="255865B4" w14:textId="77777777" w:rsidTr="00495BA7">
        <w:tc>
          <w:tcPr>
            <w:tcW w:w="198" w:type="dxa"/>
            <w:noWrap/>
            <w:tcMar>
              <w:top w:w="15" w:type="dxa"/>
              <w:left w:w="150" w:type="dxa"/>
              <w:bottom w:w="15" w:type="dxa"/>
              <w:right w:w="150" w:type="dxa"/>
            </w:tcMar>
            <w:hideMark/>
          </w:tcPr>
          <w:p w14:paraId="1D75CA7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AE3EF1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xml:space="preserve"># activation function </w:t>
            </w:r>
          </w:p>
        </w:tc>
      </w:tr>
      <w:tr w:rsidR="007B0E3F" w:rsidRPr="005B0FEB" w14:paraId="16FDB662" w14:textId="77777777" w:rsidTr="00495BA7">
        <w:tc>
          <w:tcPr>
            <w:tcW w:w="198" w:type="dxa"/>
            <w:shd w:val="clear" w:color="auto" w:fill="auto"/>
            <w:noWrap/>
            <w:tcMar>
              <w:top w:w="15" w:type="dxa"/>
              <w:left w:w="150" w:type="dxa"/>
              <w:bottom w:w="15" w:type="dxa"/>
              <w:right w:w="150" w:type="dxa"/>
            </w:tcMar>
            <w:hideMark/>
          </w:tcPr>
          <w:p w14:paraId="4B42792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02E303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
        </w:tc>
      </w:tr>
      <w:tr w:rsidR="007B0E3F" w:rsidRPr="005B0FEB" w14:paraId="1F69CB26" w14:textId="77777777" w:rsidTr="00495BA7">
        <w:tc>
          <w:tcPr>
            <w:tcW w:w="198" w:type="dxa"/>
            <w:noWrap/>
            <w:tcMar>
              <w:top w:w="15" w:type="dxa"/>
              <w:left w:w="150" w:type="dxa"/>
              <w:bottom w:w="15" w:type="dxa"/>
              <w:right w:w="150" w:type="dxa"/>
            </w:tcMar>
            <w:hideMark/>
          </w:tcPr>
          <w:p w14:paraId="1E4A8AB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CB97D4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63070578"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2ED2B720" w14:textId="77777777" w:rsidTr="00495BA7">
        <w:tc>
          <w:tcPr>
            <w:tcW w:w="198" w:type="dxa"/>
            <w:shd w:val="clear" w:color="auto" w:fill="auto"/>
            <w:noWrap/>
            <w:tcMar>
              <w:top w:w="15" w:type="dxa"/>
              <w:left w:w="150" w:type="dxa"/>
              <w:bottom w:w="15" w:type="dxa"/>
              <w:right w:w="150" w:type="dxa"/>
            </w:tcMar>
            <w:hideMark/>
          </w:tcPr>
          <w:p w14:paraId="38A342A1"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A3FDB7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pooling after convolutional layers</w:t>
            </w:r>
          </w:p>
        </w:tc>
      </w:tr>
      <w:tr w:rsidR="007B0E3F" w:rsidRPr="005B0FEB" w14:paraId="15C144C6" w14:textId="77777777" w:rsidTr="00495BA7">
        <w:tc>
          <w:tcPr>
            <w:tcW w:w="198" w:type="dxa"/>
            <w:noWrap/>
            <w:tcMar>
              <w:top w:w="15" w:type="dxa"/>
              <w:left w:w="150" w:type="dxa"/>
              <w:bottom w:w="15" w:type="dxa"/>
              <w:right w:w="150" w:type="dxa"/>
            </w:tcMar>
            <w:hideMark/>
          </w:tcPr>
          <w:p w14:paraId="64C8132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A929DE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MaxPooling2D</w:t>
            </w:r>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333333"/>
                <w:sz w:val="18"/>
                <w:szCs w:val="18"/>
              </w:rPr>
              <w:t>poo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2</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Dimensions of the region that you are pooling</w:t>
            </w:r>
          </w:p>
        </w:tc>
      </w:tr>
      <w:tr w:rsidR="007B0E3F" w:rsidRPr="005B0FEB" w14:paraId="3B244860" w14:textId="77777777" w:rsidTr="00495BA7">
        <w:tc>
          <w:tcPr>
            <w:tcW w:w="198" w:type="dxa"/>
            <w:shd w:val="clear" w:color="auto" w:fill="auto"/>
            <w:noWrap/>
            <w:tcMar>
              <w:top w:w="15" w:type="dxa"/>
              <w:left w:w="150" w:type="dxa"/>
              <w:bottom w:w="15" w:type="dxa"/>
              <w:right w:w="150" w:type="dxa"/>
            </w:tcMar>
            <w:hideMark/>
          </w:tcPr>
          <w:p w14:paraId="327811D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350F12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1340E1D4"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05A5AA3D" w14:textId="77777777" w:rsidTr="00495BA7">
        <w:tc>
          <w:tcPr>
            <w:tcW w:w="198" w:type="dxa"/>
            <w:noWrap/>
            <w:tcMar>
              <w:top w:w="15" w:type="dxa"/>
              <w:left w:w="150" w:type="dxa"/>
              <w:bottom w:w="15" w:type="dxa"/>
              <w:right w:w="150" w:type="dxa"/>
            </w:tcMar>
            <w:hideMark/>
          </w:tcPr>
          <w:p w14:paraId="79F953DA"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6D12CF4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second set of convolutional layers</w:t>
            </w:r>
          </w:p>
        </w:tc>
      </w:tr>
      <w:tr w:rsidR="007B0E3F" w:rsidRPr="005B0FEB" w14:paraId="2A488292" w14:textId="77777777" w:rsidTr="00495BA7">
        <w:tc>
          <w:tcPr>
            <w:tcW w:w="198" w:type="dxa"/>
            <w:shd w:val="clear" w:color="auto" w:fill="auto"/>
            <w:noWrap/>
            <w:tcMar>
              <w:top w:w="15" w:type="dxa"/>
              <w:left w:w="150" w:type="dxa"/>
              <w:bottom w:w="15" w:type="dxa"/>
              <w:right w:w="150" w:type="dxa"/>
            </w:tcMar>
            <w:hideMark/>
          </w:tcPr>
          <w:p w14:paraId="3F808D7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1C128D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Conv2D</w:t>
            </w:r>
            <w:r w:rsidRPr="005B0FEB">
              <w:rPr>
                <w:rFonts w:ascii="Consolas" w:eastAsia="Times New Roman" w:hAnsi="Consolas" w:cs="Times New Roman"/>
                <w:color w:val="333333"/>
                <w:sz w:val="18"/>
                <w:szCs w:val="18"/>
              </w:rPr>
              <w:t>(</w:t>
            </w:r>
          </w:p>
        </w:tc>
      </w:tr>
      <w:tr w:rsidR="007B0E3F" w:rsidRPr="005B0FEB" w14:paraId="17518E11" w14:textId="77777777" w:rsidTr="00495BA7">
        <w:tc>
          <w:tcPr>
            <w:tcW w:w="198" w:type="dxa"/>
            <w:noWrap/>
            <w:tcMar>
              <w:top w:w="15" w:type="dxa"/>
              <w:left w:w="150" w:type="dxa"/>
              <w:bottom w:w="15" w:type="dxa"/>
              <w:right w:w="150" w:type="dxa"/>
            </w:tcMar>
            <w:hideMark/>
          </w:tcPr>
          <w:p w14:paraId="3AC5D2F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23A07FE"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filters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number of filters</w:t>
            </w:r>
          </w:p>
        </w:tc>
      </w:tr>
      <w:tr w:rsidR="007B0E3F" w:rsidRPr="005B0FEB" w14:paraId="1B6E80B1" w14:textId="77777777" w:rsidTr="00495BA7">
        <w:tc>
          <w:tcPr>
            <w:tcW w:w="198" w:type="dxa"/>
            <w:shd w:val="clear" w:color="auto" w:fill="auto"/>
            <w:noWrap/>
            <w:tcMar>
              <w:top w:w="15" w:type="dxa"/>
              <w:left w:w="150" w:type="dxa"/>
              <w:bottom w:w="15" w:type="dxa"/>
              <w:right w:w="150" w:type="dxa"/>
            </w:tcMar>
            <w:hideMark/>
          </w:tcPr>
          <w:p w14:paraId="2EC3E02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B7AA73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kerne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height/width of filter</w:t>
            </w:r>
          </w:p>
        </w:tc>
      </w:tr>
      <w:tr w:rsidR="007B0E3F" w:rsidRPr="005B0FEB" w14:paraId="2FFDFB97" w14:textId="77777777" w:rsidTr="00495BA7">
        <w:tc>
          <w:tcPr>
            <w:tcW w:w="198" w:type="dxa"/>
            <w:noWrap/>
            <w:tcMar>
              <w:top w:w="15" w:type="dxa"/>
              <w:left w:w="150" w:type="dxa"/>
              <w:bottom w:w="15" w:type="dxa"/>
              <w:right w:w="150" w:type="dxa"/>
            </w:tcMar>
            <w:hideMark/>
          </w:tcPr>
          <w:p w14:paraId="794BBC3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981B4B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xml:space="preserve"># activation function </w:t>
            </w:r>
          </w:p>
        </w:tc>
      </w:tr>
      <w:tr w:rsidR="007B0E3F" w:rsidRPr="005B0FEB" w14:paraId="69A20659" w14:textId="77777777" w:rsidTr="00495BA7">
        <w:tc>
          <w:tcPr>
            <w:tcW w:w="198" w:type="dxa"/>
            <w:shd w:val="clear" w:color="auto" w:fill="auto"/>
            <w:noWrap/>
            <w:tcMar>
              <w:top w:w="15" w:type="dxa"/>
              <w:left w:w="150" w:type="dxa"/>
              <w:bottom w:w="15" w:type="dxa"/>
              <w:right w:w="150" w:type="dxa"/>
            </w:tcMar>
            <w:hideMark/>
          </w:tcPr>
          <w:p w14:paraId="3DA98B0D"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C48383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
        </w:tc>
      </w:tr>
      <w:tr w:rsidR="007B0E3F" w:rsidRPr="005B0FEB" w14:paraId="69A7E20F" w14:textId="77777777" w:rsidTr="00495BA7">
        <w:tc>
          <w:tcPr>
            <w:tcW w:w="198" w:type="dxa"/>
            <w:noWrap/>
            <w:tcMar>
              <w:top w:w="15" w:type="dxa"/>
              <w:left w:w="150" w:type="dxa"/>
              <w:bottom w:w="15" w:type="dxa"/>
              <w:right w:w="150" w:type="dxa"/>
            </w:tcMar>
            <w:hideMark/>
          </w:tcPr>
          <w:p w14:paraId="07DA792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366611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Conv2D</w:t>
            </w:r>
            <w:r w:rsidRPr="005B0FEB">
              <w:rPr>
                <w:rFonts w:ascii="Consolas" w:eastAsia="Times New Roman" w:hAnsi="Consolas" w:cs="Times New Roman"/>
                <w:color w:val="333333"/>
                <w:sz w:val="18"/>
                <w:szCs w:val="18"/>
              </w:rPr>
              <w:t>(</w:t>
            </w:r>
          </w:p>
        </w:tc>
      </w:tr>
      <w:tr w:rsidR="007B0E3F" w:rsidRPr="005B0FEB" w14:paraId="7D638A0E" w14:textId="77777777" w:rsidTr="00495BA7">
        <w:tc>
          <w:tcPr>
            <w:tcW w:w="198" w:type="dxa"/>
            <w:shd w:val="clear" w:color="auto" w:fill="auto"/>
            <w:noWrap/>
            <w:tcMar>
              <w:top w:w="15" w:type="dxa"/>
              <w:left w:w="150" w:type="dxa"/>
              <w:bottom w:w="15" w:type="dxa"/>
              <w:right w:w="150" w:type="dxa"/>
            </w:tcMar>
            <w:hideMark/>
          </w:tcPr>
          <w:p w14:paraId="68983B7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32DC17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filters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2</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number of filters</w:t>
            </w:r>
          </w:p>
        </w:tc>
      </w:tr>
      <w:tr w:rsidR="007B0E3F" w:rsidRPr="005B0FEB" w14:paraId="71C72542" w14:textId="77777777" w:rsidTr="00495BA7">
        <w:tc>
          <w:tcPr>
            <w:tcW w:w="198" w:type="dxa"/>
            <w:noWrap/>
            <w:tcMar>
              <w:top w:w="15" w:type="dxa"/>
              <w:left w:w="150" w:type="dxa"/>
              <w:bottom w:w="15" w:type="dxa"/>
              <w:right w:w="150" w:type="dxa"/>
            </w:tcMar>
            <w:hideMark/>
          </w:tcPr>
          <w:p w14:paraId="6EB4322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1F4A76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kernel_size</w:t>
            </w:r>
            <w:proofErr w:type="spellEnd"/>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3</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height/width of filter</w:t>
            </w:r>
          </w:p>
        </w:tc>
      </w:tr>
      <w:tr w:rsidR="007B0E3F" w:rsidRPr="005B0FEB" w14:paraId="553E7593" w14:textId="77777777" w:rsidTr="00495BA7">
        <w:tc>
          <w:tcPr>
            <w:tcW w:w="198" w:type="dxa"/>
            <w:shd w:val="clear" w:color="auto" w:fill="auto"/>
            <w:noWrap/>
            <w:tcMar>
              <w:top w:w="15" w:type="dxa"/>
              <w:left w:w="150" w:type="dxa"/>
              <w:bottom w:w="15" w:type="dxa"/>
              <w:right w:w="150" w:type="dxa"/>
            </w:tcMar>
            <w:hideMark/>
          </w:tcPr>
          <w:p w14:paraId="7FED4511"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C7F933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6A737D"/>
                <w:sz w:val="18"/>
                <w:szCs w:val="18"/>
              </w:rPr>
              <w:t xml:space="preserve"># activation function </w:t>
            </w:r>
          </w:p>
        </w:tc>
      </w:tr>
      <w:tr w:rsidR="007B0E3F" w:rsidRPr="005B0FEB" w14:paraId="5F4FB7E8" w14:textId="77777777" w:rsidTr="00495BA7">
        <w:tc>
          <w:tcPr>
            <w:tcW w:w="198" w:type="dxa"/>
            <w:noWrap/>
            <w:tcMar>
              <w:top w:w="15" w:type="dxa"/>
              <w:left w:w="150" w:type="dxa"/>
              <w:bottom w:w="15" w:type="dxa"/>
              <w:right w:w="150" w:type="dxa"/>
            </w:tcMar>
            <w:hideMark/>
          </w:tcPr>
          <w:p w14:paraId="583159C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84DE4CE"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
        </w:tc>
      </w:tr>
      <w:tr w:rsidR="007B0E3F" w:rsidRPr="005B0FEB" w14:paraId="06852EDA" w14:textId="77777777" w:rsidTr="00495BA7">
        <w:tc>
          <w:tcPr>
            <w:tcW w:w="198" w:type="dxa"/>
            <w:shd w:val="clear" w:color="auto" w:fill="auto"/>
            <w:noWrap/>
            <w:tcMar>
              <w:top w:w="15" w:type="dxa"/>
              <w:left w:w="150" w:type="dxa"/>
              <w:bottom w:w="15" w:type="dxa"/>
              <w:right w:w="150" w:type="dxa"/>
            </w:tcMar>
            <w:hideMark/>
          </w:tcPr>
          <w:p w14:paraId="104F2FE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8ED649E"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5639E7F9"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71B4DB3A" w14:textId="77777777" w:rsidTr="00495BA7">
        <w:tc>
          <w:tcPr>
            <w:tcW w:w="198" w:type="dxa"/>
            <w:noWrap/>
            <w:tcMar>
              <w:top w:w="15" w:type="dxa"/>
              <w:left w:w="150" w:type="dxa"/>
              <w:bottom w:w="15" w:type="dxa"/>
              <w:right w:w="150" w:type="dxa"/>
            </w:tcMar>
            <w:hideMark/>
          </w:tcPr>
          <w:p w14:paraId="3E630A2E"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88A6E4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 last pooling layer.</w:t>
            </w:r>
          </w:p>
        </w:tc>
      </w:tr>
      <w:tr w:rsidR="007B0E3F" w:rsidRPr="005B0FEB" w14:paraId="71891B19" w14:textId="77777777" w:rsidTr="00495BA7">
        <w:tc>
          <w:tcPr>
            <w:tcW w:w="198" w:type="dxa"/>
            <w:shd w:val="clear" w:color="auto" w:fill="auto"/>
            <w:noWrap/>
            <w:tcMar>
              <w:top w:w="15" w:type="dxa"/>
              <w:left w:w="150" w:type="dxa"/>
              <w:bottom w:w="15" w:type="dxa"/>
              <w:right w:w="150" w:type="dxa"/>
            </w:tcMar>
            <w:hideMark/>
          </w:tcPr>
          <w:p w14:paraId="424B26A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8167B6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MaxPooling2D</w:t>
            </w:r>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333333"/>
                <w:sz w:val="18"/>
                <w:szCs w:val="18"/>
              </w:rPr>
              <w:t>pool_size</w:t>
            </w:r>
            <w:proofErr w:type="spellEnd"/>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2</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2</w:t>
            </w:r>
            <w:r w:rsidRPr="005B0FEB">
              <w:rPr>
                <w:rFonts w:ascii="Consolas" w:eastAsia="Times New Roman" w:hAnsi="Consolas" w:cs="Times New Roman"/>
                <w:color w:val="333333"/>
                <w:sz w:val="18"/>
                <w:szCs w:val="18"/>
              </w:rPr>
              <w:t>)))</w:t>
            </w:r>
          </w:p>
        </w:tc>
      </w:tr>
      <w:tr w:rsidR="007B0E3F" w:rsidRPr="005B0FEB" w14:paraId="3EB72734" w14:textId="77777777" w:rsidTr="00495BA7">
        <w:tc>
          <w:tcPr>
            <w:tcW w:w="198" w:type="dxa"/>
            <w:noWrap/>
            <w:tcMar>
              <w:top w:w="15" w:type="dxa"/>
              <w:left w:w="150" w:type="dxa"/>
              <w:bottom w:w="15" w:type="dxa"/>
              <w:right w:w="150" w:type="dxa"/>
            </w:tcMar>
            <w:hideMark/>
          </w:tcPr>
          <w:p w14:paraId="33E1718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ACC89ED"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43D4330C"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4840E560" w14:textId="77777777" w:rsidTr="00495BA7">
        <w:tc>
          <w:tcPr>
            <w:tcW w:w="198" w:type="dxa"/>
            <w:shd w:val="clear" w:color="auto" w:fill="auto"/>
            <w:noWrap/>
            <w:tcMar>
              <w:top w:w="15" w:type="dxa"/>
              <w:left w:w="150" w:type="dxa"/>
              <w:bottom w:w="15" w:type="dxa"/>
              <w:right w:w="150" w:type="dxa"/>
            </w:tcMar>
            <w:hideMark/>
          </w:tcPr>
          <w:p w14:paraId="1367D98C"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21199A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Flatten</w:t>
            </w:r>
            <w:r w:rsidRPr="005B0FEB">
              <w:rPr>
                <w:rFonts w:ascii="Consolas" w:eastAsia="Times New Roman" w:hAnsi="Consolas" w:cs="Times New Roman"/>
                <w:color w:val="333333"/>
                <w:sz w:val="18"/>
                <w:szCs w:val="18"/>
              </w:rPr>
              <w:t>())</w:t>
            </w:r>
          </w:p>
        </w:tc>
      </w:tr>
      <w:tr w:rsidR="007B0E3F" w:rsidRPr="005B0FEB" w14:paraId="5589558E" w14:textId="77777777" w:rsidTr="00495BA7">
        <w:tc>
          <w:tcPr>
            <w:tcW w:w="198" w:type="dxa"/>
            <w:noWrap/>
            <w:tcMar>
              <w:top w:w="15" w:type="dxa"/>
              <w:left w:w="150" w:type="dxa"/>
              <w:bottom w:w="15" w:type="dxa"/>
              <w:right w:w="150" w:type="dxa"/>
            </w:tcMar>
            <w:hideMark/>
          </w:tcPr>
          <w:p w14:paraId="7CAC6CD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DD758B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4972D605"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11766C35" w14:textId="77777777" w:rsidTr="00495BA7">
        <w:tc>
          <w:tcPr>
            <w:tcW w:w="198" w:type="dxa"/>
            <w:shd w:val="clear" w:color="auto" w:fill="auto"/>
            <w:noWrap/>
            <w:tcMar>
              <w:top w:w="15" w:type="dxa"/>
              <w:left w:w="150" w:type="dxa"/>
              <w:bottom w:w="15" w:type="dxa"/>
              <w:right w:w="150" w:type="dxa"/>
            </w:tcMar>
            <w:hideMark/>
          </w:tcPr>
          <w:p w14:paraId="10A41D54"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305D2D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first dense layer with 256 nodes</w:t>
            </w:r>
          </w:p>
        </w:tc>
      </w:tr>
      <w:tr w:rsidR="007B0E3F" w:rsidRPr="005B0FEB" w14:paraId="14EA8BA0" w14:textId="77777777" w:rsidTr="00495BA7">
        <w:tc>
          <w:tcPr>
            <w:tcW w:w="198" w:type="dxa"/>
            <w:noWrap/>
            <w:tcMar>
              <w:top w:w="15" w:type="dxa"/>
              <w:left w:w="150" w:type="dxa"/>
              <w:bottom w:w="15" w:type="dxa"/>
              <w:right w:w="150" w:type="dxa"/>
            </w:tcMar>
            <w:hideMark/>
          </w:tcPr>
          <w:p w14:paraId="0721E88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AE2412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ense</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256</w:t>
            </w:r>
            <w:r w:rsidRPr="005B0FEB">
              <w:rPr>
                <w:rFonts w:ascii="Consolas" w:eastAsia="Times New Roman" w:hAnsi="Consolas" w:cs="Times New Roman"/>
                <w:color w:val="333333"/>
                <w:sz w:val="18"/>
                <w:szCs w:val="18"/>
              </w:rPr>
              <w:t>, activation</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w:t>
            </w:r>
          </w:p>
        </w:tc>
      </w:tr>
      <w:tr w:rsidR="007B0E3F" w:rsidRPr="005B0FEB" w14:paraId="7CF136D8" w14:textId="77777777" w:rsidTr="00495BA7">
        <w:tc>
          <w:tcPr>
            <w:tcW w:w="198" w:type="dxa"/>
            <w:shd w:val="clear" w:color="auto" w:fill="auto"/>
            <w:noWrap/>
            <w:tcMar>
              <w:top w:w="15" w:type="dxa"/>
              <w:left w:w="150" w:type="dxa"/>
              <w:bottom w:w="15" w:type="dxa"/>
              <w:right w:w="150" w:type="dxa"/>
            </w:tcMar>
            <w:hideMark/>
          </w:tcPr>
          <w:p w14:paraId="04FB48C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723B0FE"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6F49CAAD"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67169D3B" w14:textId="77777777" w:rsidTr="00495BA7">
        <w:tc>
          <w:tcPr>
            <w:tcW w:w="198" w:type="dxa"/>
            <w:noWrap/>
            <w:tcMar>
              <w:top w:w="15" w:type="dxa"/>
              <w:left w:w="150" w:type="dxa"/>
              <w:bottom w:w="15" w:type="dxa"/>
              <w:right w:w="150" w:type="dxa"/>
            </w:tcMar>
            <w:hideMark/>
          </w:tcPr>
          <w:p w14:paraId="4CD2012B"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2F839C7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a dropout layer to avoid overfitting</w:t>
            </w:r>
          </w:p>
        </w:tc>
      </w:tr>
      <w:tr w:rsidR="007B0E3F" w:rsidRPr="005B0FEB" w14:paraId="18D1B5FF" w14:textId="77777777" w:rsidTr="00495BA7">
        <w:tc>
          <w:tcPr>
            <w:tcW w:w="198" w:type="dxa"/>
            <w:shd w:val="clear" w:color="auto" w:fill="auto"/>
            <w:noWrap/>
            <w:tcMar>
              <w:top w:w="15" w:type="dxa"/>
              <w:left w:w="150" w:type="dxa"/>
              <w:bottom w:w="15" w:type="dxa"/>
              <w:right w:w="150" w:type="dxa"/>
            </w:tcMar>
            <w:hideMark/>
          </w:tcPr>
          <w:p w14:paraId="699AC10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0EB957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ropout</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0.3</w:t>
            </w:r>
            <w:r w:rsidRPr="005B0FEB">
              <w:rPr>
                <w:rFonts w:ascii="Consolas" w:eastAsia="Times New Roman" w:hAnsi="Consolas" w:cs="Times New Roman"/>
                <w:color w:val="333333"/>
                <w:sz w:val="18"/>
                <w:szCs w:val="18"/>
              </w:rPr>
              <w:t>))</w:t>
            </w:r>
          </w:p>
        </w:tc>
      </w:tr>
      <w:tr w:rsidR="007B0E3F" w:rsidRPr="005B0FEB" w14:paraId="0A3DF730" w14:textId="77777777" w:rsidTr="00495BA7">
        <w:tc>
          <w:tcPr>
            <w:tcW w:w="198" w:type="dxa"/>
            <w:noWrap/>
            <w:tcMar>
              <w:top w:w="15" w:type="dxa"/>
              <w:left w:w="150" w:type="dxa"/>
              <w:bottom w:w="15" w:type="dxa"/>
              <w:right w:w="150" w:type="dxa"/>
            </w:tcMar>
            <w:hideMark/>
          </w:tcPr>
          <w:p w14:paraId="403FC14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8E722ED"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0633BF49"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7F217BCB" w14:textId="77777777" w:rsidTr="00495BA7">
        <w:tc>
          <w:tcPr>
            <w:tcW w:w="198" w:type="dxa"/>
            <w:shd w:val="clear" w:color="auto" w:fill="auto"/>
            <w:noWrap/>
            <w:tcMar>
              <w:top w:w="15" w:type="dxa"/>
              <w:left w:w="150" w:type="dxa"/>
              <w:bottom w:w="15" w:type="dxa"/>
              <w:right w:w="150" w:type="dxa"/>
            </w:tcMar>
            <w:hideMark/>
          </w:tcPr>
          <w:p w14:paraId="0640B19A"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AEA072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ense</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128</w:t>
            </w:r>
            <w:r w:rsidRPr="005B0FEB">
              <w:rPr>
                <w:rFonts w:ascii="Consolas" w:eastAsia="Times New Roman" w:hAnsi="Consolas" w:cs="Times New Roman"/>
                <w:color w:val="333333"/>
                <w:sz w:val="18"/>
                <w:szCs w:val="18"/>
              </w:rPr>
              <w:t>, activation</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w:t>
            </w:r>
          </w:p>
        </w:tc>
      </w:tr>
      <w:tr w:rsidR="007B0E3F" w:rsidRPr="005B0FEB" w14:paraId="643AD051" w14:textId="77777777" w:rsidTr="00495BA7">
        <w:tc>
          <w:tcPr>
            <w:tcW w:w="198" w:type="dxa"/>
            <w:noWrap/>
            <w:tcMar>
              <w:top w:w="15" w:type="dxa"/>
              <w:left w:w="150" w:type="dxa"/>
              <w:bottom w:w="15" w:type="dxa"/>
              <w:right w:w="150" w:type="dxa"/>
            </w:tcMar>
            <w:hideMark/>
          </w:tcPr>
          <w:p w14:paraId="42971B1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9F76DC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ropout</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0.3</w:t>
            </w:r>
            <w:r w:rsidRPr="005B0FEB">
              <w:rPr>
                <w:rFonts w:ascii="Consolas" w:eastAsia="Times New Roman" w:hAnsi="Consolas" w:cs="Times New Roman"/>
                <w:color w:val="333333"/>
                <w:sz w:val="18"/>
                <w:szCs w:val="18"/>
              </w:rPr>
              <w:t xml:space="preserve">)) </w:t>
            </w:r>
          </w:p>
        </w:tc>
      </w:tr>
      <w:tr w:rsidR="007B0E3F" w:rsidRPr="005B0FEB" w14:paraId="5548DD44" w14:textId="77777777" w:rsidTr="00495BA7">
        <w:tc>
          <w:tcPr>
            <w:tcW w:w="198" w:type="dxa"/>
            <w:shd w:val="clear" w:color="auto" w:fill="auto"/>
            <w:noWrap/>
            <w:tcMar>
              <w:top w:w="15" w:type="dxa"/>
              <w:left w:w="150" w:type="dxa"/>
              <w:bottom w:w="15" w:type="dxa"/>
              <w:right w:w="150" w:type="dxa"/>
            </w:tcMar>
            <w:hideMark/>
          </w:tcPr>
          <w:p w14:paraId="3F56A4A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9F7130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16A1B927"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46F89448" w14:textId="77777777" w:rsidTr="00495BA7">
        <w:tc>
          <w:tcPr>
            <w:tcW w:w="198" w:type="dxa"/>
            <w:noWrap/>
            <w:tcMar>
              <w:top w:w="15" w:type="dxa"/>
              <w:left w:w="150" w:type="dxa"/>
              <w:bottom w:w="15" w:type="dxa"/>
              <w:right w:w="150" w:type="dxa"/>
            </w:tcMar>
            <w:hideMark/>
          </w:tcPr>
          <w:p w14:paraId="675D5A35"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035AA1A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ense</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64</w:t>
            </w:r>
            <w:r w:rsidRPr="005B0FEB">
              <w:rPr>
                <w:rFonts w:ascii="Consolas" w:eastAsia="Times New Roman" w:hAnsi="Consolas" w:cs="Times New Roman"/>
                <w:color w:val="333333"/>
                <w:sz w:val="18"/>
                <w:szCs w:val="18"/>
              </w:rPr>
              <w:t>, activation</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relu</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w:t>
            </w:r>
          </w:p>
        </w:tc>
      </w:tr>
      <w:tr w:rsidR="007B0E3F" w:rsidRPr="005B0FEB" w14:paraId="5723A35C" w14:textId="77777777" w:rsidTr="00495BA7">
        <w:tc>
          <w:tcPr>
            <w:tcW w:w="198" w:type="dxa"/>
            <w:shd w:val="clear" w:color="auto" w:fill="auto"/>
            <w:noWrap/>
            <w:tcMar>
              <w:top w:w="15" w:type="dxa"/>
              <w:left w:w="150" w:type="dxa"/>
              <w:bottom w:w="15" w:type="dxa"/>
              <w:right w:w="150" w:type="dxa"/>
            </w:tcMar>
            <w:hideMark/>
          </w:tcPr>
          <w:p w14:paraId="495D575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CED500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ropout</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0.3</w:t>
            </w:r>
            <w:r w:rsidRPr="005B0FEB">
              <w:rPr>
                <w:rFonts w:ascii="Consolas" w:eastAsia="Times New Roman" w:hAnsi="Consolas" w:cs="Times New Roman"/>
                <w:color w:val="333333"/>
                <w:sz w:val="18"/>
                <w:szCs w:val="18"/>
              </w:rPr>
              <w:t>))</w:t>
            </w:r>
          </w:p>
        </w:tc>
      </w:tr>
      <w:tr w:rsidR="007B0E3F" w:rsidRPr="005B0FEB" w14:paraId="39EDBDDC" w14:textId="77777777" w:rsidTr="00495BA7">
        <w:tc>
          <w:tcPr>
            <w:tcW w:w="198" w:type="dxa"/>
            <w:noWrap/>
            <w:tcMar>
              <w:top w:w="15" w:type="dxa"/>
              <w:left w:w="150" w:type="dxa"/>
              <w:bottom w:w="15" w:type="dxa"/>
              <w:right w:w="150" w:type="dxa"/>
            </w:tcMar>
            <w:hideMark/>
          </w:tcPr>
          <w:p w14:paraId="0D3EEE9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2530AF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06D87ADA"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1C1332B9" w14:textId="77777777" w:rsidTr="00495BA7">
        <w:tc>
          <w:tcPr>
            <w:tcW w:w="198" w:type="dxa"/>
            <w:shd w:val="clear" w:color="auto" w:fill="auto"/>
            <w:noWrap/>
            <w:tcMar>
              <w:top w:w="15" w:type="dxa"/>
              <w:left w:w="150" w:type="dxa"/>
              <w:bottom w:w="15" w:type="dxa"/>
              <w:right w:w="150" w:type="dxa"/>
            </w:tcMar>
            <w:hideMark/>
          </w:tcPr>
          <w:p w14:paraId="70997164"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9A00CAD"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adding output layer</w:t>
            </w:r>
          </w:p>
        </w:tc>
      </w:tr>
      <w:tr w:rsidR="007B0E3F" w:rsidRPr="005B0FEB" w14:paraId="6E81746D" w14:textId="77777777" w:rsidTr="00495BA7">
        <w:tc>
          <w:tcPr>
            <w:tcW w:w="198" w:type="dxa"/>
            <w:noWrap/>
            <w:tcMar>
              <w:top w:w="15" w:type="dxa"/>
              <w:left w:w="150" w:type="dxa"/>
              <w:bottom w:w="15" w:type="dxa"/>
              <w:right w:w="150" w:type="dxa"/>
            </w:tcMar>
            <w:hideMark/>
          </w:tcPr>
          <w:p w14:paraId="278DAFE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1A33DA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add</w:t>
            </w:r>
            <w:proofErr w:type="spellEnd"/>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E36209"/>
                <w:sz w:val="18"/>
                <w:szCs w:val="18"/>
              </w:rPr>
              <w:t>Dense</w:t>
            </w:r>
            <w:r w:rsidRPr="005B0FEB">
              <w:rPr>
                <w:rFonts w:ascii="Consolas" w:eastAsia="Times New Roman" w:hAnsi="Consolas" w:cs="Times New Roman"/>
                <w:color w:val="333333"/>
                <w:sz w:val="18"/>
                <w:szCs w:val="18"/>
              </w:rPr>
              <w:t>(</w:t>
            </w:r>
            <w:r w:rsidRPr="005B0FEB">
              <w:rPr>
                <w:rFonts w:ascii="Consolas" w:eastAsia="Times New Roman" w:hAnsi="Consolas" w:cs="Times New Roman"/>
                <w:color w:val="005CC5"/>
                <w:sz w:val="18"/>
                <w:szCs w:val="18"/>
              </w:rPr>
              <w:t>1</w:t>
            </w:r>
            <w:r w:rsidRPr="005B0FEB">
              <w:rPr>
                <w:rFonts w:ascii="Consolas" w:eastAsia="Times New Roman" w:hAnsi="Consolas" w:cs="Times New Roman"/>
                <w:color w:val="333333"/>
                <w:sz w:val="18"/>
                <w:szCs w:val="18"/>
              </w:rPr>
              <w:t xml:space="preserve">, activation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sigmoid'</w:t>
            </w:r>
            <w:r w:rsidRPr="005B0FEB">
              <w:rPr>
                <w:rFonts w:ascii="Consolas" w:eastAsia="Times New Roman" w:hAnsi="Consolas" w:cs="Times New Roman"/>
                <w:color w:val="333333"/>
                <w:sz w:val="18"/>
                <w:szCs w:val="18"/>
              </w:rPr>
              <w:t>))</w:t>
            </w:r>
          </w:p>
        </w:tc>
      </w:tr>
      <w:tr w:rsidR="007B0E3F" w:rsidRPr="005B0FEB" w14:paraId="1AF5E050" w14:textId="77777777" w:rsidTr="00495BA7">
        <w:tc>
          <w:tcPr>
            <w:tcW w:w="198" w:type="dxa"/>
            <w:shd w:val="clear" w:color="auto" w:fill="auto"/>
            <w:noWrap/>
            <w:tcMar>
              <w:top w:w="15" w:type="dxa"/>
              <w:left w:w="150" w:type="dxa"/>
              <w:bottom w:w="15" w:type="dxa"/>
              <w:right w:w="150" w:type="dxa"/>
            </w:tcMar>
            <w:hideMark/>
          </w:tcPr>
          <w:p w14:paraId="775C795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1A84B89"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20669885"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14615635" w14:textId="77777777" w:rsidTr="00495BA7">
        <w:tc>
          <w:tcPr>
            <w:tcW w:w="198" w:type="dxa"/>
            <w:noWrap/>
            <w:tcMar>
              <w:top w:w="15" w:type="dxa"/>
              <w:left w:w="150" w:type="dxa"/>
              <w:bottom w:w="15" w:type="dxa"/>
              <w:right w:w="150" w:type="dxa"/>
            </w:tcMar>
            <w:hideMark/>
          </w:tcPr>
          <w:p w14:paraId="65AB272A"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20A68B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compiling the model</w:t>
            </w:r>
          </w:p>
        </w:tc>
      </w:tr>
      <w:tr w:rsidR="007B0E3F" w:rsidRPr="005B0FEB" w14:paraId="3B94F48C" w14:textId="77777777" w:rsidTr="00495BA7">
        <w:tc>
          <w:tcPr>
            <w:tcW w:w="198" w:type="dxa"/>
            <w:shd w:val="clear" w:color="auto" w:fill="auto"/>
            <w:noWrap/>
            <w:tcMar>
              <w:top w:w="15" w:type="dxa"/>
              <w:left w:w="150" w:type="dxa"/>
              <w:bottom w:w="15" w:type="dxa"/>
              <w:right w:w="150" w:type="dxa"/>
            </w:tcMar>
            <w:hideMark/>
          </w:tcPr>
          <w:p w14:paraId="7534FB9A"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CA546A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compile</w:t>
            </w:r>
            <w:proofErr w:type="spellEnd"/>
            <w:r w:rsidRPr="005B0FEB">
              <w:rPr>
                <w:rFonts w:ascii="Consolas" w:eastAsia="Times New Roman" w:hAnsi="Consolas" w:cs="Times New Roman"/>
                <w:color w:val="333333"/>
                <w:sz w:val="18"/>
                <w:szCs w:val="18"/>
              </w:rPr>
              <w:t>(loss</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binary_crossentropy</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w:t>
            </w:r>
          </w:p>
        </w:tc>
      </w:tr>
      <w:tr w:rsidR="007B0E3F" w:rsidRPr="005B0FEB" w14:paraId="37249578" w14:textId="77777777" w:rsidTr="00495BA7">
        <w:tc>
          <w:tcPr>
            <w:tcW w:w="198" w:type="dxa"/>
            <w:noWrap/>
            <w:tcMar>
              <w:top w:w="15" w:type="dxa"/>
              <w:left w:w="150" w:type="dxa"/>
              <w:bottom w:w="15" w:type="dxa"/>
              <w:right w:w="150" w:type="dxa"/>
            </w:tcMar>
            <w:hideMark/>
          </w:tcPr>
          <w:p w14:paraId="5C768450"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9BEC8A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optimizer</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032F62"/>
                <w:sz w:val="18"/>
                <w:szCs w:val="18"/>
              </w:rPr>
              <w:t>'</w:t>
            </w:r>
            <w:proofErr w:type="spellStart"/>
            <w:r w:rsidRPr="005B0FEB">
              <w:rPr>
                <w:rFonts w:ascii="Consolas" w:eastAsia="Times New Roman" w:hAnsi="Consolas" w:cs="Times New Roman"/>
                <w:color w:val="032F62"/>
                <w:sz w:val="18"/>
                <w:szCs w:val="18"/>
              </w:rPr>
              <w:t>adam</w:t>
            </w:r>
            <w:proofErr w:type="spellEnd"/>
            <w:r w:rsidRPr="005B0FEB">
              <w:rPr>
                <w:rFonts w:ascii="Consolas" w:eastAsia="Times New Roman" w:hAnsi="Consolas" w:cs="Times New Roman"/>
                <w:color w:val="032F62"/>
                <w:sz w:val="18"/>
                <w:szCs w:val="18"/>
              </w:rPr>
              <w:t>'</w:t>
            </w:r>
            <w:r w:rsidRPr="005B0FEB">
              <w:rPr>
                <w:rFonts w:ascii="Consolas" w:eastAsia="Times New Roman" w:hAnsi="Consolas" w:cs="Times New Roman"/>
                <w:color w:val="333333"/>
                <w:sz w:val="18"/>
                <w:szCs w:val="18"/>
              </w:rPr>
              <w:t>,</w:t>
            </w:r>
          </w:p>
        </w:tc>
      </w:tr>
      <w:tr w:rsidR="007B0E3F" w:rsidRPr="005B0FEB" w14:paraId="4A41A938" w14:textId="77777777" w:rsidTr="00495BA7">
        <w:tc>
          <w:tcPr>
            <w:tcW w:w="198" w:type="dxa"/>
            <w:shd w:val="clear" w:color="auto" w:fill="auto"/>
            <w:noWrap/>
            <w:tcMar>
              <w:top w:w="15" w:type="dxa"/>
              <w:left w:w="150" w:type="dxa"/>
              <w:bottom w:w="15" w:type="dxa"/>
              <w:right w:w="150" w:type="dxa"/>
            </w:tcMar>
            <w:hideMark/>
          </w:tcPr>
          <w:p w14:paraId="1186FE87"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2DF440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metrics</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333333"/>
                <w:sz w:val="18"/>
                <w:szCs w:val="18"/>
              </w:rPr>
              <w:t>tf.keras.metrics.</w:t>
            </w:r>
            <w:r w:rsidRPr="005B0FEB">
              <w:rPr>
                <w:rFonts w:ascii="Consolas" w:eastAsia="Times New Roman" w:hAnsi="Consolas" w:cs="Times New Roman"/>
                <w:color w:val="E36209"/>
                <w:sz w:val="18"/>
                <w:szCs w:val="18"/>
              </w:rPr>
              <w:t>AUC</w:t>
            </w:r>
            <w:proofErr w:type="spellEnd"/>
            <w:r w:rsidRPr="005B0FEB">
              <w:rPr>
                <w:rFonts w:ascii="Consolas" w:eastAsia="Times New Roman" w:hAnsi="Consolas" w:cs="Times New Roman"/>
                <w:color w:val="333333"/>
                <w:sz w:val="18"/>
                <w:szCs w:val="18"/>
              </w:rPr>
              <w:t xml:space="preserve">(curve </w:t>
            </w:r>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 xml:space="preserve"> </w:t>
            </w:r>
            <w:r w:rsidRPr="005B0FEB">
              <w:rPr>
                <w:rFonts w:ascii="Consolas" w:eastAsia="Times New Roman" w:hAnsi="Consolas" w:cs="Times New Roman"/>
                <w:color w:val="032F62"/>
                <w:sz w:val="18"/>
                <w:szCs w:val="18"/>
              </w:rPr>
              <w:t>'PR'</w:t>
            </w:r>
            <w:r w:rsidRPr="005B0FEB">
              <w:rPr>
                <w:rFonts w:ascii="Consolas" w:eastAsia="Times New Roman" w:hAnsi="Consolas" w:cs="Times New Roman"/>
                <w:color w:val="333333"/>
                <w:sz w:val="18"/>
                <w:szCs w:val="18"/>
              </w:rPr>
              <w:t>)])</w:t>
            </w:r>
          </w:p>
        </w:tc>
      </w:tr>
      <w:tr w:rsidR="007B0E3F" w:rsidRPr="005B0FEB" w14:paraId="31185647" w14:textId="77777777" w:rsidTr="00495BA7">
        <w:tc>
          <w:tcPr>
            <w:tcW w:w="198" w:type="dxa"/>
            <w:noWrap/>
            <w:tcMar>
              <w:top w:w="15" w:type="dxa"/>
              <w:left w:w="150" w:type="dxa"/>
              <w:bottom w:w="15" w:type="dxa"/>
              <w:right w:w="150" w:type="dxa"/>
            </w:tcMar>
            <w:hideMark/>
          </w:tcPr>
          <w:p w14:paraId="540599A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5E51B2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71504FF5"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654ACA97" w14:textId="77777777" w:rsidTr="00495BA7">
        <w:tc>
          <w:tcPr>
            <w:tcW w:w="198" w:type="dxa"/>
            <w:shd w:val="clear" w:color="auto" w:fill="auto"/>
            <w:noWrap/>
            <w:tcMar>
              <w:top w:w="15" w:type="dxa"/>
              <w:left w:w="150" w:type="dxa"/>
              <w:bottom w:w="15" w:type="dxa"/>
              <w:right w:w="150" w:type="dxa"/>
            </w:tcMar>
            <w:hideMark/>
          </w:tcPr>
          <w:p w14:paraId="0DB2A768"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9CCEA72"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fitting the model</w:t>
            </w:r>
          </w:p>
        </w:tc>
      </w:tr>
      <w:tr w:rsidR="007B0E3F" w:rsidRPr="005B0FEB" w14:paraId="1BE0113F" w14:textId="77777777" w:rsidTr="00495BA7">
        <w:tc>
          <w:tcPr>
            <w:tcW w:w="198" w:type="dxa"/>
            <w:noWrap/>
            <w:tcMar>
              <w:top w:w="15" w:type="dxa"/>
              <w:left w:w="150" w:type="dxa"/>
              <w:bottom w:w="15" w:type="dxa"/>
              <w:right w:w="150" w:type="dxa"/>
            </w:tcMar>
            <w:hideMark/>
          </w:tcPr>
          <w:p w14:paraId="014ADF0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05A8654"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fit</w:t>
            </w:r>
            <w:proofErr w:type="spellEnd"/>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E36209"/>
                <w:sz w:val="18"/>
                <w:szCs w:val="18"/>
              </w:rPr>
              <w:t>X_train</w:t>
            </w:r>
            <w:proofErr w:type="spellEnd"/>
            <w:r w:rsidRPr="005B0FEB">
              <w:rPr>
                <w:rFonts w:ascii="Consolas" w:eastAsia="Times New Roman" w:hAnsi="Consolas" w:cs="Times New Roman"/>
                <w:color w:val="333333"/>
                <w:sz w:val="18"/>
                <w:szCs w:val="18"/>
              </w:rPr>
              <w:t>,</w:t>
            </w:r>
          </w:p>
        </w:tc>
      </w:tr>
      <w:tr w:rsidR="007B0E3F" w:rsidRPr="005B0FEB" w14:paraId="20539626" w14:textId="77777777" w:rsidTr="00495BA7">
        <w:tc>
          <w:tcPr>
            <w:tcW w:w="198" w:type="dxa"/>
            <w:shd w:val="clear" w:color="auto" w:fill="auto"/>
            <w:noWrap/>
            <w:tcMar>
              <w:top w:w="15" w:type="dxa"/>
              <w:left w:w="150" w:type="dxa"/>
              <w:bottom w:w="15" w:type="dxa"/>
              <w:right w:w="150" w:type="dxa"/>
            </w:tcMar>
            <w:hideMark/>
          </w:tcPr>
          <w:p w14:paraId="7E025CD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BB16A9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y_train</w:t>
            </w:r>
            <w:proofErr w:type="spellEnd"/>
            <w:r w:rsidRPr="005B0FEB">
              <w:rPr>
                <w:rFonts w:ascii="Consolas" w:eastAsia="Times New Roman" w:hAnsi="Consolas" w:cs="Times New Roman"/>
                <w:color w:val="333333"/>
                <w:sz w:val="18"/>
                <w:szCs w:val="18"/>
              </w:rPr>
              <w:t>,</w:t>
            </w:r>
          </w:p>
        </w:tc>
      </w:tr>
      <w:tr w:rsidR="007B0E3F" w:rsidRPr="005B0FEB" w14:paraId="4E6EDA57" w14:textId="77777777" w:rsidTr="00495BA7">
        <w:tc>
          <w:tcPr>
            <w:tcW w:w="198" w:type="dxa"/>
            <w:noWrap/>
            <w:tcMar>
              <w:top w:w="15" w:type="dxa"/>
              <w:left w:w="150" w:type="dxa"/>
              <w:bottom w:w="15" w:type="dxa"/>
              <w:right w:w="150" w:type="dxa"/>
            </w:tcMar>
            <w:hideMark/>
          </w:tcPr>
          <w:p w14:paraId="41B4017A"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1A97EB6"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batch_size</w:t>
            </w:r>
            <w:proofErr w:type="spellEnd"/>
            <w:r w:rsidRPr="005B0FEB">
              <w:rPr>
                <w:rFonts w:ascii="Consolas" w:eastAsia="Times New Roman" w:hAnsi="Consolas" w:cs="Times New Roman"/>
                <w:color w:val="005CC5"/>
                <w:sz w:val="18"/>
                <w:szCs w:val="18"/>
              </w:rPr>
              <w:t>=800</w:t>
            </w:r>
            <w:r w:rsidRPr="005B0FEB">
              <w:rPr>
                <w:rFonts w:ascii="Consolas" w:eastAsia="Times New Roman" w:hAnsi="Consolas" w:cs="Times New Roman"/>
                <w:color w:val="333333"/>
                <w:sz w:val="18"/>
                <w:szCs w:val="18"/>
              </w:rPr>
              <w:t>,</w:t>
            </w:r>
          </w:p>
        </w:tc>
      </w:tr>
      <w:tr w:rsidR="007B0E3F" w:rsidRPr="005B0FEB" w14:paraId="07B991F6" w14:textId="77777777" w:rsidTr="00495BA7">
        <w:tc>
          <w:tcPr>
            <w:tcW w:w="198" w:type="dxa"/>
            <w:shd w:val="clear" w:color="auto" w:fill="auto"/>
            <w:noWrap/>
            <w:tcMar>
              <w:top w:w="15" w:type="dxa"/>
              <w:left w:w="150" w:type="dxa"/>
              <w:bottom w:w="15" w:type="dxa"/>
              <w:right w:w="150" w:type="dxa"/>
            </w:tcMar>
            <w:hideMark/>
          </w:tcPr>
          <w:p w14:paraId="0DBB2DBA"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0D5DE2F"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validation_data</w:t>
            </w:r>
            <w:proofErr w:type="spellEnd"/>
            <w:r w:rsidRPr="005B0FEB">
              <w:rPr>
                <w:rFonts w:ascii="Consolas" w:eastAsia="Times New Roman" w:hAnsi="Consolas" w:cs="Times New Roman"/>
                <w:color w:val="005CC5"/>
                <w:sz w:val="18"/>
                <w:szCs w:val="18"/>
              </w:rPr>
              <w:t>=</w:t>
            </w:r>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E36209"/>
                <w:sz w:val="18"/>
                <w:szCs w:val="18"/>
              </w:rPr>
              <w:t>X_test</w:t>
            </w:r>
            <w:proofErr w:type="spellEnd"/>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y_test</w:t>
            </w:r>
            <w:proofErr w:type="spellEnd"/>
            <w:r w:rsidRPr="005B0FEB">
              <w:rPr>
                <w:rFonts w:ascii="Consolas" w:eastAsia="Times New Roman" w:hAnsi="Consolas" w:cs="Times New Roman"/>
                <w:color w:val="333333"/>
                <w:sz w:val="18"/>
                <w:szCs w:val="18"/>
              </w:rPr>
              <w:t>),</w:t>
            </w:r>
          </w:p>
        </w:tc>
      </w:tr>
      <w:tr w:rsidR="007B0E3F" w:rsidRPr="005B0FEB" w14:paraId="1E37354F" w14:textId="77777777" w:rsidTr="00495BA7">
        <w:tc>
          <w:tcPr>
            <w:tcW w:w="198" w:type="dxa"/>
            <w:noWrap/>
            <w:tcMar>
              <w:top w:w="15" w:type="dxa"/>
              <w:left w:w="150" w:type="dxa"/>
              <w:bottom w:w="15" w:type="dxa"/>
              <w:right w:w="150" w:type="dxa"/>
            </w:tcMar>
            <w:hideMark/>
          </w:tcPr>
          <w:p w14:paraId="7521388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6824253"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333333"/>
                <w:sz w:val="18"/>
                <w:szCs w:val="18"/>
              </w:rPr>
              <w:t xml:space="preserve">            epochs</w:t>
            </w:r>
            <w:r w:rsidRPr="005B0FEB">
              <w:rPr>
                <w:rFonts w:ascii="Consolas" w:eastAsia="Times New Roman" w:hAnsi="Consolas" w:cs="Times New Roman"/>
                <w:color w:val="005CC5"/>
                <w:sz w:val="18"/>
                <w:szCs w:val="18"/>
              </w:rPr>
              <w:t>=24</w:t>
            </w:r>
            <w:r w:rsidRPr="005B0FEB">
              <w:rPr>
                <w:rFonts w:ascii="Consolas" w:eastAsia="Times New Roman" w:hAnsi="Consolas" w:cs="Times New Roman"/>
                <w:color w:val="333333"/>
                <w:sz w:val="18"/>
                <w:szCs w:val="18"/>
              </w:rPr>
              <w:t>)</w:t>
            </w:r>
          </w:p>
        </w:tc>
      </w:tr>
      <w:tr w:rsidR="007B0E3F" w:rsidRPr="005B0FEB" w14:paraId="43691EBE" w14:textId="77777777" w:rsidTr="00495BA7">
        <w:tc>
          <w:tcPr>
            <w:tcW w:w="198" w:type="dxa"/>
            <w:shd w:val="clear" w:color="auto" w:fill="auto"/>
            <w:noWrap/>
            <w:tcMar>
              <w:top w:w="15" w:type="dxa"/>
              <w:left w:w="150" w:type="dxa"/>
              <w:bottom w:w="15" w:type="dxa"/>
              <w:right w:w="150" w:type="dxa"/>
            </w:tcMar>
            <w:hideMark/>
          </w:tcPr>
          <w:p w14:paraId="4704D24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F0462BC"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p w14:paraId="064C97D3"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r>
      <w:tr w:rsidR="007B0E3F" w:rsidRPr="005B0FEB" w14:paraId="1773BE51" w14:textId="77777777" w:rsidTr="00495BA7">
        <w:tc>
          <w:tcPr>
            <w:tcW w:w="198" w:type="dxa"/>
            <w:noWrap/>
            <w:tcMar>
              <w:top w:w="15" w:type="dxa"/>
              <w:left w:w="150" w:type="dxa"/>
              <w:bottom w:w="15" w:type="dxa"/>
              <w:right w:w="150" w:type="dxa"/>
            </w:tcMar>
            <w:hideMark/>
          </w:tcPr>
          <w:p w14:paraId="32CD357E" w14:textId="77777777" w:rsidR="007B0E3F" w:rsidRPr="005B0FEB"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0589EDC8"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r w:rsidRPr="005B0FEB">
              <w:rPr>
                <w:rFonts w:ascii="Consolas" w:eastAsia="Times New Roman" w:hAnsi="Consolas" w:cs="Times New Roman"/>
                <w:color w:val="6A737D"/>
                <w:sz w:val="18"/>
                <w:szCs w:val="18"/>
              </w:rPr>
              <w:t xml:space="preserve"># evaluate the model </w:t>
            </w:r>
          </w:p>
        </w:tc>
      </w:tr>
      <w:tr w:rsidR="007B0E3F" w:rsidRPr="005B0FEB" w14:paraId="245822D1" w14:textId="77777777" w:rsidTr="00495BA7">
        <w:tc>
          <w:tcPr>
            <w:tcW w:w="198" w:type="dxa"/>
            <w:shd w:val="clear" w:color="auto" w:fill="auto"/>
            <w:noWrap/>
            <w:tcMar>
              <w:top w:w="15" w:type="dxa"/>
              <w:left w:w="150" w:type="dxa"/>
              <w:bottom w:w="15" w:type="dxa"/>
              <w:right w:w="150" w:type="dxa"/>
            </w:tcMar>
            <w:hideMark/>
          </w:tcPr>
          <w:p w14:paraId="4E58E6CB"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39ACA85" w14:textId="77777777" w:rsidR="007B0E3F" w:rsidRPr="005B0FEB" w:rsidRDefault="007B0E3F" w:rsidP="00495BA7">
            <w:pPr>
              <w:spacing w:after="0" w:line="300" w:lineRule="atLeast"/>
              <w:jc w:val="both"/>
              <w:rPr>
                <w:rFonts w:ascii="Consolas" w:eastAsia="Times New Roman" w:hAnsi="Consolas" w:cs="Times New Roman"/>
                <w:color w:val="333333"/>
                <w:sz w:val="18"/>
                <w:szCs w:val="18"/>
              </w:rPr>
            </w:pPr>
            <w:proofErr w:type="spellStart"/>
            <w:r w:rsidRPr="005B0FEB">
              <w:rPr>
                <w:rFonts w:ascii="Consolas" w:eastAsia="Times New Roman" w:hAnsi="Consolas" w:cs="Times New Roman"/>
                <w:color w:val="333333"/>
                <w:sz w:val="18"/>
                <w:szCs w:val="18"/>
              </w:rPr>
              <w:t>model.</w:t>
            </w:r>
            <w:r w:rsidRPr="005B0FEB">
              <w:rPr>
                <w:rFonts w:ascii="Consolas" w:eastAsia="Times New Roman" w:hAnsi="Consolas" w:cs="Times New Roman"/>
                <w:color w:val="6F42C1"/>
                <w:sz w:val="18"/>
                <w:szCs w:val="18"/>
              </w:rPr>
              <w:t>evaluate</w:t>
            </w:r>
            <w:proofErr w:type="spellEnd"/>
            <w:r w:rsidRPr="005B0FEB">
              <w:rPr>
                <w:rFonts w:ascii="Consolas" w:eastAsia="Times New Roman" w:hAnsi="Consolas" w:cs="Times New Roman"/>
                <w:color w:val="333333"/>
                <w:sz w:val="18"/>
                <w:szCs w:val="18"/>
              </w:rPr>
              <w:t>(</w:t>
            </w:r>
            <w:proofErr w:type="spellStart"/>
            <w:r w:rsidRPr="005B0FEB">
              <w:rPr>
                <w:rFonts w:ascii="Consolas" w:eastAsia="Times New Roman" w:hAnsi="Consolas" w:cs="Times New Roman"/>
                <w:color w:val="E36209"/>
                <w:sz w:val="18"/>
                <w:szCs w:val="18"/>
              </w:rPr>
              <w:t>X_test</w:t>
            </w:r>
            <w:proofErr w:type="spellEnd"/>
            <w:r w:rsidRPr="005B0FEB">
              <w:rPr>
                <w:rFonts w:ascii="Consolas" w:eastAsia="Times New Roman" w:hAnsi="Consolas" w:cs="Times New Roman"/>
                <w:color w:val="333333"/>
                <w:sz w:val="18"/>
                <w:szCs w:val="18"/>
              </w:rPr>
              <w:t xml:space="preserve">, </w:t>
            </w:r>
            <w:proofErr w:type="spellStart"/>
            <w:r w:rsidRPr="005B0FEB">
              <w:rPr>
                <w:rFonts w:ascii="Consolas" w:eastAsia="Times New Roman" w:hAnsi="Consolas" w:cs="Times New Roman"/>
                <w:color w:val="333333"/>
                <w:sz w:val="18"/>
                <w:szCs w:val="18"/>
              </w:rPr>
              <w:t>y_test</w:t>
            </w:r>
            <w:proofErr w:type="spellEnd"/>
            <w:r w:rsidRPr="005B0FEB">
              <w:rPr>
                <w:rFonts w:ascii="Consolas" w:eastAsia="Times New Roman" w:hAnsi="Consolas" w:cs="Times New Roman"/>
                <w:color w:val="333333"/>
                <w:sz w:val="18"/>
                <w:szCs w:val="18"/>
              </w:rPr>
              <w:t>, verbose</w:t>
            </w:r>
            <w:r w:rsidRPr="005B0FEB">
              <w:rPr>
                <w:rFonts w:ascii="Consolas" w:eastAsia="Times New Roman" w:hAnsi="Consolas" w:cs="Times New Roman"/>
                <w:color w:val="005CC5"/>
                <w:sz w:val="18"/>
                <w:szCs w:val="18"/>
              </w:rPr>
              <w:t>=1</w:t>
            </w:r>
            <w:r w:rsidRPr="005B0FEB">
              <w:rPr>
                <w:rFonts w:ascii="Consolas" w:eastAsia="Times New Roman" w:hAnsi="Consolas" w:cs="Times New Roman"/>
                <w:color w:val="333333"/>
                <w:sz w:val="18"/>
                <w:szCs w:val="18"/>
              </w:rPr>
              <w:t>)</w:t>
            </w:r>
          </w:p>
        </w:tc>
      </w:tr>
    </w:tbl>
    <w:p w14:paraId="643C5EE0" w14:textId="77777777" w:rsidR="007B0E3F" w:rsidRDefault="007B0E3F" w:rsidP="007B0E3F">
      <w:pPr>
        <w:jc w:val="both"/>
      </w:pPr>
    </w:p>
    <w:p w14:paraId="7B10A4FE"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Final Precision-Recall Area Under the Curve Score:</w:t>
      </w:r>
    </w:p>
    <w:p w14:paraId="48969A83"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Emphasis"/>
          <w:color w:val="292929"/>
          <w:spacing w:val="-1"/>
        </w:rPr>
        <w:t>0.981033</w:t>
      </w:r>
    </w:p>
    <w:p w14:paraId="54B25F57"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Let me know if you can better this!</w:t>
      </w:r>
    </w:p>
    <w:p w14:paraId="5A007EF2" w14:textId="77777777" w:rsidR="007B0E3F" w:rsidRPr="00C756BB" w:rsidRDefault="007B0E3F" w:rsidP="007B0E3F">
      <w:pPr>
        <w:jc w:val="both"/>
        <w:rPr>
          <w:rFonts w:ascii="Times New Roman" w:hAnsi="Times New Roman" w:cs="Times New Roman"/>
          <w:sz w:val="24"/>
          <w:szCs w:val="24"/>
        </w:rPr>
      </w:pPr>
    </w:p>
    <w:p w14:paraId="6012EACB" w14:textId="77777777" w:rsidR="007B0E3F" w:rsidRPr="00C756BB" w:rsidRDefault="007B0E3F" w:rsidP="007B0E3F">
      <w:pPr>
        <w:pStyle w:val="Heading1"/>
        <w:shd w:val="clear" w:color="auto" w:fill="FFFFFF"/>
        <w:spacing w:before="300" w:line="540" w:lineRule="atLeast"/>
        <w:jc w:val="both"/>
        <w:rPr>
          <w:rFonts w:ascii="Times New Roman" w:hAnsi="Times New Roman" w:cs="Times New Roman"/>
          <w:b w:val="0"/>
          <w:bCs w:val="0"/>
          <w:color w:val="292929"/>
          <w:sz w:val="24"/>
          <w:szCs w:val="24"/>
        </w:rPr>
      </w:pPr>
      <w:bookmarkStart w:id="26" w:name="_Toc90615708"/>
      <w:r w:rsidRPr="00C756BB">
        <w:rPr>
          <w:rStyle w:val="Strong"/>
          <w:rFonts w:ascii="Times New Roman" w:hAnsi="Times New Roman" w:cs="Times New Roman"/>
          <w:b/>
          <w:bCs/>
          <w:color w:val="292929"/>
          <w:sz w:val="24"/>
          <w:szCs w:val="24"/>
        </w:rPr>
        <w:t>Creating the Webcam App</w:t>
      </w:r>
      <w:bookmarkEnd w:id="26"/>
    </w:p>
    <w:p w14:paraId="50C668A1" w14:textId="77777777" w:rsidR="007B0E3F" w:rsidRPr="00C756BB" w:rsidRDefault="007B0E3F" w:rsidP="007B0E3F">
      <w:pPr>
        <w:pStyle w:val="kf"/>
        <w:shd w:val="clear" w:color="auto" w:fill="FFFFFF"/>
        <w:spacing w:before="206" w:beforeAutospacing="0" w:after="0" w:afterAutospacing="0" w:line="480" w:lineRule="atLeast"/>
        <w:jc w:val="both"/>
        <w:rPr>
          <w:color w:val="292929"/>
          <w:spacing w:val="-1"/>
        </w:rPr>
      </w:pPr>
      <w:r w:rsidRPr="00C756BB">
        <w:rPr>
          <w:color w:val="292929"/>
          <w:spacing w:val="-1"/>
        </w:rPr>
        <w:t>Once you have a model you’re happy with, save it using </w:t>
      </w:r>
      <w:proofErr w:type="spellStart"/>
      <w:r w:rsidRPr="00C756BB">
        <w:rPr>
          <w:rStyle w:val="HTMLCode"/>
          <w:rFonts w:ascii="Times New Roman" w:hAnsi="Times New Roman" w:cs="Times New Roman"/>
          <w:color w:val="292929"/>
          <w:spacing w:val="-1"/>
          <w:sz w:val="24"/>
          <w:szCs w:val="24"/>
          <w:shd w:val="clear" w:color="auto" w:fill="F2F2F2"/>
        </w:rPr>
        <w:t>model.save</w:t>
      </w:r>
      <w:proofErr w:type="spellEnd"/>
      <w:r w:rsidRPr="00C756BB">
        <w:rPr>
          <w:rStyle w:val="HTMLCode"/>
          <w:rFonts w:ascii="Times New Roman" w:hAnsi="Times New Roman" w:cs="Times New Roman"/>
          <w:color w:val="292929"/>
          <w:spacing w:val="-1"/>
          <w:sz w:val="24"/>
          <w:szCs w:val="24"/>
          <w:shd w:val="clear" w:color="auto" w:fill="F2F2F2"/>
        </w:rPr>
        <w:t>('yourmodelname.h5')</w:t>
      </w:r>
      <w:r w:rsidRPr="00C756BB">
        <w:rPr>
          <w:color w:val="292929"/>
          <w:spacing w:val="-1"/>
        </w:rPr>
        <w:t>. Make sure to run the production model </w:t>
      </w:r>
      <w:r w:rsidRPr="00C756BB">
        <w:rPr>
          <w:rStyle w:val="Strong"/>
          <w:color w:val="292929"/>
          <w:spacing w:val="-1"/>
        </w:rPr>
        <w:t>without the validation data</w:t>
      </w:r>
      <w:r w:rsidRPr="00C756BB">
        <w:rPr>
          <w:color w:val="292929"/>
          <w:spacing w:val="-1"/>
        </w:rPr>
        <w:t> when saving it. This will cause problems down the road when importing it.</w:t>
      </w:r>
    </w:p>
    <w:p w14:paraId="66A8BE21" w14:textId="77777777" w:rsidR="007B0E3F" w:rsidRPr="00C756BB" w:rsidRDefault="007B0E3F" w:rsidP="007B0E3F">
      <w:pPr>
        <w:jc w:val="both"/>
        <w:rPr>
          <w:rFonts w:ascii="Times New Roman" w:hAnsi="Times New Roman" w:cs="Times New Roman"/>
          <w:sz w:val="24"/>
          <w:szCs w:val="24"/>
        </w:rPr>
      </w:pPr>
    </w:p>
    <w:p w14:paraId="7292E96D"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Installations and Imports:</w:t>
      </w:r>
    </w:p>
    <w:p w14:paraId="0911FAF4" w14:textId="2CF4B1B3" w:rsidR="007B0E3F" w:rsidRDefault="007B0E3F" w:rsidP="007B0E3F">
      <w:pPr>
        <w:pStyle w:val="kf"/>
        <w:shd w:val="clear" w:color="auto" w:fill="FFFFFF"/>
        <w:spacing w:before="480" w:beforeAutospacing="0" w:after="0" w:afterAutospacing="0" w:line="480" w:lineRule="atLeast"/>
        <w:jc w:val="both"/>
        <w:rPr>
          <w:rFonts w:ascii="Georgia" w:hAnsi="Georgia"/>
          <w:color w:val="292929"/>
          <w:spacing w:val="-1"/>
          <w:sz w:val="32"/>
          <w:szCs w:val="32"/>
        </w:rPr>
      </w:pPr>
      <w:r w:rsidRPr="00C756BB">
        <w:rPr>
          <w:color w:val="292929"/>
          <w:spacing w:val="-1"/>
        </w:rPr>
        <w:t xml:space="preserve">These are Mac optimized, although it’s possible to use this same script on Windows as well. </w:t>
      </w:r>
      <w:r w:rsidR="006357E8">
        <w:rPr>
          <w:color w:val="292929"/>
          <w:spacing w:val="-1"/>
        </w:rPr>
        <w:t>F</w:t>
      </w:r>
      <w:r w:rsidRPr="00C756BB">
        <w:rPr>
          <w:color w:val="292929"/>
          <w:spacing w:val="-1"/>
        </w:rPr>
        <w:t xml:space="preserve">or troubleshooting windows </w:t>
      </w:r>
      <w:proofErr w:type="spellStart"/>
      <w:r w:rsidRPr="00C756BB">
        <w:rPr>
          <w:color w:val="292929"/>
          <w:spacing w:val="-1"/>
        </w:rPr>
        <w:t>dlib</w:t>
      </w:r>
      <w:proofErr w:type="spellEnd"/>
      <w:r w:rsidRPr="00C756BB">
        <w:rPr>
          <w:color w:val="292929"/>
          <w:spacing w:val="-1"/>
        </w:rPr>
        <w:t>.</w:t>
      </w:r>
      <w:r w:rsidR="006357E8">
        <w:rPr>
          <w:color w:val="292929"/>
          <w:spacing w:val="-1"/>
        </w:rPr>
        <w:t xml:space="preserve"> </w:t>
      </w:r>
    </w:p>
    <w:p w14:paraId="11D51BF7" w14:textId="77777777" w:rsidR="007B0E3F" w:rsidRDefault="007B0E3F" w:rsidP="007B0E3F">
      <w:pPr>
        <w:jc w:val="both"/>
      </w:pPr>
    </w:p>
    <w:p w14:paraId="379E847C" w14:textId="77777777" w:rsidR="007B0E3F" w:rsidRDefault="007B0E3F" w:rsidP="007B0E3F">
      <w:pPr>
        <w:pStyle w:val="HTMLPreformatted"/>
        <w:shd w:val="clear" w:color="auto" w:fill="F2F2F2"/>
        <w:jc w:val="both"/>
      </w:pPr>
      <w:r>
        <w:rPr>
          <w:rStyle w:val="hj"/>
          <w:color w:val="292929"/>
          <w:spacing w:val="-5"/>
          <w:sz w:val="24"/>
          <w:szCs w:val="24"/>
        </w:rPr>
        <w:lastRenderedPageBreak/>
        <w:t># installations needed for webcam application</w:t>
      </w:r>
      <w:r>
        <w:rPr>
          <w:color w:val="292929"/>
          <w:spacing w:val="-5"/>
          <w:sz w:val="24"/>
          <w:szCs w:val="24"/>
        </w:rPr>
        <w:br/>
      </w:r>
      <w:r>
        <w:rPr>
          <w:rStyle w:val="hj"/>
          <w:color w:val="292929"/>
          <w:spacing w:val="-5"/>
          <w:sz w:val="24"/>
          <w:szCs w:val="24"/>
        </w:rPr>
        <w:t xml:space="preserve"># pip install </w:t>
      </w:r>
      <w:proofErr w:type="spellStart"/>
      <w:r>
        <w:rPr>
          <w:rStyle w:val="hj"/>
          <w:color w:val="292929"/>
          <w:spacing w:val="-5"/>
          <w:sz w:val="24"/>
          <w:szCs w:val="24"/>
        </w:rPr>
        <w:t>opencv</w:t>
      </w:r>
      <w:proofErr w:type="spellEnd"/>
      <w:r>
        <w:rPr>
          <w:rStyle w:val="hj"/>
          <w:color w:val="292929"/>
          <w:spacing w:val="-5"/>
          <w:sz w:val="24"/>
          <w:szCs w:val="24"/>
        </w:rPr>
        <w:t xml:space="preserve">-python # </w:t>
      </w:r>
      <w:r>
        <w:rPr>
          <w:color w:val="292929"/>
          <w:spacing w:val="-5"/>
          <w:sz w:val="24"/>
          <w:szCs w:val="24"/>
        </w:rPr>
        <w:br/>
      </w:r>
      <w:r>
        <w:rPr>
          <w:rStyle w:val="hj"/>
          <w:color w:val="292929"/>
          <w:spacing w:val="-5"/>
          <w:sz w:val="24"/>
          <w:szCs w:val="24"/>
        </w:rPr>
        <w:t># if you want to play a sound for the alert:</w:t>
      </w:r>
      <w:r>
        <w:rPr>
          <w:color w:val="292929"/>
          <w:spacing w:val="-5"/>
          <w:sz w:val="24"/>
          <w:szCs w:val="24"/>
        </w:rPr>
        <w:br/>
      </w:r>
      <w:r>
        <w:rPr>
          <w:rStyle w:val="hj"/>
          <w:color w:val="292929"/>
          <w:spacing w:val="-5"/>
          <w:sz w:val="24"/>
          <w:szCs w:val="24"/>
        </w:rPr>
        <w:t xml:space="preserve"># pip install -U </w:t>
      </w:r>
      <w:proofErr w:type="spellStart"/>
      <w:r>
        <w:rPr>
          <w:rStyle w:val="hj"/>
          <w:color w:val="292929"/>
          <w:spacing w:val="-5"/>
          <w:sz w:val="24"/>
          <w:szCs w:val="24"/>
        </w:rPr>
        <w:t>PyObjC</w:t>
      </w:r>
      <w:proofErr w:type="spellEnd"/>
      <w:r>
        <w:rPr>
          <w:color w:val="292929"/>
          <w:spacing w:val="-5"/>
          <w:sz w:val="24"/>
          <w:szCs w:val="24"/>
        </w:rPr>
        <w:br/>
      </w:r>
      <w:r>
        <w:rPr>
          <w:rStyle w:val="hj"/>
          <w:color w:val="292929"/>
          <w:spacing w:val="-5"/>
          <w:sz w:val="24"/>
          <w:szCs w:val="24"/>
        </w:rPr>
        <w:t xml:space="preserve"># pip install </w:t>
      </w:r>
      <w:proofErr w:type="spellStart"/>
      <w:r>
        <w:rPr>
          <w:rStyle w:val="hj"/>
          <w:color w:val="292929"/>
          <w:spacing w:val="-5"/>
          <w:sz w:val="24"/>
          <w:szCs w:val="24"/>
        </w:rPr>
        <w:t>playsound</w:t>
      </w:r>
      <w:proofErr w:type="spellEnd"/>
      <w:r>
        <w:rPr>
          <w:rStyle w:val="hj"/>
          <w:color w:val="292929"/>
          <w:spacing w:val="-5"/>
          <w:sz w:val="24"/>
          <w:szCs w:val="24"/>
        </w:rPr>
        <w:t># imports for webcam application</w:t>
      </w:r>
      <w:r>
        <w:rPr>
          <w:color w:val="292929"/>
          <w:spacing w:val="-5"/>
          <w:sz w:val="24"/>
          <w:szCs w:val="24"/>
        </w:rPr>
        <w:br/>
      </w:r>
      <w:r>
        <w:rPr>
          <w:rStyle w:val="hj"/>
          <w:color w:val="292929"/>
          <w:spacing w:val="-5"/>
          <w:sz w:val="24"/>
          <w:szCs w:val="24"/>
        </w:rPr>
        <w:t>import cv2</w:t>
      </w:r>
      <w:r>
        <w:rPr>
          <w:color w:val="292929"/>
          <w:spacing w:val="-5"/>
          <w:sz w:val="24"/>
          <w:szCs w:val="24"/>
        </w:rPr>
        <w:br/>
      </w:r>
      <w:r>
        <w:rPr>
          <w:rStyle w:val="hj"/>
          <w:color w:val="292929"/>
          <w:spacing w:val="-5"/>
          <w:sz w:val="24"/>
          <w:szCs w:val="24"/>
        </w:rPr>
        <w:t xml:space="preserve">from </w:t>
      </w:r>
      <w:proofErr w:type="spellStart"/>
      <w:r>
        <w:rPr>
          <w:rStyle w:val="hj"/>
          <w:color w:val="292929"/>
          <w:spacing w:val="-5"/>
          <w:sz w:val="24"/>
          <w:szCs w:val="24"/>
        </w:rPr>
        <w:t>playsound</w:t>
      </w:r>
      <w:proofErr w:type="spellEnd"/>
      <w:r>
        <w:rPr>
          <w:rStyle w:val="hj"/>
          <w:color w:val="292929"/>
          <w:spacing w:val="-5"/>
          <w:sz w:val="24"/>
          <w:szCs w:val="24"/>
        </w:rPr>
        <w:t xml:space="preserve"> import </w:t>
      </w:r>
      <w:proofErr w:type="spellStart"/>
      <w:r>
        <w:rPr>
          <w:rStyle w:val="hj"/>
          <w:color w:val="292929"/>
          <w:spacing w:val="-5"/>
          <w:sz w:val="24"/>
          <w:szCs w:val="24"/>
        </w:rPr>
        <w:t>playsound</w:t>
      </w:r>
      <w:proofErr w:type="spellEnd"/>
      <w:r>
        <w:rPr>
          <w:color w:val="292929"/>
          <w:spacing w:val="-5"/>
          <w:sz w:val="24"/>
          <w:szCs w:val="24"/>
        </w:rPr>
        <w:br/>
      </w:r>
      <w:r>
        <w:rPr>
          <w:rStyle w:val="hj"/>
          <w:color w:val="292929"/>
          <w:spacing w:val="-5"/>
          <w:sz w:val="24"/>
          <w:szCs w:val="24"/>
        </w:rPr>
        <w:t># import model saved above</w:t>
      </w:r>
      <w:r>
        <w:rPr>
          <w:color w:val="292929"/>
          <w:spacing w:val="-5"/>
          <w:sz w:val="24"/>
          <w:szCs w:val="24"/>
        </w:rPr>
        <w:br/>
      </w:r>
      <w:proofErr w:type="spellStart"/>
      <w:r>
        <w:rPr>
          <w:rStyle w:val="hj"/>
          <w:color w:val="292929"/>
          <w:spacing w:val="-5"/>
          <w:sz w:val="24"/>
          <w:szCs w:val="24"/>
        </w:rPr>
        <w:t>eye_model</w:t>
      </w:r>
      <w:proofErr w:type="spellEnd"/>
      <w:r>
        <w:rPr>
          <w:rStyle w:val="hj"/>
          <w:color w:val="292929"/>
          <w:spacing w:val="-5"/>
          <w:sz w:val="24"/>
          <w:szCs w:val="24"/>
        </w:rPr>
        <w:t xml:space="preserve"> = </w:t>
      </w:r>
      <w:proofErr w:type="spellStart"/>
      <w:r>
        <w:rPr>
          <w:rStyle w:val="hj"/>
          <w:color w:val="292929"/>
          <w:spacing w:val="-5"/>
          <w:sz w:val="24"/>
          <w:szCs w:val="24"/>
        </w:rPr>
        <w:t>keras.models.load_model</w:t>
      </w:r>
      <w:proofErr w:type="spellEnd"/>
      <w:r>
        <w:rPr>
          <w:rStyle w:val="hj"/>
          <w:color w:val="292929"/>
          <w:spacing w:val="-5"/>
          <w:sz w:val="24"/>
          <w:szCs w:val="24"/>
        </w:rPr>
        <w:t>(‘best_model.h5’)</w:t>
      </w:r>
    </w:p>
    <w:p w14:paraId="574D53E6" w14:textId="77777777" w:rsidR="007B0E3F" w:rsidRDefault="007B0E3F" w:rsidP="007B0E3F">
      <w:pPr>
        <w:jc w:val="both"/>
      </w:pPr>
    </w:p>
    <w:p w14:paraId="4C988A00"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Using OpenCV to Access the Webcam</w:t>
      </w:r>
    </w:p>
    <w:p w14:paraId="12F30DFA" w14:textId="066BBE38"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Use </w:t>
      </w:r>
      <w:r w:rsidRPr="00C756BB">
        <w:rPr>
          <w:rStyle w:val="HTMLCode"/>
          <w:rFonts w:ascii="Times New Roman" w:hAnsi="Times New Roman" w:cs="Times New Roman"/>
          <w:color w:val="292929"/>
          <w:spacing w:val="-1"/>
          <w:sz w:val="24"/>
          <w:szCs w:val="24"/>
          <w:shd w:val="clear" w:color="auto" w:fill="F2F2F2"/>
        </w:rPr>
        <w:t>cv2.VideoCapture(0)</w:t>
      </w:r>
      <w:r w:rsidRPr="00C756BB">
        <w:rPr>
          <w:color w:val="292929"/>
          <w:spacing w:val="-1"/>
        </w:rPr>
        <w:t> to start the webcam capture. If you’d like to make text locations based on relative frame size rather than absolute coordinates make sure to save the width and height of the webcam using </w:t>
      </w:r>
      <w:proofErr w:type="spellStart"/>
      <w:r w:rsidRPr="00C756BB">
        <w:rPr>
          <w:rStyle w:val="HTMLCode"/>
          <w:rFonts w:ascii="Times New Roman" w:hAnsi="Times New Roman" w:cs="Times New Roman"/>
          <w:color w:val="292929"/>
          <w:spacing w:val="-1"/>
          <w:sz w:val="24"/>
          <w:szCs w:val="24"/>
          <w:shd w:val="clear" w:color="auto" w:fill="F2F2F2"/>
        </w:rPr>
        <w:t>cap.get</w:t>
      </w:r>
      <w:proofErr w:type="spellEnd"/>
      <w:r w:rsidRPr="00C756BB">
        <w:rPr>
          <w:rStyle w:val="HTMLCode"/>
          <w:rFonts w:ascii="Times New Roman" w:hAnsi="Times New Roman" w:cs="Times New Roman"/>
          <w:color w:val="292929"/>
          <w:spacing w:val="-1"/>
          <w:sz w:val="24"/>
          <w:szCs w:val="24"/>
          <w:shd w:val="clear" w:color="auto" w:fill="F2F2F2"/>
        </w:rPr>
        <w:t>(cv2.CAP_PROP_FRAME_WIDTH)</w:t>
      </w:r>
      <w:r w:rsidRPr="00C756BB">
        <w:rPr>
          <w:color w:val="292929"/>
          <w:spacing w:val="-1"/>
        </w:rPr>
        <w:t>. You can also view frames per second. The full list of capture properties for OpenCV can be found </w:t>
      </w:r>
      <w:r w:rsidR="00471A4F">
        <w:t>.</w:t>
      </w:r>
      <w:r w:rsidR="00F27021" w:rsidRPr="00C756BB">
        <w:rPr>
          <w:color w:val="292929"/>
          <w:spacing w:val="-1"/>
        </w:rPr>
        <w:t xml:space="preserve"> </w:t>
      </w:r>
    </w:p>
    <w:p w14:paraId="116BD97C" w14:textId="77777777" w:rsidR="007B0E3F" w:rsidRDefault="007B0E3F" w:rsidP="007B0E3F">
      <w:pPr>
        <w:jc w:val="both"/>
      </w:pPr>
    </w:p>
    <w:p w14:paraId="71831D38" w14:textId="77777777" w:rsidR="007B0E3F" w:rsidRDefault="007B0E3F" w:rsidP="007B0E3F">
      <w:pPr>
        <w:pStyle w:val="HTMLPreformatted"/>
        <w:shd w:val="clear" w:color="auto" w:fill="F2F2F2"/>
        <w:jc w:val="both"/>
      </w:pPr>
      <w:r>
        <w:rPr>
          <w:rStyle w:val="hj"/>
          <w:color w:val="292929"/>
          <w:spacing w:val="-5"/>
          <w:sz w:val="24"/>
          <w:szCs w:val="24"/>
        </w:rPr>
        <w:t>cap = cv2.VideoCapture(0)</w:t>
      </w:r>
      <w:r>
        <w:rPr>
          <w:color w:val="292929"/>
          <w:spacing w:val="-5"/>
          <w:sz w:val="24"/>
          <w:szCs w:val="24"/>
        </w:rPr>
        <w:br/>
      </w:r>
      <w:r>
        <w:rPr>
          <w:rStyle w:val="hj"/>
          <w:color w:val="292929"/>
          <w:spacing w:val="-5"/>
          <w:sz w:val="24"/>
          <w:szCs w:val="24"/>
        </w:rPr>
        <w:t xml:space="preserve">w = </w:t>
      </w:r>
      <w:proofErr w:type="spellStart"/>
      <w:r>
        <w:rPr>
          <w:rStyle w:val="hj"/>
          <w:color w:val="292929"/>
          <w:spacing w:val="-5"/>
          <w:sz w:val="24"/>
          <w:szCs w:val="24"/>
        </w:rPr>
        <w:t>cap.get</w:t>
      </w:r>
      <w:proofErr w:type="spellEnd"/>
      <w:r>
        <w:rPr>
          <w:rStyle w:val="hj"/>
          <w:color w:val="292929"/>
          <w:spacing w:val="-5"/>
          <w:sz w:val="24"/>
          <w:szCs w:val="24"/>
        </w:rPr>
        <w:t>(cv2.CAP_PROP_FRAME_WIDTH)</w:t>
      </w:r>
      <w:r>
        <w:rPr>
          <w:color w:val="292929"/>
          <w:spacing w:val="-5"/>
          <w:sz w:val="24"/>
          <w:szCs w:val="24"/>
        </w:rPr>
        <w:br/>
      </w:r>
      <w:r>
        <w:rPr>
          <w:rStyle w:val="hj"/>
          <w:color w:val="292929"/>
          <w:spacing w:val="-5"/>
          <w:sz w:val="24"/>
          <w:szCs w:val="24"/>
        </w:rPr>
        <w:t xml:space="preserve">h = </w:t>
      </w:r>
      <w:proofErr w:type="spellStart"/>
      <w:r>
        <w:rPr>
          <w:rStyle w:val="hj"/>
          <w:color w:val="292929"/>
          <w:spacing w:val="-5"/>
          <w:sz w:val="24"/>
          <w:szCs w:val="24"/>
        </w:rPr>
        <w:t>cap.get</w:t>
      </w:r>
      <w:proofErr w:type="spellEnd"/>
      <w:r>
        <w:rPr>
          <w:rStyle w:val="hj"/>
          <w:color w:val="292929"/>
          <w:spacing w:val="-5"/>
          <w:sz w:val="24"/>
          <w:szCs w:val="24"/>
        </w:rPr>
        <w:t>(cv2.CAP_PROP_FRAME_HEIGHT)</w:t>
      </w:r>
      <w:r>
        <w:rPr>
          <w:color w:val="292929"/>
          <w:spacing w:val="-5"/>
          <w:sz w:val="24"/>
          <w:szCs w:val="24"/>
        </w:rPr>
        <w:br/>
      </w:r>
      <w:r>
        <w:rPr>
          <w:rStyle w:val="hj"/>
          <w:color w:val="292929"/>
          <w:spacing w:val="-5"/>
          <w:sz w:val="24"/>
          <w:szCs w:val="24"/>
        </w:rPr>
        <w:t>print(</w:t>
      </w:r>
      <w:proofErr w:type="spellStart"/>
      <w:r>
        <w:rPr>
          <w:rStyle w:val="hj"/>
          <w:color w:val="292929"/>
          <w:spacing w:val="-5"/>
          <w:sz w:val="24"/>
          <w:szCs w:val="24"/>
        </w:rPr>
        <w:t>cap.get</w:t>
      </w:r>
      <w:proofErr w:type="spellEnd"/>
      <w:r>
        <w:rPr>
          <w:rStyle w:val="hj"/>
          <w:color w:val="292929"/>
          <w:spacing w:val="-5"/>
          <w:sz w:val="24"/>
          <w:szCs w:val="24"/>
        </w:rPr>
        <w:t xml:space="preserve">(cv2.CAP_PROP_FPS))if not </w:t>
      </w:r>
      <w:proofErr w:type="spellStart"/>
      <w:r>
        <w:rPr>
          <w:rStyle w:val="hj"/>
          <w:color w:val="292929"/>
          <w:spacing w:val="-5"/>
          <w:sz w:val="24"/>
          <w:szCs w:val="24"/>
        </w:rPr>
        <w:t>cap.isOpened</w:t>
      </w:r>
      <w:proofErr w:type="spellEnd"/>
      <w:r>
        <w:rPr>
          <w:rStyle w:val="hj"/>
          <w:color w:val="292929"/>
          <w:spacing w:val="-5"/>
          <w:sz w:val="24"/>
          <w:szCs w:val="24"/>
        </w:rPr>
        <w:t>():</w:t>
      </w:r>
      <w:r>
        <w:rPr>
          <w:color w:val="292929"/>
          <w:spacing w:val="-5"/>
          <w:sz w:val="24"/>
          <w:szCs w:val="24"/>
        </w:rPr>
        <w:br/>
      </w:r>
      <w:r>
        <w:rPr>
          <w:rStyle w:val="hj"/>
          <w:color w:val="292929"/>
          <w:spacing w:val="-5"/>
          <w:sz w:val="24"/>
          <w:szCs w:val="24"/>
        </w:rPr>
        <w:t xml:space="preserve"> raise </w:t>
      </w:r>
      <w:proofErr w:type="spellStart"/>
      <w:r>
        <w:rPr>
          <w:rStyle w:val="hj"/>
          <w:color w:val="292929"/>
          <w:spacing w:val="-5"/>
          <w:sz w:val="24"/>
          <w:szCs w:val="24"/>
        </w:rPr>
        <w:t>IOError</w:t>
      </w:r>
      <w:proofErr w:type="spellEnd"/>
      <w:r>
        <w:rPr>
          <w:rStyle w:val="hj"/>
          <w:color w:val="292929"/>
          <w:spacing w:val="-5"/>
          <w:sz w:val="24"/>
          <w:szCs w:val="24"/>
        </w:rPr>
        <w:t>(‘Cannot open webcam’)</w:t>
      </w:r>
    </w:p>
    <w:p w14:paraId="4E04EFDE" w14:textId="77777777" w:rsidR="007B0E3F" w:rsidRDefault="007B0E3F" w:rsidP="007B0E3F">
      <w:pPr>
        <w:jc w:val="both"/>
      </w:pPr>
    </w:p>
    <w:p w14:paraId="2E7301AC"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Capturing the Frames with OpenCV and Cropping Them</w:t>
      </w:r>
    </w:p>
    <w:p w14:paraId="0D13FE27"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color w:val="292929"/>
          <w:spacing w:val="-1"/>
        </w:rPr>
        <w:t>Make sure to set a counter if you plan on counting eyes closed by frame. A </w:t>
      </w:r>
      <w:r w:rsidRPr="00C756BB">
        <w:rPr>
          <w:rStyle w:val="HTMLCode"/>
          <w:rFonts w:ascii="Times New Roman" w:hAnsi="Times New Roman" w:cs="Times New Roman"/>
          <w:color w:val="292929"/>
          <w:spacing w:val="-1"/>
          <w:sz w:val="24"/>
          <w:szCs w:val="24"/>
          <w:shd w:val="clear" w:color="auto" w:fill="F2F2F2"/>
        </w:rPr>
        <w:t>while True:</w:t>
      </w:r>
      <w:r w:rsidRPr="00C756BB">
        <w:rPr>
          <w:color w:val="292929"/>
          <w:spacing w:val="-1"/>
        </w:rPr>
        <w:t> loop will keep the camera on until you’re finished with the script. In that while loop, use the </w:t>
      </w:r>
      <w:r w:rsidRPr="00C756BB">
        <w:rPr>
          <w:rStyle w:val="HTMLCode"/>
          <w:rFonts w:ascii="Times New Roman" w:hAnsi="Times New Roman" w:cs="Times New Roman"/>
          <w:color w:val="292929"/>
          <w:spacing w:val="-1"/>
          <w:sz w:val="24"/>
          <w:szCs w:val="24"/>
          <w:shd w:val="clear" w:color="auto" w:fill="F2F2F2"/>
        </w:rPr>
        <w:t xml:space="preserve">ret, frame = </w:t>
      </w:r>
      <w:proofErr w:type="spellStart"/>
      <w:r w:rsidRPr="00C756BB">
        <w:rPr>
          <w:rStyle w:val="HTMLCode"/>
          <w:rFonts w:ascii="Times New Roman" w:hAnsi="Times New Roman" w:cs="Times New Roman"/>
          <w:color w:val="292929"/>
          <w:spacing w:val="-1"/>
          <w:sz w:val="24"/>
          <w:szCs w:val="24"/>
          <w:shd w:val="clear" w:color="auto" w:fill="F2F2F2"/>
        </w:rPr>
        <w:t>cap.read</w:t>
      </w:r>
      <w:proofErr w:type="spellEnd"/>
      <w:r w:rsidRPr="00C756BB">
        <w:rPr>
          <w:rStyle w:val="HTMLCode"/>
          <w:rFonts w:ascii="Times New Roman" w:hAnsi="Times New Roman" w:cs="Times New Roman"/>
          <w:color w:val="292929"/>
          <w:spacing w:val="-1"/>
          <w:sz w:val="24"/>
          <w:szCs w:val="24"/>
          <w:shd w:val="clear" w:color="auto" w:fill="F2F2F2"/>
        </w:rPr>
        <w:t>()</w:t>
      </w:r>
      <w:r w:rsidRPr="00C756BB">
        <w:rPr>
          <w:color w:val="292929"/>
          <w:spacing w:val="-1"/>
        </w:rPr>
        <w:t> format to capture the frame of the webcam video. Lastly, call the function on the frame. It should return a cropped eye from the frame, if it can’t find an eye in the frame, the function will return </w:t>
      </w:r>
      <w:r w:rsidRPr="00C756BB">
        <w:rPr>
          <w:rStyle w:val="HTMLCode"/>
          <w:rFonts w:ascii="Times New Roman" w:hAnsi="Times New Roman" w:cs="Times New Roman"/>
          <w:color w:val="292929"/>
          <w:spacing w:val="-1"/>
          <w:sz w:val="24"/>
          <w:szCs w:val="24"/>
          <w:shd w:val="clear" w:color="auto" w:fill="F2F2F2"/>
        </w:rPr>
        <w:t>None</w:t>
      </w:r>
      <w:r w:rsidRPr="00C756BB">
        <w:rPr>
          <w:color w:val="292929"/>
          <w:spacing w:val="-1"/>
        </w:rPr>
        <w:t> which can’t be divided by 255 and will skip to the next frame.</w:t>
      </w:r>
    </w:p>
    <w:p w14:paraId="5309C967" w14:textId="77777777" w:rsidR="007B0E3F" w:rsidRDefault="007B0E3F" w:rsidP="007B0E3F">
      <w:pPr>
        <w:jc w:val="both"/>
      </w:pPr>
    </w:p>
    <w:p w14:paraId="398046D7" w14:textId="77777777" w:rsidR="007B0E3F" w:rsidRDefault="007B0E3F" w:rsidP="007B0E3F">
      <w:pPr>
        <w:pStyle w:val="HTMLPreformatted"/>
        <w:shd w:val="clear" w:color="auto" w:fill="F2F2F2"/>
        <w:jc w:val="both"/>
      </w:pPr>
      <w:r>
        <w:rPr>
          <w:rStyle w:val="hj"/>
          <w:color w:val="292929"/>
          <w:spacing w:val="-5"/>
          <w:sz w:val="24"/>
          <w:szCs w:val="24"/>
        </w:rPr>
        <w:lastRenderedPageBreak/>
        <w:t>counter = 0# create a while loop that runs while webcam is in use</w:t>
      </w:r>
      <w:r>
        <w:rPr>
          <w:color w:val="292929"/>
          <w:spacing w:val="-5"/>
          <w:sz w:val="24"/>
          <w:szCs w:val="24"/>
        </w:rPr>
        <w:br/>
      </w:r>
      <w:r>
        <w:rPr>
          <w:rStyle w:val="hj"/>
          <w:color w:val="292929"/>
          <w:spacing w:val="-5"/>
          <w:sz w:val="24"/>
          <w:szCs w:val="24"/>
        </w:rPr>
        <w:t xml:space="preserve">while True:  # capture frames being outputted by webcam  ret, frame = </w:t>
      </w:r>
      <w:proofErr w:type="spellStart"/>
      <w:r>
        <w:rPr>
          <w:rStyle w:val="hj"/>
          <w:color w:val="292929"/>
          <w:spacing w:val="-5"/>
          <w:sz w:val="24"/>
          <w:szCs w:val="24"/>
        </w:rPr>
        <w:t>cap.read</w:t>
      </w:r>
      <w:proofErr w:type="spellEnd"/>
      <w:r>
        <w:rPr>
          <w:rStyle w:val="hj"/>
          <w:color w:val="292929"/>
          <w:spacing w:val="-5"/>
          <w:sz w:val="24"/>
          <w:szCs w:val="24"/>
        </w:rPr>
        <w:t>()  # function called on the frame</w:t>
      </w:r>
      <w:r>
        <w:rPr>
          <w:color w:val="292929"/>
          <w:spacing w:val="-5"/>
          <w:sz w:val="24"/>
          <w:szCs w:val="24"/>
        </w:rPr>
        <w:br/>
      </w:r>
      <w:r>
        <w:rPr>
          <w:rStyle w:val="hj"/>
          <w:color w:val="292929"/>
          <w:spacing w:val="-5"/>
          <w:sz w:val="24"/>
          <w:szCs w:val="24"/>
        </w:rPr>
        <w:t xml:space="preserve">  </w:t>
      </w:r>
      <w:proofErr w:type="spellStart"/>
      <w:r>
        <w:rPr>
          <w:rStyle w:val="hj"/>
          <w:color w:val="292929"/>
          <w:spacing w:val="-5"/>
          <w:sz w:val="24"/>
          <w:szCs w:val="24"/>
        </w:rPr>
        <w:t>image_for_prediction</w:t>
      </w:r>
      <w:proofErr w:type="spellEnd"/>
      <w:r>
        <w:rPr>
          <w:rStyle w:val="hj"/>
          <w:color w:val="292929"/>
          <w:spacing w:val="-5"/>
          <w:sz w:val="24"/>
          <w:szCs w:val="24"/>
        </w:rPr>
        <w:t xml:space="preserve"> = </w:t>
      </w:r>
      <w:proofErr w:type="spellStart"/>
      <w:r>
        <w:rPr>
          <w:rStyle w:val="hj"/>
          <w:color w:val="292929"/>
          <w:spacing w:val="-5"/>
          <w:sz w:val="24"/>
          <w:szCs w:val="24"/>
        </w:rPr>
        <w:t>eye_cropper</w:t>
      </w:r>
      <w:proofErr w:type="spellEnd"/>
      <w:r>
        <w:rPr>
          <w:rStyle w:val="hj"/>
          <w:color w:val="292929"/>
          <w:spacing w:val="-5"/>
          <w:sz w:val="24"/>
          <w:szCs w:val="24"/>
        </w:rPr>
        <w:t>(frame)</w:t>
      </w:r>
      <w:r>
        <w:rPr>
          <w:color w:val="292929"/>
          <w:spacing w:val="-5"/>
          <w:sz w:val="24"/>
          <w:szCs w:val="24"/>
        </w:rPr>
        <w:br/>
      </w:r>
      <w:r>
        <w:rPr>
          <w:rStyle w:val="hj"/>
          <w:color w:val="292929"/>
          <w:spacing w:val="-5"/>
          <w:sz w:val="24"/>
          <w:szCs w:val="24"/>
        </w:rPr>
        <w:t xml:space="preserve">  try:</w:t>
      </w:r>
      <w:r>
        <w:rPr>
          <w:color w:val="292929"/>
          <w:spacing w:val="-5"/>
          <w:sz w:val="24"/>
          <w:szCs w:val="24"/>
        </w:rPr>
        <w:br/>
      </w:r>
      <w:r>
        <w:rPr>
          <w:rStyle w:val="hj"/>
          <w:color w:val="292929"/>
          <w:spacing w:val="-5"/>
          <w:sz w:val="24"/>
          <w:szCs w:val="24"/>
        </w:rPr>
        <w:t xml:space="preserve">     </w:t>
      </w:r>
      <w:proofErr w:type="spellStart"/>
      <w:r>
        <w:rPr>
          <w:rStyle w:val="hj"/>
          <w:color w:val="292929"/>
          <w:spacing w:val="-5"/>
          <w:sz w:val="24"/>
          <w:szCs w:val="24"/>
        </w:rPr>
        <w:t>image_for_prediction</w:t>
      </w:r>
      <w:proofErr w:type="spellEnd"/>
      <w:r>
        <w:rPr>
          <w:rStyle w:val="hj"/>
          <w:color w:val="292929"/>
          <w:spacing w:val="-5"/>
          <w:sz w:val="24"/>
          <w:szCs w:val="24"/>
        </w:rPr>
        <w:t xml:space="preserve"> = </w:t>
      </w:r>
      <w:proofErr w:type="spellStart"/>
      <w:r>
        <w:rPr>
          <w:rStyle w:val="hj"/>
          <w:color w:val="292929"/>
          <w:spacing w:val="-5"/>
          <w:sz w:val="24"/>
          <w:szCs w:val="24"/>
        </w:rPr>
        <w:t>image_for_prediction</w:t>
      </w:r>
      <w:proofErr w:type="spellEnd"/>
      <w:r>
        <w:rPr>
          <w:rStyle w:val="hj"/>
          <w:color w:val="292929"/>
          <w:spacing w:val="-5"/>
          <w:sz w:val="24"/>
          <w:szCs w:val="24"/>
        </w:rPr>
        <w:t>/255.0</w:t>
      </w:r>
      <w:r>
        <w:rPr>
          <w:color w:val="292929"/>
          <w:spacing w:val="-5"/>
          <w:sz w:val="24"/>
          <w:szCs w:val="24"/>
        </w:rPr>
        <w:br/>
      </w:r>
      <w:r>
        <w:rPr>
          <w:rStyle w:val="hj"/>
          <w:color w:val="292929"/>
          <w:spacing w:val="-5"/>
          <w:sz w:val="24"/>
          <w:szCs w:val="24"/>
        </w:rPr>
        <w:t xml:space="preserve">  except:</w:t>
      </w:r>
      <w:r>
        <w:rPr>
          <w:color w:val="292929"/>
          <w:spacing w:val="-5"/>
          <w:sz w:val="24"/>
          <w:szCs w:val="24"/>
        </w:rPr>
        <w:br/>
      </w:r>
      <w:r>
        <w:rPr>
          <w:rStyle w:val="hj"/>
          <w:color w:val="292929"/>
          <w:spacing w:val="-5"/>
          <w:sz w:val="24"/>
          <w:szCs w:val="24"/>
        </w:rPr>
        <w:t xml:space="preserve">     continue</w:t>
      </w:r>
    </w:p>
    <w:p w14:paraId="092A7875" w14:textId="77777777" w:rsidR="007B0E3F" w:rsidRDefault="007B0E3F" w:rsidP="007B0E3F">
      <w:pPr>
        <w:jc w:val="both"/>
      </w:pPr>
    </w:p>
    <w:p w14:paraId="3D5BC585" w14:textId="77777777" w:rsidR="007B0E3F" w:rsidRPr="00C756BB" w:rsidRDefault="007B0E3F" w:rsidP="007B0E3F">
      <w:pPr>
        <w:pStyle w:val="kf"/>
        <w:shd w:val="clear" w:color="auto" w:fill="FFFFFF"/>
        <w:spacing w:before="480" w:beforeAutospacing="0" w:after="0" w:afterAutospacing="0" w:line="480" w:lineRule="atLeast"/>
        <w:jc w:val="both"/>
        <w:rPr>
          <w:color w:val="292929"/>
          <w:spacing w:val="-1"/>
        </w:rPr>
      </w:pPr>
      <w:r w:rsidRPr="00C756BB">
        <w:rPr>
          <w:rStyle w:val="Strong"/>
          <w:color w:val="292929"/>
          <w:spacing w:val="-1"/>
        </w:rPr>
        <w:t>Running the Frame through the Model</w:t>
      </w:r>
    </w:p>
    <w:p w14:paraId="04B54ED2" w14:textId="77777777" w:rsidR="007B0E3F" w:rsidRDefault="007B0E3F" w:rsidP="007B0E3F">
      <w:pPr>
        <w:pStyle w:val="kf"/>
        <w:shd w:val="clear" w:color="auto" w:fill="FFFFFF"/>
        <w:spacing w:before="480" w:beforeAutospacing="0" w:after="0" w:afterAutospacing="0" w:line="480" w:lineRule="atLeast"/>
        <w:jc w:val="both"/>
        <w:rPr>
          <w:rFonts w:ascii="Georgia" w:hAnsi="Georgia"/>
          <w:color w:val="292929"/>
          <w:spacing w:val="-1"/>
          <w:sz w:val="32"/>
          <w:szCs w:val="32"/>
        </w:rPr>
      </w:pPr>
      <w:r w:rsidRPr="00C756BB">
        <w:rPr>
          <w:color w:val="292929"/>
          <w:spacing w:val="-1"/>
        </w:rPr>
        <w:t>We can then run the image through the model and get a prediction. If the prediction is closer to 0, then we display “Open” on the screen. Otherwise (i.e. it’s closer to 1), we display “Closed”. Notice that the counter is reset to 0 if the model detects open eyes and counter is increased by 1 if the eyes are closed. We can display some basic text to indicate whether the eyes are closed or open using </w:t>
      </w:r>
      <w:r w:rsidRPr="00C756BB">
        <w:rPr>
          <w:rStyle w:val="HTMLCode"/>
          <w:rFonts w:ascii="Times New Roman" w:hAnsi="Times New Roman" w:cs="Times New Roman"/>
          <w:color w:val="292929"/>
          <w:spacing w:val="-1"/>
          <w:sz w:val="24"/>
          <w:szCs w:val="24"/>
          <w:shd w:val="clear" w:color="auto" w:fill="F2F2F2"/>
        </w:rPr>
        <w:t>cv2.putText()</w:t>
      </w:r>
      <w:r w:rsidRPr="00C756BB">
        <w:rPr>
          <w:color w:val="292929"/>
          <w:spacing w:val="-1"/>
        </w:rPr>
        <w:t>.</w:t>
      </w:r>
    </w:p>
    <w:p w14:paraId="3A9D770D" w14:textId="77777777" w:rsidR="007B0E3F" w:rsidRDefault="007B0E3F" w:rsidP="007B0E3F">
      <w:pPr>
        <w:jc w:val="both"/>
      </w:pPr>
    </w:p>
    <w:p w14:paraId="45ED005E" w14:textId="77777777" w:rsidR="007B0E3F" w:rsidRDefault="007B0E3F" w:rsidP="007B0E3F">
      <w:pPr>
        <w:pStyle w:val="HTMLPreformatted"/>
        <w:shd w:val="clear" w:color="auto" w:fill="F2F2F2"/>
        <w:jc w:val="both"/>
      </w:pPr>
      <w:r>
        <w:rPr>
          <w:rStyle w:val="hj"/>
          <w:color w:val="292929"/>
          <w:spacing w:val="-5"/>
          <w:sz w:val="24"/>
          <w:szCs w:val="24"/>
        </w:rPr>
        <w:t xml:space="preserve">prediction = </w:t>
      </w:r>
      <w:proofErr w:type="spellStart"/>
      <w:r>
        <w:rPr>
          <w:rStyle w:val="hj"/>
          <w:color w:val="292929"/>
          <w:spacing w:val="-5"/>
          <w:sz w:val="24"/>
          <w:szCs w:val="24"/>
        </w:rPr>
        <w:t>eye_model.predict</w:t>
      </w:r>
      <w:proofErr w:type="spellEnd"/>
      <w:r>
        <w:rPr>
          <w:rStyle w:val="hj"/>
          <w:color w:val="292929"/>
          <w:spacing w:val="-5"/>
          <w:sz w:val="24"/>
          <w:szCs w:val="24"/>
        </w:rPr>
        <w:t>(</w:t>
      </w:r>
      <w:proofErr w:type="spellStart"/>
      <w:r>
        <w:rPr>
          <w:rStyle w:val="hj"/>
          <w:color w:val="292929"/>
          <w:spacing w:val="-5"/>
          <w:sz w:val="24"/>
          <w:szCs w:val="24"/>
        </w:rPr>
        <w:t>image_for_prediction</w:t>
      </w:r>
      <w:proofErr w:type="spellEnd"/>
      <w:r>
        <w:rPr>
          <w:rStyle w:val="hj"/>
          <w:color w:val="292929"/>
          <w:spacing w:val="-5"/>
          <w:sz w:val="24"/>
          <w:szCs w:val="24"/>
        </w:rPr>
        <w:t>)if prediction &lt; 0.5:</w:t>
      </w:r>
      <w:r>
        <w:rPr>
          <w:color w:val="292929"/>
          <w:spacing w:val="-5"/>
          <w:sz w:val="24"/>
          <w:szCs w:val="24"/>
        </w:rPr>
        <w:br/>
      </w:r>
      <w:r>
        <w:rPr>
          <w:rStyle w:val="hj"/>
          <w:color w:val="292929"/>
          <w:spacing w:val="-5"/>
          <w:sz w:val="24"/>
          <w:szCs w:val="24"/>
        </w:rPr>
        <w:t xml:space="preserve">  counter = 0</w:t>
      </w:r>
      <w:r>
        <w:rPr>
          <w:color w:val="292929"/>
          <w:spacing w:val="-5"/>
          <w:sz w:val="24"/>
          <w:szCs w:val="24"/>
        </w:rPr>
        <w:br/>
      </w:r>
      <w:r>
        <w:rPr>
          <w:rStyle w:val="hj"/>
          <w:color w:val="292929"/>
          <w:spacing w:val="-5"/>
          <w:sz w:val="24"/>
          <w:szCs w:val="24"/>
        </w:rPr>
        <w:t xml:space="preserve">  status = ‘Open’  cv2.putText(frame, status, (round(w/2)-80,70),</w:t>
      </w:r>
      <w:r>
        <w:rPr>
          <w:color w:val="292929"/>
          <w:spacing w:val="-5"/>
          <w:sz w:val="24"/>
          <w:szCs w:val="24"/>
        </w:rPr>
        <w:br/>
      </w:r>
      <w:r>
        <w:rPr>
          <w:rStyle w:val="hj"/>
          <w:color w:val="292929"/>
          <w:spacing w:val="-5"/>
          <w:sz w:val="24"/>
          <w:szCs w:val="24"/>
        </w:rPr>
        <w:t>cv2.FONT_HERSHEY_SIMPLEX, 2, (0,255,0), 2, cv2.LINE_4)</w:t>
      </w:r>
      <w:r>
        <w:rPr>
          <w:color w:val="292929"/>
          <w:spacing w:val="-5"/>
          <w:sz w:val="24"/>
          <w:szCs w:val="24"/>
        </w:rPr>
        <w:br/>
      </w:r>
      <w:r>
        <w:rPr>
          <w:rStyle w:val="hj"/>
          <w:color w:val="292929"/>
          <w:spacing w:val="-5"/>
          <w:sz w:val="24"/>
          <w:szCs w:val="24"/>
        </w:rPr>
        <w:t xml:space="preserve">  else:</w:t>
      </w:r>
      <w:r>
        <w:rPr>
          <w:color w:val="292929"/>
          <w:spacing w:val="-5"/>
          <w:sz w:val="24"/>
          <w:szCs w:val="24"/>
        </w:rPr>
        <w:br/>
      </w:r>
      <w:r>
        <w:rPr>
          <w:rStyle w:val="hj"/>
          <w:color w:val="292929"/>
          <w:spacing w:val="-5"/>
          <w:sz w:val="24"/>
          <w:szCs w:val="24"/>
        </w:rPr>
        <w:t xml:space="preserve">  counter = counter + 1</w:t>
      </w:r>
      <w:r>
        <w:rPr>
          <w:color w:val="292929"/>
          <w:spacing w:val="-5"/>
          <w:sz w:val="24"/>
          <w:szCs w:val="24"/>
        </w:rPr>
        <w:br/>
      </w:r>
      <w:r>
        <w:rPr>
          <w:rStyle w:val="hj"/>
          <w:color w:val="292929"/>
          <w:spacing w:val="-5"/>
          <w:sz w:val="24"/>
          <w:szCs w:val="24"/>
        </w:rPr>
        <w:t xml:space="preserve">  status = ‘Closed’  cv2.putText(frame, status, (round(w/2)-104,70), cv2.FONT_HERSHEY_SIMPLEX, 2, (0,0,255), 2, cv2.LINE_4)</w:t>
      </w:r>
    </w:p>
    <w:p w14:paraId="3033FD67" w14:textId="77777777" w:rsidR="007B0E3F" w:rsidRDefault="007B0E3F" w:rsidP="007B0E3F">
      <w:pPr>
        <w:jc w:val="both"/>
      </w:pPr>
    </w:p>
    <w:p w14:paraId="558D176F" w14:textId="77777777" w:rsidR="007B0E3F" w:rsidRPr="00C756BB" w:rsidRDefault="007B0E3F" w:rsidP="007B0E3F">
      <w:pPr>
        <w:jc w:val="both"/>
        <w:rPr>
          <w:rFonts w:ascii="Times New Roman" w:hAnsi="Times New Roman" w:cs="Times New Roman"/>
          <w:color w:val="292929"/>
          <w:spacing w:val="-1"/>
          <w:sz w:val="24"/>
          <w:szCs w:val="24"/>
          <w:shd w:val="clear" w:color="auto" w:fill="FFFFFF"/>
        </w:rPr>
      </w:pPr>
      <w:r w:rsidRPr="00C756BB">
        <w:rPr>
          <w:rFonts w:ascii="Times New Roman" w:hAnsi="Times New Roman" w:cs="Times New Roman"/>
          <w:color w:val="292929"/>
          <w:spacing w:val="-1"/>
          <w:sz w:val="24"/>
          <w:szCs w:val="24"/>
          <w:shd w:val="clear" w:color="auto" w:fill="FFFFFF"/>
        </w:rPr>
        <w:t>We also want to </w:t>
      </w:r>
      <w:r w:rsidRPr="00C756BB">
        <w:rPr>
          <w:rStyle w:val="Strong"/>
          <w:rFonts w:ascii="Times New Roman" w:hAnsi="Times New Roman" w:cs="Times New Roman"/>
          <w:color w:val="292929"/>
          <w:spacing w:val="-1"/>
          <w:sz w:val="24"/>
          <w:szCs w:val="24"/>
          <w:shd w:val="clear" w:color="auto" w:fill="FFFFFF"/>
        </w:rPr>
        <w:t>display an alert if there’s 6 frames in a row with closed eyes</w:t>
      </w:r>
      <w:r w:rsidRPr="00C756BB">
        <w:rPr>
          <w:rFonts w:ascii="Times New Roman" w:hAnsi="Times New Roman" w:cs="Times New Roman"/>
          <w:color w:val="292929"/>
          <w:spacing w:val="-1"/>
          <w:sz w:val="24"/>
          <w:szCs w:val="24"/>
          <w:shd w:val="clear" w:color="auto" w:fill="FFFFFF"/>
        </w:rPr>
        <w:t> (“sleeping”). This can be done using a simple if statement:</w:t>
      </w:r>
    </w:p>
    <w:p w14:paraId="20C8CDF3" w14:textId="77777777" w:rsidR="007B0E3F" w:rsidRDefault="007B0E3F" w:rsidP="007B0E3F">
      <w:pPr>
        <w:jc w:val="both"/>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if counter &gt; 5:</w:t>
      </w:r>
      <w:r>
        <w:rPr>
          <w:rFonts w:ascii="Courier New" w:hAnsi="Courier New" w:cs="Courier New"/>
          <w:color w:val="292929"/>
          <w:spacing w:val="-5"/>
        </w:rPr>
        <w:br/>
      </w:r>
      <w:r>
        <w:rPr>
          <w:rFonts w:ascii="Courier New" w:hAnsi="Courier New" w:cs="Courier New"/>
          <w:color w:val="292929"/>
          <w:spacing w:val="-5"/>
          <w:shd w:val="clear" w:color="auto" w:fill="F2F2F2"/>
        </w:rPr>
        <w:t>cv2.putText(frame, ‘DRIVER SLEEPING’, (round(w/2)-136,round(h) — 146), cv2.FONT_HERSHEY_SIMPLEX, 1, (0,0,255), 2, cv2.LINE_4)</w:t>
      </w:r>
      <w:r>
        <w:rPr>
          <w:rFonts w:ascii="Courier New" w:hAnsi="Courier New" w:cs="Courier New"/>
          <w:color w:val="292929"/>
          <w:spacing w:val="-5"/>
        </w:rPr>
        <w:br/>
      </w:r>
      <w:r>
        <w:rPr>
          <w:rFonts w:ascii="Courier New" w:hAnsi="Courier New" w:cs="Courier New"/>
          <w:color w:val="292929"/>
          <w:spacing w:val="-5"/>
          <w:shd w:val="clear" w:color="auto" w:fill="F2F2F2"/>
        </w:rPr>
        <w:t>counter = 5</w:t>
      </w:r>
    </w:p>
    <w:p w14:paraId="5291A7D6" w14:textId="77777777" w:rsidR="007B0E3F" w:rsidRPr="00C756BB" w:rsidRDefault="007B0E3F" w:rsidP="007B0E3F">
      <w:pPr>
        <w:jc w:val="both"/>
        <w:rPr>
          <w:rFonts w:ascii="Times New Roman" w:hAnsi="Times New Roman" w:cs="Times New Roman"/>
          <w:color w:val="292929"/>
          <w:spacing w:val="-1"/>
          <w:sz w:val="24"/>
          <w:szCs w:val="24"/>
          <w:shd w:val="clear" w:color="auto" w:fill="FFFFFF"/>
        </w:rPr>
      </w:pPr>
      <w:r w:rsidRPr="00C756BB">
        <w:rPr>
          <w:rFonts w:ascii="Times New Roman" w:hAnsi="Times New Roman" w:cs="Times New Roman"/>
          <w:color w:val="292929"/>
          <w:spacing w:val="-1"/>
          <w:sz w:val="24"/>
          <w:szCs w:val="24"/>
          <w:shd w:val="clear" w:color="auto" w:fill="FFFFFF"/>
        </w:rPr>
        <w:t>And lastly, we need to display the frame and provide an exit key for the while loop. The </w:t>
      </w:r>
      <w:r w:rsidRPr="00C756BB">
        <w:rPr>
          <w:rStyle w:val="HTMLCode"/>
          <w:rFonts w:ascii="Times New Roman" w:eastAsiaTheme="minorHAnsi" w:hAnsi="Times New Roman" w:cs="Times New Roman"/>
          <w:color w:val="292929"/>
          <w:spacing w:val="-1"/>
          <w:sz w:val="24"/>
          <w:szCs w:val="24"/>
          <w:shd w:val="clear" w:color="auto" w:fill="F2F2F2"/>
        </w:rPr>
        <w:t>cv2.waitKey(1)</w:t>
      </w:r>
      <w:r w:rsidRPr="00C756BB">
        <w:rPr>
          <w:rFonts w:ascii="Times New Roman" w:hAnsi="Times New Roman" w:cs="Times New Roman"/>
          <w:color w:val="292929"/>
          <w:spacing w:val="-1"/>
          <w:sz w:val="24"/>
          <w:szCs w:val="24"/>
          <w:shd w:val="clear" w:color="auto" w:fill="FFFFFF"/>
        </w:rPr>
        <w:t xml:space="preserve"> determines how long the frame will be shown. The number in parentheses is </w:t>
      </w:r>
      <w:r w:rsidRPr="00C756BB">
        <w:rPr>
          <w:rFonts w:ascii="Times New Roman" w:hAnsi="Times New Roman" w:cs="Times New Roman"/>
          <w:color w:val="292929"/>
          <w:spacing w:val="-1"/>
          <w:sz w:val="24"/>
          <w:szCs w:val="24"/>
          <w:shd w:val="clear" w:color="auto" w:fill="FFFFFF"/>
        </w:rPr>
        <w:lastRenderedPageBreak/>
        <w:t>the amount of milliseconds the frame will be displayed for unless the “k” key is pressed which in this case is 27, or the escape key:</w:t>
      </w:r>
    </w:p>
    <w:p w14:paraId="38E09E4D" w14:textId="77777777" w:rsidR="007B0E3F" w:rsidRDefault="007B0E3F" w:rsidP="007B0E3F">
      <w:pPr>
        <w:jc w:val="both"/>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cv2.imshow(‘Drowsiness Detection’, frame)</w:t>
      </w:r>
      <w:r>
        <w:rPr>
          <w:rFonts w:ascii="Courier New" w:hAnsi="Courier New" w:cs="Courier New"/>
          <w:color w:val="292929"/>
          <w:spacing w:val="-5"/>
        </w:rPr>
        <w:br/>
      </w:r>
      <w:r>
        <w:rPr>
          <w:rFonts w:ascii="Courier New" w:hAnsi="Courier New" w:cs="Courier New"/>
          <w:color w:val="292929"/>
          <w:spacing w:val="-5"/>
          <w:shd w:val="clear" w:color="auto" w:fill="F2F2F2"/>
        </w:rPr>
        <w:t>k = cv2.waitKey(1)</w:t>
      </w:r>
      <w:r>
        <w:rPr>
          <w:rFonts w:ascii="Courier New" w:hAnsi="Courier New" w:cs="Courier New"/>
          <w:color w:val="292929"/>
          <w:spacing w:val="-5"/>
        </w:rPr>
        <w:br/>
      </w:r>
      <w:r>
        <w:rPr>
          <w:rFonts w:ascii="Courier New" w:hAnsi="Courier New" w:cs="Courier New"/>
          <w:color w:val="292929"/>
          <w:spacing w:val="-5"/>
          <w:shd w:val="clear" w:color="auto" w:fill="F2F2F2"/>
        </w:rPr>
        <w:t>if k == 27:</w:t>
      </w:r>
      <w:r>
        <w:rPr>
          <w:rFonts w:ascii="Courier New" w:hAnsi="Courier New" w:cs="Courier New"/>
          <w:color w:val="292929"/>
          <w:spacing w:val="-5"/>
        </w:rPr>
        <w:br/>
      </w:r>
      <w:r>
        <w:rPr>
          <w:rFonts w:ascii="Courier New" w:hAnsi="Courier New" w:cs="Courier New"/>
          <w:color w:val="292929"/>
          <w:spacing w:val="-5"/>
          <w:shd w:val="clear" w:color="auto" w:fill="F2F2F2"/>
        </w:rPr>
        <w:t>break</w:t>
      </w:r>
    </w:p>
    <w:p w14:paraId="1C25B67C" w14:textId="77777777" w:rsidR="007B0E3F" w:rsidRPr="00C756BB" w:rsidRDefault="007B0E3F" w:rsidP="007B0E3F">
      <w:pPr>
        <w:jc w:val="both"/>
        <w:rPr>
          <w:rFonts w:ascii="Times New Roman" w:hAnsi="Times New Roman" w:cs="Times New Roman"/>
          <w:color w:val="292929"/>
          <w:spacing w:val="-1"/>
          <w:sz w:val="24"/>
          <w:szCs w:val="24"/>
          <w:shd w:val="clear" w:color="auto" w:fill="FFFFFF"/>
        </w:rPr>
      </w:pPr>
      <w:r w:rsidRPr="00C756BB">
        <w:rPr>
          <w:rFonts w:ascii="Times New Roman" w:hAnsi="Times New Roman" w:cs="Times New Roman"/>
          <w:color w:val="292929"/>
          <w:spacing w:val="-1"/>
          <w:sz w:val="24"/>
          <w:szCs w:val="24"/>
          <w:shd w:val="clear" w:color="auto" w:fill="FFFFFF"/>
        </w:rPr>
        <w:t>Outside of the loop, release the webcam and close the application:</w:t>
      </w:r>
    </w:p>
    <w:p w14:paraId="6DD66399" w14:textId="77777777" w:rsidR="007B0E3F" w:rsidRDefault="007B0E3F" w:rsidP="007B0E3F">
      <w:pPr>
        <w:jc w:val="both"/>
        <w:rPr>
          <w:rFonts w:ascii="Courier New" w:hAnsi="Courier New" w:cs="Courier New"/>
          <w:color w:val="292929"/>
          <w:spacing w:val="-5"/>
          <w:shd w:val="clear" w:color="auto" w:fill="F2F2F2"/>
        </w:rPr>
      </w:pPr>
      <w:proofErr w:type="spellStart"/>
      <w:r>
        <w:rPr>
          <w:rFonts w:ascii="Courier New" w:hAnsi="Courier New" w:cs="Courier New"/>
          <w:color w:val="292929"/>
          <w:spacing w:val="-5"/>
          <w:shd w:val="clear" w:color="auto" w:fill="F2F2F2"/>
        </w:rPr>
        <w:t>cap.release</w:t>
      </w:r>
      <w:proofErr w:type="spellEnd"/>
      <w:r>
        <w:rPr>
          <w:rFonts w:ascii="Courier New" w:hAnsi="Courier New" w:cs="Courier New"/>
          <w:color w:val="292929"/>
          <w:spacing w:val="-5"/>
          <w:shd w:val="clear" w:color="auto" w:fill="F2F2F2"/>
        </w:rPr>
        <w:t>()</w:t>
      </w:r>
      <w:r>
        <w:rPr>
          <w:rFonts w:ascii="Courier New" w:hAnsi="Courier New" w:cs="Courier New"/>
          <w:color w:val="292929"/>
          <w:spacing w:val="-5"/>
        </w:rPr>
        <w:br/>
      </w:r>
      <w:r>
        <w:rPr>
          <w:rFonts w:ascii="Courier New" w:hAnsi="Courier New" w:cs="Courier New"/>
          <w:color w:val="292929"/>
          <w:spacing w:val="-5"/>
          <w:shd w:val="clear" w:color="auto" w:fill="F2F2F2"/>
        </w:rPr>
        <w:t>cv2.destroyAllWindows()</w:t>
      </w:r>
    </w:p>
    <w:p w14:paraId="54B7D965" w14:textId="77777777" w:rsidR="007B0E3F" w:rsidRDefault="007B0E3F" w:rsidP="007B0E3F">
      <w:pPr>
        <w:jc w:val="both"/>
        <w:rPr>
          <w:rFonts w:ascii="Courier New" w:hAnsi="Courier New" w:cs="Courier New"/>
          <w:color w:val="292929"/>
          <w:spacing w:val="-5"/>
          <w:shd w:val="clear" w:color="auto" w:fill="F2F2F2"/>
        </w:rPr>
      </w:pPr>
    </w:p>
    <w:p w14:paraId="2C1BD86D" w14:textId="77777777" w:rsidR="007B0E3F" w:rsidRDefault="007B0E3F" w:rsidP="007B0E3F">
      <w:pPr>
        <w:jc w:val="both"/>
        <w:rPr>
          <w:rFonts w:ascii="Courier New" w:hAnsi="Courier New" w:cs="Courier New"/>
          <w:color w:val="292929"/>
          <w:spacing w:val="-5"/>
          <w:shd w:val="clear" w:color="auto" w:fill="F2F2F2"/>
        </w:rPr>
      </w:pPr>
      <w:proofErr w:type="spellStart"/>
      <w:r>
        <w:rPr>
          <w:rFonts w:ascii="Courier New" w:hAnsi="Courier New" w:cs="Courier New"/>
          <w:color w:val="292929"/>
          <w:spacing w:val="-5"/>
          <w:shd w:val="clear" w:color="auto" w:fill="F2F2F2"/>
        </w:rPr>
        <w:t>OverAll</w:t>
      </w:r>
      <w:proofErr w:type="spellEnd"/>
      <w:r>
        <w:rPr>
          <w:rFonts w:ascii="Courier New" w:hAnsi="Courier New" w:cs="Courier New"/>
          <w:color w:val="292929"/>
          <w:spacing w:val="-5"/>
          <w:shd w:val="clear" w:color="auto" w:fill="F2F2F2"/>
        </w:rPr>
        <w:t xml:space="preserve"> code</w:t>
      </w:r>
    </w:p>
    <w:tbl>
      <w:tblPr>
        <w:tblW w:w="0" w:type="auto"/>
        <w:tblCellMar>
          <w:left w:w="0" w:type="dxa"/>
          <w:right w:w="0" w:type="dxa"/>
        </w:tblCellMar>
        <w:tblLook w:val="04A0" w:firstRow="1" w:lastRow="0" w:firstColumn="1" w:lastColumn="0" w:noHBand="0" w:noVBand="1"/>
      </w:tblPr>
      <w:tblGrid>
        <w:gridCol w:w="894"/>
        <w:gridCol w:w="8766"/>
      </w:tblGrid>
      <w:tr w:rsidR="007B0E3F" w:rsidRPr="0019455D" w14:paraId="1F238699" w14:textId="77777777" w:rsidTr="00495BA7">
        <w:trPr>
          <w:gridAfter w:val="1"/>
        </w:trPr>
        <w:tc>
          <w:tcPr>
            <w:tcW w:w="0" w:type="auto"/>
            <w:tcBorders>
              <w:top w:val="nil"/>
              <w:left w:val="nil"/>
              <w:bottom w:val="nil"/>
              <w:right w:val="nil"/>
            </w:tcBorders>
            <w:tcMar>
              <w:top w:w="60" w:type="dxa"/>
              <w:left w:w="150" w:type="dxa"/>
              <w:bottom w:w="15" w:type="dxa"/>
              <w:right w:w="150" w:type="dxa"/>
            </w:tcMar>
            <w:hideMark/>
          </w:tcPr>
          <w:p w14:paraId="434A942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cv2</w:t>
            </w:r>
          </w:p>
        </w:tc>
      </w:tr>
      <w:tr w:rsidR="007B0E3F" w:rsidRPr="0019455D" w14:paraId="182CDB4E" w14:textId="77777777" w:rsidTr="00495BA7">
        <w:tc>
          <w:tcPr>
            <w:tcW w:w="297" w:type="dxa"/>
            <w:shd w:val="clear" w:color="auto" w:fill="auto"/>
            <w:noWrap/>
            <w:tcMar>
              <w:top w:w="15" w:type="dxa"/>
              <w:left w:w="150" w:type="dxa"/>
              <w:bottom w:w="15" w:type="dxa"/>
              <w:right w:w="150" w:type="dxa"/>
            </w:tcMar>
            <w:hideMark/>
          </w:tcPr>
          <w:p w14:paraId="30EF65E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B257CA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numpy</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as</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np</w:t>
            </w:r>
            <w:proofErr w:type="spellEnd"/>
          </w:p>
        </w:tc>
      </w:tr>
      <w:tr w:rsidR="007B0E3F" w:rsidRPr="0019455D" w14:paraId="128BB424" w14:textId="77777777" w:rsidTr="00495BA7">
        <w:tc>
          <w:tcPr>
            <w:tcW w:w="297" w:type="dxa"/>
            <w:noWrap/>
            <w:tcMar>
              <w:top w:w="15" w:type="dxa"/>
              <w:left w:w="150" w:type="dxa"/>
              <w:bottom w:w="15" w:type="dxa"/>
              <w:right w:w="150" w:type="dxa"/>
            </w:tcMar>
            <w:hideMark/>
          </w:tcPr>
          <w:p w14:paraId="0BE60CE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3893A3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from</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playsound</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playsound</w:t>
            </w:r>
            <w:proofErr w:type="spellEnd"/>
          </w:p>
        </w:tc>
      </w:tr>
      <w:tr w:rsidR="007B0E3F" w:rsidRPr="0019455D" w14:paraId="03F17303" w14:textId="77777777" w:rsidTr="00495BA7">
        <w:tc>
          <w:tcPr>
            <w:tcW w:w="297" w:type="dxa"/>
            <w:shd w:val="clear" w:color="auto" w:fill="auto"/>
            <w:noWrap/>
            <w:tcMar>
              <w:top w:w="15" w:type="dxa"/>
              <w:left w:w="150" w:type="dxa"/>
              <w:bottom w:w="15" w:type="dxa"/>
              <w:right w:w="150" w:type="dxa"/>
            </w:tcMar>
            <w:hideMark/>
          </w:tcPr>
          <w:p w14:paraId="148A803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065FEE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from</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E36209"/>
                <w:sz w:val="18"/>
                <w:szCs w:val="18"/>
              </w:rPr>
              <w:t>PIL</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E36209"/>
                <w:sz w:val="18"/>
                <w:szCs w:val="18"/>
              </w:rPr>
              <w:t>Image</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E36209"/>
                <w:sz w:val="18"/>
                <w:szCs w:val="18"/>
              </w:rPr>
              <w:t>ImageDraw</w:t>
            </w:r>
            <w:proofErr w:type="spellEnd"/>
          </w:p>
        </w:tc>
      </w:tr>
      <w:tr w:rsidR="007B0E3F" w:rsidRPr="0019455D" w14:paraId="27205AE2" w14:textId="77777777" w:rsidTr="00495BA7">
        <w:tc>
          <w:tcPr>
            <w:tcW w:w="297" w:type="dxa"/>
            <w:noWrap/>
            <w:tcMar>
              <w:top w:w="15" w:type="dxa"/>
              <w:left w:w="150" w:type="dxa"/>
              <w:bottom w:w="15" w:type="dxa"/>
              <w:right w:w="150" w:type="dxa"/>
            </w:tcMar>
            <w:hideMark/>
          </w:tcPr>
          <w:p w14:paraId="60D5F44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B0A59B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ace_recognition</w:t>
            </w:r>
            <w:proofErr w:type="spellEnd"/>
          </w:p>
        </w:tc>
      </w:tr>
      <w:tr w:rsidR="007B0E3F" w:rsidRPr="0019455D" w14:paraId="5B60E5D2" w14:textId="77777777" w:rsidTr="00495BA7">
        <w:tc>
          <w:tcPr>
            <w:tcW w:w="297" w:type="dxa"/>
            <w:shd w:val="clear" w:color="auto" w:fill="auto"/>
            <w:noWrap/>
            <w:tcMar>
              <w:top w:w="15" w:type="dxa"/>
              <w:left w:w="150" w:type="dxa"/>
              <w:bottom w:w="15" w:type="dxa"/>
              <w:right w:w="150" w:type="dxa"/>
            </w:tcMar>
            <w:hideMark/>
          </w:tcPr>
          <w:p w14:paraId="1F4B59A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8BC504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from</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tensorflow</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mpor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keras</w:t>
            </w:r>
            <w:proofErr w:type="spellEnd"/>
          </w:p>
        </w:tc>
      </w:tr>
      <w:tr w:rsidR="007B0E3F" w:rsidRPr="0019455D" w14:paraId="0C194E6C" w14:textId="77777777" w:rsidTr="00495BA7">
        <w:tc>
          <w:tcPr>
            <w:tcW w:w="297" w:type="dxa"/>
            <w:noWrap/>
            <w:tcMar>
              <w:top w:w="15" w:type="dxa"/>
              <w:left w:w="150" w:type="dxa"/>
              <w:bottom w:w="15" w:type="dxa"/>
              <w:right w:w="150" w:type="dxa"/>
            </w:tcMar>
            <w:hideMark/>
          </w:tcPr>
          <w:p w14:paraId="2F5D994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4CF346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roofErr w:type="spellStart"/>
            <w:r w:rsidRPr="0019455D">
              <w:rPr>
                <w:rFonts w:ascii="Consolas" w:eastAsia="Times New Roman" w:hAnsi="Consolas" w:cs="Times New Roman"/>
                <w:color w:val="333333"/>
                <w:sz w:val="18"/>
                <w:szCs w:val="18"/>
              </w:rPr>
              <w:t>eye_model</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keras.models.</w:t>
            </w:r>
            <w:r w:rsidRPr="0019455D">
              <w:rPr>
                <w:rFonts w:ascii="Consolas" w:eastAsia="Times New Roman" w:hAnsi="Consolas" w:cs="Times New Roman"/>
                <w:color w:val="6F42C1"/>
                <w:sz w:val="18"/>
                <w:szCs w:val="18"/>
              </w:rPr>
              <w:t>load_model</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best_model_2.h5'</w:t>
            </w:r>
            <w:r w:rsidRPr="0019455D">
              <w:rPr>
                <w:rFonts w:ascii="Consolas" w:eastAsia="Times New Roman" w:hAnsi="Consolas" w:cs="Times New Roman"/>
                <w:color w:val="333333"/>
                <w:sz w:val="18"/>
                <w:szCs w:val="18"/>
              </w:rPr>
              <w:t>)</w:t>
            </w:r>
          </w:p>
        </w:tc>
      </w:tr>
      <w:tr w:rsidR="007B0E3F" w:rsidRPr="0019455D" w14:paraId="02A2D431" w14:textId="77777777" w:rsidTr="00495BA7">
        <w:tc>
          <w:tcPr>
            <w:tcW w:w="297" w:type="dxa"/>
            <w:shd w:val="clear" w:color="auto" w:fill="auto"/>
            <w:noWrap/>
            <w:tcMar>
              <w:top w:w="15" w:type="dxa"/>
              <w:left w:w="150" w:type="dxa"/>
              <w:bottom w:w="15" w:type="dxa"/>
              <w:right w:w="150" w:type="dxa"/>
            </w:tcMar>
            <w:hideMark/>
          </w:tcPr>
          <w:p w14:paraId="41E24F4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207A8D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1AE5F2DD"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1EF27784" w14:textId="77777777" w:rsidTr="00495BA7">
        <w:tc>
          <w:tcPr>
            <w:tcW w:w="297" w:type="dxa"/>
            <w:noWrap/>
            <w:tcMar>
              <w:top w:w="15" w:type="dxa"/>
              <w:left w:w="150" w:type="dxa"/>
              <w:bottom w:w="15" w:type="dxa"/>
              <w:right w:w="150" w:type="dxa"/>
            </w:tcMar>
            <w:hideMark/>
          </w:tcPr>
          <w:p w14:paraId="3BB30F5A"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5F60C85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6A737D"/>
                <w:sz w:val="18"/>
                <w:szCs w:val="18"/>
              </w:rPr>
              <w:t># webcam frame is inputted into function</w:t>
            </w:r>
          </w:p>
        </w:tc>
      </w:tr>
      <w:tr w:rsidR="007B0E3F" w:rsidRPr="0019455D" w14:paraId="4785AEE4" w14:textId="77777777" w:rsidTr="00495BA7">
        <w:tc>
          <w:tcPr>
            <w:tcW w:w="297" w:type="dxa"/>
            <w:shd w:val="clear" w:color="auto" w:fill="auto"/>
            <w:noWrap/>
            <w:tcMar>
              <w:top w:w="15" w:type="dxa"/>
              <w:left w:w="150" w:type="dxa"/>
              <w:bottom w:w="15" w:type="dxa"/>
              <w:right w:w="150" w:type="dxa"/>
            </w:tcMar>
            <w:hideMark/>
          </w:tcPr>
          <w:p w14:paraId="56DFC87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21B2C7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roofErr w:type="spellStart"/>
            <w:r w:rsidRPr="0019455D">
              <w:rPr>
                <w:rFonts w:ascii="Consolas" w:eastAsia="Times New Roman" w:hAnsi="Consolas" w:cs="Times New Roman"/>
                <w:color w:val="D73A49"/>
                <w:sz w:val="18"/>
                <w:szCs w:val="18"/>
              </w:rPr>
              <w:t>def</w:t>
            </w:r>
            <w:proofErr w:type="spellEnd"/>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6F42C1"/>
                <w:sz w:val="18"/>
                <w:szCs w:val="18"/>
              </w:rPr>
              <w:t>eye_cropper</w:t>
            </w:r>
            <w:proofErr w:type="spellEnd"/>
            <w:r w:rsidRPr="0019455D">
              <w:rPr>
                <w:rFonts w:ascii="Consolas" w:eastAsia="Times New Roman" w:hAnsi="Consolas" w:cs="Times New Roman"/>
                <w:color w:val="333333"/>
                <w:sz w:val="18"/>
                <w:szCs w:val="18"/>
              </w:rPr>
              <w:t>(frame):</w:t>
            </w:r>
          </w:p>
        </w:tc>
      </w:tr>
      <w:tr w:rsidR="007B0E3F" w:rsidRPr="0019455D" w14:paraId="39941E36" w14:textId="77777777" w:rsidTr="00495BA7">
        <w:tc>
          <w:tcPr>
            <w:tcW w:w="297" w:type="dxa"/>
            <w:noWrap/>
            <w:tcMar>
              <w:top w:w="15" w:type="dxa"/>
              <w:left w:w="150" w:type="dxa"/>
              <w:bottom w:w="15" w:type="dxa"/>
              <w:right w:w="150" w:type="dxa"/>
            </w:tcMar>
            <w:hideMark/>
          </w:tcPr>
          <w:p w14:paraId="6E933C9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189406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29799D4B"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56D136F6" w14:textId="77777777" w:rsidTr="00495BA7">
        <w:tc>
          <w:tcPr>
            <w:tcW w:w="297" w:type="dxa"/>
            <w:shd w:val="clear" w:color="auto" w:fill="auto"/>
            <w:noWrap/>
            <w:tcMar>
              <w:top w:w="15" w:type="dxa"/>
              <w:left w:w="150" w:type="dxa"/>
              <w:bottom w:w="15" w:type="dxa"/>
              <w:right w:w="150" w:type="dxa"/>
            </w:tcMar>
            <w:hideMark/>
          </w:tcPr>
          <w:p w14:paraId="0257E0E7"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05BA4E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create a variable for the facial feature coordinates</w:t>
            </w:r>
          </w:p>
        </w:tc>
      </w:tr>
      <w:tr w:rsidR="007B0E3F" w:rsidRPr="0019455D" w14:paraId="0A04C140" w14:textId="77777777" w:rsidTr="00495BA7">
        <w:tc>
          <w:tcPr>
            <w:tcW w:w="297" w:type="dxa"/>
            <w:noWrap/>
            <w:tcMar>
              <w:top w:w="15" w:type="dxa"/>
              <w:left w:w="150" w:type="dxa"/>
              <w:bottom w:w="15" w:type="dxa"/>
              <w:right w:w="150" w:type="dxa"/>
            </w:tcMar>
            <w:hideMark/>
          </w:tcPr>
          <w:p w14:paraId="3336696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9778A6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acial_features_list</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ace_recognition.</w:t>
            </w:r>
            <w:r w:rsidRPr="0019455D">
              <w:rPr>
                <w:rFonts w:ascii="Consolas" w:eastAsia="Times New Roman" w:hAnsi="Consolas" w:cs="Times New Roman"/>
                <w:color w:val="6F42C1"/>
                <w:sz w:val="18"/>
                <w:szCs w:val="18"/>
              </w:rPr>
              <w:t>face_landmarks</w:t>
            </w:r>
            <w:proofErr w:type="spellEnd"/>
            <w:r w:rsidRPr="0019455D">
              <w:rPr>
                <w:rFonts w:ascii="Consolas" w:eastAsia="Times New Roman" w:hAnsi="Consolas" w:cs="Times New Roman"/>
                <w:color w:val="333333"/>
                <w:sz w:val="18"/>
                <w:szCs w:val="18"/>
              </w:rPr>
              <w:t>(frame)</w:t>
            </w:r>
          </w:p>
        </w:tc>
      </w:tr>
      <w:tr w:rsidR="007B0E3F" w:rsidRPr="0019455D" w14:paraId="76938D54" w14:textId="77777777" w:rsidTr="00495BA7">
        <w:tc>
          <w:tcPr>
            <w:tcW w:w="297" w:type="dxa"/>
            <w:shd w:val="clear" w:color="auto" w:fill="auto"/>
            <w:noWrap/>
            <w:tcMar>
              <w:top w:w="15" w:type="dxa"/>
              <w:left w:w="150" w:type="dxa"/>
              <w:bottom w:w="15" w:type="dxa"/>
              <w:right w:w="150" w:type="dxa"/>
            </w:tcMar>
            <w:hideMark/>
          </w:tcPr>
          <w:p w14:paraId="73765A1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E6AF3C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081707D1"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418E8D2B" w14:textId="77777777" w:rsidTr="00495BA7">
        <w:tc>
          <w:tcPr>
            <w:tcW w:w="297" w:type="dxa"/>
            <w:noWrap/>
            <w:tcMar>
              <w:top w:w="15" w:type="dxa"/>
              <w:left w:w="150" w:type="dxa"/>
              <w:bottom w:w="15" w:type="dxa"/>
              <w:right w:w="150" w:type="dxa"/>
            </w:tcMar>
            <w:hideMark/>
          </w:tcPr>
          <w:p w14:paraId="15A1B66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7DF034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create a placeholder list for the eye coordinates</w:t>
            </w:r>
          </w:p>
        </w:tc>
      </w:tr>
      <w:tr w:rsidR="007B0E3F" w:rsidRPr="0019455D" w14:paraId="0F60E358" w14:textId="77777777" w:rsidTr="00495BA7">
        <w:tc>
          <w:tcPr>
            <w:tcW w:w="297" w:type="dxa"/>
            <w:shd w:val="clear" w:color="auto" w:fill="auto"/>
            <w:noWrap/>
            <w:tcMar>
              <w:top w:w="15" w:type="dxa"/>
              <w:left w:w="150" w:type="dxa"/>
              <w:bottom w:w="15" w:type="dxa"/>
              <w:right w:w="150" w:type="dxa"/>
            </w:tcMar>
            <w:hideMark/>
          </w:tcPr>
          <w:p w14:paraId="14CA8F8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9F1E16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and append coordinates for eyes to list unless eyes</w:t>
            </w:r>
          </w:p>
        </w:tc>
      </w:tr>
      <w:tr w:rsidR="007B0E3F" w:rsidRPr="0019455D" w14:paraId="2F71EC67" w14:textId="77777777" w:rsidTr="00495BA7">
        <w:tc>
          <w:tcPr>
            <w:tcW w:w="297" w:type="dxa"/>
            <w:noWrap/>
            <w:tcMar>
              <w:top w:w="15" w:type="dxa"/>
              <w:left w:w="150" w:type="dxa"/>
              <w:bottom w:w="15" w:type="dxa"/>
              <w:right w:w="150" w:type="dxa"/>
            </w:tcMar>
            <w:hideMark/>
          </w:tcPr>
          <w:p w14:paraId="12FE5FE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3B26FA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weren't found by facial recognition</w:t>
            </w:r>
          </w:p>
        </w:tc>
      </w:tr>
      <w:tr w:rsidR="007B0E3F" w:rsidRPr="0019455D" w14:paraId="4DE67CB7" w14:textId="77777777" w:rsidTr="00495BA7">
        <w:tc>
          <w:tcPr>
            <w:tcW w:w="297" w:type="dxa"/>
            <w:shd w:val="clear" w:color="auto" w:fill="auto"/>
            <w:noWrap/>
            <w:tcMar>
              <w:top w:w="15" w:type="dxa"/>
              <w:left w:w="150" w:type="dxa"/>
              <w:bottom w:w="15" w:type="dxa"/>
              <w:right w:w="150" w:type="dxa"/>
            </w:tcMar>
            <w:hideMark/>
          </w:tcPr>
          <w:p w14:paraId="4086EEA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37D6DB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try</w:t>
            </w:r>
            <w:r w:rsidRPr="0019455D">
              <w:rPr>
                <w:rFonts w:ascii="Consolas" w:eastAsia="Times New Roman" w:hAnsi="Consolas" w:cs="Times New Roman"/>
                <w:color w:val="333333"/>
                <w:sz w:val="18"/>
                <w:szCs w:val="18"/>
              </w:rPr>
              <w:t>:</w:t>
            </w:r>
          </w:p>
        </w:tc>
      </w:tr>
      <w:tr w:rsidR="007B0E3F" w:rsidRPr="0019455D" w14:paraId="2E715D5D" w14:textId="77777777" w:rsidTr="00495BA7">
        <w:tc>
          <w:tcPr>
            <w:tcW w:w="297" w:type="dxa"/>
            <w:noWrap/>
            <w:tcMar>
              <w:top w:w="15" w:type="dxa"/>
              <w:left w:w="150" w:type="dxa"/>
              <w:bottom w:w="15" w:type="dxa"/>
              <w:right w:w="150" w:type="dxa"/>
            </w:tcMar>
            <w:hideMark/>
          </w:tcPr>
          <w:p w14:paraId="1E4B48A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92F162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ey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acial_features_list</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w:t>
            </w:r>
            <w:proofErr w:type="spellStart"/>
            <w:r w:rsidRPr="0019455D">
              <w:rPr>
                <w:rFonts w:ascii="Consolas" w:eastAsia="Times New Roman" w:hAnsi="Consolas" w:cs="Times New Roman"/>
                <w:color w:val="032F62"/>
                <w:sz w:val="18"/>
                <w:szCs w:val="18"/>
              </w:rPr>
              <w:t>left_eye</w:t>
            </w:r>
            <w:proofErr w:type="spellEnd"/>
            <w:r w:rsidRPr="0019455D">
              <w:rPr>
                <w:rFonts w:ascii="Consolas" w:eastAsia="Times New Roman" w:hAnsi="Consolas" w:cs="Times New Roman"/>
                <w:color w:val="032F62"/>
                <w:sz w:val="18"/>
                <w:szCs w:val="18"/>
              </w:rPr>
              <w:t>'</w:t>
            </w:r>
            <w:r w:rsidRPr="0019455D">
              <w:rPr>
                <w:rFonts w:ascii="Consolas" w:eastAsia="Times New Roman" w:hAnsi="Consolas" w:cs="Times New Roman"/>
                <w:color w:val="333333"/>
                <w:sz w:val="18"/>
                <w:szCs w:val="18"/>
              </w:rPr>
              <w:t>]</w:t>
            </w:r>
          </w:p>
        </w:tc>
      </w:tr>
      <w:tr w:rsidR="007B0E3F" w:rsidRPr="0019455D" w14:paraId="03BFABFE" w14:textId="77777777" w:rsidTr="00495BA7">
        <w:tc>
          <w:tcPr>
            <w:tcW w:w="297" w:type="dxa"/>
            <w:shd w:val="clear" w:color="auto" w:fill="auto"/>
            <w:noWrap/>
            <w:tcMar>
              <w:top w:w="15" w:type="dxa"/>
              <w:left w:w="150" w:type="dxa"/>
              <w:bottom w:w="15" w:type="dxa"/>
              <w:right w:w="150" w:type="dxa"/>
            </w:tcMar>
            <w:hideMark/>
          </w:tcPr>
          <w:p w14:paraId="4E177D0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624FB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xcept</w:t>
            </w:r>
            <w:r w:rsidRPr="0019455D">
              <w:rPr>
                <w:rFonts w:ascii="Consolas" w:eastAsia="Times New Roman" w:hAnsi="Consolas" w:cs="Times New Roman"/>
                <w:color w:val="333333"/>
                <w:sz w:val="18"/>
                <w:szCs w:val="18"/>
              </w:rPr>
              <w:t>:</w:t>
            </w:r>
          </w:p>
        </w:tc>
      </w:tr>
      <w:tr w:rsidR="007B0E3F" w:rsidRPr="0019455D" w14:paraId="3CD757F7" w14:textId="77777777" w:rsidTr="00495BA7">
        <w:tc>
          <w:tcPr>
            <w:tcW w:w="297" w:type="dxa"/>
            <w:noWrap/>
            <w:tcMar>
              <w:top w:w="15" w:type="dxa"/>
              <w:left w:w="150" w:type="dxa"/>
              <w:bottom w:w="15" w:type="dxa"/>
              <w:right w:w="150" w:type="dxa"/>
            </w:tcMar>
            <w:hideMark/>
          </w:tcPr>
          <w:p w14:paraId="6B35DE6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CA1F8E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try</w:t>
            </w:r>
            <w:r w:rsidRPr="0019455D">
              <w:rPr>
                <w:rFonts w:ascii="Consolas" w:eastAsia="Times New Roman" w:hAnsi="Consolas" w:cs="Times New Roman"/>
                <w:color w:val="333333"/>
                <w:sz w:val="18"/>
                <w:szCs w:val="18"/>
              </w:rPr>
              <w:t>:</w:t>
            </w:r>
          </w:p>
        </w:tc>
      </w:tr>
      <w:tr w:rsidR="007B0E3F" w:rsidRPr="0019455D" w14:paraId="2818B82F" w14:textId="77777777" w:rsidTr="00495BA7">
        <w:tc>
          <w:tcPr>
            <w:tcW w:w="297" w:type="dxa"/>
            <w:shd w:val="clear" w:color="auto" w:fill="auto"/>
            <w:noWrap/>
            <w:tcMar>
              <w:top w:w="15" w:type="dxa"/>
              <w:left w:w="150" w:type="dxa"/>
              <w:bottom w:w="15" w:type="dxa"/>
              <w:right w:w="150" w:type="dxa"/>
            </w:tcMar>
            <w:hideMark/>
          </w:tcPr>
          <w:p w14:paraId="2C567D9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D1CE20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ey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acial_features_list</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w:t>
            </w:r>
            <w:proofErr w:type="spellStart"/>
            <w:r w:rsidRPr="0019455D">
              <w:rPr>
                <w:rFonts w:ascii="Consolas" w:eastAsia="Times New Roman" w:hAnsi="Consolas" w:cs="Times New Roman"/>
                <w:color w:val="032F62"/>
                <w:sz w:val="18"/>
                <w:szCs w:val="18"/>
              </w:rPr>
              <w:t>right_eye</w:t>
            </w:r>
            <w:proofErr w:type="spellEnd"/>
            <w:r w:rsidRPr="0019455D">
              <w:rPr>
                <w:rFonts w:ascii="Consolas" w:eastAsia="Times New Roman" w:hAnsi="Consolas" w:cs="Times New Roman"/>
                <w:color w:val="032F62"/>
                <w:sz w:val="18"/>
                <w:szCs w:val="18"/>
              </w:rPr>
              <w:t>'</w:t>
            </w:r>
            <w:r w:rsidRPr="0019455D">
              <w:rPr>
                <w:rFonts w:ascii="Consolas" w:eastAsia="Times New Roman" w:hAnsi="Consolas" w:cs="Times New Roman"/>
                <w:color w:val="333333"/>
                <w:sz w:val="18"/>
                <w:szCs w:val="18"/>
              </w:rPr>
              <w:t>]</w:t>
            </w:r>
          </w:p>
        </w:tc>
      </w:tr>
      <w:tr w:rsidR="007B0E3F" w:rsidRPr="0019455D" w14:paraId="61F44EE6" w14:textId="77777777" w:rsidTr="00495BA7">
        <w:tc>
          <w:tcPr>
            <w:tcW w:w="297" w:type="dxa"/>
            <w:noWrap/>
            <w:tcMar>
              <w:top w:w="15" w:type="dxa"/>
              <w:left w:w="150" w:type="dxa"/>
              <w:bottom w:w="15" w:type="dxa"/>
              <w:right w:w="150" w:type="dxa"/>
            </w:tcMar>
            <w:hideMark/>
          </w:tcPr>
          <w:p w14:paraId="575EA40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4C7D99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xcept</w:t>
            </w:r>
            <w:r w:rsidRPr="0019455D">
              <w:rPr>
                <w:rFonts w:ascii="Consolas" w:eastAsia="Times New Roman" w:hAnsi="Consolas" w:cs="Times New Roman"/>
                <w:color w:val="333333"/>
                <w:sz w:val="18"/>
                <w:szCs w:val="18"/>
              </w:rPr>
              <w:t>:</w:t>
            </w:r>
          </w:p>
        </w:tc>
      </w:tr>
      <w:tr w:rsidR="007B0E3F" w:rsidRPr="0019455D" w14:paraId="3F39ECC6" w14:textId="77777777" w:rsidTr="00495BA7">
        <w:tc>
          <w:tcPr>
            <w:tcW w:w="297" w:type="dxa"/>
            <w:shd w:val="clear" w:color="auto" w:fill="auto"/>
            <w:noWrap/>
            <w:tcMar>
              <w:top w:w="15" w:type="dxa"/>
              <w:left w:w="150" w:type="dxa"/>
              <w:bottom w:w="15" w:type="dxa"/>
              <w:right w:w="150" w:type="dxa"/>
            </w:tcMar>
            <w:hideMark/>
          </w:tcPr>
          <w:p w14:paraId="7483B8D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C57613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return</w:t>
            </w:r>
          </w:p>
        </w:tc>
      </w:tr>
      <w:tr w:rsidR="007B0E3F" w:rsidRPr="0019455D" w14:paraId="2C77B8CE" w14:textId="77777777" w:rsidTr="00495BA7">
        <w:tc>
          <w:tcPr>
            <w:tcW w:w="297" w:type="dxa"/>
            <w:noWrap/>
            <w:tcMar>
              <w:top w:w="15" w:type="dxa"/>
              <w:left w:w="150" w:type="dxa"/>
              <w:bottom w:w="15" w:type="dxa"/>
              <w:right w:w="150" w:type="dxa"/>
            </w:tcMar>
            <w:hideMark/>
          </w:tcPr>
          <w:p w14:paraId="2C3D47C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5F6E9E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
        </w:tc>
      </w:tr>
      <w:tr w:rsidR="007B0E3F" w:rsidRPr="0019455D" w14:paraId="27396CE7" w14:textId="77777777" w:rsidTr="00495BA7">
        <w:tc>
          <w:tcPr>
            <w:tcW w:w="297" w:type="dxa"/>
            <w:shd w:val="clear" w:color="auto" w:fill="auto"/>
            <w:noWrap/>
            <w:tcMar>
              <w:top w:w="15" w:type="dxa"/>
              <w:left w:w="150" w:type="dxa"/>
              <w:bottom w:w="15" w:type="dxa"/>
              <w:right w:w="150" w:type="dxa"/>
            </w:tcMar>
            <w:hideMark/>
          </w:tcPr>
          <w:p w14:paraId="07F97CA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930910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establish the max x and y coordinates of the eye</w:t>
            </w:r>
          </w:p>
        </w:tc>
      </w:tr>
      <w:tr w:rsidR="007B0E3F" w:rsidRPr="0019455D" w14:paraId="45942925" w14:textId="77777777" w:rsidTr="00495BA7">
        <w:tc>
          <w:tcPr>
            <w:tcW w:w="297" w:type="dxa"/>
            <w:noWrap/>
            <w:tcMar>
              <w:top w:w="15" w:type="dxa"/>
              <w:left w:w="150" w:type="dxa"/>
              <w:bottom w:w="15" w:type="dxa"/>
              <w:right w:w="150" w:type="dxa"/>
            </w:tcMar>
            <w:hideMark/>
          </w:tcPr>
          <w:p w14:paraId="611390D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6A8676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ax</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max</w:t>
            </w:r>
            <w:r w:rsidRPr="0019455D">
              <w:rPr>
                <w:rFonts w:ascii="Consolas" w:eastAsia="Times New Roman" w:hAnsi="Consolas" w:cs="Times New Roman"/>
                <w:color w:val="333333"/>
                <w:sz w:val="18"/>
                <w:szCs w:val="18"/>
              </w:rPr>
              <w:t>([coordinate[</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for</w:t>
            </w:r>
            <w:r w:rsidRPr="0019455D">
              <w:rPr>
                <w:rFonts w:ascii="Consolas" w:eastAsia="Times New Roman" w:hAnsi="Consolas" w:cs="Times New Roman"/>
                <w:color w:val="333333"/>
                <w:sz w:val="18"/>
                <w:szCs w:val="18"/>
              </w:rPr>
              <w:t xml:space="preserve"> coordinate </w:t>
            </w:r>
            <w:r w:rsidRPr="0019455D">
              <w:rPr>
                <w:rFonts w:ascii="Consolas" w:eastAsia="Times New Roman" w:hAnsi="Consolas" w:cs="Times New Roman"/>
                <w:color w:val="005CC5"/>
                <w:sz w:val="18"/>
                <w:szCs w:val="18"/>
              </w:rPr>
              <w:t>in</w:t>
            </w:r>
            <w:r w:rsidRPr="0019455D">
              <w:rPr>
                <w:rFonts w:ascii="Consolas" w:eastAsia="Times New Roman" w:hAnsi="Consolas" w:cs="Times New Roman"/>
                <w:color w:val="333333"/>
                <w:sz w:val="18"/>
                <w:szCs w:val="18"/>
              </w:rPr>
              <w:t xml:space="preserve"> eye])</w:t>
            </w:r>
          </w:p>
        </w:tc>
      </w:tr>
      <w:tr w:rsidR="007B0E3F" w:rsidRPr="0019455D" w14:paraId="5A520D34" w14:textId="77777777" w:rsidTr="00495BA7">
        <w:tc>
          <w:tcPr>
            <w:tcW w:w="297" w:type="dxa"/>
            <w:shd w:val="clear" w:color="auto" w:fill="auto"/>
            <w:noWrap/>
            <w:tcMar>
              <w:top w:w="15" w:type="dxa"/>
              <w:left w:w="150" w:type="dxa"/>
              <w:bottom w:w="15" w:type="dxa"/>
              <w:right w:w="150" w:type="dxa"/>
            </w:tcMar>
            <w:hideMark/>
          </w:tcPr>
          <w:p w14:paraId="5FFB4FE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735142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min</w:t>
            </w:r>
            <w:r w:rsidRPr="0019455D">
              <w:rPr>
                <w:rFonts w:ascii="Consolas" w:eastAsia="Times New Roman" w:hAnsi="Consolas" w:cs="Times New Roman"/>
                <w:color w:val="333333"/>
                <w:sz w:val="18"/>
                <w:szCs w:val="18"/>
              </w:rPr>
              <w:t>([coordinate[</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for</w:t>
            </w:r>
            <w:r w:rsidRPr="0019455D">
              <w:rPr>
                <w:rFonts w:ascii="Consolas" w:eastAsia="Times New Roman" w:hAnsi="Consolas" w:cs="Times New Roman"/>
                <w:color w:val="333333"/>
                <w:sz w:val="18"/>
                <w:szCs w:val="18"/>
              </w:rPr>
              <w:t xml:space="preserve"> coordinate </w:t>
            </w:r>
            <w:r w:rsidRPr="0019455D">
              <w:rPr>
                <w:rFonts w:ascii="Consolas" w:eastAsia="Times New Roman" w:hAnsi="Consolas" w:cs="Times New Roman"/>
                <w:color w:val="005CC5"/>
                <w:sz w:val="18"/>
                <w:szCs w:val="18"/>
              </w:rPr>
              <w:t>in</w:t>
            </w:r>
            <w:r w:rsidRPr="0019455D">
              <w:rPr>
                <w:rFonts w:ascii="Consolas" w:eastAsia="Times New Roman" w:hAnsi="Consolas" w:cs="Times New Roman"/>
                <w:color w:val="333333"/>
                <w:sz w:val="18"/>
                <w:szCs w:val="18"/>
              </w:rPr>
              <w:t xml:space="preserve"> eye])</w:t>
            </w:r>
          </w:p>
        </w:tc>
      </w:tr>
      <w:tr w:rsidR="007B0E3F" w:rsidRPr="0019455D" w14:paraId="3E7233A5" w14:textId="77777777" w:rsidTr="00495BA7">
        <w:tc>
          <w:tcPr>
            <w:tcW w:w="297" w:type="dxa"/>
            <w:noWrap/>
            <w:tcMar>
              <w:top w:w="15" w:type="dxa"/>
              <w:left w:w="150" w:type="dxa"/>
              <w:bottom w:w="15" w:type="dxa"/>
              <w:right w:w="150" w:type="dxa"/>
            </w:tcMar>
            <w:hideMark/>
          </w:tcPr>
          <w:p w14:paraId="18D16E3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57E042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ax</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max</w:t>
            </w:r>
            <w:r w:rsidRPr="0019455D">
              <w:rPr>
                <w:rFonts w:ascii="Consolas" w:eastAsia="Times New Roman" w:hAnsi="Consolas" w:cs="Times New Roman"/>
                <w:color w:val="333333"/>
                <w:sz w:val="18"/>
                <w:szCs w:val="18"/>
              </w:rPr>
              <w:t>([coordinate[</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for</w:t>
            </w:r>
            <w:r w:rsidRPr="0019455D">
              <w:rPr>
                <w:rFonts w:ascii="Consolas" w:eastAsia="Times New Roman" w:hAnsi="Consolas" w:cs="Times New Roman"/>
                <w:color w:val="333333"/>
                <w:sz w:val="18"/>
                <w:szCs w:val="18"/>
              </w:rPr>
              <w:t xml:space="preserve"> coordinate </w:t>
            </w:r>
            <w:r w:rsidRPr="0019455D">
              <w:rPr>
                <w:rFonts w:ascii="Consolas" w:eastAsia="Times New Roman" w:hAnsi="Consolas" w:cs="Times New Roman"/>
                <w:color w:val="005CC5"/>
                <w:sz w:val="18"/>
                <w:szCs w:val="18"/>
              </w:rPr>
              <w:t>in</w:t>
            </w:r>
            <w:r w:rsidRPr="0019455D">
              <w:rPr>
                <w:rFonts w:ascii="Consolas" w:eastAsia="Times New Roman" w:hAnsi="Consolas" w:cs="Times New Roman"/>
                <w:color w:val="333333"/>
                <w:sz w:val="18"/>
                <w:szCs w:val="18"/>
              </w:rPr>
              <w:t xml:space="preserve"> eye])</w:t>
            </w:r>
          </w:p>
        </w:tc>
      </w:tr>
      <w:tr w:rsidR="007B0E3F" w:rsidRPr="0019455D" w14:paraId="00008E8C" w14:textId="77777777" w:rsidTr="00495BA7">
        <w:tc>
          <w:tcPr>
            <w:tcW w:w="297" w:type="dxa"/>
            <w:shd w:val="clear" w:color="auto" w:fill="auto"/>
            <w:noWrap/>
            <w:tcMar>
              <w:top w:w="15" w:type="dxa"/>
              <w:left w:w="150" w:type="dxa"/>
              <w:bottom w:w="15" w:type="dxa"/>
              <w:right w:w="150" w:type="dxa"/>
            </w:tcMar>
            <w:hideMark/>
          </w:tcPr>
          <w:p w14:paraId="3E3414D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F11268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min</w:t>
            </w:r>
            <w:r w:rsidRPr="0019455D">
              <w:rPr>
                <w:rFonts w:ascii="Consolas" w:eastAsia="Times New Roman" w:hAnsi="Consolas" w:cs="Times New Roman"/>
                <w:color w:val="333333"/>
                <w:sz w:val="18"/>
                <w:szCs w:val="18"/>
              </w:rPr>
              <w:t>([coordinate[</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for</w:t>
            </w:r>
            <w:r w:rsidRPr="0019455D">
              <w:rPr>
                <w:rFonts w:ascii="Consolas" w:eastAsia="Times New Roman" w:hAnsi="Consolas" w:cs="Times New Roman"/>
                <w:color w:val="333333"/>
                <w:sz w:val="18"/>
                <w:szCs w:val="18"/>
              </w:rPr>
              <w:t xml:space="preserve"> coordinate </w:t>
            </w:r>
            <w:r w:rsidRPr="0019455D">
              <w:rPr>
                <w:rFonts w:ascii="Consolas" w:eastAsia="Times New Roman" w:hAnsi="Consolas" w:cs="Times New Roman"/>
                <w:color w:val="005CC5"/>
                <w:sz w:val="18"/>
                <w:szCs w:val="18"/>
              </w:rPr>
              <w:t>in</w:t>
            </w:r>
            <w:r w:rsidRPr="0019455D">
              <w:rPr>
                <w:rFonts w:ascii="Consolas" w:eastAsia="Times New Roman" w:hAnsi="Consolas" w:cs="Times New Roman"/>
                <w:color w:val="333333"/>
                <w:sz w:val="18"/>
                <w:szCs w:val="18"/>
              </w:rPr>
              <w:t xml:space="preserve"> eye])</w:t>
            </w:r>
          </w:p>
        </w:tc>
      </w:tr>
      <w:tr w:rsidR="007B0E3F" w:rsidRPr="0019455D" w14:paraId="6BD6622F" w14:textId="77777777" w:rsidTr="00495BA7">
        <w:tc>
          <w:tcPr>
            <w:tcW w:w="297" w:type="dxa"/>
            <w:noWrap/>
            <w:tcMar>
              <w:top w:w="15" w:type="dxa"/>
              <w:left w:w="150" w:type="dxa"/>
              <w:bottom w:w="15" w:type="dxa"/>
              <w:right w:w="150" w:type="dxa"/>
            </w:tcMar>
            <w:hideMark/>
          </w:tcPr>
          <w:p w14:paraId="306941A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107ED9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3831DC1F"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6B013AD9" w14:textId="77777777" w:rsidTr="00495BA7">
        <w:tc>
          <w:tcPr>
            <w:tcW w:w="297" w:type="dxa"/>
            <w:shd w:val="clear" w:color="auto" w:fill="auto"/>
            <w:noWrap/>
            <w:tcMar>
              <w:top w:w="15" w:type="dxa"/>
              <w:left w:w="150" w:type="dxa"/>
              <w:bottom w:w="15" w:type="dxa"/>
              <w:right w:w="150" w:type="dxa"/>
            </w:tcMar>
            <w:hideMark/>
          </w:tcPr>
          <w:p w14:paraId="1A818582"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5EB9D5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establish the range of x and y coordinates</w:t>
            </w:r>
          </w:p>
        </w:tc>
      </w:tr>
      <w:tr w:rsidR="007B0E3F" w:rsidRPr="0019455D" w14:paraId="73D5D66C" w14:textId="77777777" w:rsidTr="00495BA7">
        <w:tc>
          <w:tcPr>
            <w:tcW w:w="297" w:type="dxa"/>
            <w:noWrap/>
            <w:tcMar>
              <w:top w:w="15" w:type="dxa"/>
              <w:left w:w="150" w:type="dxa"/>
              <w:bottom w:w="15" w:type="dxa"/>
              <w:right w:w="150" w:type="dxa"/>
            </w:tcMar>
            <w:hideMark/>
          </w:tcPr>
          <w:p w14:paraId="293B820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AF92A3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ax</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in</w:t>
            </w:r>
            <w:proofErr w:type="spellEnd"/>
          </w:p>
        </w:tc>
      </w:tr>
      <w:tr w:rsidR="007B0E3F" w:rsidRPr="0019455D" w14:paraId="70E6C1A0" w14:textId="77777777" w:rsidTr="00495BA7">
        <w:tc>
          <w:tcPr>
            <w:tcW w:w="297" w:type="dxa"/>
            <w:shd w:val="clear" w:color="auto" w:fill="auto"/>
            <w:noWrap/>
            <w:tcMar>
              <w:top w:w="15" w:type="dxa"/>
              <w:left w:w="150" w:type="dxa"/>
              <w:bottom w:w="15" w:type="dxa"/>
              <w:right w:w="150" w:type="dxa"/>
            </w:tcMar>
            <w:hideMark/>
          </w:tcPr>
          <w:p w14:paraId="6D8FE8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4C5BCB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ax</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in</w:t>
            </w:r>
            <w:proofErr w:type="spellEnd"/>
          </w:p>
        </w:tc>
      </w:tr>
      <w:tr w:rsidR="007B0E3F" w:rsidRPr="0019455D" w14:paraId="78BA1B44" w14:textId="77777777" w:rsidTr="00495BA7">
        <w:tc>
          <w:tcPr>
            <w:tcW w:w="297" w:type="dxa"/>
            <w:noWrap/>
            <w:tcMar>
              <w:top w:w="15" w:type="dxa"/>
              <w:left w:w="150" w:type="dxa"/>
              <w:bottom w:w="15" w:type="dxa"/>
              <w:right w:w="150" w:type="dxa"/>
            </w:tcMar>
            <w:hideMark/>
          </w:tcPr>
          <w:p w14:paraId="5F9F19F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5B35EC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7D491BBD"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2D7944D6" w14:textId="77777777" w:rsidTr="00495BA7">
        <w:tc>
          <w:tcPr>
            <w:tcW w:w="297" w:type="dxa"/>
            <w:shd w:val="clear" w:color="auto" w:fill="auto"/>
            <w:noWrap/>
            <w:tcMar>
              <w:top w:w="15" w:type="dxa"/>
              <w:left w:w="150" w:type="dxa"/>
              <w:bottom w:w="15" w:type="dxa"/>
              <w:right w:w="150" w:type="dxa"/>
            </w:tcMar>
            <w:hideMark/>
          </w:tcPr>
          <w:p w14:paraId="16B4F86A"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7AAC5F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in order to make sure the full eye is captured,</w:t>
            </w:r>
          </w:p>
        </w:tc>
      </w:tr>
      <w:tr w:rsidR="007B0E3F" w:rsidRPr="0019455D" w14:paraId="6539F382" w14:textId="77777777" w:rsidTr="00495BA7">
        <w:tc>
          <w:tcPr>
            <w:tcW w:w="297" w:type="dxa"/>
            <w:noWrap/>
            <w:tcMar>
              <w:top w:w="15" w:type="dxa"/>
              <w:left w:w="150" w:type="dxa"/>
              <w:bottom w:w="15" w:type="dxa"/>
              <w:right w:w="150" w:type="dxa"/>
            </w:tcMar>
            <w:hideMark/>
          </w:tcPr>
          <w:p w14:paraId="205290B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A87C26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calculate the coordinates of a square that has a</w:t>
            </w:r>
          </w:p>
        </w:tc>
      </w:tr>
      <w:tr w:rsidR="007B0E3F" w:rsidRPr="0019455D" w14:paraId="44395E8C" w14:textId="77777777" w:rsidTr="00495BA7">
        <w:tc>
          <w:tcPr>
            <w:tcW w:w="297" w:type="dxa"/>
            <w:shd w:val="clear" w:color="auto" w:fill="auto"/>
            <w:noWrap/>
            <w:tcMar>
              <w:top w:w="15" w:type="dxa"/>
              <w:left w:w="150" w:type="dxa"/>
              <w:bottom w:w="15" w:type="dxa"/>
              <w:right w:w="150" w:type="dxa"/>
            </w:tcMar>
            <w:hideMark/>
          </w:tcPr>
          <w:p w14:paraId="7B3FB95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6B6F74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50% cushion added to the axis with a larger range and</w:t>
            </w:r>
          </w:p>
        </w:tc>
      </w:tr>
      <w:tr w:rsidR="007B0E3F" w:rsidRPr="0019455D" w14:paraId="29E66D5E" w14:textId="77777777" w:rsidTr="00495BA7">
        <w:tc>
          <w:tcPr>
            <w:tcW w:w="297" w:type="dxa"/>
            <w:noWrap/>
            <w:tcMar>
              <w:top w:w="15" w:type="dxa"/>
              <w:left w:w="150" w:type="dxa"/>
              <w:bottom w:w="15" w:type="dxa"/>
              <w:right w:w="150" w:type="dxa"/>
            </w:tcMar>
            <w:hideMark/>
          </w:tcPr>
          <w:p w14:paraId="67ECEF1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79CEAC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then match the smaller range to the cushioned larger range</w:t>
            </w:r>
          </w:p>
        </w:tc>
      </w:tr>
      <w:tr w:rsidR="007B0E3F" w:rsidRPr="0019455D" w14:paraId="1E9AFE39" w14:textId="77777777" w:rsidTr="00495BA7">
        <w:tc>
          <w:tcPr>
            <w:tcW w:w="297" w:type="dxa"/>
            <w:shd w:val="clear" w:color="auto" w:fill="auto"/>
            <w:noWrap/>
            <w:tcMar>
              <w:top w:w="15" w:type="dxa"/>
              <w:left w:w="150" w:type="dxa"/>
              <w:bottom w:w="15" w:type="dxa"/>
              <w:right w:w="150" w:type="dxa"/>
            </w:tcMar>
            <w:hideMark/>
          </w:tcPr>
          <w:p w14:paraId="07FE69A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62899A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g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w:t>
            </w:r>
          </w:p>
        </w:tc>
      </w:tr>
      <w:tr w:rsidR="007B0E3F" w:rsidRPr="0019455D" w14:paraId="52975456" w14:textId="77777777" w:rsidTr="00495BA7">
        <w:tc>
          <w:tcPr>
            <w:tcW w:w="297" w:type="dxa"/>
            <w:noWrap/>
            <w:tcMar>
              <w:top w:w="15" w:type="dxa"/>
              <w:left w:w="150" w:type="dxa"/>
              <w:bottom w:w="15" w:type="dxa"/>
              <w:right w:w="150" w:type="dxa"/>
            </w:tcMar>
            <w:hideMark/>
          </w:tcPr>
          <w:p w14:paraId="3B179BC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3C0480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righ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5*</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ax</w:t>
            </w:r>
            <w:proofErr w:type="spellEnd"/>
          </w:p>
        </w:tc>
      </w:tr>
      <w:tr w:rsidR="007B0E3F" w:rsidRPr="0019455D" w14:paraId="33FA2C0C" w14:textId="77777777" w:rsidTr="00495BA7">
        <w:tc>
          <w:tcPr>
            <w:tcW w:w="297" w:type="dxa"/>
            <w:shd w:val="clear" w:color="auto" w:fill="auto"/>
            <w:noWrap/>
            <w:tcMar>
              <w:top w:w="15" w:type="dxa"/>
              <w:left w:w="150" w:type="dxa"/>
              <w:bottom w:w="15" w:type="dxa"/>
              <w:right w:w="150" w:type="dxa"/>
            </w:tcMar>
            <w:hideMark/>
          </w:tcPr>
          <w:p w14:paraId="128B386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1FF234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lef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5*</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w:t>
            </w:r>
          </w:p>
        </w:tc>
      </w:tr>
      <w:tr w:rsidR="007B0E3F" w:rsidRPr="0019455D" w14:paraId="1274C899" w14:textId="77777777" w:rsidTr="00495BA7">
        <w:tc>
          <w:tcPr>
            <w:tcW w:w="297" w:type="dxa"/>
            <w:noWrap/>
            <w:tcMar>
              <w:top w:w="15" w:type="dxa"/>
              <w:left w:w="150" w:type="dxa"/>
              <w:bottom w:w="15" w:type="dxa"/>
              <w:right w:w="150" w:type="dxa"/>
            </w:tcMar>
            <w:hideMark/>
          </w:tcPr>
          <w:p w14:paraId="1F78917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F7264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bottom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right</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lef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ax</w:t>
            </w:r>
            <w:proofErr w:type="spellEnd"/>
          </w:p>
        </w:tc>
      </w:tr>
      <w:tr w:rsidR="007B0E3F" w:rsidRPr="0019455D" w14:paraId="18E5FA42" w14:textId="77777777" w:rsidTr="00495BA7">
        <w:tc>
          <w:tcPr>
            <w:tcW w:w="297" w:type="dxa"/>
            <w:shd w:val="clear" w:color="auto" w:fill="auto"/>
            <w:noWrap/>
            <w:tcMar>
              <w:top w:w="15" w:type="dxa"/>
              <w:left w:w="150" w:type="dxa"/>
              <w:bottom w:w="15" w:type="dxa"/>
              <w:right w:w="150" w:type="dxa"/>
            </w:tcMar>
            <w:hideMark/>
          </w:tcPr>
          <w:p w14:paraId="25405DE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15EB22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top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right</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lef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p>
        </w:tc>
      </w:tr>
      <w:tr w:rsidR="007B0E3F" w:rsidRPr="0019455D" w14:paraId="25C543E2" w14:textId="77777777" w:rsidTr="00495BA7">
        <w:tc>
          <w:tcPr>
            <w:tcW w:w="297" w:type="dxa"/>
            <w:noWrap/>
            <w:tcMar>
              <w:top w:w="15" w:type="dxa"/>
              <w:left w:w="150" w:type="dxa"/>
              <w:bottom w:w="15" w:type="dxa"/>
              <w:right w:w="150" w:type="dxa"/>
            </w:tcMar>
            <w:hideMark/>
          </w:tcPr>
          <w:p w14:paraId="49BE794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B3EDD8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lse</w:t>
            </w:r>
            <w:r w:rsidRPr="0019455D">
              <w:rPr>
                <w:rFonts w:ascii="Consolas" w:eastAsia="Times New Roman" w:hAnsi="Consolas" w:cs="Times New Roman"/>
                <w:color w:val="333333"/>
                <w:sz w:val="18"/>
                <w:szCs w:val="18"/>
              </w:rPr>
              <w:t>:</w:t>
            </w:r>
          </w:p>
        </w:tc>
      </w:tr>
      <w:tr w:rsidR="007B0E3F" w:rsidRPr="0019455D" w14:paraId="4535EAA7" w14:textId="77777777" w:rsidTr="00495BA7">
        <w:tc>
          <w:tcPr>
            <w:tcW w:w="297" w:type="dxa"/>
            <w:shd w:val="clear" w:color="auto" w:fill="auto"/>
            <w:noWrap/>
            <w:tcMar>
              <w:top w:w="15" w:type="dxa"/>
              <w:left w:w="150" w:type="dxa"/>
              <w:bottom w:w="15" w:type="dxa"/>
              <w:right w:w="150" w:type="dxa"/>
            </w:tcMar>
            <w:hideMark/>
          </w:tcPr>
          <w:p w14:paraId="1BCA05A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047954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bottom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5*</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ax</w:t>
            </w:r>
            <w:proofErr w:type="spellEnd"/>
          </w:p>
        </w:tc>
      </w:tr>
      <w:tr w:rsidR="007B0E3F" w:rsidRPr="0019455D" w14:paraId="41AA5DB8" w14:textId="77777777" w:rsidTr="00495BA7">
        <w:tc>
          <w:tcPr>
            <w:tcW w:w="297" w:type="dxa"/>
            <w:noWrap/>
            <w:tcMar>
              <w:top w:w="15" w:type="dxa"/>
              <w:left w:w="150" w:type="dxa"/>
              <w:bottom w:w="15" w:type="dxa"/>
              <w:right w:w="150" w:type="dxa"/>
            </w:tcMar>
            <w:hideMark/>
          </w:tcPr>
          <w:p w14:paraId="4077F52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50526B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top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y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5*</w:t>
            </w:r>
            <w:proofErr w:type="spellStart"/>
            <w:r w:rsidRPr="0019455D">
              <w:rPr>
                <w:rFonts w:ascii="Consolas" w:eastAsia="Times New Roman" w:hAnsi="Consolas" w:cs="Times New Roman"/>
                <w:color w:val="333333"/>
                <w:sz w:val="18"/>
                <w:szCs w:val="18"/>
              </w:rPr>
              <w:t>y_range</w:t>
            </w:r>
            <w:proofErr w:type="spellEnd"/>
            <w:r w:rsidRPr="0019455D">
              <w:rPr>
                <w:rFonts w:ascii="Consolas" w:eastAsia="Times New Roman" w:hAnsi="Consolas" w:cs="Times New Roman"/>
                <w:color w:val="333333"/>
                <w:sz w:val="18"/>
                <w:szCs w:val="18"/>
              </w:rPr>
              <w:t>)</w:t>
            </w:r>
          </w:p>
        </w:tc>
      </w:tr>
      <w:tr w:rsidR="007B0E3F" w:rsidRPr="0019455D" w14:paraId="7883330F" w14:textId="77777777" w:rsidTr="00495BA7">
        <w:tc>
          <w:tcPr>
            <w:tcW w:w="297" w:type="dxa"/>
            <w:shd w:val="clear" w:color="auto" w:fill="auto"/>
            <w:noWrap/>
            <w:tcMar>
              <w:top w:w="15" w:type="dxa"/>
              <w:left w:w="150" w:type="dxa"/>
              <w:bottom w:w="15" w:type="dxa"/>
              <w:right w:w="150" w:type="dxa"/>
            </w:tcMar>
            <w:hideMark/>
          </w:tcPr>
          <w:p w14:paraId="3FDA3AA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20803B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righ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bottom</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top)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ax</w:t>
            </w:r>
            <w:proofErr w:type="spellEnd"/>
          </w:p>
        </w:tc>
      </w:tr>
      <w:tr w:rsidR="007B0E3F" w:rsidRPr="0019455D" w14:paraId="50212B95" w14:textId="77777777" w:rsidTr="00495BA7">
        <w:tc>
          <w:tcPr>
            <w:tcW w:w="297" w:type="dxa"/>
            <w:noWrap/>
            <w:tcMar>
              <w:top w:w="15" w:type="dxa"/>
              <w:left w:w="150" w:type="dxa"/>
              <w:bottom w:w="15" w:type="dxa"/>
              <w:right w:w="150" w:type="dxa"/>
            </w:tcMar>
            <w:hideMark/>
          </w:tcPr>
          <w:p w14:paraId="5C4AAD6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7EB121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lef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mi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bottom</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top)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x_range</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p>
        </w:tc>
      </w:tr>
      <w:tr w:rsidR="007B0E3F" w:rsidRPr="0019455D" w14:paraId="43C6B051" w14:textId="77777777" w:rsidTr="00495BA7">
        <w:tc>
          <w:tcPr>
            <w:tcW w:w="297" w:type="dxa"/>
            <w:shd w:val="clear" w:color="auto" w:fill="auto"/>
            <w:noWrap/>
            <w:tcMar>
              <w:top w:w="15" w:type="dxa"/>
              <w:left w:w="150" w:type="dxa"/>
              <w:bottom w:w="15" w:type="dxa"/>
              <w:right w:w="150" w:type="dxa"/>
            </w:tcMar>
            <w:hideMark/>
          </w:tcPr>
          <w:p w14:paraId="2391D45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C8ACB1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639E1CE0"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56631B9A" w14:textId="77777777" w:rsidTr="00495BA7">
        <w:tc>
          <w:tcPr>
            <w:tcW w:w="297" w:type="dxa"/>
            <w:noWrap/>
            <w:tcMar>
              <w:top w:w="15" w:type="dxa"/>
              <w:left w:w="150" w:type="dxa"/>
              <w:bottom w:w="15" w:type="dxa"/>
              <w:right w:w="150" w:type="dxa"/>
            </w:tcMar>
            <w:hideMark/>
          </w:tcPr>
          <w:p w14:paraId="3866DF54"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5D92736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crop the image according to the coordinates determined above</w:t>
            </w:r>
          </w:p>
        </w:tc>
      </w:tr>
      <w:tr w:rsidR="007B0E3F" w:rsidRPr="0019455D" w14:paraId="18CEF05D" w14:textId="77777777" w:rsidTr="00495BA7">
        <w:tc>
          <w:tcPr>
            <w:tcW w:w="297" w:type="dxa"/>
            <w:shd w:val="clear" w:color="auto" w:fill="auto"/>
            <w:noWrap/>
            <w:tcMar>
              <w:top w:w="15" w:type="dxa"/>
              <w:left w:w="150" w:type="dxa"/>
              <w:bottom w:w="15" w:type="dxa"/>
              <w:right w:w="150" w:type="dxa"/>
            </w:tcMar>
            <w:hideMark/>
          </w:tcPr>
          <w:p w14:paraId="3326B83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F75E49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ropped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frame[top:(bottom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 xml:space="preserve">), left:(righ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1079FE75" w14:textId="77777777" w:rsidTr="00495BA7">
        <w:tc>
          <w:tcPr>
            <w:tcW w:w="297" w:type="dxa"/>
            <w:noWrap/>
            <w:tcMar>
              <w:top w:w="15" w:type="dxa"/>
              <w:left w:w="150" w:type="dxa"/>
              <w:bottom w:w="15" w:type="dxa"/>
              <w:right w:w="150" w:type="dxa"/>
            </w:tcMar>
            <w:hideMark/>
          </w:tcPr>
          <w:p w14:paraId="55E7D72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A35FC4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441C65CB"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112321D3" w14:textId="77777777" w:rsidTr="00495BA7">
        <w:tc>
          <w:tcPr>
            <w:tcW w:w="297" w:type="dxa"/>
            <w:shd w:val="clear" w:color="auto" w:fill="auto"/>
            <w:noWrap/>
            <w:tcMar>
              <w:top w:w="15" w:type="dxa"/>
              <w:left w:w="150" w:type="dxa"/>
              <w:bottom w:w="15" w:type="dxa"/>
              <w:right w:w="150" w:type="dxa"/>
            </w:tcMar>
            <w:hideMark/>
          </w:tcPr>
          <w:p w14:paraId="33237C96"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36F552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resize the image</w:t>
            </w:r>
          </w:p>
        </w:tc>
      </w:tr>
      <w:tr w:rsidR="007B0E3F" w:rsidRPr="0019455D" w14:paraId="6DCD3700" w14:textId="77777777" w:rsidTr="00495BA7">
        <w:tc>
          <w:tcPr>
            <w:tcW w:w="297" w:type="dxa"/>
            <w:noWrap/>
            <w:tcMar>
              <w:top w:w="15" w:type="dxa"/>
              <w:left w:w="150" w:type="dxa"/>
              <w:bottom w:w="15" w:type="dxa"/>
              <w:right w:w="150" w:type="dxa"/>
            </w:tcMar>
            <w:hideMark/>
          </w:tcPr>
          <w:p w14:paraId="0BD54EF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143B6E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ropped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size</w:t>
            </w:r>
            <w:r w:rsidRPr="0019455D">
              <w:rPr>
                <w:rFonts w:ascii="Consolas" w:eastAsia="Times New Roman" w:hAnsi="Consolas" w:cs="Times New Roman"/>
                <w:color w:val="333333"/>
                <w:sz w:val="18"/>
                <w:szCs w:val="18"/>
              </w:rPr>
              <w:t>(cropped, (</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w:t>
            </w:r>
          </w:p>
        </w:tc>
      </w:tr>
      <w:tr w:rsidR="007B0E3F" w:rsidRPr="0019455D" w14:paraId="1099AC90" w14:textId="77777777" w:rsidTr="00495BA7">
        <w:tc>
          <w:tcPr>
            <w:tcW w:w="297" w:type="dxa"/>
            <w:shd w:val="clear" w:color="auto" w:fill="auto"/>
            <w:noWrap/>
            <w:tcMar>
              <w:top w:w="15" w:type="dxa"/>
              <w:left w:w="150" w:type="dxa"/>
              <w:bottom w:w="15" w:type="dxa"/>
              <w:right w:w="150" w:type="dxa"/>
            </w:tcMar>
            <w:hideMark/>
          </w:tcPr>
          <w:p w14:paraId="74C3EED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BAE810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image_for_predictio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cropped.</w:t>
            </w:r>
            <w:r w:rsidRPr="0019455D">
              <w:rPr>
                <w:rFonts w:ascii="Consolas" w:eastAsia="Times New Roman" w:hAnsi="Consolas" w:cs="Times New Roman"/>
                <w:color w:val="6F42C1"/>
                <w:sz w:val="18"/>
                <w:szCs w:val="18"/>
              </w:rPr>
              <w:t>reshape</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3</w:t>
            </w:r>
            <w:r w:rsidRPr="0019455D">
              <w:rPr>
                <w:rFonts w:ascii="Consolas" w:eastAsia="Times New Roman" w:hAnsi="Consolas" w:cs="Times New Roman"/>
                <w:color w:val="333333"/>
                <w:sz w:val="18"/>
                <w:szCs w:val="18"/>
              </w:rPr>
              <w:t>)</w:t>
            </w:r>
          </w:p>
        </w:tc>
      </w:tr>
      <w:tr w:rsidR="007B0E3F" w:rsidRPr="0019455D" w14:paraId="042533E5" w14:textId="77777777" w:rsidTr="00495BA7">
        <w:tc>
          <w:tcPr>
            <w:tcW w:w="297" w:type="dxa"/>
            <w:noWrap/>
            <w:tcMar>
              <w:top w:w="15" w:type="dxa"/>
              <w:left w:w="150" w:type="dxa"/>
              <w:bottom w:w="15" w:type="dxa"/>
              <w:right w:w="150" w:type="dxa"/>
            </w:tcMar>
            <w:hideMark/>
          </w:tcPr>
          <w:p w14:paraId="727DC5C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E1A8A9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3B429399"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3AF26283" w14:textId="77777777" w:rsidTr="00495BA7">
        <w:tc>
          <w:tcPr>
            <w:tcW w:w="297" w:type="dxa"/>
            <w:shd w:val="clear" w:color="auto" w:fill="auto"/>
            <w:noWrap/>
            <w:tcMar>
              <w:top w:w="15" w:type="dxa"/>
              <w:left w:w="150" w:type="dxa"/>
              <w:bottom w:w="15" w:type="dxa"/>
              <w:right w:w="150" w:type="dxa"/>
            </w:tcMar>
            <w:hideMark/>
          </w:tcPr>
          <w:p w14:paraId="22448D78"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AF3EDB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return</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image_for_prediction</w:t>
            </w:r>
            <w:proofErr w:type="spellEnd"/>
          </w:p>
        </w:tc>
      </w:tr>
      <w:tr w:rsidR="007B0E3F" w:rsidRPr="0019455D" w14:paraId="13CB7F87" w14:textId="77777777" w:rsidTr="00495BA7">
        <w:tc>
          <w:tcPr>
            <w:tcW w:w="297" w:type="dxa"/>
            <w:noWrap/>
            <w:tcMar>
              <w:top w:w="15" w:type="dxa"/>
              <w:left w:w="150" w:type="dxa"/>
              <w:bottom w:w="15" w:type="dxa"/>
              <w:right w:w="150" w:type="dxa"/>
            </w:tcMar>
            <w:hideMark/>
          </w:tcPr>
          <w:p w14:paraId="7FBA12C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070532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10331C2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535911F3" w14:textId="77777777" w:rsidTr="00495BA7">
        <w:tc>
          <w:tcPr>
            <w:tcW w:w="297" w:type="dxa"/>
            <w:shd w:val="clear" w:color="auto" w:fill="auto"/>
            <w:noWrap/>
            <w:tcMar>
              <w:top w:w="15" w:type="dxa"/>
              <w:left w:w="150" w:type="dxa"/>
              <w:bottom w:w="15" w:type="dxa"/>
              <w:right w:w="150" w:type="dxa"/>
            </w:tcMar>
            <w:hideMark/>
          </w:tcPr>
          <w:p w14:paraId="00E8077C"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073BE5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6A737D"/>
                <w:sz w:val="18"/>
                <w:szCs w:val="18"/>
              </w:rPr>
              <w:t># initiate webcam</w:t>
            </w:r>
          </w:p>
        </w:tc>
      </w:tr>
      <w:tr w:rsidR="007B0E3F" w:rsidRPr="0019455D" w14:paraId="51061CF1" w14:textId="77777777" w:rsidTr="00495BA7">
        <w:tc>
          <w:tcPr>
            <w:tcW w:w="297" w:type="dxa"/>
            <w:noWrap/>
            <w:tcMar>
              <w:top w:w="15" w:type="dxa"/>
              <w:left w:w="150" w:type="dxa"/>
              <w:bottom w:w="15" w:type="dxa"/>
              <w:right w:w="150" w:type="dxa"/>
            </w:tcMar>
            <w:hideMark/>
          </w:tcPr>
          <w:p w14:paraId="1B128B7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17E300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cap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E36209"/>
                <w:sz w:val="18"/>
                <w:szCs w:val="18"/>
              </w:rPr>
              <w:t>VideoCapture</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p>
        </w:tc>
      </w:tr>
      <w:tr w:rsidR="007B0E3F" w:rsidRPr="0019455D" w14:paraId="0580B4ED" w14:textId="77777777" w:rsidTr="00495BA7">
        <w:tc>
          <w:tcPr>
            <w:tcW w:w="297" w:type="dxa"/>
            <w:shd w:val="clear" w:color="auto" w:fill="auto"/>
            <w:noWrap/>
            <w:tcMar>
              <w:top w:w="15" w:type="dxa"/>
              <w:left w:w="150" w:type="dxa"/>
              <w:bottom w:w="15" w:type="dxa"/>
              <w:right w:w="150" w:type="dxa"/>
            </w:tcMar>
            <w:hideMark/>
          </w:tcPr>
          <w:p w14:paraId="7291288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5CDDC1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w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cap.</w:t>
            </w:r>
            <w:r w:rsidRPr="0019455D">
              <w:rPr>
                <w:rFonts w:ascii="Consolas" w:eastAsia="Times New Roman" w:hAnsi="Consolas" w:cs="Times New Roman"/>
                <w:color w:val="6F42C1"/>
                <w:sz w:val="18"/>
                <w:szCs w:val="18"/>
              </w:rPr>
              <w:t>get</w:t>
            </w:r>
            <w:proofErr w:type="spellEnd"/>
            <w:r w:rsidRPr="0019455D">
              <w:rPr>
                <w:rFonts w:ascii="Consolas" w:eastAsia="Times New Roman" w:hAnsi="Consolas" w:cs="Times New Roman"/>
                <w:color w:val="333333"/>
                <w:sz w:val="18"/>
                <w:szCs w:val="18"/>
              </w:rPr>
              <w:t>(cv2.</w:t>
            </w:r>
            <w:r w:rsidRPr="0019455D">
              <w:rPr>
                <w:rFonts w:ascii="Consolas" w:eastAsia="Times New Roman" w:hAnsi="Consolas" w:cs="Times New Roman"/>
                <w:color w:val="E36209"/>
                <w:sz w:val="18"/>
                <w:szCs w:val="18"/>
              </w:rPr>
              <w:t>CAP_PROP_FRAME_WIDTH</w:t>
            </w:r>
            <w:r w:rsidRPr="0019455D">
              <w:rPr>
                <w:rFonts w:ascii="Consolas" w:eastAsia="Times New Roman" w:hAnsi="Consolas" w:cs="Times New Roman"/>
                <w:color w:val="333333"/>
                <w:sz w:val="18"/>
                <w:szCs w:val="18"/>
              </w:rPr>
              <w:t>)</w:t>
            </w:r>
          </w:p>
        </w:tc>
      </w:tr>
      <w:tr w:rsidR="007B0E3F" w:rsidRPr="0019455D" w14:paraId="7C8B8154" w14:textId="77777777" w:rsidTr="00495BA7">
        <w:tc>
          <w:tcPr>
            <w:tcW w:w="297" w:type="dxa"/>
            <w:noWrap/>
            <w:tcMar>
              <w:top w:w="15" w:type="dxa"/>
              <w:left w:w="150" w:type="dxa"/>
              <w:bottom w:w="15" w:type="dxa"/>
              <w:right w:w="150" w:type="dxa"/>
            </w:tcMar>
            <w:hideMark/>
          </w:tcPr>
          <w:p w14:paraId="35A98A6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42FE5B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h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cap.</w:t>
            </w:r>
            <w:r w:rsidRPr="0019455D">
              <w:rPr>
                <w:rFonts w:ascii="Consolas" w:eastAsia="Times New Roman" w:hAnsi="Consolas" w:cs="Times New Roman"/>
                <w:color w:val="6F42C1"/>
                <w:sz w:val="18"/>
                <w:szCs w:val="18"/>
              </w:rPr>
              <w:t>get</w:t>
            </w:r>
            <w:proofErr w:type="spellEnd"/>
            <w:r w:rsidRPr="0019455D">
              <w:rPr>
                <w:rFonts w:ascii="Consolas" w:eastAsia="Times New Roman" w:hAnsi="Consolas" w:cs="Times New Roman"/>
                <w:color w:val="333333"/>
                <w:sz w:val="18"/>
                <w:szCs w:val="18"/>
              </w:rPr>
              <w:t>(cv2.</w:t>
            </w:r>
            <w:r w:rsidRPr="0019455D">
              <w:rPr>
                <w:rFonts w:ascii="Consolas" w:eastAsia="Times New Roman" w:hAnsi="Consolas" w:cs="Times New Roman"/>
                <w:color w:val="E36209"/>
                <w:sz w:val="18"/>
                <w:szCs w:val="18"/>
              </w:rPr>
              <w:t>CAP_PROP_FRAME_HEIGHT</w:t>
            </w:r>
            <w:r w:rsidRPr="0019455D">
              <w:rPr>
                <w:rFonts w:ascii="Consolas" w:eastAsia="Times New Roman" w:hAnsi="Consolas" w:cs="Times New Roman"/>
                <w:color w:val="333333"/>
                <w:sz w:val="18"/>
                <w:szCs w:val="18"/>
              </w:rPr>
              <w:t>)</w:t>
            </w:r>
          </w:p>
        </w:tc>
      </w:tr>
      <w:tr w:rsidR="007B0E3F" w:rsidRPr="0019455D" w14:paraId="6713F663" w14:textId="77777777" w:rsidTr="00495BA7">
        <w:tc>
          <w:tcPr>
            <w:tcW w:w="297" w:type="dxa"/>
            <w:shd w:val="clear" w:color="auto" w:fill="auto"/>
            <w:noWrap/>
            <w:tcMar>
              <w:top w:w="15" w:type="dxa"/>
              <w:left w:w="150" w:type="dxa"/>
              <w:bottom w:w="15" w:type="dxa"/>
              <w:right w:w="150" w:type="dxa"/>
            </w:tcMar>
            <w:hideMark/>
          </w:tcPr>
          <w:p w14:paraId="0EED5F0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363CF4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no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cap.</w:t>
            </w:r>
            <w:r w:rsidRPr="0019455D">
              <w:rPr>
                <w:rFonts w:ascii="Consolas" w:eastAsia="Times New Roman" w:hAnsi="Consolas" w:cs="Times New Roman"/>
                <w:color w:val="6F42C1"/>
                <w:sz w:val="18"/>
                <w:szCs w:val="18"/>
              </w:rPr>
              <w:t>isOpened</w:t>
            </w:r>
            <w:proofErr w:type="spellEnd"/>
            <w:r w:rsidRPr="0019455D">
              <w:rPr>
                <w:rFonts w:ascii="Consolas" w:eastAsia="Times New Roman" w:hAnsi="Consolas" w:cs="Times New Roman"/>
                <w:color w:val="333333"/>
                <w:sz w:val="18"/>
                <w:szCs w:val="18"/>
              </w:rPr>
              <w:t>():</w:t>
            </w:r>
          </w:p>
        </w:tc>
      </w:tr>
      <w:tr w:rsidR="007B0E3F" w:rsidRPr="0019455D" w14:paraId="679BEB8A" w14:textId="77777777" w:rsidTr="00495BA7">
        <w:tc>
          <w:tcPr>
            <w:tcW w:w="297" w:type="dxa"/>
            <w:noWrap/>
            <w:tcMar>
              <w:top w:w="15" w:type="dxa"/>
              <w:left w:w="150" w:type="dxa"/>
              <w:bottom w:w="15" w:type="dxa"/>
              <w:right w:w="150" w:type="dxa"/>
            </w:tcMar>
            <w:hideMark/>
          </w:tcPr>
          <w:p w14:paraId="03E0302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AA2EE4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raise</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E36209"/>
                <w:sz w:val="18"/>
                <w:szCs w:val="18"/>
              </w:rPr>
              <w:t>IOError</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Cannot open webcam'</w:t>
            </w:r>
            <w:r w:rsidRPr="0019455D">
              <w:rPr>
                <w:rFonts w:ascii="Consolas" w:eastAsia="Times New Roman" w:hAnsi="Consolas" w:cs="Times New Roman"/>
                <w:color w:val="333333"/>
                <w:sz w:val="18"/>
                <w:szCs w:val="18"/>
              </w:rPr>
              <w:t>)</w:t>
            </w:r>
          </w:p>
        </w:tc>
      </w:tr>
      <w:tr w:rsidR="007B0E3F" w:rsidRPr="0019455D" w14:paraId="1F11881B" w14:textId="77777777" w:rsidTr="00495BA7">
        <w:tc>
          <w:tcPr>
            <w:tcW w:w="297" w:type="dxa"/>
            <w:shd w:val="clear" w:color="auto" w:fill="auto"/>
            <w:noWrap/>
            <w:tcMar>
              <w:top w:w="15" w:type="dxa"/>
              <w:left w:w="150" w:type="dxa"/>
              <w:bottom w:w="15" w:type="dxa"/>
              <w:right w:w="150" w:type="dxa"/>
            </w:tcMar>
            <w:hideMark/>
          </w:tcPr>
          <w:p w14:paraId="63A7ED7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C4EC4E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34E3B7DE"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124D3414" w14:textId="77777777" w:rsidTr="00495BA7">
        <w:tc>
          <w:tcPr>
            <w:tcW w:w="297" w:type="dxa"/>
            <w:noWrap/>
            <w:tcMar>
              <w:top w:w="15" w:type="dxa"/>
              <w:left w:w="150" w:type="dxa"/>
              <w:bottom w:w="15" w:type="dxa"/>
              <w:right w:w="150" w:type="dxa"/>
            </w:tcMar>
            <w:hideMark/>
          </w:tcPr>
          <w:p w14:paraId="7E9F401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3E6A626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6A737D"/>
                <w:sz w:val="18"/>
                <w:szCs w:val="18"/>
              </w:rPr>
              <w:t># set a counter</w:t>
            </w:r>
          </w:p>
        </w:tc>
      </w:tr>
      <w:tr w:rsidR="007B0E3F" w:rsidRPr="0019455D" w14:paraId="53AFC1D2" w14:textId="77777777" w:rsidTr="00495BA7">
        <w:tc>
          <w:tcPr>
            <w:tcW w:w="297" w:type="dxa"/>
            <w:shd w:val="clear" w:color="auto" w:fill="auto"/>
            <w:noWrap/>
            <w:tcMar>
              <w:top w:w="15" w:type="dxa"/>
              <w:left w:w="150" w:type="dxa"/>
              <w:bottom w:w="15" w:type="dxa"/>
              <w:right w:w="150" w:type="dxa"/>
            </w:tcMar>
            <w:hideMark/>
          </w:tcPr>
          <w:p w14:paraId="36D39B0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EEEA15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counter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p>
        </w:tc>
      </w:tr>
      <w:tr w:rsidR="007B0E3F" w:rsidRPr="0019455D" w14:paraId="17E48A03" w14:textId="77777777" w:rsidTr="00495BA7">
        <w:tc>
          <w:tcPr>
            <w:tcW w:w="297" w:type="dxa"/>
            <w:noWrap/>
            <w:tcMar>
              <w:top w:w="15" w:type="dxa"/>
              <w:left w:w="150" w:type="dxa"/>
              <w:bottom w:w="15" w:type="dxa"/>
              <w:right w:w="150" w:type="dxa"/>
            </w:tcMar>
            <w:hideMark/>
          </w:tcPr>
          <w:p w14:paraId="18AB790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54E859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3067C45A"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5DB3C6DB" w14:textId="77777777" w:rsidTr="00495BA7">
        <w:tc>
          <w:tcPr>
            <w:tcW w:w="297" w:type="dxa"/>
            <w:shd w:val="clear" w:color="auto" w:fill="auto"/>
            <w:noWrap/>
            <w:tcMar>
              <w:top w:w="15" w:type="dxa"/>
              <w:left w:w="150" w:type="dxa"/>
              <w:bottom w:w="15" w:type="dxa"/>
              <w:right w:w="150" w:type="dxa"/>
            </w:tcMar>
            <w:hideMark/>
          </w:tcPr>
          <w:p w14:paraId="358F5C59"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7D6923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6A737D"/>
                <w:sz w:val="18"/>
                <w:szCs w:val="18"/>
              </w:rPr>
              <w:t># create a while loop that runs while webcam is in use</w:t>
            </w:r>
          </w:p>
        </w:tc>
      </w:tr>
      <w:tr w:rsidR="007B0E3F" w:rsidRPr="0019455D" w14:paraId="794F9E8A" w14:textId="77777777" w:rsidTr="00495BA7">
        <w:tc>
          <w:tcPr>
            <w:tcW w:w="297" w:type="dxa"/>
            <w:noWrap/>
            <w:tcMar>
              <w:top w:w="15" w:type="dxa"/>
              <w:left w:w="150" w:type="dxa"/>
              <w:bottom w:w="15" w:type="dxa"/>
              <w:right w:w="150" w:type="dxa"/>
            </w:tcMar>
            <w:hideMark/>
          </w:tcPr>
          <w:p w14:paraId="54E0A3F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8FEFD7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D73A49"/>
                <w:sz w:val="18"/>
                <w:szCs w:val="18"/>
              </w:rPr>
              <w:t>while</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True</w:t>
            </w:r>
            <w:r w:rsidRPr="0019455D">
              <w:rPr>
                <w:rFonts w:ascii="Consolas" w:eastAsia="Times New Roman" w:hAnsi="Consolas" w:cs="Times New Roman"/>
                <w:color w:val="333333"/>
                <w:sz w:val="18"/>
                <w:szCs w:val="18"/>
              </w:rPr>
              <w:t>:</w:t>
            </w:r>
          </w:p>
        </w:tc>
      </w:tr>
      <w:tr w:rsidR="007B0E3F" w:rsidRPr="0019455D" w14:paraId="251A02C0" w14:textId="77777777" w:rsidTr="00495BA7">
        <w:tc>
          <w:tcPr>
            <w:tcW w:w="297" w:type="dxa"/>
            <w:shd w:val="clear" w:color="auto" w:fill="auto"/>
            <w:noWrap/>
            <w:tcMar>
              <w:top w:w="15" w:type="dxa"/>
              <w:left w:w="150" w:type="dxa"/>
              <w:bottom w:w="15" w:type="dxa"/>
              <w:right w:w="150" w:type="dxa"/>
            </w:tcMar>
            <w:hideMark/>
          </w:tcPr>
          <w:p w14:paraId="7E82172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FC0341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6B9A9A30"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63D684F0" w14:textId="77777777" w:rsidTr="00495BA7">
        <w:tc>
          <w:tcPr>
            <w:tcW w:w="297" w:type="dxa"/>
            <w:noWrap/>
            <w:tcMar>
              <w:top w:w="15" w:type="dxa"/>
              <w:left w:w="150" w:type="dxa"/>
              <w:bottom w:w="15" w:type="dxa"/>
              <w:right w:w="150" w:type="dxa"/>
            </w:tcMar>
            <w:hideMark/>
          </w:tcPr>
          <w:p w14:paraId="71E8350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44706A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capture frames being outputted by webcam</w:t>
            </w:r>
          </w:p>
        </w:tc>
      </w:tr>
      <w:tr w:rsidR="007B0E3F" w:rsidRPr="0019455D" w14:paraId="20D349C1" w14:textId="77777777" w:rsidTr="00495BA7">
        <w:tc>
          <w:tcPr>
            <w:tcW w:w="297" w:type="dxa"/>
            <w:shd w:val="clear" w:color="auto" w:fill="auto"/>
            <w:noWrap/>
            <w:tcMar>
              <w:top w:w="15" w:type="dxa"/>
              <w:left w:w="150" w:type="dxa"/>
              <w:bottom w:w="15" w:type="dxa"/>
              <w:right w:w="150" w:type="dxa"/>
            </w:tcMar>
            <w:hideMark/>
          </w:tcPr>
          <w:p w14:paraId="37B6D06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B665B8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ret, fram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cap.</w:t>
            </w:r>
            <w:r w:rsidRPr="0019455D">
              <w:rPr>
                <w:rFonts w:ascii="Consolas" w:eastAsia="Times New Roman" w:hAnsi="Consolas" w:cs="Times New Roman"/>
                <w:color w:val="6F42C1"/>
                <w:sz w:val="18"/>
                <w:szCs w:val="18"/>
              </w:rPr>
              <w:t>read</w:t>
            </w:r>
            <w:proofErr w:type="spellEnd"/>
            <w:r w:rsidRPr="0019455D">
              <w:rPr>
                <w:rFonts w:ascii="Consolas" w:eastAsia="Times New Roman" w:hAnsi="Consolas" w:cs="Times New Roman"/>
                <w:color w:val="333333"/>
                <w:sz w:val="18"/>
                <w:szCs w:val="18"/>
              </w:rPr>
              <w:t>()</w:t>
            </w:r>
          </w:p>
        </w:tc>
      </w:tr>
      <w:tr w:rsidR="007B0E3F" w:rsidRPr="0019455D" w14:paraId="25035D9D" w14:textId="77777777" w:rsidTr="00495BA7">
        <w:tc>
          <w:tcPr>
            <w:tcW w:w="297" w:type="dxa"/>
            <w:noWrap/>
            <w:tcMar>
              <w:top w:w="15" w:type="dxa"/>
              <w:left w:w="150" w:type="dxa"/>
              <w:bottom w:w="15" w:type="dxa"/>
              <w:right w:w="150" w:type="dxa"/>
            </w:tcMar>
            <w:hideMark/>
          </w:tcPr>
          <w:p w14:paraId="64C12BA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1B3BA5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4701A428"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787BD982" w14:textId="77777777" w:rsidTr="00495BA7">
        <w:tc>
          <w:tcPr>
            <w:tcW w:w="297" w:type="dxa"/>
            <w:shd w:val="clear" w:color="auto" w:fill="auto"/>
            <w:noWrap/>
            <w:tcMar>
              <w:top w:w="15" w:type="dxa"/>
              <w:left w:w="150" w:type="dxa"/>
              <w:bottom w:w="15" w:type="dxa"/>
              <w:right w:w="150" w:type="dxa"/>
            </w:tcMar>
            <w:hideMark/>
          </w:tcPr>
          <w:p w14:paraId="0D2B03AA"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6384A0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use only every other frame to manage speed and memory usage</w:t>
            </w:r>
          </w:p>
        </w:tc>
      </w:tr>
      <w:tr w:rsidR="007B0E3F" w:rsidRPr="0019455D" w14:paraId="5B9EAED6" w14:textId="77777777" w:rsidTr="00495BA7">
        <w:tc>
          <w:tcPr>
            <w:tcW w:w="297" w:type="dxa"/>
            <w:noWrap/>
            <w:tcMar>
              <w:top w:w="15" w:type="dxa"/>
              <w:left w:w="150" w:type="dxa"/>
              <w:bottom w:w="15" w:type="dxa"/>
              <w:right w:w="150" w:type="dxa"/>
            </w:tcMar>
            <w:hideMark/>
          </w:tcPr>
          <w:p w14:paraId="4254459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5FD908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rame_count</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p>
        </w:tc>
      </w:tr>
      <w:tr w:rsidR="007B0E3F" w:rsidRPr="0019455D" w14:paraId="5494FC25" w14:textId="77777777" w:rsidTr="00495BA7">
        <w:tc>
          <w:tcPr>
            <w:tcW w:w="297" w:type="dxa"/>
            <w:shd w:val="clear" w:color="auto" w:fill="auto"/>
            <w:noWrap/>
            <w:tcMar>
              <w:top w:w="15" w:type="dxa"/>
              <w:left w:w="150" w:type="dxa"/>
              <w:bottom w:w="15" w:type="dxa"/>
              <w:right w:w="150" w:type="dxa"/>
            </w:tcMar>
            <w:hideMark/>
          </w:tcPr>
          <w:p w14:paraId="71A6242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DC4DE6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rame_count</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p>
        </w:tc>
      </w:tr>
      <w:tr w:rsidR="007B0E3F" w:rsidRPr="0019455D" w14:paraId="5AAD5AD7" w14:textId="77777777" w:rsidTr="00495BA7">
        <w:tc>
          <w:tcPr>
            <w:tcW w:w="297" w:type="dxa"/>
            <w:noWrap/>
            <w:tcMar>
              <w:top w:w="15" w:type="dxa"/>
              <w:left w:w="150" w:type="dxa"/>
              <w:bottom w:w="15" w:type="dxa"/>
              <w:right w:w="150" w:type="dxa"/>
            </w:tcMar>
            <w:hideMark/>
          </w:tcPr>
          <w:p w14:paraId="7299F26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6F546E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frame_count</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p>
        </w:tc>
      </w:tr>
      <w:tr w:rsidR="007B0E3F" w:rsidRPr="0019455D" w14:paraId="0B4B7077" w14:textId="77777777" w:rsidTr="00495BA7">
        <w:tc>
          <w:tcPr>
            <w:tcW w:w="297" w:type="dxa"/>
            <w:shd w:val="clear" w:color="auto" w:fill="auto"/>
            <w:noWrap/>
            <w:tcMar>
              <w:top w:w="15" w:type="dxa"/>
              <w:left w:w="150" w:type="dxa"/>
              <w:bottom w:w="15" w:type="dxa"/>
              <w:right w:w="150" w:type="dxa"/>
            </w:tcMar>
            <w:hideMark/>
          </w:tcPr>
          <w:p w14:paraId="4782C4E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EC94AE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pass</w:t>
            </w:r>
          </w:p>
        </w:tc>
      </w:tr>
      <w:tr w:rsidR="007B0E3F" w:rsidRPr="0019455D" w14:paraId="438B4D9C" w14:textId="77777777" w:rsidTr="00495BA7">
        <w:tc>
          <w:tcPr>
            <w:tcW w:w="297" w:type="dxa"/>
            <w:noWrap/>
            <w:tcMar>
              <w:top w:w="15" w:type="dxa"/>
              <w:left w:w="150" w:type="dxa"/>
              <w:bottom w:w="15" w:type="dxa"/>
              <w:right w:w="150" w:type="dxa"/>
            </w:tcMar>
            <w:hideMark/>
          </w:tcPr>
          <w:p w14:paraId="6826321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C5D54C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lse</w:t>
            </w:r>
            <w:r w:rsidRPr="0019455D">
              <w:rPr>
                <w:rFonts w:ascii="Consolas" w:eastAsia="Times New Roman" w:hAnsi="Consolas" w:cs="Times New Roman"/>
                <w:color w:val="333333"/>
                <w:sz w:val="18"/>
                <w:szCs w:val="18"/>
              </w:rPr>
              <w:t>:</w:t>
            </w:r>
          </w:p>
        </w:tc>
      </w:tr>
      <w:tr w:rsidR="007B0E3F" w:rsidRPr="0019455D" w14:paraId="774260CD" w14:textId="77777777" w:rsidTr="00495BA7">
        <w:tc>
          <w:tcPr>
            <w:tcW w:w="297" w:type="dxa"/>
            <w:shd w:val="clear" w:color="auto" w:fill="auto"/>
            <w:noWrap/>
            <w:tcMar>
              <w:top w:w="15" w:type="dxa"/>
              <w:left w:w="150" w:type="dxa"/>
              <w:bottom w:w="15" w:type="dxa"/>
              <w:right w:w="150" w:type="dxa"/>
            </w:tcMar>
            <w:hideMark/>
          </w:tcPr>
          <w:p w14:paraId="522D2D4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A2F64F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ount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p>
        </w:tc>
      </w:tr>
      <w:tr w:rsidR="007B0E3F" w:rsidRPr="0019455D" w14:paraId="6FEE07EA" w14:textId="77777777" w:rsidTr="00495BA7">
        <w:tc>
          <w:tcPr>
            <w:tcW w:w="297" w:type="dxa"/>
            <w:noWrap/>
            <w:tcMar>
              <w:top w:w="15" w:type="dxa"/>
              <w:left w:w="150" w:type="dxa"/>
              <w:bottom w:w="15" w:type="dxa"/>
              <w:right w:w="150" w:type="dxa"/>
            </w:tcMar>
            <w:hideMark/>
          </w:tcPr>
          <w:p w14:paraId="4888945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AAF3E1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continue</w:t>
            </w:r>
          </w:p>
        </w:tc>
      </w:tr>
      <w:tr w:rsidR="007B0E3F" w:rsidRPr="0019455D" w14:paraId="3F10A521" w14:textId="77777777" w:rsidTr="00495BA7">
        <w:tc>
          <w:tcPr>
            <w:tcW w:w="297" w:type="dxa"/>
            <w:shd w:val="clear" w:color="auto" w:fill="auto"/>
            <w:noWrap/>
            <w:tcMar>
              <w:top w:w="15" w:type="dxa"/>
              <w:left w:w="150" w:type="dxa"/>
              <w:bottom w:w="15" w:type="dxa"/>
              <w:right w:w="150" w:type="dxa"/>
            </w:tcMar>
            <w:hideMark/>
          </w:tcPr>
          <w:p w14:paraId="19B29D1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44213C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25FEE7D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11360EC3" w14:textId="77777777" w:rsidTr="00495BA7">
        <w:tc>
          <w:tcPr>
            <w:tcW w:w="297" w:type="dxa"/>
            <w:noWrap/>
            <w:tcMar>
              <w:top w:w="15" w:type="dxa"/>
              <w:left w:w="150" w:type="dxa"/>
              <w:bottom w:w="15" w:type="dxa"/>
              <w:right w:w="150" w:type="dxa"/>
            </w:tcMar>
            <w:hideMark/>
          </w:tcPr>
          <w:p w14:paraId="7C9BB927"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D1B090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function called on the frame</w:t>
            </w:r>
          </w:p>
        </w:tc>
      </w:tr>
      <w:tr w:rsidR="007B0E3F" w:rsidRPr="0019455D" w14:paraId="5A4D60F2" w14:textId="77777777" w:rsidTr="00495BA7">
        <w:tc>
          <w:tcPr>
            <w:tcW w:w="297" w:type="dxa"/>
            <w:shd w:val="clear" w:color="auto" w:fill="auto"/>
            <w:noWrap/>
            <w:tcMar>
              <w:top w:w="15" w:type="dxa"/>
              <w:left w:w="150" w:type="dxa"/>
              <w:bottom w:w="15" w:type="dxa"/>
              <w:right w:w="150" w:type="dxa"/>
            </w:tcMar>
            <w:hideMark/>
          </w:tcPr>
          <w:p w14:paraId="61E111C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272D47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image_for_predictio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6F42C1"/>
                <w:sz w:val="18"/>
                <w:szCs w:val="18"/>
              </w:rPr>
              <w:t>eye_cropper</w:t>
            </w:r>
            <w:proofErr w:type="spellEnd"/>
            <w:r w:rsidRPr="0019455D">
              <w:rPr>
                <w:rFonts w:ascii="Consolas" w:eastAsia="Times New Roman" w:hAnsi="Consolas" w:cs="Times New Roman"/>
                <w:color w:val="333333"/>
                <w:sz w:val="18"/>
                <w:szCs w:val="18"/>
              </w:rPr>
              <w:t>(frame)</w:t>
            </w:r>
          </w:p>
        </w:tc>
      </w:tr>
      <w:tr w:rsidR="007B0E3F" w:rsidRPr="0019455D" w14:paraId="1EB66CB9" w14:textId="77777777" w:rsidTr="00495BA7">
        <w:tc>
          <w:tcPr>
            <w:tcW w:w="297" w:type="dxa"/>
            <w:noWrap/>
            <w:tcMar>
              <w:top w:w="15" w:type="dxa"/>
              <w:left w:w="150" w:type="dxa"/>
              <w:bottom w:w="15" w:type="dxa"/>
              <w:right w:w="150" w:type="dxa"/>
            </w:tcMar>
            <w:hideMark/>
          </w:tcPr>
          <w:p w14:paraId="658D18F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10317D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try</w:t>
            </w:r>
            <w:r w:rsidRPr="0019455D">
              <w:rPr>
                <w:rFonts w:ascii="Consolas" w:eastAsia="Times New Roman" w:hAnsi="Consolas" w:cs="Times New Roman"/>
                <w:color w:val="333333"/>
                <w:sz w:val="18"/>
                <w:szCs w:val="18"/>
              </w:rPr>
              <w:t>:</w:t>
            </w:r>
          </w:p>
        </w:tc>
      </w:tr>
      <w:tr w:rsidR="007B0E3F" w:rsidRPr="0019455D" w14:paraId="0E6B7BB9" w14:textId="77777777" w:rsidTr="00495BA7">
        <w:tc>
          <w:tcPr>
            <w:tcW w:w="297" w:type="dxa"/>
            <w:shd w:val="clear" w:color="auto" w:fill="auto"/>
            <w:noWrap/>
            <w:tcMar>
              <w:top w:w="15" w:type="dxa"/>
              <w:left w:w="150" w:type="dxa"/>
              <w:bottom w:w="15" w:type="dxa"/>
              <w:right w:w="150" w:type="dxa"/>
            </w:tcMar>
            <w:hideMark/>
          </w:tcPr>
          <w:p w14:paraId="5775B1F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939833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image_for_prediction</w:t>
            </w:r>
            <w:proofErr w:type="spellEnd"/>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image_for_prediction</w:t>
            </w:r>
            <w:proofErr w:type="spellEnd"/>
            <w:r w:rsidRPr="0019455D">
              <w:rPr>
                <w:rFonts w:ascii="Consolas" w:eastAsia="Times New Roman" w:hAnsi="Consolas" w:cs="Times New Roman"/>
                <w:color w:val="005CC5"/>
                <w:sz w:val="18"/>
                <w:szCs w:val="18"/>
              </w:rPr>
              <w:t>/255.0</w:t>
            </w:r>
          </w:p>
        </w:tc>
      </w:tr>
      <w:tr w:rsidR="007B0E3F" w:rsidRPr="0019455D" w14:paraId="64A40B6A" w14:textId="77777777" w:rsidTr="00495BA7">
        <w:tc>
          <w:tcPr>
            <w:tcW w:w="297" w:type="dxa"/>
            <w:noWrap/>
            <w:tcMar>
              <w:top w:w="15" w:type="dxa"/>
              <w:left w:w="150" w:type="dxa"/>
              <w:bottom w:w="15" w:type="dxa"/>
              <w:right w:w="150" w:type="dxa"/>
            </w:tcMar>
            <w:hideMark/>
          </w:tcPr>
          <w:p w14:paraId="4C76182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989C05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xcept</w:t>
            </w:r>
            <w:r w:rsidRPr="0019455D">
              <w:rPr>
                <w:rFonts w:ascii="Consolas" w:eastAsia="Times New Roman" w:hAnsi="Consolas" w:cs="Times New Roman"/>
                <w:color w:val="333333"/>
                <w:sz w:val="18"/>
                <w:szCs w:val="18"/>
              </w:rPr>
              <w:t>:</w:t>
            </w:r>
          </w:p>
        </w:tc>
      </w:tr>
      <w:tr w:rsidR="007B0E3F" w:rsidRPr="0019455D" w14:paraId="5833D16A" w14:textId="77777777" w:rsidTr="00495BA7">
        <w:tc>
          <w:tcPr>
            <w:tcW w:w="297" w:type="dxa"/>
            <w:shd w:val="clear" w:color="auto" w:fill="auto"/>
            <w:noWrap/>
            <w:tcMar>
              <w:top w:w="15" w:type="dxa"/>
              <w:left w:w="150" w:type="dxa"/>
              <w:bottom w:w="15" w:type="dxa"/>
              <w:right w:w="150" w:type="dxa"/>
            </w:tcMar>
            <w:hideMark/>
          </w:tcPr>
          <w:p w14:paraId="0456C47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FBCC73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continue</w:t>
            </w:r>
          </w:p>
        </w:tc>
      </w:tr>
      <w:tr w:rsidR="007B0E3F" w:rsidRPr="0019455D" w14:paraId="79A436C7" w14:textId="77777777" w:rsidTr="00495BA7">
        <w:tc>
          <w:tcPr>
            <w:tcW w:w="297" w:type="dxa"/>
            <w:noWrap/>
            <w:tcMar>
              <w:top w:w="15" w:type="dxa"/>
              <w:left w:w="150" w:type="dxa"/>
              <w:bottom w:w="15" w:type="dxa"/>
              <w:right w:w="150" w:type="dxa"/>
            </w:tcMar>
            <w:hideMark/>
          </w:tcPr>
          <w:p w14:paraId="56F5A51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8CAB46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0376A4FD"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430CD8E0" w14:textId="77777777" w:rsidTr="00495BA7">
        <w:tc>
          <w:tcPr>
            <w:tcW w:w="297" w:type="dxa"/>
            <w:shd w:val="clear" w:color="auto" w:fill="auto"/>
            <w:noWrap/>
            <w:tcMar>
              <w:top w:w="15" w:type="dxa"/>
              <w:left w:w="150" w:type="dxa"/>
              <w:bottom w:w="15" w:type="dxa"/>
              <w:right w:w="150" w:type="dxa"/>
            </w:tcMar>
            <w:hideMark/>
          </w:tcPr>
          <w:p w14:paraId="2BD66B54"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BE032E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get prediction from model</w:t>
            </w:r>
          </w:p>
        </w:tc>
      </w:tr>
      <w:tr w:rsidR="007B0E3F" w:rsidRPr="0019455D" w14:paraId="2C8304C6" w14:textId="77777777" w:rsidTr="00495BA7">
        <w:tc>
          <w:tcPr>
            <w:tcW w:w="297" w:type="dxa"/>
            <w:noWrap/>
            <w:tcMar>
              <w:top w:w="15" w:type="dxa"/>
              <w:left w:w="150" w:type="dxa"/>
              <w:bottom w:w="15" w:type="dxa"/>
              <w:right w:w="150" w:type="dxa"/>
            </w:tcMar>
            <w:hideMark/>
          </w:tcPr>
          <w:p w14:paraId="5EE8DBD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647D35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prediction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333333"/>
                <w:sz w:val="18"/>
                <w:szCs w:val="18"/>
              </w:rPr>
              <w:t>eye_model.</w:t>
            </w:r>
            <w:r w:rsidRPr="0019455D">
              <w:rPr>
                <w:rFonts w:ascii="Consolas" w:eastAsia="Times New Roman" w:hAnsi="Consolas" w:cs="Times New Roman"/>
                <w:color w:val="6F42C1"/>
                <w:sz w:val="18"/>
                <w:szCs w:val="18"/>
              </w:rPr>
              <w:t>predict</w:t>
            </w:r>
            <w:proofErr w:type="spellEnd"/>
            <w:r w:rsidRPr="0019455D">
              <w:rPr>
                <w:rFonts w:ascii="Consolas" w:eastAsia="Times New Roman" w:hAnsi="Consolas" w:cs="Times New Roman"/>
                <w:color w:val="333333"/>
                <w:sz w:val="18"/>
                <w:szCs w:val="18"/>
              </w:rPr>
              <w:t>(</w:t>
            </w:r>
            <w:proofErr w:type="spellStart"/>
            <w:r w:rsidRPr="0019455D">
              <w:rPr>
                <w:rFonts w:ascii="Consolas" w:eastAsia="Times New Roman" w:hAnsi="Consolas" w:cs="Times New Roman"/>
                <w:color w:val="333333"/>
                <w:sz w:val="18"/>
                <w:szCs w:val="18"/>
              </w:rPr>
              <w:t>image_for_prediction</w:t>
            </w:r>
            <w:proofErr w:type="spellEnd"/>
            <w:r w:rsidRPr="0019455D">
              <w:rPr>
                <w:rFonts w:ascii="Consolas" w:eastAsia="Times New Roman" w:hAnsi="Consolas" w:cs="Times New Roman"/>
                <w:color w:val="333333"/>
                <w:sz w:val="18"/>
                <w:szCs w:val="18"/>
              </w:rPr>
              <w:t>)</w:t>
            </w:r>
          </w:p>
        </w:tc>
      </w:tr>
      <w:tr w:rsidR="007B0E3F" w:rsidRPr="0019455D" w14:paraId="6ACF597A" w14:textId="77777777" w:rsidTr="00495BA7">
        <w:tc>
          <w:tcPr>
            <w:tcW w:w="297" w:type="dxa"/>
            <w:shd w:val="clear" w:color="auto" w:fill="auto"/>
            <w:noWrap/>
            <w:tcMar>
              <w:top w:w="15" w:type="dxa"/>
              <w:left w:w="150" w:type="dxa"/>
              <w:bottom w:w="15" w:type="dxa"/>
              <w:right w:w="150" w:type="dxa"/>
            </w:tcMar>
            <w:hideMark/>
          </w:tcPr>
          <w:p w14:paraId="395AEFC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0AE7D7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710F1617"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6C7FF1B3" w14:textId="77777777" w:rsidTr="00495BA7">
        <w:tc>
          <w:tcPr>
            <w:tcW w:w="297" w:type="dxa"/>
            <w:noWrap/>
            <w:tcMar>
              <w:top w:w="15" w:type="dxa"/>
              <w:left w:w="150" w:type="dxa"/>
              <w:bottom w:w="15" w:type="dxa"/>
              <w:right w:w="150" w:type="dxa"/>
            </w:tcMar>
            <w:hideMark/>
          </w:tcPr>
          <w:p w14:paraId="2FA89788"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1C9F9C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Based on prediction, display either "Open Eyes" or "Closed Eyes"</w:t>
            </w:r>
          </w:p>
        </w:tc>
      </w:tr>
      <w:tr w:rsidR="007B0E3F" w:rsidRPr="0019455D" w14:paraId="2A73D491" w14:textId="77777777" w:rsidTr="00495BA7">
        <w:tc>
          <w:tcPr>
            <w:tcW w:w="297" w:type="dxa"/>
            <w:shd w:val="clear" w:color="auto" w:fill="auto"/>
            <w:noWrap/>
            <w:tcMar>
              <w:top w:w="15" w:type="dxa"/>
              <w:left w:w="150" w:type="dxa"/>
              <w:bottom w:w="15" w:type="dxa"/>
              <w:right w:w="150" w:type="dxa"/>
            </w:tcMar>
            <w:hideMark/>
          </w:tcPr>
          <w:p w14:paraId="036859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52C959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prediction </w:t>
            </w:r>
            <w:r w:rsidRPr="0019455D">
              <w:rPr>
                <w:rFonts w:ascii="Consolas" w:eastAsia="Times New Roman" w:hAnsi="Consolas" w:cs="Times New Roman"/>
                <w:color w:val="005CC5"/>
                <w:sz w:val="18"/>
                <w:szCs w:val="18"/>
              </w:rPr>
              <w:t>&l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5</w:t>
            </w:r>
            <w:r w:rsidRPr="0019455D">
              <w:rPr>
                <w:rFonts w:ascii="Consolas" w:eastAsia="Times New Roman" w:hAnsi="Consolas" w:cs="Times New Roman"/>
                <w:color w:val="333333"/>
                <w:sz w:val="18"/>
                <w:szCs w:val="18"/>
              </w:rPr>
              <w:t>:</w:t>
            </w:r>
          </w:p>
        </w:tc>
      </w:tr>
      <w:tr w:rsidR="007B0E3F" w:rsidRPr="0019455D" w14:paraId="6F0A1FF9" w14:textId="77777777" w:rsidTr="00495BA7">
        <w:tc>
          <w:tcPr>
            <w:tcW w:w="297" w:type="dxa"/>
            <w:noWrap/>
            <w:tcMar>
              <w:top w:w="15" w:type="dxa"/>
              <w:left w:w="150" w:type="dxa"/>
              <w:bottom w:w="15" w:type="dxa"/>
              <w:right w:w="150" w:type="dxa"/>
            </w:tcMar>
            <w:hideMark/>
          </w:tcPr>
          <w:p w14:paraId="38AE8B2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B1E28A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ounter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p>
        </w:tc>
      </w:tr>
      <w:tr w:rsidR="007B0E3F" w:rsidRPr="0019455D" w14:paraId="65A351AD" w14:textId="77777777" w:rsidTr="00495BA7">
        <w:tc>
          <w:tcPr>
            <w:tcW w:w="297" w:type="dxa"/>
            <w:shd w:val="clear" w:color="auto" w:fill="auto"/>
            <w:noWrap/>
            <w:tcMar>
              <w:top w:w="15" w:type="dxa"/>
              <w:left w:w="150" w:type="dxa"/>
              <w:bottom w:w="15" w:type="dxa"/>
              <w:right w:w="150" w:type="dxa"/>
            </w:tcMar>
            <w:hideMark/>
          </w:tcPr>
          <w:p w14:paraId="7279921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CE62EE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status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32F62"/>
                <w:sz w:val="18"/>
                <w:szCs w:val="18"/>
              </w:rPr>
              <w:t>'Open'</w:t>
            </w:r>
          </w:p>
        </w:tc>
      </w:tr>
      <w:tr w:rsidR="007B0E3F" w:rsidRPr="0019455D" w14:paraId="03325DB1" w14:textId="77777777" w:rsidTr="00495BA7">
        <w:tc>
          <w:tcPr>
            <w:tcW w:w="297" w:type="dxa"/>
            <w:noWrap/>
            <w:tcMar>
              <w:top w:w="15" w:type="dxa"/>
              <w:left w:w="150" w:type="dxa"/>
              <w:bottom w:w="15" w:type="dxa"/>
              <w:right w:w="150" w:type="dxa"/>
            </w:tcMar>
            <w:hideMark/>
          </w:tcPr>
          <w:p w14:paraId="4581454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B4C3A3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0662465F"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05EC8FBD" w14:textId="77777777" w:rsidTr="00495BA7">
        <w:tc>
          <w:tcPr>
            <w:tcW w:w="297" w:type="dxa"/>
            <w:shd w:val="clear" w:color="auto" w:fill="auto"/>
            <w:noWrap/>
            <w:tcMar>
              <w:top w:w="15" w:type="dxa"/>
              <w:left w:w="150" w:type="dxa"/>
              <w:bottom w:w="15" w:type="dxa"/>
              <w:right w:w="150" w:type="dxa"/>
            </w:tcMar>
            <w:hideMark/>
          </w:tcPr>
          <w:p w14:paraId="3E41051A"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F6D79F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ctangle</w:t>
            </w:r>
            <w:r w:rsidRPr="0019455D">
              <w:rPr>
                <w:rFonts w:ascii="Consolas" w:eastAsia="Times New Roman" w:hAnsi="Consolas" w:cs="Times New Roman"/>
                <w:color w:val="333333"/>
                <w:sz w:val="18"/>
                <w:szCs w:val="18"/>
              </w:rPr>
              <w:t>(fram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1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1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723688BF" w14:textId="77777777" w:rsidTr="00495BA7">
        <w:tc>
          <w:tcPr>
            <w:tcW w:w="297" w:type="dxa"/>
            <w:noWrap/>
            <w:tcMar>
              <w:top w:w="15" w:type="dxa"/>
              <w:left w:w="150" w:type="dxa"/>
              <w:bottom w:w="15" w:type="dxa"/>
              <w:right w:w="150" w:type="dxa"/>
            </w:tcMar>
            <w:hideMark/>
          </w:tcPr>
          <w:p w14:paraId="5F52F01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BD0B5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60BDF395"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0BBFB9B8" w14:textId="77777777" w:rsidTr="00495BA7">
        <w:tc>
          <w:tcPr>
            <w:tcW w:w="297" w:type="dxa"/>
            <w:shd w:val="clear" w:color="auto" w:fill="auto"/>
            <w:noWrap/>
            <w:tcMar>
              <w:top w:w="15" w:type="dxa"/>
              <w:left w:w="150" w:type="dxa"/>
              <w:bottom w:w="15" w:type="dxa"/>
              <w:right w:w="150" w:type="dxa"/>
            </w:tcMar>
            <w:hideMark/>
          </w:tcPr>
          <w:p w14:paraId="3128FDA0"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C96AEE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putText</w:t>
            </w:r>
            <w:r w:rsidRPr="0019455D">
              <w:rPr>
                <w:rFonts w:ascii="Consolas" w:eastAsia="Times New Roman" w:hAnsi="Consolas" w:cs="Times New Roman"/>
                <w:color w:val="333333"/>
                <w:sz w:val="18"/>
                <w:szCs w:val="18"/>
              </w:rPr>
              <w:t>(frame, status,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70</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FONT_HERSHEY_SIMPLEX</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55</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LINE_4</w:t>
            </w:r>
            <w:r w:rsidRPr="0019455D">
              <w:rPr>
                <w:rFonts w:ascii="Consolas" w:eastAsia="Times New Roman" w:hAnsi="Consolas" w:cs="Times New Roman"/>
                <w:color w:val="333333"/>
                <w:sz w:val="18"/>
                <w:szCs w:val="18"/>
              </w:rPr>
              <w:t>)</w:t>
            </w:r>
          </w:p>
        </w:tc>
      </w:tr>
      <w:tr w:rsidR="007B0E3F" w:rsidRPr="0019455D" w14:paraId="71ADCBFA" w14:textId="77777777" w:rsidTr="00495BA7">
        <w:tc>
          <w:tcPr>
            <w:tcW w:w="297" w:type="dxa"/>
            <w:noWrap/>
            <w:tcMar>
              <w:top w:w="15" w:type="dxa"/>
              <w:left w:w="150" w:type="dxa"/>
              <w:bottom w:w="15" w:type="dxa"/>
              <w:right w:w="150" w:type="dxa"/>
            </w:tcMar>
            <w:hideMark/>
          </w:tcPr>
          <w:p w14:paraId="5544825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049FE4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x1, y1,w1,h1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75</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75</w:t>
            </w:r>
          </w:p>
        </w:tc>
      </w:tr>
      <w:tr w:rsidR="007B0E3F" w:rsidRPr="0019455D" w14:paraId="51A0A8DD" w14:textId="77777777" w:rsidTr="00495BA7">
        <w:tc>
          <w:tcPr>
            <w:tcW w:w="297" w:type="dxa"/>
            <w:shd w:val="clear" w:color="auto" w:fill="auto"/>
            <w:noWrap/>
            <w:tcMar>
              <w:top w:w="15" w:type="dxa"/>
              <w:left w:w="150" w:type="dxa"/>
              <w:bottom w:w="15" w:type="dxa"/>
              <w:right w:w="150" w:type="dxa"/>
            </w:tcMar>
            <w:hideMark/>
          </w:tcPr>
          <w:p w14:paraId="3377274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D2A0F7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xml:space="preserve">## Draw black </w:t>
            </w:r>
            <w:proofErr w:type="spellStart"/>
            <w:r w:rsidRPr="0019455D">
              <w:rPr>
                <w:rFonts w:ascii="Consolas" w:eastAsia="Times New Roman" w:hAnsi="Consolas" w:cs="Times New Roman"/>
                <w:color w:val="6A737D"/>
                <w:sz w:val="18"/>
                <w:szCs w:val="18"/>
              </w:rPr>
              <w:t>backgroun</w:t>
            </w:r>
            <w:proofErr w:type="spellEnd"/>
            <w:r w:rsidRPr="0019455D">
              <w:rPr>
                <w:rFonts w:ascii="Consolas" w:eastAsia="Times New Roman" w:hAnsi="Consolas" w:cs="Times New Roman"/>
                <w:color w:val="6A737D"/>
                <w:sz w:val="18"/>
                <w:szCs w:val="18"/>
              </w:rPr>
              <w:t xml:space="preserve"> rectangle</w:t>
            </w:r>
          </w:p>
        </w:tc>
      </w:tr>
      <w:tr w:rsidR="007B0E3F" w:rsidRPr="0019455D" w14:paraId="7F966682" w14:textId="77777777" w:rsidTr="00495BA7">
        <w:tc>
          <w:tcPr>
            <w:tcW w:w="297" w:type="dxa"/>
            <w:noWrap/>
            <w:tcMar>
              <w:top w:w="15" w:type="dxa"/>
              <w:left w:w="150" w:type="dxa"/>
              <w:bottom w:w="15" w:type="dxa"/>
              <w:right w:w="150" w:type="dxa"/>
            </w:tcMar>
            <w:hideMark/>
          </w:tcPr>
          <w:p w14:paraId="1B7B15B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5BFC780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ctangle</w:t>
            </w:r>
            <w:r w:rsidRPr="0019455D">
              <w:rPr>
                <w:rFonts w:ascii="Consolas" w:eastAsia="Times New Roman" w:hAnsi="Consolas" w:cs="Times New Roman"/>
                <w:color w:val="333333"/>
                <w:sz w:val="18"/>
                <w:szCs w:val="18"/>
              </w:rPr>
              <w:t>(frame, (x1,x1), (x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w1</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y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h1</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4B1DD7AF" w14:textId="77777777" w:rsidTr="00495BA7">
        <w:tc>
          <w:tcPr>
            <w:tcW w:w="297" w:type="dxa"/>
            <w:shd w:val="clear" w:color="auto" w:fill="auto"/>
            <w:noWrap/>
            <w:tcMar>
              <w:top w:w="15" w:type="dxa"/>
              <w:left w:w="150" w:type="dxa"/>
              <w:bottom w:w="15" w:type="dxa"/>
              <w:right w:w="150" w:type="dxa"/>
            </w:tcMar>
            <w:hideMark/>
          </w:tcPr>
          <w:p w14:paraId="47E7769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5BE931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Add text</w:t>
            </w:r>
          </w:p>
        </w:tc>
      </w:tr>
      <w:tr w:rsidR="007B0E3F" w:rsidRPr="0019455D" w14:paraId="52235E53" w14:textId="77777777" w:rsidTr="00495BA7">
        <w:tc>
          <w:tcPr>
            <w:tcW w:w="297" w:type="dxa"/>
            <w:noWrap/>
            <w:tcMar>
              <w:top w:w="15" w:type="dxa"/>
              <w:left w:w="150" w:type="dxa"/>
              <w:bottom w:w="15" w:type="dxa"/>
              <w:right w:w="150" w:type="dxa"/>
            </w:tcMar>
            <w:hideMark/>
          </w:tcPr>
          <w:p w14:paraId="52E837D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31B399E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putText</w:t>
            </w:r>
            <w:r w:rsidRPr="0019455D">
              <w:rPr>
                <w:rFonts w:ascii="Consolas" w:eastAsia="Times New Roman" w:hAnsi="Consolas" w:cs="Times New Roman"/>
                <w:color w:val="333333"/>
                <w:sz w:val="18"/>
                <w:szCs w:val="18"/>
              </w:rPr>
              <w:t xml:space="preserve">(frame, </w:t>
            </w:r>
            <w:r w:rsidRPr="0019455D">
              <w:rPr>
                <w:rFonts w:ascii="Consolas" w:eastAsia="Times New Roman" w:hAnsi="Consolas" w:cs="Times New Roman"/>
                <w:color w:val="032F62"/>
                <w:sz w:val="18"/>
                <w:szCs w:val="18"/>
              </w:rPr>
              <w:t>'Active'</w:t>
            </w:r>
            <w:r w:rsidRPr="0019455D">
              <w:rPr>
                <w:rFonts w:ascii="Consolas" w:eastAsia="Times New Roman" w:hAnsi="Consolas" w:cs="Times New Roman"/>
                <w:color w:val="333333"/>
                <w:sz w:val="18"/>
                <w:szCs w:val="18"/>
              </w:rPr>
              <w:t xml:space="preserve">, (x1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6F42C1"/>
                <w:sz w:val="18"/>
                <w:szCs w:val="18"/>
              </w:rPr>
              <w:t>int</w:t>
            </w:r>
            <w:r w:rsidRPr="0019455D">
              <w:rPr>
                <w:rFonts w:ascii="Consolas" w:eastAsia="Times New Roman" w:hAnsi="Consolas" w:cs="Times New Roman"/>
                <w:color w:val="333333"/>
                <w:sz w:val="18"/>
                <w:szCs w:val="18"/>
              </w:rPr>
              <w:t>(w1</w:t>
            </w:r>
            <w:r w:rsidRPr="0019455D">
              <w:rPr>
                <w:rFonts w:ascii="Consolas" w:eastAsia="Times New Roman" w:hAnsi="Consolas" w:cs="Times New Roman"/>
                <w:color w:val="005CC5"/>
                <w:sz w:val="18"/>
                <w:szCs w:val="18"/>
              </w:rPr>
              <w:t>/10</w:t>
            </w:r>
            <w:r w:rsidRPr="0019455D">
              <w:rPr>
                <w:rFonts w:ascii="Consolas" w:eastAsia="Times New Roman" w:hAnsi="Consolas" w:cs="Times New Roman"/>
                <w:color w:val="333333"/>
                <w:sz w:val="18"/>
                <w:szCs w:val="18"/>
              </w:rPr>
              <w:t>), y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6F42C1"/>
                <w:sz w:val="18"/>
                <w:szCs w:val="18"/>
              </w:rPr>
              <w:t>int</w:t>
            </w:r>
            <w:r w:rsidRPr="0019455D">
              <w:rPr>
                <w:rFonts w:ascii="Consolas" w:eastAsia="Times New Roman" w:hAnsi="Consolas" w:cs="Times New Roman"/>
                <w:color w:val="333333"/>
                <w:sz w:val="18"/>
                <w:szCs w:val="18"/>
              </w:rPr>
              <w:t>(h1</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FONT_HERSHEY_SIMPLEX</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7</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55</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p>
        </w:tc>
      </w:tr>
      <w:tr w:rsidR="007B0E3F" w:rsidRPr="0019455D" w14:paraId="38C5B35A" w14:textId="77777777" w:rsidTr="00495BA7">
        <w:tc>
          <w:tcPr>
            <w:tcW w:w="297" w:type="dxa"/>
            <w:shd w:val="clear" w:color="auto" w:fill="auto"/>
            <w:noWrap/>
            <w:tcMar>
              <w:top w:w="15" w:type="dxa"/>
              <w:left w:w="150" w:type="dxa"/>
              <w:bottom w:w="15" w:type="dxa"/>
              <w:right w:w="150" w:type="dxa"/>
            </w:tcMar>
            <w:hideMark/>
          </w:tcPr>
          <w:p w14:paraId="31E66D3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FF8D9B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else</w:t>
            </w:r>
            <w:r w:rsidRPr="0019455D">
              <w:rPr>
                <w:rFonts w:ascii="Consolas" w:eastAsia="Times New Roman" w:hAnsi="Consolas" w:cs="Times New Roman"/>
                <w:color w:val="333333"/>
                <w:sz w:val="18"/>
                <w:szCs w:val="18"/>
              </w:rPr>
              <w:t>:</w:t>
            </w:r>
          </w:p>
        </w:tc>
      </w:tr>
      <w:tr w:rsidR="007B0E3F" w:rsidRPr="0019455D" w14:paraId="6FCC7F9D" w14:textId="77777777" w:rsidTr="00495BA7">
        <w:tc>
          <w:tcPr>
            <w:tcW w:w="297" w:type="dxa"/>
            <w:noWrap/>
            <w:tcMar>
              <w:top w:w="15" w:type="dxa"/>
              <w:left w:w="150" w:type="dxa"/>
              <w:bottom w:w="15" w:type="dxa"/>
              <w:right w:w="150" w:type="dxa"/>
            </w:tcMar>
            <w:hideMark/>
          </w:tcPr>
          <w:p w14:paraId="137E441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E05CE6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ounter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counter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p>
        </w:tc>
      </w:tr>
      <w:tr w:rsidR="007B0E3F" w:rsidRPr="0019455D" w14:paraId="589F9668" w14:textId="77777777" w:rsidTr="00495BA7">
        <w:tc>
          <w:tcPr>
            <w:tcW w:w="297" w:type="dxa"/>
            <w:shd w:val="clear" w:color="auto" w:fill="auto"/>
            <w:noWrap/>
            <w:tcMar>
              <w:top w:w="15" w:type="dxa"/>
              <w:left w:w="150" w:type="dxa"/>
              <w:bottom w:w="15" w:type="dxa"/>
              <w:right w:w="150" w:type="dxa"/>
            </w:tcMar>
            <w:hideMark/>
          </w:tcPr>
          <w:p w14:paraId="1348926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225A10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status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32F62"/>
                <w:sz w:val="18"/>
                <w:szCs w:val="18"/>
              </w:rPr>
              <w:t>'Closed'</w:t>
            </w:r>
          </w:p>
        </w:tc>
      </w:tr>
      <w:tr w:rsidR="007B0E3F" w:rsidRPr="0019455D" w14:paraId="0A9389BD" w14:textId="77777777" w:rsidTr="00495BA7">
        <w:tc>
          <w:tcPr>
            <w:tcW w:w="297" w:type="dxa"/>
            <w:noWrap/>
            <w:tcMar>
              <w:top w:w="15" w:type="dxa"/>
              <w:left w:w="150" w:type="dxa"/>
              <w:bottom w:w="15" w:type="dxa"/>
              <w:right w:w="150" w:type="dxa"/>
            </w:tcMar>
            <w:hideMark/>
          </w:tcPr>
          <w:p w14:paraId="7D5A003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0C69E5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5EB616BF"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53B88B16" w14:textId="77777777" w:rsidTr="00495BA7">
        <w:tc>
          <w:tcPr>
            <w:tcW w:w="297" w:type="dxa"/>
            <w:shd w:val="clear" w:color="auto" w:fill="auto"/>
            <w:noWrap/>
            <w:tcMar>
              <w:top w:w="15" w:type="dxa"/>
              <w:left w:w="150" w:type="dxa"/>
              <w:bottom w:w="15" w:type="dxa"/>
              <w:right w:w="150" w:type="dxa"/>
            </w:tcMar>
            <w:hideMark/>
          </w:tcPr>
          <w:p w14:paraId="5917C943"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090F2A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ctangle</w:t>
            </w:r>
            <w:r w:rsidRPr="0019455D">
              <w:rPr>
                <w:rFonts w:ascii="Consolas" w:eastAsia="Times New Roman" w:hAnsi="Consolas" w:cs="Times New Roman"/>
                <w:color w:val="333333"/>
                <w:sz w:val="18"/>
                <w:szCs w:val="18"/>
              </w:rPr>
              <w:t>(fram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1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1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8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38</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046FD414" w14:textId="77777777" w:rsidTr="00495BA7">
        <w:tc>
          <w:tcPr>
            <w:tcW w:w="297" w:type="dxa"/>
            <w:noWrap/>
            <w:tcMar>
              <w:top w:w="15" w:type="dxa"/>
              <w:left w:w="150" w:type="dxa"/>
              <w:bottom w:w="15" w:type="dxa"/>
              <w:right w:w="150" w:type="dxa"/>
            </w:tcMar>
            <w:hideMark/>
          </w:tcPr>
          <w:p w14:paraId="69BCB637"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7A73E8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3615FBF6"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73C15190" w14:textId="77777777" w:rsidTr="00495BA7">
        <w:tc>
          <w:tcPr>
            <w:tcW w:w="297" w:type="dxa"/>
            <w:shd w:val="clear" w:color="auto" w:fill="auto"/>
            <w:noWrap/>
            <w:tcMar>
              <w:top w:w="15" w:type="dxa"/>
              <w:left w:w="150" w:type="dxa"/>
              <w:bottom w:w="15" w:type="dxa"/>
              <w:right w:w="150" w:type="dxa"/>
            </w:tcMar>
            <w:hideMark/>
          </w:tcPr>
          <w:p w14:paraId="5127B039"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AA053F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putText</w:t>
            </w:r>
            <w:r w:rsidRPr="0019455D">
              <w:rPr>
                <w:rFonts w:ascii="Consolas" w:eastAsia="Times New Roman" w:hAnsi="Consolas" w:cs="Times New Roman"/>
                <w:color w:val="333333"/>
                <w:sz w:val="18"/>
                <w:szCs w:val="18"/>
              </w:rPr>
              <w:t>(frame, status,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04</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70</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FONT_HERSHEY_SIMPLEX</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55</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LINE_4</w:t>
            </w:r>
            <w:r w:rsidRPr="0019455D">
              <w:rPr>
                <w:rFonts w:ascii="Consolas" w:eastAsia="Times New Roman" w:hAnsi="Consolas" w:cs="Times New Roman"/>
                <w:color w:val="333333"/>
                <w:sz w:val="18"/>
                <w:szCs w:val="18"/>
              </w:rPr>
              <w:t>)</w:t>
            </w:r>
          </w:p>
        </w:tc>
      </w:tr>
      <w:tr w:rsidR="007B0E3F" w:rsidRPr="0019455D" w14:paraId="5E46A1B1" w14:textId="77777777" w:rsidTr="00495BA7">
        <w:tc>
          <w:tcPr>
            <w:tcW w:w="297" w:type="dxa"/>
            <w:noWrap/>
            <w:tcMar>
              <w:top w:w="15" w:type="dxa"/>
              <w:left w:w="150" w:type="dxa"/>
              <w:bottom w:w="15" w:type="dxa"/>
              <w:right w:w="150" w:type="dxa"/>
            </w:tcMar>
            <w:hideMark/>
          </w:tcPr>
          <w:p w14:paraId="5A62FBD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263808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x1, y1,w1,h1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75</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75</w:t>
            </w:r>
          </w:p>
        </w:tc>
      </w:tr>
      <w:tr w:rsidR="007B0E3F" w:rsidRPr="0019455D" w14:paraId="541E46B0" w14:textId="77777777" w:rsidTr="00495BA7">
        <w:tc>
          <w:tcPr>
            <w:tcW w:w="297" w:type="dxa"/>
            <w:shd w:val="clear" w:color="auto" w:fill="auto"/>
            <w:noWrap/>
            <w:tcMar>
              <w:top w:w="15" w:type="dxa"/>
              <w:left w:w="150" w:type="dxa"/>
              <w:bottom w:w="15" w:type="dxa"/>
              <w:right w:w="150" w:type="dxa"/>
            </w:tcMar>
            <w:hideMark/>
          </w:tcPr>
          <w:p w14:paraId="56B5FDA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1ED107A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xml:space="preserve">## Draw black </w:t>
            </w:r>
            <w:proofErr w:type="spellStart"/>
            <w:r w:rsidRPr="0019455D">
              <w:rPr>
                <w:rFonts w:ascii="Consolas" w:eastAsia="Times New Roman" w:hAnsi="Consolas" w:cs="Times New Roman"/>
                <w:color w:val="6A737D"/>
                <w:sz w:val="18"/>
                <w:szCs w:val="18"/>
              </w:rPr>
              <w:t>backgroun</w:t>
            </w:r>
            <w:proofErr w:type="spellEnd"/>
            <w:r w:rsidRPr="0019455D">
              <w:rPr>
                <w:rFonts w:ascii="Consolas" w:eastAsia="Times New Roman" w:hAnsi="Consolas" w:cs="Times New Roman"/>
                <w:color w:val="6A737D"/>
                <w:sz w:val="18"/>
                <w:szCs w:val="18"/>
              </w:rPr>
              <w:t xml:space="preserve"> rectangle</w:t>
            </w:r>
          </w:p>
        </w:tc>
      </w:tr>
      <w:tr w:rsidR="007B0E3F" w:rsidRPr="0019455D" w14:paraId="61F58CBA" w14:textId="77777777" w:rsidTr="00495BA7">
        <w:tc>
          <w:tcPr>
            <w:tcW w:w="297" w:type="dxa"/>
            <w:noWrap/>
            <w:tcMar>
              <w:top w:w="15" w:type="dxa"/>
              <w:left w:w="150" w:type="dxa"/>
              <w:bottom w:w="15" w:type="dxa"/>
              <w:right w:w="150" w:type="dxa"/>
            </w:tcMar>
            <w:hideMark/>
          </w:tcPr>
          <w:p w14:paraId="288AA54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9F4733B"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ctangle</w:t>
            </w:r>
            <w:r w:rsidRPr="0019455D">
              <w:rPr>
                <w:rFonts w:ascii="Consolas" w:eastAsia="Times New Roman" w:hAnsi="Consolas" w:cs="Times New Roman"/>
                <w:color w:val="333333"/>
                <w:sz w:val="18"/>
                <w:szCs w:val="18"/>
              </w:rPr>
              <w:t>(frame, (x1,x1), (x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w1</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y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h1</w:t>
            </w:r>
            <w:r w:rsidRPr="0019455D">
              <w:rPr>
                <w:rFonts w:ascii="Consolas" w:eastAsia="Times New Roman" w:hAnsi="Consolas" w:cs="Times New Roman"/>
                <w:color w:val="005CC5"/>
                <w:sz w:val="18"/>
                <w:szCs w:val="18"/>
              </w:rPr>
              <w:t>-2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7402CC52" w14:textId="77777777" w:rsidTr="00495BA7">
        <w:tc>
          <w:tcPr>
            <w:tcW w:w="297" w:type="dxa"/>
            <w:shd w:val="clear" w:color="auto" w:fill="auto"/>
            <w:noWrap/>
            <w:tcMar>
              <w:top w:w="15" w:type="dxa"/>
              <w:left w:w="150" w:type="dxa"/>
              <w:bottom w:w="15" w:type="dxa"/>
              <w:right w:w="150" w:type="dxa"/>
            </w:tcMar>
            <w:hideMark/>
          </w:tcPr>
          <w:p w14:paraId="2424A3C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CAC95F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Add text</w:t>
            </w:r>
          </w:p>
        </w:tc>
      </w:tr>
      <w:tr w:rsidR="007B0E3F" w:rsidRPr="0019455D" w14:paraId="34039140" w14:textId="77777777" w:rsidTr="00495BA7">
        <w:tc>
          <w:tcPr>
            <w:tcW w:w="297" w:type="dxa"/>
            <w:noWrap/>
            <w:tcMar>
              <w:top w:w="15" w:type="dxa"/>
              <w:left w:w="150" w:type="dxa"/>
              <w:bottom w:w="15" w:type="dxa"/>
              <w:right w:w="150" w:type="dxa"/>
            </w:tcMar>
            <w:hideMark/>
          </w:tcPr>
          <w:p w14:paraId="2A65559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C910F4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putText</w:t>
            </w:r>
            <w:r w:rsidRPr="0019455D">
              <w:rPr>
                <w:rFonts w:ascii="Consolas" w:eastAsia="Times New Roman" w:hAnsi="Consolas" w:cs="Times New Roman"/>
                <w:color w:val="333333"/>
                <w:sz w:val="18"/>
                <w:szCs w:val="18"/>
              </w:rPr>
              <w:t xml:space="preserve">(frame, </w:t>
            </w:r>
            <w:r w:rsidRPr="0019455D">
              <w:rPr>
                <w:rFonts w:ascii="Consolas" w:eastAsia="Times New Roman" w:hAnsi="Consolas" w:cs="Times New Roman"/>
                <w:color w:val="032F62"/>
                <w:sz w:val="18"/>
                <w:szCs w:val="18"/>
              </w:rPr>
              <w:t>'Active'</w:t>
            </w:r>
            <w:r w:rsidRPr="0019455D">
              <w:rPr>
                <w:rFonts w:ascii="Consolas" w:eastAsia="Times New Roman" w:hAnsi="Consolas" w:cs="Times New Roman"/>
                <w:color w:val="333333"/>
                <w:sz w:val="18"/>
                <w:szCs w:val="18"/>
              </w:rPr>
              <w:t xml:space="preserve">, (x1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6F42C1"/>
                <w:sz w:val="18"/>
                <w:szCs w:val="18"/>
              </w:rPr>
              <w:t>int</w:t>
            </w:r>
            <w:r w:rsidRPr="0019455D">
              <w:rPr>
                <w:rFonts w:ascii="Consolas" w:eastAsia="Times New Roman" w:hAnsi="Consolas" w:cs="Times New Roman"/>
                <w:color w:val="333333"/>
                <w:sz w:val="18"/>
                <w:szCs w:val="18"/>
              </w:rPr>
              <w:t>(w1</w:t>
            </w:r>
            <w:r w:rsidRPr="0019455D">
              <w:rPr>
                <w:rFonts w:ascii="Consolas" w:eastAsia="Times New Roman" w:hAnsi="Consolas" w:cs="Times New Roman"/>
                <w:color w:val="005CC5"/>
                <w:sz w:val="18"/>
                <w:szCs w:val="18"/>
              </w:rPr>
              <w:t>/10</w:t>
            </w:r>
            <w:r w:rsidRPr="0019455D">
              <w:rPr>
                <w:rFonts w:ascii="Consolas" w:eastAsia="Times New Roman" w:hAnsi="Consolas" w:cs="Times New Roman"/>
                <w:color w:val="333333"/>
                <w:sz w:val="18"/>
                <w:szCs w:val="18"/>
              </w:rPr>
              <w:t>), y1</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6F42C1"/>
                <w:sz w:val="18"/>
                <w:szCs w:val="18"/>
              </w:rPr>
              <w:t>int</w:t>
            </w:r>
            <w:r w:rsidRPr="0019455D">
              <w:rPr>
                <w:rFonts w:ascii="Consolas" w:eastAsia="Times New Roman" w:hAnsi="Consolas" w:cs="Times New Roman"/>
                <w:color w:val="333333"/>
                <w:sz w:val="18"/>
                <w:szCs w:val="18"/>
              </w:rPr>
              <w:t>(h1</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FONT_HERSHEY_SIMPLEX</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0.7</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55</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p>
        </w:tc>
      </w:tr>
      <w:tr w:rsidR="007B0E3F" w:rsidRPr="0019455D" w14:paraId="4CCDFC4C" w14:textId="77777777" w:rsidTr="00495BA7">
        <w:tc>
          <w:tcPr>
            <w:tcW w:w="297" w:type="dxa"/>
            <w:shd w:val="clear" w:color="auto" w:fill="auto"/>
            <w:noWrap/>
            <w:tcMar>
              <w:top w:w="15" w:type="dxa"/>
              <w:left w:w="150" w:type="dxa"/>
              <w:bottom w:w="15" w:type="dxa"/>
              <w:right w:w="150" w:type="dxa"/>
            </w:tcMar>
            <w:hideMark/>
          </w:tcPr>
          <w:p w14:paraId="07E80D2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C4D874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754AACA4"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4924BFAD" w14:textId="77777777" w:rsidTr="00495BA7">
        <w:tc>
          <w:tcPr>
            <w:tcW w:w="297" w:type="dxa"/>
            <w:noWrap/>
            <w:tcMar>
              <w:top w:w="15" w:type="dxa"/>
              <w:left w:w="150" w:type="dxa"/>
              <w:bottom w:w="15" w:type="dxa"/>
              <w:right w:w="150" w:type="dxa"/>
            </w:tcMar>
            <w:hideMark/>
          </w:tcPr>
          <w:p w14:paraId="1554DF08"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5" w:type="dxa"/>
              <w:left w:w="150" w:type="dxa"/>
              <w:bottom w:w="15" w:type="dxa"/>
              <w:right w:w="150" w:type="dxa"/>
            </w:tcMar>
            <w:hideMark/>
          </w:tcPr>
          <w:p w14:paraId="73FCED3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if the counter is greater than 3, play and show alert that user is asleep</w:t>
            </w:r>
          </w:p>
        </w:tc>
      </w:tr>
      <w:tr w:rsidR="007B0E3F" w:rsidRPr="0019455D" w14:paraId="6146976A" w14:textId="77777777" w:rsidTr="00495BA7">
        <w:tc>
          <w:tcPr>
            <w:tcW w:w="297" w:type="dxa"/>
            <w:shd w:val="clear" w:color="auto" w:fill="auto"/>
            <w:noWrap/>
            <w:tcMar>
              <w:top w:w="15" w:type="dxa"/>
              <w:left w:w="150" w:type="dxa"/>
              <w:bottom w:w="15" w:type="dxa"/>
              <w:right w:w="150" w:type="dxa"/>
            </w:tcMar>
            <w:hideMark/>
          </w:tcPr>
          <w:p w14:paraId="21DA3D5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C6F34B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counter </w:t>
            </w:r>
            <w:r w:rsidRPr="0019455D">
              <w:rPr>
                <w:rFonts w:ascii="Consolas" w:eastAsia="Times New Roman" w:hAnsi="Consolas" w:cs="Times New Roman"/>
                <w:color w:val="005CC5"/>
                <w:sz w:val="18"/>
                <w:szCs w:val="18"/>
              </w:rPr>
              <w:t>&g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p>
        </w:tc>
      </w:tr>
      <w:tr w:rsidR="007B0E3F" w:rsidRPr="0019455D" w14:paraId="1BAFA2C6" w14:textId="77777777" w:rsidTr="00495BA7">
        <w:tc>
          <w:tcPr>
            <w:tcW w:w="297" w:type="dxa"/>
            <w:noWrap/>
            <w:tcMar>
              <w:top w:w="15" w:type="dxa"/>
              <w:left w:w="150" w:type="dxa"/>
              <w:bottom w:w="15" w:type="dxa"/>
              <w:right w:w="150" w:type="dxa"/>
            </w:tcMar>
            <w:hideMark/>
          </w:tcPr>
          <w:p w14:paraId="6C2BA12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60D2920F"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p w14:paraId="093A4682"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r>
      <w:tr w:rsidR="007B0E3F" w:rsidRPr="0019455D" w14:paraId="36894B8A" w14:textId="77777777" w:rsidTr="00495BA7">
        <w:tc>
          <w:tcPr>
            <w:tcW w:w="297" w:type="dxa"/>
            <w:shd w:val="clear" w:color="auto" w:fill="auto"/>
            <w:noWrap/>
            <w:tcMar>
              <w:top w:w="15" w:type="dxa"/>
              <w:left w:w="150" w:type="dxa"/>
              <w:bottom w:w="15" w:type="dxa"/>
              <w:right w:w="150" w:type="dxa"/>
            </w:tcMar>
            <w:hideMark/>
          </w:tcPr>
          <w:p w14:paraId="3C044C96" w14:textId="77777777" w:rsidR="007B0E3F" w:rsidRPr="0019455D" w:rsidRDefault="007B0E3F" w:rsidP="00495BA7">
            <w:pPr>
              <w:spacing w:after="0" w:line="300" w:lineRule="atLeast"/>
              <w:jc w:val="both"/>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BFAFB5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Draw black background rectangle</w:t>
            </w:r>
          </w:p>
        </w:tc>
      </w:tr>
      <w:tr w:rsidR="007B0E3F" w:rsidRPr="0019455D" w14:paraId="5A606255" w14:textId="77777777" w:rsidTr="00495BA7">
        <w:tc>
          <w:tcPr>
            <w:tcW w:w="297" w:type="dxa"/>
            <w:noWrap/>
            <w:tcMar>
              <w:top w:w="15" w:type="dxa"/>
              <w:left w:w="150" w:type="dxa"/>
              <w:bottom w:w="15" w:type="dxa"/>
              <w:right w:w="150" w:type="dxa"/>
            </w:tcMar>
            <w:hideMark/>
          </w:tcPr>
          <w:p w14:paraId="4C23CE8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4B7631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rectangle</w:t>
            </w:r>
            <w:r w:rsidRPr="0019455D">
              <w:rPr>
                <w:rFonts w:ascii="Consolas" w:eastAsia="Times New Roman" w:hAnsi="Consolas" w:cs="Times New Roman"/>
                <w:color w:val="333333"/>
                <w:sz w:val="18"/>
                <w:szCs w:val="18"/>
              </w:rPr>
              <w:t>(fram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6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 xml:space="preserve">(h)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0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6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 xml:space="preserve">(h)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20</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255</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27306B14" w14:textId="77777777" w:rsidTr="00495BA7">
        <w:tc>
          <w:tcPr>
            <w:tcW w:w="297" w:type="dxa"/>
            <w:shd w:val="clear" w:color="auto" w:fill="auto"/>
            <w:noWrap/>
            <w:tcMar>
              <w:top w:w="15" w:type="dxa"/>
              <w:left w:w="150" w:type="dxa"/>
              <w:bottom w:w="15" w:type="dxa"/>
              <w:right w:w="150" w:type="dxa"/>
            </w:tcMar>
            <w:hideMark/>
          </w:tcPr>
          <w:p w14:paraId="3EA94AF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FACE73F" w14:textId="2628014D"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putText</w:t>
            </w:r>
            <w:r w:rsidRPr="0019455D">
              <w:rPr>
                <w:rFonts w:ascii="Consolas" w:eastAsia="Times New Roman" w:hAnsi="Consolas" w:cs="Times New Roman"/>
                <w:color w:val="333333"/>
                <w:sz w:val="18"/>
                <w:szCs w:val="18"/>
              </w:rPr>
              <w:t xml:space="preserve">(frame, </w:t>
            </w:r>
            <w:r w:rsidRPr="0019455D">
              <w:rPr>
                <w:rFonts w:ascii="Consolas" w:eastAsia="Times New Roman" w:hAnsi="Consolas" w:cs="Times New Roman"/>
                <w:color w:val="032F62"/>
                <w:sz w:val="18"/>
                <w:szCs w:val="18"/>
              </w:rPr>
              <w:t>'</w:t>
            </w:r>
            <w:r w:rsidR="00CF0919">
              <w:rPr>
                <w:rFonts w:ascii="Consolas" w:eastAsia="Times New Roman" w:hAnsi="Consolas" w:cs="Times New Roman"/>
                <w:color w:val="032F62"/>
                <w:sz w:val="18"/>
                <w:szCs w:val="18"/>
              </w:rPr>
              <w:t>*****************</w:t>
            </w:r>
            <w:r w:rsidR="00670617">
              <w:rPr>
                <w:rFonts w:ascii="Consolas" w:eastAsia="Times New Roman" w:hAnsi="Consolas" w:cs="Times New Roman"/>
                <w:color w:val="032F62"/>
                <w:sz w:val="18"/>
                <w:szCs w:val="18"/>
              </w:rPr>
              <w:t>ALER</w:t>
            </w:r>
            <w:r w:rsidR="00CF0919">
              <w:rPr>
                <w:rFonts w:ascii="Consolas" w:eastAsia="Times New Roman" w:hAnsi="Consolas" w:cs="Times New Roman"/>
                <w:color w:val="032F62"/>
                <w:sz w:val="18"/>
                <w:szCs w:val="18"/>
              </w:rPr>
              <w:t>T**********</w:t>
            </w:r>
            <w:r w:rsidRPr="0019455D">
              <w:rPr>
                <w:rFonts w:ascii="Consolas" w:eastAsia="Times New Roman" w:hAnsi="Consolas" w:cs="Times New Roman"/>
                <w:color w:val="032F62"/>
                <w:sz w:val="18"/>
                <w:szCs w:val="18"/>
              </w:rPr>
              <w:t>'</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w</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36</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6F42C1"/>
                <w:sz w:val="18"/>
                <w:szCs w:val="18"/>
              </w:rPr>
              <w:t>round</w:t>
            </w:r>
            <w:r w:rsidRPr="0019455D">
              <w:rPr>
                <w:rFonts w:ascii="Consolas" w:eastAsia="Times New Roman" w:hAnsi="Consolas" w:cs="Times New Roman"/>
                <w:color w:val="333333"/>
                <w:sz w:val="18"/>
                <w:szCs w:val="18"/>
              </w:rPr>
              <w:t xml:space="preserve">(h)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46</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FONT_HERSHEY_SIMPLEX</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 (</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0</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w:t>
            </w:r>
            <w:r w:rsidRPr="0019455D">
              <w:rPr>
                <w:rFonts w:ascii="Consolas" w:eastAsia="Times New Roman" w:hAnsi="Consolas" w:cs="Times New Roman"/>
                <w:color w:val="333333"/>
                <w:sz w:val="18"/>
                <w:szCs w:val="18"/>
              </w:rPr>
              <w:t>, cv2.</w:t>
            </w:r>
            <w:r w:rsidRPr="0019455D">
              <w:rPr>
                <w:rFonts w:ascii="Consolas" w:eastAsia="Times New Roman" w:hAnsi="Consolas" w:cs="Times New Roman"/>
                <w:color w:val="E36209"/>
                <w:sz w:val="18"/>
                <w:szCs w:val="18"/>
              </w:rPr>
              <w:t>LINE_4</w:t>
            </w:r>
            <w:r w:rsidRPr="0019455D">
              <w:rPr>
                <w:rFonts w:ascii="Consolas" w:eastAsia="Times New Roman" w:hAnsi="Consolas" w:cs="Times New Roman"/>
                <w:color w:val="333333"/>
                <w:sz w:val="18"/>
                <w:szCs w:val="18"/>
              </w:rPr>
              <w:t>)</w:t>
            </w:r>
          </w:p>
        </w:tc>
      </w:tr>
      <w:tr w:rsidR="007B0E3F" w:rsidRPr="0019455D" w14:paraId="5EEB127E" w14:textId="77777777" w:rsidTr="00495BA7">
        <w:tc>
          <w:tcPr>
            <w:tcW w:w="297" w:type="dxa"/>
            <w:noWrap/>
            <w:tcMar>
              <w:top w:w="15" w:type="dxa"/>
              <w:left w:w="150" w:type="dxa"/>
              <w:bottom w:w="15" w:type="dxa"/>
              <w:right w:w="150" w:type="dxa"/>
            </w:tcMar>
            <w:hideMark/>
          </w:tcPr>
          <w:p w14:paraId="0788963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1DF86FF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imshow</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Drowsiness Detection'</w:t>
            </w:r>
            <w:r w:rsidRPr="0019455D">
              <w:rPr>
                <w:rFonts w:ascii="Consolas" w:eastAsia="Times New Roman" w:hAnsi="Consolas" w:cs="Times New Roman"/>
                <w:color w:val="333333"/>
                <w:sz w:val="18"/>
                <w:szCs w:val="18"/>
              </w:rPr>
              <w:t>, frame)</w:t>
            </w:r>
          </w:p>
        </w:tc>
      </w:tr>
      <w:tr w:rsidR="007B0E3F" w:rsidRPr="0019455D" w14:paraId="66EE185D" w14:textId="77777777" w:rsidTr="00495BA7">
        <w:tc>
          <w:tcPr>
            <w:tcW w:w="297" w:type="dxa"/>
            <w:shd w:val="clear" w:color="auto" w:fill="auto"/>
            <w:noWrap/>
            <w:tcMar>
              <w:top w:w="15" w:type="dxa"/>
              <w:left w:w="150" w:type="dxa"/>
              <w:bottom w:w="15" w:type="dxa"/>
              <w:right w:w="150" w:type="dxa"/>
            </w:tcMar>
            <w:hideMark/>
          </w:tcPr>
          <w:p w14:paraId="7B315079"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DE936F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k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waitKey</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4C06E8FD" w14:textId="77777777" w:rsidTr="00495BA7">
        <w:tc>
          <w:tcPr>
            <w:tcW w:w="297" w:type="dxa"/>
            <w:noWrap/>
            <w:tcMar>
              <w:top w:w="15" w:type="dxa"/>
              <w:left w:w="150" w:type="dxa"/>
              <w:bottom w:w="15" w:type="dxa"/>
              <w:right w:w="150" w:type="dxa"/>
            </w:tcMar>
            <w:hideMark/>
          </w:tcPr>
          <w:p w14:paraId="57298CF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7010B54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6A737D"/>
                <w:sz w:val="18"/>
                <w:szCs w:val="18"/>
              </w:rPr>
              <w:t>## Sound</w:t>
            </w:r>
          </w:p>
        </w:tc>
      </w:tr>
      <w:tr w:rsidR="007B0E3F" w:rsidRPr="0019455D" w14:paraId="790BED00" w14:textId="77777777" w:rsidTr="00495BA7">
        <w:tc>
          <w:tcPr>
            <w:tcW w:w="297" w:type="dxa"/>
            <w:shd w:val="clear" w:color="auto" w:fill="auto"/>
            <w:noWrap/>
            <w:tcMar>
              <w:top w:w="15" w:type="dxa"/>
              <w:left w:w="150" w:type="dxa"/>
              <w:bottom w:w="15" w:type="dxa"/>
              <w:right w:w="150" w:type="dxa"/>
            </w:tcMar>
            <w:hideMark/>
          </w:tcPr>
          <w:p w14:paraId="4025125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93D8B0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roofErr w:type="spellStart"/>
            <w:r w:rsidRPr="0019455D">
              <w:rPr>
                <w:rFonts w:ascii="Consolas" w:eastAsia="Times New Roman" w:hAnsi="Consolas" w:cs="Times New Roman"/>
                <w:color w:val="6F42C1"/>
                <w:sz w:val="18"/>
                <w:szCs w:val="18"/>
              </w:rPr>
              <w:t>playsound</w:t>
            </w:r>
            <w:proofErr w:type="spellEnd"/>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rooster.mov'</w:t>
            </w:r>
            <w:r w:rsidRPr="0019455D">
              <w:rPr>
                <w:rFonts w:ascii="Consolas" w:eastAsia="Times New Roman" w:hAnsi="Consolas" w:cs="Times New Roman"/>
                <w:color w:val="333333"/>
                <w:sz w:val="18"/>
                <w:szCs w:val="18"/>
              </w:rPr>
              <w:t>)</w:t>
            </w:r>
          </w:p>
        </w:tc>
      </w:tr>
      <w:tr w:rsidR="007B0E3F" w:rsidRPr="0019455D" w14:paraId="13EFD586" w14:textId="77777777" w:rsidTr="00495BA7">
        <w:tc>
          <w:tcPr>
            <w:tcW w:w="297" w:type="dxa"/>
            <w:noWrap/>
            <w:tcMar>
              <w:top w:w="15" w:type="dxa"/>
              <w:left w:w="150" w:type="dxa"/>
              <w:bottom w:w="15" w:type="dxa"/>
              <w:right w:w="150" w:type="dxa"/>
            </w:tcMar>
            <w:hideMark/>
          </w:tcPr>
          <w:p w14:paraId="59900831"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5972EE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ounter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1</w:t>
            </w:r>
          </w:p>
        </w:tc>
      </w:tr>
      <w:tr w:rsidR="007B0E3F" w:rsidRPr="0019455D" w14:paraId="3CF02662" w14:textId="77777777" w:rsidTr="00495BA7">
        <w:tc>
          <w:tcPr>
            <w:tcW w:w="297" w:type="dxa"/>
            <w:shd w:val="clear" w:color="auto" w:fill="auto"/>
            <w:noWrap/>
            <w:tcMar>
              <w:top w:w="15" w:type="dxa"/>
              <w:left w:w="150" w:type="dxa"/>
              <w:bottom w:w="15" w:type="dxa"/>
              <w:right w:w="150" w:type="dxa"/>
            </w:tcMar>
            <w:hideMark/>
          </w:tcPr>
          <w:p w14:paraId="72DF3B9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8FDD56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continue</w:t>
            </w:r>
          </w:p>
        </w:tc>
      </w:tr>
      <w:tr w:rsidR="007B0E3F" w:rsidRPr="0019455D" w14:paraId="39E923E9" w14:textId="77777777" w:rsidTr="00495BA7">
        <w:tc>
          <w:tcPr>
            <w:tcW w:w="297" w:type="dxa"/>
            <w:noWrap/>
            <w:tcMar>
              <w:top w:w="15" w:type="dxa"/>
              <w:left w:w="150" w:type="dxa"/>
              <w:bottom w:w="15" w:type="dxa"/>
              <w:right w:w="150" w:type="dxa"/>
            </w:tcMar>
            <w:hideMark/>
          </w:tcPr>
          <w:p w14:paraId="63FD5B56"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9A5D50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p>
        </w:tc>
      </w:tr>
      <w:tr w:rsidR="007B0E3F" w:rsidRPr="0019455D" w14:paraId="4FB07BC1" w14:textId="77777777" w:rsidTr="00495BA7">
        <w:tc>
          <w:tcPr>
            <w:tcW w:w="297" w:type="dxa"/>
            <w:shd w:val="clear" w:color="auto" w:fill="auto"/>
            <w:noWrap/>
            <w:tcMar>
              <w:top w:w="15" w:type="dxa"/>
              <w:left w:w="150" w:type="dxa"/>
              <w:bottom w:w="15" w:type="dxa"/>
              <w:right w:w="150" w:type="dxa"/>
            </w:tcMar>
            <w:hideMark/>
          </w:tcPr>
          <w:p w14:paraId="4013835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7A2E824"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imshow</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32F62"/>
                <w:sz w:val="18"/>
                <w:szCs w:val="18"/>
              </w:rPr>
              <w:t>'Drowsiness Detection'</w:t>
            </w:r>
            <w:r w:rsidRPr="0019455D">
              <w:rPr>
                <w:rFonts w:ascii="Consolas" w:eastAsia="Times New Roman" w:hAnsi="Consolas" w:cs="Times New Roman"/>
                <w:color w:val="333333"/>
                <w:sz w:val="18"/>
                <w:szCs w:val="18"/>
              </w:rPr>
              <w:t>, frame)</w:t>
            </w:r>
          </w:p>
        </w:tc>
      </w:tr>
      <w:tr w:rsidR="007B0E3F" w:rsidRPr="0019455D" w14:paraId="1A4DC7FB" w14:textId="77777777" w:rsidTr="00495BA7">
        <w:tc>
          <w:tcPr>
            <w:tcW w:w="297" w:type="dxa"/>
            <w:noWrap/>
            <w:tcMar>
              <w:top w:w="15" w:type="dxa"/>
              <w:left w:w="150" w:type="dxa"/>
              <w:bottom w:w="15" w:type="dxa"/>
              <w:right w:w="150" w:type="dxa"/>
            </w:tcMar>
            <w:hideMark/>
          </w:tcPr>
          <w:p w14:paraId="40886A50"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4C6358AD"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k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cv2.</w:t>
            </w:r>
            <w:r w:rsidRPr="0019455D">
              <w:rPr>
                <w:rFonts w:ascii="Consolas" w:eastAsia="Times New Roman" w:hAnsi="Consolas" w:cs="Times New Roman"/>
                <w:color w:val="6F42C1"/>
                <w:sz w:val="18"/>
                <w:szCs w:val="18"/>
              </w:rPr>
              <w:t>waitKey</w:t>
            </w:r>
            <w:r w:rsidRPr="0019455D">
              <w:rPr>
                <w:rFonts w:ascii="Consolas" w:eastAsia="Times New Roman" w:hAnsi="Consolas" w:cs="Times New Roman"/>
                <w:color w:val="333333"/>
                <w:sz w:val="18"/>
                <w:szCs w:val="18"/>
              </w:rPr>
              <w:t>(</w:t>
            </w:r>
            <w:r w:rsidRPr="0019455D">
              <w:rPr>
                <w:rFonts w:ascii="Consolas" w:eastAsia="Times New Roman" w:hAnsi="Consolas" w:cs="Times New Roman"/>
                <w:color w:val="005CC5"/>
                <w:sz w:val="18"/>
                <w:szCs w:val="18"/>
              </w:rPr>
              <w:t>1</w:t>
            </w:r>
            <w:r w:rsidRPr="0019455D">
              <w:rPr>
                <w:rFonts w:ascii="Consolas" w:eastAsia="Times New Roman" w:hAnsi="Consolas" w:cs="Times New Roman"/>
                <w:color w:val="333333"/>
                <w:sz w:val="18"/>
                <w:szCs w:val="18"/>
              </w:rPr>
              <w:t>)</w:t>
            </w:r>
          </w:p>
        </w:tc>
      </w:tr>
      <w:tr w:rsidR="007B0E3F" w:rsidRPr="0019455D" w14:paraId="1AB24E2F" w14:textId="77777777" w:rsidTr="00495BA7">
        <w:tc>
          <w:tcPr>
            <w:tcW w:w="297" w:type="dxa"/>
            <w:shd w:val="clear" w:color="auto" w:fill="auto"/>
            <w:noWrap/>
            <w:tcMar>
              <w:top w:w="15" w:type="dxa"/>
              <w:left w:w="150" w:type="dxa"/>
              <w:bottom w:w="15" w:type="dxa"/>
              <w:right w:w="150" w:type="dxa"/>
            </w:tcMar>
            <w:hideMark/>
          </w:tcPr>
          <w:p w14:paraId="34FDA79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2127F82"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if</w:t>
            </w:r>
            <w:r w:rsidRPr="0019455D">
              <w:rPr>
                <w:rFonts w:ascii="Consolas" w:eastAsia="Times New Roman" w:hAnsi="Consolas" w:cs="Times New Roman"/>
                <w:color w:val="333333"/>
                <w:sz w:val="18"/>
                <w:szCs w:val="18"/>
              </w:rPr>
              <w:t xml:space="preserve"> k </w:t>
            </w:r>
            <w:r w:rsidRPr="0019455D">
              <w:rPr>
                <w:rFonts w:ascii="Consolas" w:eastAsia="Times New Roman" w:hAnsi="Consolas" w:cs="Times New Roman"/>
                <w:color w:val="005CC5"/>
                <w:sz w:val="18"/>
                <w:szCs w:val="18"/>
              </w:rPr>
              <w:t>==</w:t>
            </w: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005CC5"/>
                <w:sz w:val="18"/>
                <w:szCs w:val="18"/>
              </w:rPr>
              <w:t>27</w:t>
            </w:r>
            <w:r w:rsidRPr="0019455D">
              <w:rPr>
                <w:rFonts w:ascii="Consolas" w:eastAsia="Times New Roman" w:hAnsi="Consolas" w:cs="Times New Roman"/>
                <w:color w:val="333333"/>
                <w:sz w:val="18"/>
                <w:szCs w:val="18"/>
              </w:rPr>
              <w:t>:</w:t>
            </w:r>
          </w:p>
        </w:tc>
      </w:tr>
      <w:tr w:rsidR="007B0E3F" w:rsidRPr="0019455D" w14:paraId="5B4932E2" w14:textId="77777777" w:rsidTr="00495BA7">
        <w:tc>
          <w:tcPr>
            <w:tcW w:w="297" w:type="dxa"/>
            <w:noWrap/>
            <w:tcMar>
              <w:top w:w="15" w:type="dxa"/>
              <w:left w:w="150" w:type="dxa"/>
              <w:bottom w:w="15" w:type="dxa"/>
              <w:right w:w="150" w:type="dxa"/>
            </w:tcMar>
            <w:hideMark/>
          </w:tcPr>
          <w:p w14:paraId="456E1E25"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2C873D58"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 xml:space="preserve">        </w:t>
            </w:r>
            <w:r w:rsidRPr="0019455D">
              <w:rPr>
                <w:rFonts w:ascii="Consolas" w:eastAsia="Times New Roman" w:hAnsi="Consolas" w:cs="Times New Roman"/>
                <w:color w:val="D73A49"/>
                <w:sz w:val="18"/>
                <w:szCs w:val="18"/>
              </w:rPr>
              <w:t>break</w:t>
            </w:r>
          </w:p>
        </w:tc>
      </w:tr>
      <w:tr w:rsidR="007B0E3F" w:rsidRPr="0019455D" w14:paraId="663641D8" w14:textId="77777777" w:rsidTr="00495BA7">
        <w:tc>
          <w:tcPr>
            <w:tcW w:w="297" w:type="dxa"/>
            <w:shd w:val="clear" w:color="auto" w:fill="auto"/>
            <w:noWrap/>
            <w:tcMar>
              <w:top w:w="15" w:type="dxa"/>
              <w:left w:w="150" w:type="dxa"/>
              <w:bottom w:w="15" w:type="dxa"/>
              <w:right w:w="150" w:type="dxa"/>
            </w:tcMar>
            <w:hideMark/>
          </w:tcPr>
          <w:p w14:paraId="2231E0BE"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E87AE4A"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roofErr w:type="spellStart"/>
            <w:r w:rsidRPr="0019455D">
              <w:rPr>
                <w:rFonts w:ascii="Consolas" w:eastAsia="Times New Roman" w:hAnsi="Consolas" w:cs="Times New Roman"/>
                <w:color w:val="333333"/>
                <w:sz w:val="18"/>
                <w:szCs w:val="18"/>
              </w:rPr>
              <w:t>cap.</w:t>
            </w:r>
            <w:r w:rsidRPr="0019455D">
              <w:rPr>
                <w:rFonts w:ascii="Consolas" w:eastAsia="Times New Roman" w:hAnsi="Consolas" w:cs="Times New Roman"/>
                <w:color w:val="6F42C1"/>
                <w:sz w:val="18"/>
                <w:szCs w:val="18"/>
              </w:rPr>
              <w:t>release</w:t>
            </w:r>
            <w:proofErr w:type="spellEnd"/>
            <w:r w:rsidRPr="0019455D">
              <w:rPr>
                <w:rFonts w:ascii="Consolas" w:eastAsia="Times New Roman" w:hAnsi="Consolas" w:cs="Times New Roman"/>
                <w:color w:val="333333"/>
                <w:sz w:val="18"/>
                <w:szCs w:val="18"/>
              </w:rPr>
              <w:t>()</w:t>
            </w:r>
          </w:p>
        </w:tc>
      </w:tr>
      <w:tr w:rsidR="007B0E3F" w:rsidRPr="0019455D" w14:paraId="52275881" w14:textId="77777777" w:rsidTr="00495BA7">
        <w:tc>
          <w:tcPr>
            <w:tcW w:w="297" w:type="dxa"/>
            <w:noWrap/>
            <w:tcMar>
              <w:top w:w="15" w:type="dxa"/>
              <w:left w:w="150" w:type="dxa"/>
              <w:bottom w:w="15" w:type="dxa"/>
              <w:right w:w="150" w:type="dxa"/>
            </w:tcMar>
            <w:hideMark/>
          </w:tcPr>
          <w:p w14:paraId="4A88EA23"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p>
        </w:tc>
        <w:tc>
          <w:tcPr>
            <w:tcW w:w="0" w:type="auto"/>
            <w:tcBorders>
              <w:top w:val="nil"/>
              <w:left w:val="nil"/>
              <w:bottom w:val="nil"/>
              <w:right w:val="nil"/>
            </w:tcBorders>
            <w:tcMar>
              <w:top w:w="15" w:type="dxa"/>
              <w:left w:w="150" w:type="dxa"/>
              <w:bottom w:w="15" w:type="dxa"/>
              <w:right w:w="150" w:type="dxa"/>
            </w:tcMar>
            <w:hideMark/>
          </w:tcPr>
          <w:p w14:paraId="018B256C" w14:textId="77777777" w:rsidR="007B0E3F" w:rsidRPr="0019455D" w:rsidRDefault="007B0E3F" w:rsidP="00495BA7">
            <w:pPr>
              <w:spacing w:after="0" w:line="300" w:lineRule="atLeast"/>
              <w:jc w:val="both"/>
              <w:rPr>
                <w:rFonts w:ascii="Consolas" w:eastAsia="Times New Roman" w:hAnsi="Consolas" w:cs="Times New Roman"/>
                <w:color w:val="333333"/>
                <w:sz w:val="18"/>
                <w:szCs w:val="18"/>
              </w:rPr>
            </w:pPr>
            <w:r w:rsidRPr="0019455D">
              <w:rPr>
                <w:rFonts w:ascii="Consolas" w:eastAsia="Times New Roman" w:hAnsi="Consolas" w:cs="Times New Roman"/>
                <w:color w:val="333333"/>
                <w:sz w:val="18"/>
                <w:szCs w:val="18"/>
              </w:rPr>
              <w:t>cv2.</w:t>
            </w:r>
            <w:r w:rsidRPr="0019455D">
              <w:rPr>
                <w:rFonts w:ascii="Consolas" w:eastAsia="Times New Roman" w:hAnsi="Consolas" w:cs="Times New Roman"/>
                <w:color w:val="6F42C1"/>
                <w:sz w:val="18"/>
                <w:szCs w:val="18"/>
              </w:rPr>
              <w:t>destroyAllWindows</w:t>
            </w:r>
            <w:r w:rsidRPr="0019455D">
              <w:rPr>
                <w:rFonts w:ascii="Consolas" w:eastAsia="Times New Roman" w:hAnsi="Consolas" w:cs="Times New Roman"/>
                <w:color w:val="333333"/>
                <w:sz w:val="18"/>
                <w:szCs w:val="18"/>
              </w:rPr>
              <w:t>()</w:t>
            </w:r>
          </w:p>
        </w:tc>
      </w:tr>
    </w:tbl>
    <w:p w14:paraId="4A7B3683" w14:textId="77777777" w:rsidR="007B0E3F" w:rsidRDefault="007B0E3F" w:rsidP="007B0E3F">
      <w:pPr>
        <w:jc w:val="center"/>
      </w:pPr>
    </w:p>
    <w:p w14:paraId="5E020B34" w14:textId="77777777" w:rsidR="007B0E3F" w:rsidRDefault="007B0E3F" w:rsidP="00BD57E2">
      <w:pPr>
        <w:pStyle w:val="NormalWeb"/>
        <w:shd w:val="clear" w:color="auto" w:fill="FFFFFF"/>
        <w:spacing w:before="0" w:beforeAutospacing="0" w:after="300" w:afterAutospacing="0" w:line="480" w:lineRule="auto"/>
        <w:jc w:val="both"/>
      </w:pPr>
    </w:p>
    <w:p w14:paraId="72B12DF7" w14:textId="2AB24A38" w:rsidR="00C8354E" w:rsidRDefault="00C8354E" w:rsidP="00BD57E2">
      <w:pPr>
        <w:pStyle w:val="NormalWeb"/>
        <w:shd w:val="clear" w:color="auto" w:fill="FFFFFF"/>
        <w:spacing w:before="0" w:beforeAutospacing="0" w:after="300" w:afterAutospacing="0" w:line="480" w:lineRule="auto"/>
        <w:jc w:val="both"/>
      </w:pPr>
    </w:p>
    <w:p w14:paraId="5BDA75DF" w14:textId="48339EF4" w:rsidR="00C8354E" w:rsidRDefault="00CF0919" w:rsidP="00BD57E2">
      <w:pPr>
        <w:pStyle w:val="NormalWeb"/>
        <w:shd w:val="clear" w:color="auto" w:fill="FFFFFF"/>
        <w:spacing w:before="0" w:beforeAutospacing="0" w:after="300" w:afterAutospacing="0" w:line="480" w:lineRule="auto"/>
        <w:jc w:val="both"/>
      </w:pPr>
      <w:r>
        <w:t>OUTPUT:</w:t>
      </w:r>
    </w:p>
    <w:p w14:paraId="7F65E48F" w14:textId="3899B9D7" w:rsidR="00CF0919" w:rsidRDefault="006A1D4C" w:rsidP="00BD57E2">
      <w:pPr>
        <w:pStyle w:val="NormalWeb"/>
        <w:shd w:val="clear" w:color="auto" w:fill="FFFFFF"/>
        <w:spacing w:before="0" w:beforeAutospacing="0" w:after="300" w:afterAutospacing="0" w:line="480" w:lineRule="auto"/>
        <w:jc w:val="both"/>
      </w:pPr>
      <w:r>
        <w:rPr>
          <w:noProof/>
        </w:rPr>
        <w:lastRenderedPageBreak/>
        <w:drawing>
          <wp:inline distT="0" distB="0" distL="0" distR="0" wp14:anchorId="14FC8630" wp14:editId="21495D4C">
            <wp:extent cx="5938520" cy="3024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3024505"/>
                    </a:xfrm>
                    <a:prstGeom prst="rect">
                      <a:avLst/>
                    </a:prstGeom>
                    <a:noFill/>
                    <a:ln>
                      <a:noFill/>
                    </a:ln>
                  </pic:spPr>
                </pic:pic>
              </a:graphicData>
            </a:graphic>
          </wp:inline>
        </w:drawing>
      </w:r>
    </w:p>
    <w:p w14:paraId="7C7B4FDC" w14:textId="6DF4D653" w:rsidR="006A1D4C" w:rsidRDefault="006A1D4C" w:rsidP="00BD57E2">
      <w:pPr>
        <w:pStyle w:val="NormalWeb"/>
        <w:shd w:val="clear" w:color="auto" w:fill="FFFFFF"/>
        <w:spacing w:before="0" w:beforeAutospacing="0" w:after="300" w:afterAutospacing="0" w:line="480" w:lineRule="auto"/>
        <w:jc w:val="both"/>
      </w:pPr>
    </w:p>
    <w:p w14:paraId="64CF1F12" w14:textId="47436F11" w:rsidR="006A1D4C" w:rsidRDefault="006A1D4C" w:rsidP="00BD57E2">
      <w:pPr>
        <w:pStyle w:val="NormalWeb"/>
        <w:shd w:val="clear" w:color="auto" w:fill="FFFFFF"/>
        <w:spacing w:before="0" w:beforeAutospacing="0" w:after="300" w:afterAutospacing="0" w:line="480" w:lineRule="auto"/>
        <w:jc w:val="both"/>
      </w:pPr>
    </w:p>
    <w:p w14:paraId="0108B439" w14:textId="071BF72B" w:rsidR="006A1D4C" w:rsidRDefault="006A1D4C" w:rsidP="00BD57E2">
      <w:pPr>
        <w:pStyle w:val="NormalWeb"/>
        <w:shd w:val="clear" w:color="auto" w:fill="FFFFFF"/>
        <w:spacing w:before="0" w:beforeAutospacing="0" w:after="300" w:afterAutospacing="0" w:line="480" w:lineRule="auto"/>
        <w:jc w:val="both"/>
      </w:pPr>
    </w:p>
    <w:p w14:paraId="56E5EB8F" w14:textId="78F5131C" w:rsidR="006A1D4C" w:rsidRDefault="006A1D4C" w:rsidP="00BD57E2">
      <w:pPr>
        <w:pStyle w:val="NormalWeb"/>
        <w:shd w:val="clear" w:color="auto" w:fill="FFFFFF"/>
        <w:spacing w:before="0" w:beforeAutospacing="0" w:after="300" w:afterAutospacing="0" w:line="480" w:lineRule="auto"/>
        <w:jc w:val="both"/>
      </w:pPr>
    </w:p>
    <w:p w14:paraId="6CEB0990" w14:textId="54D47F90" w:rsidR="006A1D4C" w:rsidRDefault="006A1D4C" w:rsidP="00BD57E2">
      <w:pPr>
        <w:pStyle w:val="NormalWeb"/>
        <w:shd w:val="clear" w:color="auto" w:fill="FFFFFF"/>
        <w:spacing w:before="0" w:beforeAutospacing="0" w:after="300" w:afterAutospacing="0" w:line="480" w:lineRule="auto"/>
        <w:jc w:val="both"/>
      </w:pPr>
    </w:p>
    <w:p w14:paraId="772E8D1A" w14:textId="50889E69" w:rsidR="006A1D4C" w:rsidRDefault="006A1D4C" w:rsidP="00BD57E2">
      <w:pPr>
        <w:pStyle w:val="NormalWeb"/>
        <w:shd w:val="clear" w:color="auto" w:fill="FFFFFF"/>
        <w:spacing w:before="0" w:beforeAutospacing="0" w:after="300" w:afterAutospacing="0" w:line="480" w:lineRule="auto"/>
        <w:jc w:val="both"/>
      </w:pPr>
    </w:p>
    <w:p w14:paraId="2432129D" w14:textId="7CBEA4C1" w:rsidR="006A1D4C" w:rsidRDefault="006A1D4C" w:rsidP="00BD57E2">
      <w:pPr>
        <w:pStyle w:val="NormalWeb"/>
        <w:shd w:val="clear" w:color="auto" w:fill="FFFFFF"/>
        <w:spacing w:before="0" w:beforeAutospacing="0" w:after="300" w:afterAutospacing="0" w:line="480" w:lineRule="auto"/>
        <w:jc w:val="both"/>
      </w:pPr>
    </w:p>
    <w:p w14:paraId="38C37CDF" w14:textId="139105C0" w:rsidR="006A1D4C" w:rsidRDefault="006A1D4C" w:rsidP="00BD57E2">
      <w:pPr>
        <w:pStyle w:val="NormalWeb"/>
        <w:shd w:val="clear" w:color="auto" w:fill="FFFFFF"/>
        <w:spacing w:before="0" w:beforeAutospacing="0" w:after="300" w:afterAutospacing="0" w:line="480" w:lineRule="auto"/>
        <w:jc w:val="both"/>
      </w:pPr>
    </w:p>
    <w:p w14:paraId="70E89E6E" w14:textId="77777777" w:rsidR="006A1D4C" w:rsidRDefault="006A1D4C" w:rsidP="00BD57E2">
      <w:pPr>
        <w:pStyle w:val="NormalWeb"/>
        <w:shd w:val="clear" w:color="auto" w:fill="FFFFFF"/>
        <w:spacing w:before="0" w:beforeAutospacing="0" w:after="300" w:afterAutospacing="0" w:line="480" w:lineRule="auto"/>
        <w:jc w:val="both"/>
      </w:pPr>
    </w:p>
    <w:p w14:paraId="3DF02514" w14:textId="6C379ADF" w:rsidR="00510C7A" w:rsidRDefault="00340CB4" w:rsidP="00E71EFD">
      <w:pPr>
        <w:pStyle w:val="Heading1"/>
        <w:jc w:val="center"/>
      </w:pPr>
      <w:bookmarkStart w:id="27" w:name="_Toc90615709"/>
      <w:r>
        <w:lastRenderedPageBreak/>
        <w:t>References</w:t>
      </w:r>
      <w:bookmarkEnd w:id="27"/>
    </w:p>
    <w:p w14:paraId="2C3D4371" w14:textId="45510537" w:rsidR="00340CB4" w:rsidRDefault="00340CB4" w:rsidP="00340CB4"/>
    <w:p w14:paraId="5041ED8A" w14:textId="1206E406" w:rsidR="00340CB4" w:rsidRPr="00DC7CDA" w:rsidRDefault="009A1CE8" w:rsidP="00340CB4">
      <w:pPr>
        <w:rPr>
          <w:rFonts w:ascii="Times New Roman" w:hAnsi="Times New Roman" w:cs="Times New Roman"/>
          <w:sz w:val="24"/>
          <w:szCs w:val="24"/>
        </w:rPr>
      </w:pPr>
      <w:r w:rsidRPr="00DC7CDA">
        <w:rPr>
          <w:rFonts w:ascii="Times New Roman" w:hAnsi="Times New Roman" w:cs="Times New Roman"/>
          <w:sz w:val="24"/>
          <w:szCs w:val="24"/>
        </w:rPr>
        <w:t xml:space="preserve">[1] Loft S., Sanderson P., Neal A., </w:t>
      </w:r>
      <w:proofErr w:type="spellStart"/>
      <w:r w:rsidRPr="00DC7CDA">
        <w:rPr>
          <w:rFonts w:ascii="Times New Roman" w:hAnsi="Times New Roman" w:cs="Times New Roman"/>
          <w:sz w:val="24"/>
          <w:szCs w:val="24"/>
        </w:rPr>
        <w:t>Mooij</w:t>
      </w:r>
      <w:proofErr w:type="spellEnd"/>
      <w:r w:rsidRPr="00DC7CDA">
        <w:rPr>
          <w:rFonts w:ascii="Times New Roman" w:hAnsi="Times New Roman" w:cs="Times New Roman"/>
          <w:sz w:val="24"/>
          <w:szCs w:val="24"/>
        </w:rPr>
        <w:t xml:space="preserve"> M., Modeling and predicting mental workload in enroute air traffic control: Critical review and broader implications, in Human Factors, 2007, pp. 376399</w:t>
      </w:r>
    </w:p>
    <w:p w14:paraId="2D668662" w14:textId="71AD78C4" w:rsidR="009A1CE8" w:rsidRPr="00DC7CDA" w:rsidRDefault="009A1CE8" w:rsidP="00340CB4">
      <w:pPr>
        <w:rPr>
          <w:rFonts w:ascii="Times New Roman" w:hAnsi="Times New Roman" w:cs="Times New Roman"/>
          <w:sz w:val="24"/>
          <w:szCs w:val="24"/>
        </w:rPr>
      </w:pPr>
      <w:r w:rsidRPr="00DC7CDA">
        <w:rPr>
          <w:rFonts w:ascii="Times New Roman" w:hAnsi="Times New Roman" w:cs="Times New Roman"/>
          <w:sz w:val="24"/>
          <w:szCs w:val="24"/>
        </w:rPr>
        <w:t>[2] A. Williamson, and T. Chamberlain, “Review of on-road driver fatigue monitoring devices”, unpublished</w:t>
      </w:r>
    </w:p>
    <w:p w14:paraId="26FEF755" w14:textId="1CC9C6D3" w:rsidR="009A1CE8"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3] Federico </w:t>
      </w:r>
      <w:proofErr w:type="spellStart"/>
      <w:r w:rsidRPr="00DC7CDA">
        <w:rPr>
          <w:rFonts w:ascii="Times New Roman" w:hAnsi="Times New Roman" w:cs="Times New Roman"/>
          <w:sz w:val="24"/>
          <w:szCs w:val="24"/>
        </w:rPr>
        <w:t>Cirett</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Gal´an</w:t>
      </w:r>
      <w:proofErr w:type="spellEnd"/>
      <w:r w:rsidRPr="00DC7CDA">
        <w:rPr>
          <w:rFonts w:ascii="Times New Roman" w:hAnsi="Times New Roman" w:cs="Times New Roman"/>
          <w:sz w:val="24"/>
          <w:szCs w:val="24"/>
        </w:rPr>
        <w:t xml:space="preserve"> and Carole R. Beal, EEG estimates of engagement and cognitive workload predict math problem-solving outcomes</w:t>
      </w:r>
    </w:p>
    <w:p w14:paraId="03DD4707" w14:textId="374DE7F0" w:rsidR="009F5382"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4] </w:t>
      </w:r>
      <w:proofErr w:type="spellStart"/>
      <w:r w:rsidRPr="00DC7CDA">
        <w:rPr>
          <w:rFonts w:ascii="Times New Roman" w:hAnsi="Times New Roman" w:cs="Times New Roman"/>
          <w:sz w:val="24"/>
          <w:szCs w:val="24"/>
        </w:rPr>
        <w:t>Jurgen</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Schmidhuber</w:t>
      </w:r>
      <w:proofErr w:type="spellEnd"/>
      <w:r w:rsidRPr="00DC7CDA">
        <w:rPr>
          <w:rFonts w:ascii="Times New Roman" w:hAnsi="Times New Roman" w:cs="Times New Roman"/>
          <w:sz w:val="24"/>
          <w:szCs w:val="24"/>
        </w:rPr>
        <w:t>. Deep learning in neural networks: An overview. Neural networks.</w:t>
      </w:r>
    </w:p>
    <w:p w14:paraId="42C7B44F" w14:textId="11CADD4F" w:rsidR="009F5382"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 [5] </w:t>
      </w:r>
      <w:proofErr w:type="spellStart"/>
      <w:r w:rsidRPr="00DC7CDA">
        <w:rPr>
          <w:rFonts w:ascii="Times New Roman" w:hAnsi="Times New Roman" w:cs="Times New Roman"/>
          <w:sz w:val="24"/>
          <w:szCs w:val="24"/>
        </w:rPr>
        <w:t>Siyuan</w:t>
      </w:r>
      <w:proofErr w:type="spellEnd"/>
      <w:r w:rsidRPr="00DC7CDA">
        <w:rPr>
          <w:rFonts w:ascii="Times New Roman" w:hAnsi="Times New Roman" w:cs="Times New Roman"/>
          <w:sz w:val="24"/>
          <w:szCs w:val="24"/>
        </w:rPr>
        <w:t xml:space="preserve"> Chen and </w:t>
      </w:r>
      <w:proofErr w:type="spellStart"/>
      <w:r w:rsidRPr="00DC7CDA">
        <w:rPr>
          <w:rFonts w:ascii="Times New Roman" w:hAnsi="Times New Roman" w:cs="Times New Roman"/>
          <w:sz w:val="24"/>
          <w:szCs w:val="24"/>
        </w:rPr>
        <w:t>Julien</w:t>
      </w:r>
      <w:proofErr w:type="spellEnd"/>
      <w:r w:rsidRPr="00DC7CDA">
        <w:rPr>
          <w:rFonts w:ascii="Times New Roman" w:hAnsi="Times New Roman" w:cs="Times New Roman"/>
          <w:sz w:val="24"/>
          <w:szCs w:val="24"/>
        </w:rPr>
        <w:t xml:space="preserve"> Epps. 2013. Automatic classification of eye activity for cognitive load measurement with emotion interference. Computer methods and programs in biomedicine 110, 2 (2013), 111–124</w:t>
      </w:r>
    </w:p>
    <w:p w14:paraId="2E98DAF8" w14:textId="0459C816" w:rsidR="009F5382"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6] </w:t>
      </w:r>
      <w:proofErr w:type="spellStart"/>
      <w:r w:rsidRPr="00DC7CDA">
        <w:rPr>
          <w:rFonts w:ascii="Times New Roman" w:hAnsi="Times New Roman" w:cs="Times New Roman"/>
          <w:sz w:val="24"/>
          <w:szCs w:val="24"/>
        </w:rPr>
        <w:t>Lex</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Fridman</w:t>
      </w:r>
      <w:proofErr w:type="spellEnd"/>
      <w:r w:rsidRPr="00DC7CDA">
        <w:rPr>
          <w:rFonts w:ascii="Times New Roman" w:hAnsi="Times New Roman" w:cs="Times New Roman"/>
          <w:sz w:val="24"/>
          <w:szCs w:val="24"/>
        </w:rPr>
        <w:t xml:space="preserve">, Daniel E. Brown, William Angell, </w:t>
      </w:r>
      <w:proofErr w:type="spellStart"/>
      <w:r w:rsidRPr="00DC7CDA">
        <w:rPr>
          <w:rFonts w:ascii="Times New Roman" w:hAnsi="Times New Roman" w:cs="Times New Roman"/>
          <w:sz w:val="24"/>
          <w:szCs w:val="24"/>
        </w:rPr>
        <w:t>Irman</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Abdic</w:t>
      </w:r>
      <w:proofErr w:type="spellEnd"/>
      <w:r w:rsidRPr="00DC7CDA">
        <w:rPr>
          <w:rFonts w:ascii="Times New Roman" w:hAnsi="Times New Roman" w:cs="Times New Roman"/>
          <w:sz w:val="24"/>
          <w:szCs w:val="24"/>
        </w:rPr>
        <w:t xml:space="preserve">, Bryan Reimer, and </w:t>
      </w:r>
      <w:proofErr w:type="spellStart"/>
      <w:r w:rsidRPr="00DC7CDA">
        <w:rPr>
          <w:rFonts w:ascii="Times New Roman" w:hAnsi="Times New Roman" w:cs="Times New Roman"/>
          <w:sz w:val="24"/>
          <w:szCs w:val="24"/>
        </w:rPr>
        <w:t>Hae</w:t>
      </w:r>
      <w:proofErr w:type="spellEnd"/>
      <w:r w:rsidRPr="00DC7CDA">
        <w:rPr>
          <w:rFonts w:ascii="Times New Roman" w:hAnsi="Times New Roman" w:cs="Times New Roman"/>
          <w:sz w:val="24"/>
          <w:szCs w:val="24"/>
        </w:rPr>
        <w:t xml:space="preserve"> Young Noh. 2016a. Automated Synchronization of Driving Data Using Vibration and Steering Events. Pattern Recognition Letters (2016).</w:t>
      </w:r>
    </w:p>
    <w:p w14:paraId="035DA899" w14:textId="265909DA" w:rsidR="009F5382"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7] M. Eriksson, and N.P. </w:t>
      </w:r>
      <w:proofErr w:type="spellStart"/>
      <w:r w:rsidRPr="00DC7CDA">
        <w:rPr>
          <w:rFonts w:ascii="Times New Roman" w:hAnsi="Times New Roman" w:cs="Times New Roman"/>
          <w:sz w:val="24"/>
          <w:szCs w:val="24"/>
        </w:rPr>
        <w:t>Papanikotopoulos</w:t>
      </w:r>
      <w:proofErr w:type="spellEnd"/>
      <w:r w:rsidRPr="00DC7CDA">
        <w:rPr>
          <w:rFonts w:ascii="Times New Roman" w:hAnsi="Times New Roman" w:cs="Times New Roman"/>
          <w:sz w:val="24"/>
          <w:szCs w:val="24"/>
        </w:rPr>
        <w:t>, “Eye-tracking for detection of driver fatigue,” in Proc .Int. Conf. Intelligent Transportation Systems, Boston, pp. 314-319, 1997</w:t>
      </w:r>
    </w:p>
    <w:p w14:paraId="40DBC3F7" w14:textId="14A88A09" w:rsidR="009F5382" w:rsidRPr="00DC7CDA" w:rsidRDefault="009F5382" w:rsidP="00340CB4">
      <w:pPr>
        <w:rPr>
          <w:rFonts w:ascii="Times New Roman" w:hAnsi="Times New Roman" w:cs="Times New Roman"/>
          <w:sz w:val="24"/>
          <w:szCs w:val="24"/>
        </w:rPr>
      </w:pPr>
      <w:r w:rsidRPr="00DC7CDA">
        <w:rPr>
          <w:rFonts w:ascii="Times New Roman" w:hAnsi="Times New Roman" w:cs="Times New Roman"/>
          <w:sz w:val="24"/>
          <w:szCs w:val="24"/>
        </w:rPr>
        <w:t xml:space="preserve">[8] S. Singh, and N.P. </w:t>
      </w:r>
      <w:proofErr w:type="spellStart"/>
      <w:r w:rsidRPr="00DC7CDA">
        <w:rPr>
          <w:rFonts w:ascii="Times New Roman" w:hAnsi="Times New Roman" w:cs="Times New Roman"/>
          <w:sz w:val="24"/>
          <w:szCs w:val="24"/>
        </w:rPr>
        <w:t>Papanikolopoulos</w:t>
      </w:r>
      <w:proofErr w:type="spellEnd"/>
      <w:r w:rsidRPr="00DC7CDA">
        <w:rPr>
          <w:rFonts w:ascii="Times New Roman" w:hAnsi="Times New Roman" w:cs="Times New Roman"/>
          <w:sz w:val="24"/>
          <w:szCs w:val="24"/>
        </w:rPr>
        <w:t>, “Monitoring driver fatigue using facial analysis techniques,” in Proc. Int. Conf. Intelligent Transportation Systems, Tokyo, Japan, pp. 314- 318, 1999.</w:t>
      </w:r>
    </w:p>
    <w:p w14:paraId="20C426F4" w14:textId="3B73B842" w:rsidR="009F5382"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 xml:space="preserve">[9] Tal </w:t>
      </w:r>
      <w:proofErr w:type="spellStart"/>
      <w:r w:rsidRPr="00DC7CDA">
        <w:rPr>
          <w:rFonts w:ascii="Times New Roman" w:hAnsi="Times New Roman" w:cs="Times New Roman"/>
          <w:sz w:val="24"/>
          <w:szCs w:val="24"/>
        </w:rPr>
        <w:t>Hassner</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Shai</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Harel</w:t>
      </w:r>
      <w:proofErr w:type="spellEnd"/>
      <w:r w:rsidRPr="00DC7CDA">
        <w:rPr>
          <w:rFonts w:ascii="Times New Roman" w:hAnsi="Times New Roman" w:cs="Times New Roman"/>
          <w:sz w:val="24"/>
          <w:szCs w:val="24"/>
        </w:rPr>
        <w:t xml:space="preserve">, </w:t>
      </w:r>
      <w:proofErr w:type="spellStart"/>
      <w:r w:rsidRPr="00DC7CDA">
        <w:rPr>
          <w:rFonts w:ascii="Times New Roman" w:hAnsi="Times New Roman" w:cs="Times New Roman"/>
          <w:sz w:val="24"/>
          <w:szCs w:val="24"/>
        </w:rPr>
        <w:t>Eran</w:t>
      </w:r>
      <w:proofErr w:type="spellEnd"/>
      <w:r w:rsidRPr="00DC7CDA">
        <w:rPr>
          <w:rFonts w:ascii="Times New Roman" w:hAnsi="Times New Roman" w:cs="Times New Roman"/>
          <w:sz w:val="24"/>
          <w:szCs w:val="24"/>
        </w:rPr>
        <w:t xml:space="preserve"> Paz, and Roee </w:t>
      </w:r>
      <w:proofErr w:type="spellStart"/>
      <w:r w:rsidRPr="00DC7CDA">
        <w:rPr>
          <w:rFonts w:ascii="Times New Roman" w:hAnsi="Times New Roman" w:cs="Times New Roman"/>
          <w:sz w:val="24"/>
          <w:szCs w:val="24"/>
        </w:rPr>
        <w:t>Enbar</w:t>
      </w:r>
      <w:proofErr w:type="spellEnd"/>
      <w:r w:rsidRPr="00DC7CDA">
        <w:rPr>
          <w:rFonts w:ascii="Times New Roman" w:hAnsi="Times New Roman" w:cs="Times New Roman"/>
          <w:sz w:val="24"/>
          <w:szCs w:val="24"/>
        </w:rPr>
        <w:t xml:space="preserve">. 2015. Effective face </w:t>
      </w:r>
      <w:proofErr w:type="spellStart"/>
      <w:r w:rsidRPr="00DC7CDA">
        <w:rPr>
          <w:rFonts w:ascii="Times New Roman" w:hAnsi="Times New Roman" w:cs="Times New Roman"/>
          <w:sz w:val="24"/>
          <w:szCs w:val="24"/>
        </w:rPr>
        <w:t>frontalization</w:t>
      </w:r>
      <w:proofErr w:type="spellEnd"/>
      <w:r w:rsidRPr="00DC7CDA">
        <w:rPr>
          <w:rFonts w:ascii="Times New Roman" w:hAnsi="Times New Roman" w:cs="Times New Roman"/>
          <w:sz w:val="24"/>
          <w:szCs w:val="24"/>
        </w:rPr>
        <w:t xml:space="preserve"> in unconstrained images. In Proceedings of the IEEE Conference on Computer Vision and Pattern Recognition. 4295–4304.</w:t>
      </w:r>
    </w:p>
    <w:p w14:paraId="6170A2C7" w14:textId="0AD146A0"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10] P. Smith, M. Shah, and N. da Vitoria Lobo, “Monitoring head/eye motion for driver alertness with one camera,” in Proc. 15th Int. Conf. Pattern Recognition, Barcelona, Spain, vol. 4, pp. 636-642, 2000.</w:t>
      </w:r>
    </w:p>
    <w:p w14:paraId="198F2173" w14:textId="1C5B7583"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11 ]P. Smith, M. Shah, and N. da Vitoria Lobo, “Determine driver visual attention with one camera,” Intelligent Transportation Systems, vol. 4, pp. 205-218, December 2003.</w:t>
      </w:r>
    </w:p>
    <w:p w14:paraId="7BB7E247" w14:textId="6A62CC9B"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 xml:space="preserve">[12]R. Grace, “Drowsy driver monitor and warning system,” in Proc. Int. Driving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Human Factors in Driver Assessment, Training and Vehicle Design, 2001.</w:t>
      </w:r>
    </w:p>
    <w:p w14:paraId="6B5049FF" w14:textId="453D64C2"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lastRenderedPageBreak/>
        <w:t xml:space="preserve">[13] D.F. </w:t>
      </w:r>
      <w:proofErr w:type="spellStart"/>
      <w:r w:rsidRPr="00DC7CDA">
        <w:rPr>
          <w:rFonts w:ascii="Times New Roman" w:hAnsi="Times New Roman" w:cs="Times New Roman"/>
          <w:sz w:val="24"/>
          <w:szCs w:val="24"/>
        </w:rPr>
        <w:t>Dinges</w:t>
      </w:r>
      <w:proofErr w:type="spellEnd"/>
      <w:r w:rsidRPr="00DC7CDA">
        <w:rPr>
          <w:rFonts w:ascii="Times New Roman" w:hAnsi="Times New Roman" w:cs="Times New Roman"/>
          <w:sz w:val="24"/>
          <w:szCs w:val="24"/>
        </w:rPr>
        <w:t>, and R. Grace, “PERCLOS: A valid psychophysiological measure of alertness as assessed by psychomotor vigilance,” US Department of Transportation, Federal highway Administration. Publication Number FHWA-MCRT-98-006</w:t>
      </w:r>
    </w:p>
    <w:p w14:paraId="5F4F3D2B" w14:textId="21F26178"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14] R. Grace et al., “A drowsy driver detection system for heavy vehicle,” in Proc. 17th Digital Avionics Systems Conference, Bellevue, USA, vol. 2, pp. I36/1-I36/8, 1998.</w:t>
      </w:r>
    </w:p>
    <w:p w14:paraId="6A91F44F" w14:textId="4802F730" w:rsidR="00F82ADD" w:rsidRPr="00DC7CDA" w:rsidRDefault="00F82ADD" w:rsidP="00340CB4">
      <w:pPr>
        <w:rPr>
          <w:rFonts w:ascii="Times New Roman" w:hAnsi="Times New Roman" w:cs="Times New Roman"/>
          <w:sz w:val="24"/>
          <w:szCs w:val="24"/>
        </w:rPr>
      </w:pPr>
      <w:r w:rsidRPr="00DC7CDA">
        <w:rPr>
          <w:rFonts w:ascii="Times New Roman" w:hAnsi="Times New Roman" w:cs="Times New Roman"/>
          <w:sz w:val="24"/>
          <w:szCs w:val="24"/>
        </w:rPr>
        <w:t xml:space="preserve">[15] X. Liu, F.L. Xu, and K. Fujimura, “Real-time eye detection and tracking for driver observation under various light conditions,” in Proc. Intelligent Vehicle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Versailles, France, pp. 344-351, 2002</w:t>
      </w:r>
    </w:p>
    <w:p w14:paraId="34D1D88F" w14:textId="1791618A" w:rsidR="00F82ADD"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16] H. Gu, Q. Ji, and Z.W. Zhu, “Active facial tracking for fatigue detection,” in Proc. Workshop on Application of Computer Vision, Orlando, pp. 137- 142, 2002</w:t>
      </w:r>
    </w:p>
    <w:p w14:paraId="3F579D8F" w14:textId="0EF28EBD"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17] T. Ito, S. </w:t>
      </w:r>
      <w:proofErr w:type="spellStart"/>
      <w:r w:rsidRPr="00DC7CDA">
        <w:rPr>
          <w:rFonts w:ascii="Times New Roman" w:hAnsi="Times New Roman" w:cs="Times New Roman"/>
          <w:sz w:val="24"/>
          <w:szCs w:val="24"/>
        </w:rPr>
        <w:t>Mita</w:t>
      </w:r>
      <w:proofErr w:type="spellEnd"/>
      <w:r w:rsidRPr="00DC7CDA">
        <w:rPr>
          <w:rFonts w:ascii="Times New Roman" w:hAnsi="Times New Roman" w:cs="Times New Roman"/>
          <w:sz w:val="24"/>
          <w:szCs w:val="24"/>
        </w:rPr>
        <w:t xml:space="preserve">, K. </w:t>
      </w:r>
      <w:proofErr w:type="spellStart"/>
      <w:r w:rsidRPr="00DC7CDA">
        <w:rPr>
          <w:rFonts w:ascii="Times New Roman" w:hAnsi="Times New Roman" w:cs="Times New Roman"/>
          <w:sz w:val="24"/>
          <w:szCs w:val="24"/>
        </w:rPr>
        <w:t>Kozuka</w:t>
      </w:r>
      <w:proofErr w:type="spellEnd"/>
      <w:r w:rsidRPr="00DC7CDA">
        <w:rPr>
          <w:rFonts w:ascii="Times New Roman" w:hAnsi="Times New Roman" w:cs="Times New Roman"/>
          <w:sz w:val="24"/>
          <w:szCs w:val="24"/>
        </w:rPr>
        <w:t>, T. Nakano, and S. Yamamoto, “Driver blink measurement by the motion picture processing and its application to drowsiness detection,” in Proc. Int. Conf. Intelligent Transportation Systems, Singapore, pp. 168-173, 2003.</w:t>
      </w:r>
    </w:p>
    <w:p w14:paraId="0A5AA176" w14:textId="254EA785"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18] A. </w:t>
      </w:r>
      <w:proofErr w:type="spellStart"/>
      <w:r w:rsidRPr="00DC7CDA">
        <w:rPr>
          <w:rFonts w:ascii="Times New Roman" w:hAnsi="Times New Roman" w:cs="Times New Roman"/>
          <w:sz w:val="24"/>
          <w:szCs w:val="24"/>
        </w:rPr>
        <w:t>Heitmann</w:t>
      </w:r>
      <w:proofErr w:type="spellEnd"/>
      <w:r w:rsidRPr="00DC7CDA">
        <w:rPr>
          <w:rFonts w:ascii="Times New Roman" w:hAnsi="Times New Roman" w:cs="Times New Roman"/>
          <w:sz w:val="24"/>
          <w:szCs w:val="24"/>
        </w:rPr>
        <w:t xml:space="preserve">, and R. </w:t>
      </w:r>
      <w:proofErr w:type="spellStart"/>
      <w:r w:rsidRPr="00DC7CDA">
        <w:rPr>
          <w:rFonts w:ascii="Times New Roman" w:hAnsi="Times New Roman" w:cs="Times New Roman"/>
          <w:sz w:val="24"/>
          <w:szCs w:val="24"/>
        </w:rPr>
        <w:t>Guttkuhn</w:t>
      </w:r>
      <w:proofErr w:type="spellEnd"/>
      <w:r w:rsidRPr="00DC7CDA">
        <w:rPr>
          <w:rFonts w:ascii="Times New Roman" w:hAnsi="Times New Roman" w:cs="Times New Roman"/>
          <w:sz w:val="24"/>
          <w:szCs w:val="24"/>
        </w:rPr>
        <w:t xml:space="preserve">, “Technologies for the monitoring and prevention of driver fatigue,” in Proc. Int. Driving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Human Factors in Driver Assessment, Training and Vehicle Design, pp. 81-86, 2001.</w:t>
      </w:r>
    </w:p>
    <w:p w14:paraId="557D6B23" w14:textId="16B04A97"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19] J.W. Chu, L.S. Jin, B.L. Tong, S.M. Shi, and R.B. Wang, “A monitoring method of driver fatigue behavior based on machine vision,” in Proc. Intelligent Vehicle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Parma, Italy, pp.351-356, 2004.</w:t>
      </w:r>
    </w:p>
    <w:p w14:paraId="042A3330" w14:textId="3A91A871"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20] P.W. </w:t>
      </w:r>
      <w:proofErr w:type="spellStart"/>
      <w:r w:rsidRPr="00DC7CDA">
        <w:rPr>
          <w:rFonts w:ascii="Times New Roman" w:hAnsi="Times New Roman" w:cs="Times New Roman"/>
          <w:sz w:val="24"/>
          <w:szCs w:val="24"/>
        </w:rPr>
        <w:t>Kithil</w:t>
      </w:r>
      <w:proofErr w:type="spellEnd"/>
      <w:r w:rsidRPr="00DC7CDA">
        <w:rPr>
          <w:rFonts w:ascii="Times New Roman" w:hAnsi="Times New Roman" w:cs="Times New Roman"/>
          <w:sz w:val="24"/>
          <w:szCs w:val="24"/>
        </w:rPr>
        <w:t xml:space="preserve">, R.D. Jones, and M. </w:t>
      </w:r>
      <w:proofErr w:type="spellStart"/>
      <w:r w:rsidRPr="00DC7CDA">
        <w:rPr>
          <w:rFonts w:ascii="Times New Roman" w:hAnsi="Times New Roman" w:cs="Times New Roman"/>
          <w:sz w:val="24"/>
          <w:szCs w:val="24"/>
        </w:rPr>
        <w:t>Jone</w:t>
      </w:r>
      <w:proofErr w:type="spellEnd"/>
      <w:r w:rsidRPr="00DC7CDA">
        <w:rPr>
          <w:rFonts w:ascii="Times New Roman" w:hAnsi="Times New Roman" w:cs="Times New Roman"/>
          <w:sz w:val="24"/>
          <w:szCs w:val="24"/>
        </w:rPr>
        <w:t>, “Development of driver alertness detection systems using overhead capacitive sensor array,” SAE Technical Paper Series, 982292, SAE International, 1998.</w:t>
      </w:r>
    </w:p>
    <w:p w14:paraId="00F7D551" w14:textId="662440F3"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21] G. Longhurst, “Understanding driver visual </w:t>
      </w:r>
      <w:proofErr w:type="spellStart"/>
      <w:r w:rsidRPr="00DC7CDA">
        <w:rPr>
          <w:rFonts w:ascii="Times New Roman" w:hAnsi="Times New Roman" w:cs="Times New Roman"/>
          <w:sz w:val="24"/>
          <w:szCs w:val="24"/>
        </w:rPr>
        <w:t>behaviour</w:t>
      </w:r>
      <w:proofErr w:type="spellEnd"/>
      <w:r w:rsidRPr="00DC7CDA">
        <w:rPr>
          <w:rFonts w:ascii="Times New Roman" w:hAnsi="Times New Roman" w:cs="Times New Roman"/>
          <w:sz w:val="24"/>
          <w:szCs w:val="24"/>
        </w:rPr>
        <w:t>,” Seeing Machine Pty Limited, 2002.</w:t>
      </w:r>
    </w:p>
    <w:p w14:paraId="17DC8518" w14:textId="5AE132E9" w:rsidR="00A72DFE" w:rsidRPr="00DC7CDA" w:rsidRDefault="00A72DFE" w:rsidP="00340CB4">
      <w:pPr>
        <w:rPr>
          <w:rFonts w:ascii="Times New Roman" w:hAnsi="Times New Roman" w:cs="Times New Roman"/>
          <w:sz w:val="24"/>
          <w:szCs w:val="24"/>
        </w:rPr>
      </w:pPr>
      <w:r w:rsidRPr="00DC7CDA">
        <w:rPr>
          <w:rFonts w:ascii="Times New Roman" w:hAnsi="Times New Roman" w:cs="Times New Roman"/>
          <w:sz w:val="24"/>
          <w:szCs w:val="24"/>
        </w:rPr>
        <w:t xml:space="preserve">[22] M. Rimini-Doering, D. Manstetten, T. Altmueller, U. </w:t>
      </w:r>
      <w:proofErr w:type="spellStart"/>
      <w:r w:rsidRPr="00DC7CDA">
        <w:rPr>
          <w:rFonts w:ascii="Times New Roman" w:hAnsi="Times New Roman" w:cs="Times New Roman"/>
          <w:sz w:val="24"/>
          <w:szCs w:val="24"/>
        </w:rPr>
        <w:t>Lasdstaetter</w:t>
      </w:r>
      <w:proofErr w:type="spellEnd"/>
      <w:r w:rsidRPr="00DC7CDA">
        <w:rPr>
          <w:rFonts w:ascii="Times New Roman" w:hAnsi="Times New Roman" w:cs="Times New Roman"/>
          <w:sz w:val="24"/>
          <w:szCs w:val="24"/>
        </w:rPr>
        <w:t xml:space="preserve">, and M. Mahler, “Monitoring driver drowsiness and stress in a driving simulator,” in Proc. Int. Driving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Human Factors in Driver Assessment, Training and Vehicle Design, 2001.</w:t>
      </w:r>
    </w:p>
    <w:p w14:paraId="0C6AF53B" w14:textId="07F1A30E" w:rsidR="00A72DFE"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t xml:space="preserve">[23] U. </w:t>
      </w:r>
      <w:proofErr w:type="spellStart"/>
      <w:r w:rsidRPr="00DC7CDA">
        <w:rPr>
          <w:rFonts w:ascii="Times New Roman" w:hAnsi="Times New Roman" w:cs="Times New Roman"/>
          <w:sz w:val="24"/>
          <w:szCs w:val="24"/>
        </w:rPr>
        <w:t>Svensson</w:t>
      </w:r>
      <w:proofErr w:type="spellEnd"/>
      <w:r w:rsidRPr="00DC7CDA">
        <w:rPr>
          <w:rFonts w:ascii="Times New Roman" w:hAnsi="Times New Roman" w:cs="Times New Roman"/>
          <w:sz w:val="24"/>
          <w:szCs w:val="24"/>
        </w:rPr>
        <w:t xml:space="preserve">, “Blink </w:t>
      </w:r>
      <w:proofErr w:type="spellStart"/>
      <w:r w:rsidRPr="00DC7CDA">
        <w:rPr>
          <w:rFonts w:ascii="Times New Roman" w:hAnsi="Times New Roman" w:cs="Times New Roman"/>
          <w:sz w:val="24"/>
          <w:szCs w:val="24"/>
        </w:rPr>
        <w:t>behaviour</w:t>
      </w:r>
      <w:proofErr w:type="spellEnd"/>
      <w:r w:rsidRPr="00DC7CDA">
        <w:rPr>
          <w:rFonts w:ascii="Times New Roman" w:hAnsi="Times New Roman" w:cs="Times New Roman"/>
          <w:sz w:val="24"/>
          <w:szCs w:val="24"/>
        </w:rPr>
        <w:t xml:space="preserve"> based drowsiness detection,” Linkoping University, Swedish National Road and Transport Research Institute, 2004.</w:t>
      </w:r>
    </w:p>
    <w:p w14:paraId="5C090103" w14:textId="4BD1A156" w:rsidR="00DD5B43"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t xml:space="preserve">[24] S.K.L. Lal, A. Craig, P. </w:t>
      </w:r>
      <w:proofErr w:type="spellStart"/>
      <w:r w:rsidRPr="00DC7CDA">
        <w:rPr>
          <w:rFonts w:ascii="Times New Roman" w:hAnsi="Times New Roman" w:cs="Times New Roman"/>
          <w:sz w:val="24"/>
          <w:szCs w:val="24"/>
        </w:rPr>
        <w:t>Boord</w:t>
      </w:r>
      <w:proofErr w:type="spellEnd"/>
      <w:r w:rsidRPr="00DC7CDA">
        <w:rPr>
          <w:rFonts w:ascii="Times New Roman" w:hAnsi="Times New Roman" w:cs="Times New Roman"/>
          <w:sz w:val="24"/>
          <w:szCs w:val="24"/>
        </w:rPr>
        <w:t xml:space="preserve">, L. </w:t>
      </w:r>
      <w:proofErr w:type="spellStart"/>
      <w:r w:rsidRPr="00DC7CDA">
        <w:rPr>
          <w:rFonts w:ascii="Times New Roman" w:hAnsi="Times New Roman" w:cs="Times New Roman"/>
          <w:sz w:val="24"/>
          <w:szCs w:val="24"/>
        </w:rPr>
        <w:t>Kirkup</w:t>
      </w:r>
      <w:proofErr w:type="spellEnd"/>
      <w:r w:rsidRPr="00DC7CDA">
        <w:rPr>
          <w:rFonts w:ascii="Times New Roman" w:hAnsi="Times New Roman" w:cs="Times New Roman"/>
          <w:sz w:val="24"/>
          <w:szCs w:val="24"/>
        </w:rPr>
        <w:t>, and H. Nguyen, “Development of an algorithm for an EEG-based driver fatigue countermeasure,” Journal of Safety Research, pp. 321- 328, 2003.</w:t>
      </w:r>
    </w:p>
    <w:p w14:paraId="44274E50" w14:textId="560EA633" w:rsidR="00DD5B43"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lastRenderedPageBreak/>
        <w:t xml:space="preserve">[25] V. </w:t>
      </w:r>
      <w:proofErr w:type="spellStart"/>
      <w:r w:rsidRPr="00DC7CDA">
        <w:rPr>
          <w:rFonts w:ascii="Times New Roman" w:hAnsi="Times New Roman" w:cs="Times New Roman"/>
          <w:sz w:val="24"/>
          <w:szCs w:val="24"/>
        </w:rPr>
        <w:t>Hardzeyeu</w:t>
      </w:r>
      <w:proofErr w:type="spellEnd"/>
      <w:r w:rsidRPr="00DC7CDA">
        <w:rPr>
          <w:rFonts w:ascii="Times New Roman" w:hAnsi="Times New Roman" w:cs="Times New Roman"/>
          <w:sz w:val="24"/>
          <w:szCs w:val="24"/>
        </w:rPr>
        <w:t xml:space="preserve">, and F. </w:t>
      </w:r>
      <w:proofErr w:type="spellStart"/>
      <w:r w:rsidRPr="00DC7CDA">
        <w:rPr>
          <w:rFonts w:ascii="Times New Roman" w:hAnsi="Times New Roman" w:cs="Times New Roman"/>
          <w:sz w:val="24"/>
          <w:szCs w:val="24"/>
        </w:rPr>
        <w:t>Klefenz</w:t>
      </w:r>
      <w:proofErr w:type="spellEnd"/>
      <w:r w:rsidRPr="00DC7CDA">
        <w:rPr>
          <w:rFonts w:ascii="Times New Roman" w:hAnsi="Times New Roman" w:cs="Times New Roman"/>
          <w:sz w:val="24"/>
          <w:szCs w:val="24"/>
        </w:rPr>
        <w:t>, “On using the Hough. transform for driving assistance applications”, In Proc. Int. Conf. Intelligent Computer Communication and Processing, Cluj-Napoca, pp.28-30, 2008.</w:t>
      </w:r>
    </w:p>
    <w:p w14:paraId="0B0AE2A0" w14:textId="28709A38" w:rsidR="00DD5B43"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t xml:space="preserve">[26] Y. Kim, YM. Kim, and M. Hahn, “Detecting Driver Fatigue based on the Driver's Response Pattern and the Front View Environment of an Automobile”, In Proc. Int.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on Universal Communication, pp.237- 240, 2008.</w:t>
      </w:r>
    </w:p>
    <w:p w14:paraId="02D90E2B" w14:textId="641931B7" w:rsidR="00DD5B43"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t xml:space="preserve">[27] M. Rimini-Doering, D. Manstetten, T. Altmueller, U. </w:t>
      </w:r>
      <w:proofErr w:type="spellStart"/>
      <w:r w:rsidRPr="00DC7CDA">
        <w:rPr>
          <w:rFonts w:ascii="Times New Roman" w:hAnsi="Times New Roman" w:cs="Times New Roman"/>
          <w:sz w:val="24"/>
          <w:szCs w:val="24"/>
        </w:rPr>
        <w:t>Lasdstaetter</w:t>
      </w:r>
      <w:proofErr w:type="spellEnd"/>
      <w:r w:rsidRPr="00DC7CDA">
        <w:rPr>
          <w:rFonts w:ascii="Times New Roman" w:hAnsi="Times New Roman" w:cs="Times New Roman"/>
          <w:sz w:val="24"/>
          <w:szCs w:val="24"/>
        </w:rPr>
        <w:t xml:space="preserve">, and M. Mahler, “Monitoring driver drowsiness and stress in a driving simulator,” in Proc. Int. Driving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Human Factors in Driver Assessment, Training and Vehicle Design, 2001.</w:t>
      </w:r>
    </w:p>
    <w:p w14:paraId="3595350A" w14:textId="5714621A" w:rsidR="00DD5B43" w:rsidRPr="00DC7CDA" w:rsidRDefault="00DD5B43" w:rsidP="00340CB4">
      <w:pPr>
        <w:rPr>
          <w:rFonts w:ascii="Times New Roman" w:hAnsi="Times New Roman" w:cs="Times New Roman"/>
          <w:sz w:val="24"/>
          <w:szCs w:val="24"/>
        </w:rPr>
      </w:pPr>
      <w:r w:rsidRPr="00DC7CDA">
        <w:rPr>
          <w:rFonts w:ascii="Times New Roman" w:hAnsi="Times New Roman" w:cs="Times New Roman"/>
          <w:sz w:val="24"/>
          <w:szCs w:val="24"/>
        </w:rPr>
        <w:t>[28] C.Y. Chang, “Research on driving safety”, Master Thesis, 2008.</w:t>
      </w:r>
    </w:p>
    <w:p w14:paraId="44046EDD" w14:textId="3991E72E" w:rsidR="00DD5B43" w:rsidRPr="00DC7CDA" w:rsidRDefault="00EA6171" w:rsidP="00340CB4">
      <w:pPr>
        <w:rPr>
          <w:rFonts w:ascii="Times New Roman" w:hAnsi="Times New Roman" w:cs="Times New Roman"/>
          <w:sz w:val="24"/>
          <w:szCs w:val="24"/>
        </w:rPr>
      </w:pPr>
      <w:r w:rsidRPr="00DC7CDA">
        <w:rPr>
          <w:rFonts w:ascii="Times New Roman" w:hAnsi="Times New Roman" w:cs="Times New Roman"/>
          <w:sz w:val="24"/>
          <w:szCs w:val="24"/>
        </w:rPr>
        <w:t xml:space="preserve">[29] S. </w:t>
      </w:r>
      <w:proofErr w:type="spellStart"/>
      <w:r w:rsidRPr="00DC7CDA">
        <w:rPr>
          <w:rFonts w:ascii="Times New Roman" w:hAnsi="Times New Roman" w:cs="Times New Roman"/>
          <w:sz w:val="24"/>
          <w:szCs w:val="24"/>
        </w:rPr>
        <w:t>Boveris</w:t>
      </w:r>
      <w:proofErr w:type="spellEnd"/>
      <w:r w:rsidRPr="00DC7CDA">
        <w:rPr>
          <w:rFonts w:ascii="Times New Roman" w:hAnsi="Times New Roman" w:cs="Times New Roman"/>
          <w:sz w:val="24"/>
          <w:szCs w:val="24"/>
        </w:rPr>
        <w:t xml:space="preserve">, “Driver fatigue monitoring technologies and future ideas,” in Proc. AWAKE Road Safety Workshop, </w:t>
      </w:r>
      <w:proofErr w:type="spellStart"/>
      <w:r w:rsidRPr="00DC7CDA">
        <w:rPr>
          <w:rFonts w:ascii="Times New Roman" w:hAnsi="Times New Roman" w:cs="Times New Roman"/>
          <w:sz w:val="24"/>
          <w:szCs w:val="24"/>
        </w:rPr>
        <w:t>Balocco</w:t>
      </w:r>
      <w:proofErr w:type="spellEnd"/>
      <w:r w:rsidRPr="00DC7CDA">
        <w:rPr>
          <w:rFonts w:ascii="Times New Roman" w:hAnsi="Times New Roman" w:cs="Times New Roman"/>
          <w:sz w:val="24"/>
          <w:szCs w:val="24"/>
        </w:rPr>
        <w:t>, Italy, 2004.</w:t>
      </w:r>
    </w:p>
    <w:p w14:paraId="2D5EA6A1" w14:textId="57EDF4CC" w:rsidR="00EA6171" w:rsidRPr="00DC7CDA" w:rsidRDefault="00EA6171" w:rsidP="00340CB4">
      <w:pPr>
        <w:rPr>
          <w:rFonts w:ascii="Times New Roman" w:hAnsi="Times New Roman" w:cs="Times New Roman"/>
          <w:sz w:val="24"/>
          <w:szCs w:val="24"/>
        </w:rPr>
      </w:pPr>
      <w:r w:rsidRPr="00DC7CDA">
        <w:rPr>
          <w:rFonts w:ascii="Times New Roman" w:hAnsi="Times New Roman" w:cs="Times New Roman"/>
          <w:sz w:val="24"/>
          <w:szCs w:val="24"/>
        </w:rPr>
        <w:t xml:space="preserve">[30] R. Grace, “Drowsy driver monitor and warning system,” in Proc. Int. Driving </w:t>
      </w:r>
      <w:proofErr w:type="spellStart"/>
      <w:r w:rsidRPr="00DC7CDA">
        <w:rPr>
          <w:rFonts w:ascii="Times New Roman" w:hAnsi="Times New Roman" w:cs="Times New Roman"/>
          <w:sz w:val="24"/>
          <w:szCs w:val="24"/>
        </w:rPr>
        <w:t>Symp</w:t>
      </w:r>
      <w:proofErr w:type="spellEnd"/>
      <w:r w:rsidRPr="00DC7CDA">
        <w:rPr>
          <w:rFonts w:ascii="Times New Roman" w:hAnsi="Times New Roman" w:cs="Times New Roman"/>
          <w:sz w:val="24"/>
          <w:szCs w:val="24"/>
        </w:rPr>
        <w:t>. Human Factors in Driver Assessment, Training and Vehicle Design, 2001</w:t>
      </w:r>
    </w:p>
    <w:p w14:paraId="5ED51B56" w14:textId="0131062E" w:rsidR="00EA6171" w:rsidRPr="00DC7CDA" w:rsidRDefault="00EA6171" w:rsidP="00340CB4">
      <w:pPr>
        <w:rPr>
          <w:rFonts w:ascii="Times New Roman" w:hAnsi="Times New Roman" w:cs="Times New Roman"/>
          <w:sz w:val="24"/>
          <w:szCs w:val="24"/>
        </w:rPr>
      </w:pPr>
      <w:r w:rsidRPr="00DC7CDA">
        <w:rPr>
          <w:rFonts w:ascii="Times New Roman" w:hAnsi="Times New Roman" w:cs="Times New Roman"/>
          <w:sz w:val="24"/>
          <w:szCs w:val="24"/>
        </w:rPr>
        <w:t xml:space="preserve">[31] L. Fletcher, N. </w:t>
      </w:r>
      <w:proofErr w:type="spellStart"/>
      <w:r w:rsidRPr="00DC7CDA">
        <w:rPr>
          <w:rFonts w:ascii="Times New Roman" w:hAnsi="Times New Roman" w:cs="Times New Roman"/>
          <w:sz w:val="24"/>
          <w:szCs w:val="24"/>
        </w:rPr>
        <w:t>Apostoloff</w:t>
      </w:r>
      <w:proofErr w:type="spellEnd"/>
      <w:r w:rsidRPr="00DC7CDA">
        <w:rPr>
          <w:rFonts w:ascii="Times New Roman" w:hAnsi="Times New Roman" w:cs="Times New Roman"/>
          <w:sz w:val="24"/>
          <w:szCs w:val="24"/>
        </w:rPr>
        <w:t xml:space="preserve">, L. </w:t>
      </w:r>
      <w:proofErr w:type="spellStart"/>
      <w:r w:rsidRPr="00DC7CDA">
        <w:rPr>
          <w:rFonts w:ascii="Times New Roman" w:hAnsi="Times New Roman" w:cs="Times New Roman"/>
          <w:sz w:val="24"/>
          <w:szCs w:val="24"/>
        </w:rPr>
        <w:t>petersson</w:t>
      </w:r>
      <w:proofErr w:type="spellEnd"/>
      <w:r w:rsidRPr="00DC7CDA">
        <w:rPr>
          <w:rFonts w:ascii="Times New Roman" w:hAnsi="Times New Roman" w:cs="Times New Roman"/>
          <w:sz w:val="24"/>
          <w:szCs w:val="24"/>
        </w:rPr>
        <w:t xml:space="preserve">, and A. </w:t>
      </w:r>
      <w:proofErr w:type="spellStart"/>
      <w:r w:rsidRPr="00DC7CDA">
        <w:rPr>
          <w:rFonts w:ascii="Times New Roman" w:hAnsi="Times New Roman" w:cs="Times New Roman"/>
          <w:sz w:val="24"/>
          <w:szCs w:val="24"/>
        </w:rPr>
        <w:t>Zelinsky</w:t>
      </w:r>
      <w:proofErr w:type="spellEnd"/>
      <w:r w:rsidRPr="00DC7CDA">
        <w:rPr>
          <w:rFonts w:ascii="Times New Roman" w:hAnsi="Times New Roman" w:cs="Times New Roman"/>
          <w:sz w:val="24"/>
          <w:szCs w:val="24"/>
        </w:rPr>
        <w:t>, “Vision in and out of Vehicles,” IEEE Trans. Intelligent Transportation Systems, pp. 12- 17, 2003</w:t>
      </w:r>
    </w:p>
    <w:p w14:paraId="50C6C882" w14:textId="4296EFC8" w:rsidR="00EA6171" w:rsidRPr="00DC7CDA" w:rsidRDefault="00EA6171" w:rsidP="00340CB4">
      <w:pPr>
        <w:rPr>
          <w:rFonts w:ascii="Times New Roman" w:hAnsi="Times New Roman" w:cs="Times New Roman"/>
          <w:sz w:val="24"/>
          <w:szCs w:val="24"/>
        </w:rPr>
      </w:pPr>
      <w:r w:rsidRPr="00DC7CDA">
        <w:rPr>
          <w:rFonts w:ascii="Times New Roman" w:hAnsi="Times New Roman" w:cs="Times New Roman"/>
          <w:sz w:val="24"/>
          <w:szCs w:val="24"/>
        </w:rPr>
        <w:t xml:space="preserve">[32] S. </w:t>
      </w:r>
      <w:proofErr w:type="spellStart"/>
      <w:r w:rsidRPr="00DC7CDA">
        <w:rPr>
          <w:rFonts w:ascii="Times New Roman" w:hAnsi="Times New Roman" w:cs="Times New Roman"/>
          <w:sz w:val="24"/>
          <w:szCs w:val="24"/>
        </w:rPr>
        <w:t>Boveris</w:t>
      </w:r>
      <w:proofErr w:type="spellEnd"/>
      <w:r w:rsidRPr="00DC7CDA">
        <w:rPr>
          <w:rFonts w:ascii="Times New Roman" w:hAnsi="Times New Roman" w:cs="Times New Roman"/>
          <w:sz w:val="24"/>
          <w:szCs w:val="24"/>
        </w:rPr>
        <w:t xml:space="preserve">, “Driver fatigue monitoring technologies and future ideas,” in Proc. AWAKE Road Safety Workshop, </w:t>
      </w:r>
      <w:proofErr w:type="spellStart"/>
      <w:r w:rsidRPr="00DC7CDA">
        <w:rPr>
          <w:rFonts w:ascii="Times New Roman" w:hAnsi="Times New Roman" w:cs="Times New Roman"/>
          <w:sz w:val="24"/>
          <w:szCs w:val="24"/>
        </w:rPr>
        <w:t>Balocco</w:t>
      </w:r>
      <w:proofErr w:type="spellEnd"/>
      <w:r w:rsidRPr="00DC7CDA">
        <w:rPr>
          <w:rFonts w:ascii="Times New Roman" w:hAnsi="Times New Roman" w:cs="Times New Roman"/>
          <w:sz w:val="24"/>
          <w:szCs w:val="24"/>
        </w:rPr>
        <w:t>, Italy, 2004</w:t>
      </w:r>
    </w:p>
    <w:p w14:paraId="4F463A22" w14:textId="7890BB76" w:rsidR="008A7CEA" w:rsidRDefault="008A7CEA" w:rsidP="00340CB4">
      <w:pPr>
        <w:rPr>
          <w:rFonts w:ascii="Times New Roman" w:hAnsi="Times New Roman" w:cs="Times New Roman"/>
          <w:sz w:val="24"/>
          <w:szCs w:val="24"/>
        </w:rPr>
      </w:pPr>
      <w:r w:rsidRPr="00DC7CDA">
        <w:rPr>
          <w:rFonts w:ascii="Times New Roman" w:hAnsi="Times New Roman" w:cs="Times New Roman"/>
          <w:sz w:val="24"/>
          <w:szCs w:val="24"/>
        </w:rPr>
        <w:t xml:space="preserve">33] Ying Wang, Bryan Reimer, Jonathan </w:t>
      </w:r>
      <w:proofErr w:type="spellStart"/>
      <w:r w:rsidRPr="00DC7CDA">
        <w:rPr>
          <w:rFonts w:ascii="Times New Roman" w:hAnsi="Times New Roman" w:cs="Times New Roman"/>
          <w:sz w:val="24"/>
          <w:szCs w:val="24"/>
        </w:rPr>
        <w:t>Dobres</w:t>
      </w:r>
      <w:proofErr w:type="spellEnd"/>
      <w:r w:rsidRPr="00DC7CDA">
        <w:rPr>
          <w:rFonts w:ascii="Times New Roman" w:hAnsi="Times New Roman" w:cs="Times New Roman"/>
          <w:sz w:val="24"/>
          <w:szCs w:val="24"/>
        </w:rPr>
        <w:t xml:space="preserve">, and Bruce </w:t>
      </w:r>
      <w:proofErr w:type="spellStart"/>
      <w:r w:rsidRPr="00DC7CDA">
        <w:rPr>
          <w:rFonts w:ascii="Times New Roman" w:hAnsi="Times New Roman" w:cs="Times New Roman"/>
          <w:sz w:val="24"/>
          <w:szCs w:val="24"/>
        </w:rPr>
        <w:t>Mehler</w:t>
      </w:r>
      <w:proofErr w:type="spellEnd"/>
      <w:r w:rsidRPr="00DC7CDA">
        <w:rPr>
          <w:rFonts w:ascii="Times New Roman" w:hAnsi="Times New Roman" w:cs="Times New Roman"/>
          <w:sz w:val="24"/>
          <w:szCs w:val="24"/>
        </w:rPr>
        <w:t xml:space="preserve">. 2014. The sensitivity of different methodologies for characterizing drivers’ gaze concentration under increased cognitive demand. Transportation research part F: traffic psychology and </w:t>
      </w:r>
      <w:proofErr w:type="spellStart"/>
      <w:r w:rsidRPr="00DC7CDA">
        <w:rPr>
          <w:rFonts w:ascii="Times New Roman" w:hAnsi="Times New Roman" w:cs="Times New Roman"/>
          <w:sz w:val="24"/>
          <w:szCs w:val="24"/>
        </w:rPr>
        <w:t>behaviour</w:t>
      </w:r>
      <w:proofErr w:type="spellEnd"/>
      <w:r w:rsidRPr="00DC7CDA">
        <w:rPr>
          <w:rFonts w:ascii="Times New Roman" w:hAnsi="Times New Roman" w:cs="Times New Roman"/>
          <w:sz w:val="24"/>
          <w:szCs w:val="24"/>
        </w:rPr>
        <w:t xml:space="preserve"> 26 (2014), 227–237.</w:t>
      </w:r>
    </w:p>
    <w:p w14:paraId="0AF814D7" w14:textId="77777777" w:rsidR="0030418E" w:rsidRPr="00665BA6" w:rsidRDefault="0030418E" w:rsidP="0030418E">
      <w:pPr>
        <w:numPr>
          <w:ilvl w:val="0"/>
          <w:numId w:val="29"/>
        </w:numPr>
        <w:spacing w:after="204" w:line="480" w:lineRule="auto"/>
        <w:jc w:val="both"/>
        <w:rPr>
          <w:rFonts w:ascii="Times New Roman" w:hAnsi="Times New Roman" w:cs="Times New Roman"/>
          <w:sz w:val="24"/>
          <w:szCs w:val="24"/>
        </w:rPr>
      </w:pPr>
      <w:r w:rsidRPr="00665BA6">
        <w:rPr>
          <w:rFonts w:ascii="Times New Roman" w:hAnsi="Times New Roman" w:cs="Times New Roman"/>
          <w:sz w:val="24"/>
          <w:szCs w:val="24"/>
        </w:rPr>
        <w:t>E. Roberts, “History: The 1940’s to the 1970’s,” https://cs.stanford.edu/people/eroberts/courses /</w:t>
      </w:r>
      <w:proofErr w:type="spellStart"/>
      <w:r w:rsidRPr="00665BA6">
        <w:rPr>
          <w:rFonts w:ascii="Times New Roman" w:hAnsi="Times New Roman" w:cs="Times New Roman"/>
          <w:sz w:val="24"/>
          <w:szCs w:val="24"/>
        </w:rPr>
        <w:t>soco</w:t>
      </w:r>
      <w:proofErr w:type="spellEnd"/>
      <w:r w:rsidRPr="00665BA6">
        <w:rPr>
          <w:rFonts w:ascii="Times New Roman" w:hAnsi="Times New Roman" w:cs="Times New Roman"/>
          <w:sz w:val="24"/>
          <w:szCs w:val="24"/>
        </w:rPr>
        <w:t>/projects/neural-networks/History/history1.html, accessed: 2017-10-03.</w:t>
      </w:r>
    </w:p>
    <w:p w14:paraId="6A44319A" w14:textId="77777777" w:rsidR="0030418E" w:rsidRPr="00665BA6" w:rsidRDefault="0030418E" w:rsidP="0030418E">
      <w:pPr>
        <w:numPr>
          <w:ilvl w:val="0"/>
          <w:numId w:val="29"/>
        </w:numPr>
        <w:spacing w:after="176" w:line="480" w:lineRule="auto"/>
        <w:jc w:val="both"/>
        <w:rPr>
          <w:rFonts w:ascii="Times New Roman" w:hAnsi="Times New Roman" w:cs="Times New Roman"/>
          <w:sz w:val="24"/>
          <w:szCs w:val="24"/>
        </w:rPr>
      </w:pPr>
      <w:r w:rsidRPr="00665BA6">
        <w:rPr>
          <w:rFonts w:ascii="Times New Roman" w:hAnsi="Times New Roman" w:cs="Times New Roman"/>
          <w:sz w:val="24"/>
          <w:szCs w:val="24"/>
        </w:rPr>
        <w:t xml:space="preserve">Y. </w:t>
      </w:r>
      <w:proofErr w:type="spellStart"/>
      <w:r w:rsidRPr="00665BA6">
        <w:rPr>
          <w:rFonts w:ascii="Times New Roman" w:hAnsi="Times New Roman" w:cs="Times New Roman"/>
          <w:sz w:val="24"/>
          <w:szCs w:val="24"/>
        </w:rPr>
        <w:t>LeCun</w:t>
      </w:r>
      <w:proofErr w:type="spellEnd"/>
      <w:r w:rsidRPr="00665BA6">
        <w:rPr>
          <w:rFonts w:ascii="Times New Roman" w:hAnsi="Times New Roman" w:cs="Times New Roman"/>
          <w:sz w:val="24"/>
          <w:szCs w:val="24"/>
        </w:rPr>
        <w:t xml:space="preserve">, K. </w:t>
      </w:r>
      <w:proofErr w:type="spellStart"/>
      <w:r w:rsidRPr="00665BA6">
        <w:rPr>
          <w:rFonts w:ascii="Times New Roman" w:hAnsi="Times New Roman" w:cs="Times New Roman"/>
          <w:sz w:val="24"/>
          <w:szCs w:val="24"/>
        </w:rPr>
        <w:t>Kavukcuoglu</w:t>
      </w:r>
      <w:proofErr w:type="spellEnd"/>
      <w:r w:rsidRPr="00665BA6">
        <w:rPr>
          <w:rFonts w:ascii="Times New Roman" w:hAnsi="Times New Roman" w:cs="Times New Roman"/>
          <w:sz w:val="24"/>
          <w:szCs w:val="24"/>
        </w:rPr>
        <w:t xml:space="preserve">, and C. </w:t>
      </w:r>
      <w:proofErr w:type="spellStart"/>
      <w:r w:rsidRPr="00665BA6">
        <w:rPr>
          <w:rFonts w:ascii="Times New Roman" w:hAnsi="Times New Roman" w:cs="Times New Roman"/>
          <w:sz w:val="24"/>
          <w:szCs w:val="24"/>
        </w:rPr>
        <w:t>Farabet</w:t>
      </w:r>
      <w:proofErr w:type="spellEnd"/>
      <w:r w:rsidRPr="00665BA6">
        <w:rPr>
          <w:rFonts w:ascii="Times New Roman" w:hAnsi="Times New Roman" w:cs="Times New Roman"/>
          <w:sz w:val="24"/>
          <w:szCs w:val="24"/>
        </w:rPr>
        <w:t xml:space="preserve">, “Convolutional networks and applications in vision,” in </w:t>
      </w:r>
      <w:r w:rsidRPr="00665BA6">
        <w:rPr>
          <w:rFonts w:ascii="Times New Roman" w:eastAsia="Calibri" w:hAnsi="Times New Roman" w:cs="Times New Roman"/>
          <w:i/>
          <w:sz w:val="24"/>
          <w:szCs w:val="24"/>
        </w:rPr>
        <w:t>Circuits and Systems (ISCAS), Proceedings of 2010 IEEE International Symposium on</w:t>
      </w:r>
      <w:r w:rsidRPr="00665BA6">
        <w:rPr>
          <w:rFonts w:ascii="Times New Roman" w:hAnsi="Times New Roman" w:cs="Times New Roman"/>
          <w:sz w:val="24"/>
          <w:szCs w:val="24"/>
        </w:rPr>
        <w:t>. IEEE, 2010, pp. 253–256.</w:t>
      </w:r>
    </w:p>
    <w:p w14:paraId="552FD54F" w14:textId="77777777" w:rsidR="0030418E" w:rsidRPr="00665BA6" w:rsidRDefault="0030418E" w:rsidP="0030418E">
      <w:pPr>
        <w:numPr>
          <w:ilvl w:val="0"/>
          <w:numId w:val="29"/>
        </w:numPr>
        <w:spacing w:after="227" w:line="480" w:lineRule="auto"/>
        <w:jc w:val="both"/>
        <w:rPr>
          <w:rFonts w:ascii="Times New Roman" w:hAnsi="Times New Roman" w:cs="Times New Roman"/>
          <w:sz w:val="24"/>
          <w:szCs w:val="24"/>
        </w:rPr>
      </w:pPr>
      <w:r w:rsidRPr="00665BA6">
        <w:rPr>
          <w:rFonts w:ascii="Times New Roman" w:hAnsi="Times New Roman" w:cs="Times New Roman"/>
          <w:sz w:val="24"/>
          <w:szCs w:val="24"/>
        </w:rPr>
        <w:t xml:space="preserve">A. </w:t>
      </w:r>
      <w:proofErr w:type="spellStart"/>
      <w:r w:rsidRPr="00665BA6">
        <w:rPr>
          <w:rFonts w:ascii="Times New Roman" w:hAnsi="Times New Roman" w:cs="Times New Roman"/>
          <w:sz w:val="24"/>
          <w:szCs w:val="24"/>
        </w:rPr>
        <w:t>Krizhevsky</w:t>
      </w:r>
      <w:proofErr w:type="spellEnd"/>
      <w:r w:rsidRPr="00665BA6">
        <w:rPr>
          <w:rFonts w:ascii="Times New Roman" w:hAnsi="Times New Roman" w:cs="Times New Roman"/>
          <w:sz w:val="24"/>
          <w:szCs w:val="24"/>
        </w:rPr>
        <w:t>, “Learning multiple layers of features from tiny images,” 2009.</w:t>
      </w:r>
    </w:p>
    <w:p w14:paraId="271714E9" w14:textId="77777777" w:rsidR="0030418E" w:rsidRPr="00665BA6" w:rsidRDefault="0030418E" w:rsidP="0030418E">
      <w:pPr>
        <w:numPr>
          <w:ilvl w:val="0"/>
          <w:numId w:val="29"/>
        </w:numPr>
        <w:spacing w:after="180" w:line="480" w:lineRule="auto"/>
        <w:jc w:val="both"/>
        <w:rPr>
          <w:rFonts w:ascii="Times New Roman" w:hAnsi="Times New Roman" w:cs="Times New Roman"/>
          <w:sz w:val="24"/>
          <w:szCs w:val="24"/>
        </w:rPr>
      </w:pPr>
      <w:r w:rsidRPr="00665BA6">
        <w:rPr>
          <w:rFonts w:ascii="Times New Roman" w:hAnsi="Times New Roman" w:cs="Times New Roman"/>
          <w:sz w:val="24"/>
          <w:szCs w:val="24"/>
        </w:rPr>
        <w:lastRenderedPageBreak/>
        <w:t xml:space="preserve">D. C. </w:t>
      </w:r>
      <w:proofErr w:type="spellStart"/>
      <w:r w:rsidRPr="00665BA6">
        <w:rPr>
          <w:rFonts w:ascii="Times New Roman" w:hAnsi="Times New Roman" w:cs="Times New Roman"/>
          <w:sz w:val="24"/>
          <w:szCs w:val="24"/>
        </w:rPr>
        <w:t>Cires¸an</w:t>
      </w:r>
      <w:proofErr w:type="spellEnd"/>
      <w:r w:rsidRPr="00665BA6">
        <w:rPr>
          <w:rFonts w:ascii="Times New Roman" w:hAnsi="Times New Roman" w:cs="Times New Roman"/>
          <w:sz w:val="24"/>
          <w:szCs w:val="24"/>
        </w:rPr>
        <w:t xml:space="preserve">, U. Meier, J. </w:t>
      </w:r>
      <w:proofErr w:type="spellStart"/>
      <w:r w:rsidRPr="00665BA6">
        <w:rPr>
          <w:rFonts w:ascii="Times New Roman" w:hAnsi="Times New Roman" w:cs="Times New Roman"/>
          <w:sz w:val="24"/>
          <w:szCs w:val="24"/>
        </w:rPr>
        <w:t>Masci</w:t>
      </w:r>
      <w:proofErr w:type="spellEnd"/>
      <w:r w:rsidRPr="00665BA6">
        <w:rPr>
          <w:rFonts w:ascii="Times New Roman" w:hAnsi="Times New Roman" w:cs="Times New Roman"/>
          <w:sz w:val="24"/>
          <w:szCs w:val="24"/>
        </w:rPr>
        <w:t xml:space="preserve">, L. M. Gambardella, and J. </w:t>
      </w:r>
      <w:proofErr w:type="spellStart"/>
      <w:r w:rsidRPr="00665BA6">
        <w:rPr>
          <w:rFonts w:ascii="Times New Roman" w:hAnsi="Times New Roman" w:cs="Times New Roman"/>
          <w:sz w:val="24"/>
          <w:szCs w:val="24"/>
        </w:rPr>
        <w:t>Schmidhuber</w:t>
      </w:r>
      <w:proofErr w:type="spellEnd"/>
      <w:r w:rsidRPr="00665BA6">
        <w:rPr>
          <w:rFonts w:ascii="Times New Roman" w:hAnsi="Times New Roman" w:cs="Times New Roman"/>
          <w:sz w:val="24"/>
          <w:szCs w:val="24"/>
        </w:rPr>
        <w:t xml:space="preserve">, “High-performance neural networks for visual object classification,” </w:t>
      </w:r>
      <w:proofErr w:type="spellStart"/>
      <w:r w:rsidRPr="00665BA6">
        <w:rPr>
          <w:rFonts w:ascii="Times New Roman" w:eastAsia="Calibri" w:hAnsi="Times New Roman" w:cs="Times New Roman"/>
          <w:i/>
          <w:sz w:val="24"/>
          <w:szCs w:val="24"/>
        </w:rPr>
        <w:t>arXiv</w:t>
      </w:r>
      <w:proofErr w:type="spellEnd"/>
      <w:r w:rsidRPr="00665BA6">
        <w:rPr>
          <w:rFonts w:ascii="Times New Roman" w:eastAsia="Calibri" w:hAnsi="Times New Roman" w:cs="Times New Roman"/>
          <w:i/>
          <w:sz w:val="24"/>
          <w:szCs w:val="24"/>
        </w:rPr>
        <w:t xml:space="preserve"> preprint arXiv:1102.0183</w:t>
      </w:r>
      <w:r w:rsidRPr="00665BA6">
        <w:rPr>
          <w:rFonts w:ascii="Times New Roman" w:hAnsi="Times New Roman" w:cs="Times New Roman"/>
          <w:sz w:val="24"/>
          <w:szCs w:val="24"/>
        </w:rPr>
        <w:t>, 2011.</w:t>
      </w:r>
    </w:p>
    <w:p w14:paraId="3B8A06FC" w14:textId="77777777" w:rsidR="0030418E" w:rsidRPr="00665BA6" w:rsidRDefault="0030418E" w:rsidP="0030418E">
      <w:pPr>
        <w:numPr>
          <w:ilvl w:val="0"/>
          <w:numId w:val="29"/>
        </w:numPr>
        <w:spacing w:after="204" w:line="480" w:lineRule="auto"/>
        <w:jc w:val="both"/>
        <w:rPr>
          <w:rFonts w:ascii="Times New Roman" w:hAnsi="Times New Roman" w:cs="Times New Roman"/>
          <w:sz w:val="24"/>
          <w:szCs w:val="24"/>
        </w:rPr>
      </w:pPr>
      <w:r w:rsidRPr="00665BA6">
        <w:rPr>
          <w:rFonts w:ascii="Times New Roman" w:hAnsi="Times New Roman" w:cs="Times New Roman"/>
          <w:sz w:val="24"/>
          <w:szCs w:val="24"/>
        </w:rPr>
        <w:t>“Nodal definition,” http://www.techmaru.com/technology/artificial-neural-networks/neuralnetwork-elements, accessed: 2017-11-14.</w:t>
      </w:r>
    </w:p>
    <w:p w14:paraId="393AD14E" w14:textId="77777777" w:rsidR="0030418E" w:rsidRPr="00665BA6" w:rsidRDefault="0030418E" w:rsidP="0030418E">
      <w:pPr>
        <w:numPr>
          <w:ilvl w:val="0"/>
          <w:numId w:val="29"/>
        </w:numPr>
        <w:spacing w:after="204" w:line="480" w:lineRule="auto"/>
        <w:jc w:val="both"/>
        <w:rPr>
          <w:rFonts w:ascii="Times New Roman" w:hAnsi="Times New Roman" w:cs="Times New Roman"/>
          <w:sz w:val="24"/>
          <w:szCs w:val="24"/>
        </w:rPr>
      </w:pPr>
      <w:r w:rsidRPr="00665BA6">
        <w:rPr>
          <w:rFonts w:ascii="Times New Roman" w:hAnsi="Times New Roman" w:cs="Times New Roman"/>
          <w:sz w:val="24"/>
          <w:szCs w:val="24"/>
        </w:rPr>
        <w:t xml:space="preserve">“The traveling salesman problem,” https://www.cs.nmsu.edu/ </w:t>
      </w:r>
      <w:proofErr w:type="spellStart"/>
      <w:r w:rsidRPr="00665BA6">
        <w:rPr>
          <w:rFonts w:ascii="Times New Roman" w:hAnsi="Times New Roman" w:cs="Times New Roman"/>
          <w:sz w:val="24"/>
          <w:szCs w:val="24"/>
        </w:rPr>
        <w:t>dcook</w:t>
      </w:r>
      <w:proofErr w:type="spellEnd"/>
      <w:r w:rsidRPr="00665BA6">
        <w:rPr>
          <w:rFonts w:ascii="Times New Roman" w:hAnsi="Times New Roman" w:cs="Times New Roman"/>
          <w:sz w:val="24"/>
          <w:szCs w:val="24"/>
        </w:rPr>
        <w:t>/thesis/paper2.html, accessed: 2017-10-03.</w:t>
      </w:r>
    </w:p>
    <w:p w14:paraId="207C7C6C" w14:textId="77777777" w:rsidR="0030418E" w:rsidRPr="00665BA6" w:rsidRDefault="0030418E" w:rsidP="0030418E">
      <w:pPr>
        <w:numPr>
          <w:ilvl w:val="0"/>
          <w:numId w:val="29"/>
        </w:numPr>
        <w:spacing w:after="204" w:line="480" w:lineRule="auto"/>
        <w:jc w:val="both"/>
        <w:rPr>
          <w:rFonts w:ascii="Times New Roman" w:hAnsi="Times New Roman" w:cs="Times New Roman"/>
          <w:sz w:val="24"/>
          <w:szCs w:val="24"/>
        </w:rPr>
      </w:pPr>
      <w:r w:rsidRPr="00665BA6">
        <w:rPr>
          <w:rFonts w:ascii="Times New Roman" w:hAnsi="Times New Roman" w:cs="Times New Roman"/>
          <w:sz w:val="24"/>
          <w:szCs w:val="24"/>
        </w:rPr>
        <w:t>“The knapsack problem,” http://www.es.ele.tue.nl/education/5MC10/Solutions/knapsack.pdf, accessed: 2017-10-03.</w:t>
      </w:r>
    </w:p>
    <w:p w14:paraId="62BE01F7" w14:textId="77777777" w:rsidR="0030418E" w:rsidRPr="00665BA6" w:rsidRDefault="0030418E" w:rsidP="0030418E">
      <w:pPr>
        <w:numPr>
          <w:ilvl w:val="0"/>
          <w:numId w:val="29"/>
        </w:numPr>
        <w:spacing w:after="227" w:line="480" w:lineRule="auto"/>
        <w:jc w:val="both"/>
        <w:rPr>
          <w:rFonts w:ascii="Times New Roman" w:hAnsi="Times New Roman" w:cs="Times New Roman"/>
          <w:sz w:val="24"/>
          <w:szCs w:val="24"/>
        </w:rPr>
      </w:pPr>
      <w:r w:rsidRPr="00665BA6">
        <w:rPr>
          <w:rFonts w:ascii="Times New Roman" w:hAnsi="Times New Roman" w:cs="Times New Roman"/>
          <w:sz w:val="24"/>
          <w:szCs w:val="24"/>
        </w:rPr>
        <w:t>I. Sobel, “An isotropic 3 3 image gradient operator,” 02 2014.</w:t>
      </w:r>
    </w:p>
    <w:p w14:paraId="63749800" w14:textId="7DAB8839" w:rsidR="0030418E" w:rsidRPr="00197D8E" w:rsidRDefault="0030418E" w:rsidP="00340CB4">
      <w:pPr>
        <w:numPr>
          <w:ilvl w:val="0"/>
          <w:numId w:val="29"/>
        </w:numPr>
        <w:spacing w:after="70" w:line="480" w:lineRule="auto"/>
        <w:jc w:val="both"/>
        <w:rPr>
          <w:rFonts w:ascii="Times New Roman" w:hAnsi="Times New Roman" w:cs="Times New Roman"/>
          <w:sz w:val="24"/>
          <w:szCs w:val="24"/>
        </w:rPr>
      </w:pPr>
      <w:r w:rsidRPr="00665BA6">
        <w:rPr>
          <w:rFonts w:ascii="Times New Roman" w:hAnsi="Times New Roman" w:cs="Times New Roman"/>
          <w:sz w:val="24"/>
          <w:szCs w:val="24"/>
        </w:rPr>
        <w:t xml:space="preserve">H. </w:t>
      </w:r>
      <w:proofErr w:type="spellStart"/>
      <w:r w:rsidRPr="00665BA6">
        <w:rPr>
          <w:rFonts w:ascii="Times New Roman" w:hAnsi="Times New Roman" w:cs="Times New Roman"/>
          <w:sz w:val="24"/>
          <w:szCs w:val="24"/>
        </w:rPr>
        <w:t>Scharr</w:t>
      </w:r>
      <w:proofErr w:type="spellEnd"/>
      <w:r w:rsidRPr="00665BA6">
        <w:rPr>
          <w:rFonts w:ascii="Times New Roman" w:hAnsi="Times New Roman" w:cs="Times New Roman"/>
          <w:sz w:val="24"/>
          <w:szCs w:val="24"/>
        </w:rPr>
        <w:t>, “Optimal operators in digital image processing,” Ph.D. dissertation, 2000.</w:t>
      </w:r>
    </w:p>
    <w:p w14:paraId="148B265D" w14:textId="77777777" w:rsidR="00E57E6C" w:rsidRPr="00197D8E" w:rsidRDefault="00E57E6C" w:rsidP="00197D8E">
      <w:pPr>
        <w:pStyle w:val="ListParagraph"/>
        <w:numPr>
          <w:ilvl w:val="0"/>
          <w:numId w:val="29"/>
        </w:numPr>
        <w:spacing w:line="480" w:lineRule="auto"/>
        <w:rPr>
          <w:rFonts w:ascii="Times New Roman" w:hAnsi="Times New Roman" w:cs="Times New Roman"/>
          <w:sz w:val="24"/>
          <w:szCs w:val="24"/>
        </w:rPr>
      </w:pPr>
      <w:r w:rsidRPr="00197D8E">
        <w:rPr>
          <w:rFonts w:ascii="Times New Roman" w:hAnsi="Times New Roman" w:cs="Times New Roman"/>
          <w:sz w:val="24"/>
          <w:szCs w:val="24"/>
        </w:rPr>
        <w:t xml:space="preserve">Learned-Miller, E., Huang, G. B., </w:t>
      </w:r>
      <w:proofErr w:type="spellStart"/>
      <w:r w:rsidRPr="00197D8E">
        <w:rPr>
          <w:rFonts w:ascii="Times New Roman" w:hAnsi="Times New Roman" w:cs="Times New Roman"/>
          <w:sz w:val="24"/>
          <w:szCs w:val="24"/>
        </w:rPr>
        <w:t>RoyChowdhury</w:t>
      </w:r>
      <w:proofErr w:type="spellEnd"/>
      <w:r w:rsidRPr="00197D8E">
        <w:rPr>
          <w:rFonts w:ascii="Times New Roman" w:hAnsi="Times New Roman" w:cs="Times New Roman"/>
          <w:sz w:val="24"/>
          <w:szCs w:val="24"/>
        </w:rPr>
        <w:t>, A., Li, H., &amp; Hua, G. (2016). Labeled faces in the wild: A survey. In Advances in face detection and facial image analysis (pp. 189-248). Springer, Cham.</w:t>
      </w:r>
    </w:p>
    <w:p w14:paraId="394B8D36" w14:textId="77777777" w:rsidR="00E57E6C" w:rsidRPr="00197D8E" w:rsidRDefault="00E57E6C" w:rsidP="00197D8E">
      <w:pPr>
        <w:pStyle w:val="ListParagraph"/>
        <w:numPr>
          <w:ilvl w:val="0"/>
          <w:numId w:val="29"/>
        </w:numPr>
        <w:spacing w:line="480" w:lineRule="auto"/>
        <w:rPr>
          <w:rFonts w:ascii="Times New Roman" w:hAnsi="Times New Roman" w:cs="Times New Roman"/>
          <w:sz w:val="24"/>
          <w:szCs w:val="24"/>
        </w:rPr>
      </w:pPr>
      <w:r w:rsidRPr="00197D8E">
        <w:rPr>
          <w:rFonts w:ascii="Times New Roman" w:hAnsi="Times New Roman" w:cs="Times New Roman"/>
          <w:sz w:val="24"/>
          <w:szCs w:val="24"/>
        </w:rPr>
        <w:t xml:space="preserve">Brownlee, J. (2016). Image augmentation for deep learning with </w:t>
      </w:r>
      <w:proofErr w:type="spellStart"/>
      <w:r w:rsidRPr="00197D8E">
        <w:rPr>
          <w:rFonts w:ascii="Times New Roman" w:hAnsi="Times New Roman" w:cs="Times New Roman"/>
          <w:sz w:val="24"/>
          <w:szCs w:val="24"/>
        </w:rPr>
        <w:t>Keras</w:t>
      </w:r>
      <w:proofErr w:type="spellEnd"/>
      <w:r w:rsidRPr="00197D8E">
        <w:rPr>
          <w:rFonts w:ascii="Times New Roman" w:hAnsi="Times New Roman" w:cs="Times New Roman"/>
          <w:sz w:val="24"/>
          <w:szCs w:val="24"/>
        </w:rPr>
        <w:t>.</w:t>
      </w:r>
    </w:p>
    <w:p w14:paraId="227518C6" w14:textId="77777777" w:rsidR="00E57E6C" w:rsidRPr="00197D8E" w:rsidRDefault="00E57E6C" w:rsidP="00197D8E">
      <w:pPr>
        <w:pStyle w:val="ListParagraph"/>
        <w:numPr>
          <w:ilvl w:val="0"/>
          <w:numId w:val="29"/>
        </w:numPr>
        <w:spacing w:line="480" w:lineRule="auto"/>
        <w:rPr>
          <w:rFonts w:ascii="Times New Roman" w:hAnsi="Times New Roman" w:cs="Times New Roman"/>
          <w:sz w:val="24"/>
          <w:szCs w:val="24"/>
        </w:rPr>
      </w:pPr>
      <w:r w:rsidRPr="00197D8E">
        <w:rPr>
          <w:rFonts w:ascii="Times New Roman" w:hAnsi="Times New Roman" w:cs="Times New Roman"/>
          <w:sz w:val="24"/>
          <w:szCs w:val="24"/>
        </w:rPr>
        <w:t>Song, F., Tan, X., Liu, X., &amp; Chen, S. (2014). Eyes closeness detection from still images with multi-scale histograms of principal oriented gradients. Pattern Recognition, 47(9), 2825-2838.</w:t>
      </w:r>
    </w:p>
    <w:p w14:paraId="01443AB3" w14:textId="77777777" w:rsidR="00E57E6C" w:rsidRPr="00197D8E" w:rsidRDefault="00E57E6C" w:rsidP="00197D8E">
      <w:pPr>
        <w:pStyle w:val="ListParagraph"/>
        <w:numPr>
          <w:ilvl w:val="0"/>
          <w:numId w:val="29"/>
        </w:numPr>
        <w:spacing w:line="480" w:lineRule="auto"/>
        <w:rPr>
          <w:rFonts w:ascii="Times New Roman" w:hAnsi="Times New Roman" w:cs="Times New Roman"/>
          <w:sz w:val="24"/>
          <w:szCs w:val="24"/>
        </w:rPr>
      </w:pPr>
      <w:r w:rsidRPr="00197D8E">
        <w:rPr>
          <w:rFonts w:ascii="Times New Roman" w:hAnsi="Times New Roman" w:cs="Times New Roman"/>
          <w:sz w:val="24"/>
          <w:szCs w:val="24"/>
        </w:rPr>
        <w:t>Wang, J., Chen, Y., Chakraborty, R., &amp; Yu, S. X. (2020). Orthogonal convolutional neural networks. In Proceedings of the IEEE/CVF conference on computer vision and pattern recognition (pp. 11505-11515).</w:t>
      </w:r>
    </w:p>
    <w:p w14:paraId="318CA58B" w14:textId="77777777" w:rsidR="00E57E6C" w:rsidRPr="00197D8E" w:rsidRDefault="00E57E6C" w:rsidP="00197D8E">
      <w:pPr>
        <w:pStyle w:val="ListParagraph"/>
        <w:numPr>
          <w:ilvl w:val="0"/>
          <w:numId w:val="29"/>
        </w:numPr>
        <w:spacing w:line="480" w:lineRule="auto"/>
        <w:rPr>
          <w:rFonts w:ascii="Times New Roman" w:hAnsi="Times New Roman" w:cs="Times New Roman"/>
          <w:sz w:val="24"/>
          <w:szCs w:val="24"/>
        </w:rPr>
      </w:pPr>
      <w:r w:rsidRPr="00197D8E">
        <w:rPr>
          <w:rFonts w:ascii="Times New Roman" w:hAnsi="Times New Roman" w:cs="Times New Roman"/>
          <w:sz w:val="24"/>
          <w:szCs w:val="24"/>
        </w:rPr>
        <w:lastRenderedPageBreak/>
        <w:t xml:space="preserve">Xu, M., Chen, D., &amp; Zhou, G. (2020). Real-Time Face Recognition Based on </w:t>
      </w:r>
      <w:proofErr w:type="spellStart"/>
      <w:r w:rsidRPr="00197D8E">
        <w:rPr>
          <w:rFonts w:ascii="Times New Roman" w:hAnsi="Times New Roman" w:cs="Times New Roman"/>
          <w:sz w:val="24"/>
          <w:szCs w:val="24"/>
        </w:rPr>
        <w:t>Dlib</w:t>
      </w:r>
      <w:proofErr w:type="spellEnd"/>
      <w:r w:rsidRPr="00197D8E">
        <w:rPr>
          <w:rFonts w:ascii="Times New Roman" w:hAnsi="Times New Roman" w:cs="Times New Roman"/>
          <w:sz w:val="24"/>
          <w:szCs w:val="24"/>
        </w:rPr>
        <w:t>. In Innovative Computing (pp. 1451-1459). Springer, Singapore.</w:t>
      </w:r>
    </w:p>
    <w:p w14:paraId="24AB5272" w14:textId="77777777" w:rsidR="005E2BF9" w:rsidRPr="00DC7CDA" w:rsidRDefault="005E2BF9" w:rsidP="00340CB4">
      <w:pPr>
        <w:rPr>
          <w:rFonts w:ascii="Times New Roman" w:hAnsi="Times New Roman" w:cs="Times New Roman"/>
          <w:sz w:val="24"/>
          <w:szCs w:val="24"/>
        </w:rPr>
      </w:pPr>
    </w:p>
    <w:p w14:paraId="315BBED0" w14:textId="77777777" w:rsidR="00510C7A" w:rsidRDefault="00510C7A" w:rsidP="00BD57E2">
      <w:pPr>
        <w:pStyle w:val="NormalWeb"/>
        <w:shd w:val="clear" w:color="auto" w:fill="FFFFFF"/>
        <w:spacing w:before="0" w:beforeAutospacing="0" w:after="300" w:afterAutospacing="0" w:line="480" w:lineRule="auto"/>
        <w:jc w:val="both"/>
      </w:pPr>
    </w:p>
    <w:p w14:paraId="40B2DC9E" w14:textId="77777777" w:rsidR="000C6D1D" w:rsidRPr="00DA0934" w:rsidRDefault="000C6D1D" w:rsidP="00BD57E2">
      <w:pPr>
        <w:pStyle w:val="NormalWeb"/>
        <w:shd w:val="clear" w:color="auto" w:fill="FFFFFF"/>
        <w:spacing w:before="0" w:beforeAutospacing="0" w:after="300" w:afterAutospacing="0" w:line="480" w:lineRule="auto"/>
        <w:jc w:val="both"/>
      </w:pPr>
    </w:p>
    <w:sectPr w:rsidR="000C6D1D" w:rsidRPr="00DA0934" w:rsidSect="00AA3C73">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29E13" w14:textId="77777777" w:rsidR="00F80024" w:rsidRDefault="00F80024" w:rsidP="00511924">
      <w:pPr>
        <w:spacing w:after="0" w:line="240" w:lineRule="auto"/>
      </w:pPr>
      <w:r>
        <w:separator/>
      </w:r>
    </w:p>
  </w:endnote>
  <w:endnote w:type="continuationSeparator" w:id="0">
    <w:p w14:paraId="23990F1D" w14:textId="77777777" w:rsidR="00F80024" w:rsidRDefault="00F80024" w:rsidP="00511924">
      <w:pPr>
        <w:spacing w:after="0" w:line="240" w:lineRule="auto"/>
      </w:pPr>
      <w:r>
        <w:continuationSeparator/>
      </w:r>
    </w:p>
  </w:endnote>
  <w:endnote w:type="continuationNotice" w:id="1">
    <w:p w14:paraId="1E0113D9" w14:textId="77777777" w:rsidR="00F80024" w:rsidRDefault="00F800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040733" w14:textId="77777777" w:rsidR="00F80024" w:rsidRDefault="00F80024" w:rsidP="00511924">
      <w:pPr>
        <w:spacing w:after="0" w:line="240" w:lineRule="auto"/>
      </w:pPr>
      <w:r>
        <w:separator/>
      </w:r>
    </w:p>
  </w:footnote>
  <w:footnote w:type="continuationSeparator" w:id="0">
    <w:p w14:paraId="1676A1AC" w14:textId="77777777" w:rsidR="00F80024" w:rsidRDefault="00F80024" w:rsidP="00511924">
      <w:pPr>
        <w:spacing w:after="0" w:line="240" w:lineRule="auto"/>
      </w:pPr>
      <w:r>
        <w:continuationSeparator/>
      </w:r>
    </w:p>
  </w:footnote>
  <w:footnote w:type="continuationNotice" w:id="1">
    <w:p w14:paraId="08A9A46F" w14:textId="77777777" w:rsidR="00F80024" w:rsidRDefault="00F8002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ABECD" w14:textId="739C4876" w:rsidR="00632D21" w:rsidRPr="006A197D" w:rsidRDefault="006A197D" w:rsidP="006A197D">
    <w:pPr>
      <w:pStyle w:val="Header"/>
    </w:pPr>
    <w:r w:rsidRPr="006A197D">
      <w:rPr>
        <w:rFonts w:ascii="Times New Roman" w:hAnsi="Times New Roman" w:cs="Times New Roman"/>
        <w:color w:val="000000"/>
        <w:sz w:val="24"/>
        <w:szCs w:val="24"/>
        <w:shd w:val="clear" w:color="auto" w:fill="FFFFFF"/>
      </w:rPr>
      <w:t>Dissert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ABECF" w14:textId="70EEDDE9" w:rsidR="00632D21" w:rsidRPr="00192B44" w:rsidRDefault="00192B44" w:rsidP="00192B44">
    <w:pPr>
      <w:pStyle w:val="Header"/>
    </w:pPr>
    <w:r w:rsidRPr="00192B44">
      <w:rPr>
        <w:rFonts w:ascii="Times New Roman" w:hAnsi="Times New Roman" w:cs="Times New Roman"/>
        <w:sz w:val="20"/>
      </w:rPr>
      <w:t>KF702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2237C"/>
    <w:multiLevelType w:val="multilevel"/>
    <w:tmpl w:val="0B28466E"/>
    <w:lvl w:ilvl="0">
      <w:start w:val="1"/>
      <w:numFmt w:val="decimal"/>
      <w:lvlText w:val="%1"/>
      <w:lvlJc w:val="left"/>
      <w:pPr>
        <w:ind w:left="4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2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5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69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1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nsid w:val="0BFA2146"/>
    <w:multiLevelType w:val="multilevel"/>
    <w:tmpl w:val="A51E06AA"/>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D953A69"/>
    <w:multiLevelType w:val="hybridMultilevel"/>
    <w:tmpl w:val="4D6208B8"/>
    <w:lvl w:ilvl="0" w:tplc="889678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D9575C"/>
    <w:multiLevelType w:val="hybridMultilevel"/>
    <w:tmpl w:val="45D8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FA3CDC"/>
    <w:multiLevelType w:val="hybridMultilevel"/>
    <w:tmpl w:val="FAC8697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702E02"/>
    <w:multiLevelType w:val="multilevel"/>
    <w:tmpl w:val="5036A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D3F1E5B"/>
    <w:multiLevelType w:val="multilevel"/>
    <w:tmpl w:val="49FA6CA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0C42C86"/>
    <w:multiLevelType w:val="multilevel"/>
    <w:tmpl w:val="900A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A1510F6"/>
    <w:multiLevelType w:val="multilevel"/>
    <w:tmpl w:val="A17CA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B7D0EDE"/>
    <w:multiLevelType w:val="multilevel"/>
    <w:tmpl w:val="770C741E"/>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4.%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E301140"/>
    <w:multiLevelType w:val="multilevel"/>
    <w:tmpl w:val="A7F4CC5C"/>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4.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0793C72"/>
    <w:multiLevelType w:val="hybridMultilevel"/>
    <w:tmpl w:val="2894317C"/>
    <w:lvl w:ilvl="0" w:tplc="B12EB11C">
      <w:start w:val="1"/>
      <w:numFmt w:val="decimal"/>
      <w:lvlText w:val="[%1]"/>
      <w:lvlJc w:val="left"/>
      <w:pPr>
        <w:ind w:left="3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CED9F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BA4F4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18040A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F5A406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7BE7A2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2B23D4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B38A39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2C470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nsid w:val="344C7369"/>
    <w:multiLevelType w:val="multilevel"/>
    <w:tmpl w:val="B11E8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227118"/>
    <w:multiLevelType w:val="multilevel"/>
    <w:tmpl w:val="0506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76005B"/>
    <w:multiLevelType w:val="hybridMultilevel"/>
    <w:tmpl w:val="AAAC0A9E"/>
    <w:lvl w:ilvl="0" w:tplc="CFC0AC34">
      <w:start w:val="34"/>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9D03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0C57761"/>
    <w:multiLevelType w:val="multilevel"/>
    <w:tmpl w:val="4EA6B5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1521E32"/>
    <w:multiLevelType w:val="hybridMultilevel"/>
    <w:tmpl w:val="108A05C8"/>
    <w:lvl w:ilvl="0" w:tplc="889678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FC0BCB"/>
    <w:multiLevelType w:val="multilevel"/>
    <w:tmpl w:val="51F8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E732644"/>
    <w:multiLevelType w:val="hybridMultilevel"/>
    <w:tmpl w:val="A9D271D8"/>
    <w:lvl w:ilvl="0" w:tplc="CFC0AC34">
      <w:start w:val="34"/>
      <w:numFmt w:val="decimal"/>
      <w:lvlText w:val="[%1]"/>
      <w:lvlJc w:val="left"/>
      <w:pPr>
        <w:ind w:left="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2965B0B"/>
    <w:multiLevelType w:val="multilevel"/>
    <w:tmpl w:val="4EA6B5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646308E1"/>
    <w:multiLevelType w:val="hybridMultilevel"/>
    <w:tmpl w:val="8FDC984E"/>
    <w:lvl w:ilvl="0" w:tplc="95D23D26">
      <w:start w:val="1"/>
      <w:numFmt w:val="decimal"/>
      <w:lvlText w:val="(%1)"/>
      <w:lvlJc w:val="left"/>
      <w:pPr>
        <w:ind w:left="3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0EA76E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D50366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2ACDF3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3025F4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556D21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864CA5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8C0406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730F964">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nsid w:val="64A274A8"/>
    <w:multiLevelType w:val="multilevel"/>
    <w:tmpl w:val="55B8D4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675716C"/>
    <w:multiLevelType w:val="hybridMultilevel"/>
    <w:tmpl w:val="1D8CF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836D03"/>
    <w:multiLevelType w:val="multilevel"/>
    <w:tmpl w:val="4F888BDA"/>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6B8C38E8"/>
    <w:multiLevelType w:val="multilevel"/>
    <w:tmpl w:val="F8A8F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6CF65C8A"/>
    <w:multiLevelType w:val="multilevel"/>
    <w:tmpl w:val="BA68E18E"/>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DE2366D"/>
    <w:multiLevelType w:val="multilevel"/>
    <w:tmpl w:val="49FA6CA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7489060A"/>
    <w:multiLevelType w:val="multilevel"/>
    <w:tmpl w:val="49FA6CA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59E7120"/>
    <w:multiLevelType w:val="multilevel"/>
    <w:tmpl w:val="4C5AB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29"/>
  </w:num>
  <w:num w:numId="3">
    <w:abstractNumId w:val="8"/>
  </w:num>
  <w:num w:numId="4">
    <w:abstractNumId w:val="13"/>
  </w:num>
  <w:num w:numId="5">
    <w:abstractNumId w:val="18"/>
  </w:num>
  <w:num w:numId="6">
    <w:abstractNumId w:val="3"/>
  </w:num>
  <w:num w:numId="7">
    <w:abstractNumId w:val="2"/>
  </w:num>
  <w:num w:numId="8">
    <w:abstractNumId w:val="17"/>
  </w:num>
  <w:num w:numId="9">
    <w:abstractNumId w:val="22"/>
  </w:num>
  <w:num w:numId="10">
    <w:abstractNumId w:val="12"/>
  </w:num>
  <w:num w:numId="11">
    <w:abstractNumId w:val="23"/>
  </w:num>
  <w:num w:numId="12">
    <w:abstractNumId w:val="0"/>
  </w:num>
  <w:num w:numId="13">
    <w:abstractNumId w:val="21"/>
  </w:num>
  <w:num w:numId="14">
    <w:abstractNumId w:val="4"/>
  </w:num>
  <w:num w:numId="15">
    <w:abstractNumId w:val="15"/>
  </w:num>
  <w:num w:numId="16">
    <w:abstractNumId w:val="25"/>
  </w:num>
  <w:num w:numId="17">
    <w:abstractNumId w:val="1"/>
  </w:num>
  <w:num w:numId="18">
    <w:abstractNumId w:val="5"/>
  </w:num>
  <w:num w:numId="19">
    <w:abstractNumId w:val="24"/>
  </w:num>
  <w:num w:numId="20">
    <w:abstractNumId w:val="26"/>
  </w:num>
  <w:num w:numId="21">
    <w:abstractNumId w:val="20"/>
  </w:num>
  <w:num w:numId="22">
    <w:abstractNumId w:val="10"/>
  </w:num>
  <w:num w:numId="23">
    <w:abstractNumId w:val="16"/>
  </w:num>
  <w:num w:numId="24">
    <w:abstractNumId w:val="9"/>
  </w:num>
  <w:num w:numId="25">
    <w:abstractNumId w:val="27"/>
  </w:num>
  <w:num w:numId="26">
    <w:abstractNumId w:val="28"/>
  </w:num>
  <w:num w:numId="27">
    <w:abstractNumId w:val="6"/>
  </w:num>
  <w:num w:numId="28">
    <w:abstractNumId w:val="11"/>
  </w:num>
  <w:num w:numId="29">
    <w:abstractNumId w:val="19"/>
  </w:num>
  <w:num w:numId="30">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wtTAwNDA2NLSwNDNX0lEKTi0uzszPAykwsqgFAOqALhMtAAAA"/>
  </w:docVars>
  <w:rsids>
    <w:rsidRoot w:val="009D7D2E"/>
    <w:rsid w:val="0000023A"/>
    <w:rsid w:val="000008B4"/>
    <w:rsid w:val="00000C59"/>
    <w:rsid w:val="000018E8"/>
    <w:rsid w:val="00001991"/>
    <w:rsid w:val="00003916"/>
    <w:rsid w:val="00003C85"/>
    <w:rsid w:val="00004212"/>
    <w:rsid w:val="00005755"/>
    <w:rsid w:val="00006188"/>
    <w:rsid w:val="00006D3E"/>
    <w:rsid w:val="00007582"/>
    <w:rsid w:val="00007ADB"/>
    <w:rsid w:val="00007F79"/>
    <w:rsid w:val="00010146"/>
    <w:rsid w:val="00011377"/>
    <w:rsid w:val="00011EFD"/>
    <w:rsid w:val="000160A4"/>
    <w:rsid w:val="000167BE"/>
    <w:rsid w:val="000223BA"/>
    <w:rsid w:val="00022A59"/>
    <w:rsid w:val="00022B10"/>
    <w:rsid w:val="00022C1F"/>
    <w:rsid w:val="00023A07"/>
    <w:rsid w:val="00023A32"/>
    <w:rsid w:val="00025989"/>
    <w:rsid w:val="00025A37"/>
    <w:rsid w:val="00026D04"/>
    <w:rsid w:val="00027454"/>
    <w:rsid w:val="0002798A"/>
    <w:rsid w:val="00027B47"/>
    <w:rsid w:val="0003058E"/>
    <w:rsid w:val="000306D5"/>
    <w:rsid w:val="000310CC"/>
    <w:rsid w:val="0003174B"/>
    <w:rsid w:val="00032209"/>
    <w:rsid w:val="00032DC1"/>
    <w:rsid w:val="000330BA"/>
    <w:rsid w:val="000334F2"/>
    <w:rsid w:val="00034803"/>
    <w:rsid w:val="00034B81"/>
    <w:rsid w:val="00035CFB"/>
    <w:rsid w:val="00035ED0"/>
    <w:rsid w:val="000375FA"/>
    <w:rsid w:val="00037E52"/>
    <w:rsid w:val="000411C6"/>
    <w:rsid w:val="000430E0"/>
    <w:rsid w:val="000431EE"/>
    <w:rsid w:val="00043D09"/>
    <w:rsid w:val="00044248"/>
    <w:rsid w:val="0004456D"/>
    <w:rsid w:val="0004624F"/>
    <w:rsid w:val="0004734C"/>
    <w:rsid w:val="00047ED3"/>
    <w:rsid w:val="000501A6"/>
    <w:rsid w:val="0005052F"/>
    <w:rsid w:val="00051079"/>
    <w:rsid w:val="000516B2"/>
    <w:rsid w:val="00052C99"/>
    <w:rsid w:val="00052DEC"/>
    <w:rsid w:val="00053DDC"/>
    <w:rsid w:val="00054073"/>
    <w:rsid w:val="00054F92"/>
    <w:rsid w:val="000562C7"/>
    <w:rsid w:val="0005726C"/>
    <w:rsid w:val="00057EB0"/>
    <w:rsid w:val="00060180"/>
    <w:rsid w:val="00060389"/>
    <w:rsid w:val="00061916"/>
    <w:rsid w:val="000619F7"/>
    <w:rsid w:val="00062235"/>
    <w:rsid w:val="000645C6"/>
    <w:rsid w:val="00065021"/>
    <w:rsid w:val="000655E5"/>
    <w:rsid w:val="000657E1"/>
    <w:rsid w:val="00067328"/>
    <w:rsid w:val="000679C2"/>
    <w:rsid w:val="00067CF9"/>
    <w:rsid w:val="00071683"/>
    <w:rsid w:val="00071E43"/>
    <w:rsid w:val="00072302"/>
    <w:rsid w:val="0007264F"/>
    <w:rsid w:val="00074830"/>
    <w:rsid w:val="00075B13"/>
    <w:rsid w:val="00075B45"/>
    <w:rsid w:val="00075D31"/>
    <w:rsid w:val="00075F84"/>
    <w:rsid w:val="00076B66"/>
    <w:rsid w:val="00077792"/>
    <w:rsid w:val="00077811"/>
    <w:rsid w:val="000778EA"/>
    <w:rsid w:val="00077B49"/>
    <w:rsid w:val="00077F52"/>
    <w:rsid w:val="00080092"/>
    <w:rsid w:val="000807FA"/>
    <w:rsid w:val="00080D4C"/>
    <w:rsid w:val="00080DEA"/>
    <w:rsid w:val="00081D43"/>
    <w:rsid w:val="00082142"/>
    <w:rsid w:val="00082884"/>
    <w:rsid w:val="000844B2"/>
    <w:rsid w:val="0008505F"/>
    <w:rsid w:val="00085B9C"/>
    <w:rsid w:val="00085C01"/>
    <w:rsid w:val="00086D82"/>
    <w:rsid w:val="0009028D"/>
    <w:rsid w:val="0009042A"/>
    <w:rsid w:val="00090991"/>
    <w:rsid w:val="00090A83"/>
    <w:rsid w:val="00090E02"/>
    <w:rsid w:val="000914EF"/>
    <w:rsid w:val="00091D59"/>
    <w:rsid w:val="00093044"/>
    <w:rsid w:val="00093A03"/>
    <w:rsid w:val="00093E03"/>
    <w:rsid w:val="000942AB"/>
    <w:rsid w:val="00096151"/>
    <w:rsid w:val="000961A9"/>
    <w:rsid w:val="00096342"/>
    <w:rsid w:val="00096B46"/>
    <w:rsid w:val="00096B4F"/>
    <w:rsid w:val="00096D9C"/>
    <w:rsid w:val="00096DDB"/>
    <w:rsid w:val="000977C1"/>
    <w:rsid w:val="000A079C"/>
    <w:rsid w:val="000A170C"/>
    <w:rsid w:val="000A4556"/>
    <w:rsid w:val="000A55EA"/>
    <w:rsid w:val="000A594D"/>
    <w:rsid w:val="000A5B4D"/>
    <w:rsid w:val="000A60B6"/>
    <w:rsid w:val="000A60B7"/>
    <w:rsid w:val="000A6791"/>
    <w:rsid w:val="000A7A2E"/>
    <w:rsid w:val="000B0194"/>
    <w:rsid w:val="000B0D28"/>
    <w:rsid w:val="000B15E4"/>
    <w:rsid w:val="000B20F1"/>
    <w:rsid w:val="000B4116"/>
    <w:rsid w:val="000B42DF"/>
    <w:rsid w:val="000B4481"/>
    <w:rsid w:val="000B662D"/>
    <w:rsid w:val="000B6B96"/>
    <w:rsid w:val="000B7398"/>
    <w:rsid w:val="000C2035"/>
    <w:rsid w:val="000C22DB"/>
    <w:rsid w:val="000C25DC"/>
    <w:rsid w:val="000C285D"/>
    <w:rsid w:val="000C3BAF"/>
    <w:rsid w:val="000C3DC8"/>
    <w:rsid w:val="000C41A7"/>
    <w:rsid w:val="000C4496"/>
    <w:rsid w:val="000C5F36"/>
    <w:rsid w:val="000C6446"/>
    <w:rsid w:val="000C64D8"/>
    <w:rsid w:val="000C67CA"/>
    <w:rsid w:val="000C6D1D"/>
    <w:rsid w:val="000C739B"/>
    <w:rsid w:val="000C77D6"/>
    <w:rsid w:val="000C7BDB"/>
    <w:rsid w:val="000D09C4"/>
    <w:rsid w:val="000D116C"/>
    <w:rsid w:val="000D1B40"/>
    <w:rsid w:val="000D247C"/>
    <w:rsid w:val="000D2EA6"/>
    <w:rsid w:val="000D36C7"/>
    <w:rsid w:val="000D3AA7"/>
    <w:rsid w:val="000D3B06"/>
    <w:rsid w:val="000D4F21"/>
    <w:rsid w:val="000D5D8E"/>
    <w:rsid w:val="000D63C7"/>
    <w:rsid w:val="000D666A"/>
    <w:rsid w:val="000D7034"/>
    <w:rsid w:val="000E0471"/>
    <w:rsid w:val="000E0E19"/>
    <w:rsid w:val="000E25D7"/>
    <w:rsid w:val="000E28FD"/>
    <w:rsid w:val="000E379D"/>
    <w:rsid w:val="000E413F"/>
    <w:rsid w:val="000E43AB"/>
    <w:rsid w:val="000E45C0"/>
    <w:rsid w:val="000E4953"/>
    <w:rsid w:val="000E4A6E"/>
    <w:rsid w:val="000E4CB2"/>
    <w:rsid w:val="000E7017"/>
    <w:rsid w:val="000F001F"/>
    <w:rsid w:val="000F050E"/>
    <w:rsid w:val="000F0844"/>
    <w:rsid w:val="000F0883"/>
    <w:rsid w:val="000F0D61"/>
    <w:rsid w:val="000F134F"/>
    <w:rsid w:val="000F188A"/>
    <w:rsid w:val="000F26FE"/>
    <w:rsid w:val="000F2D94"/>
    <w:rsid w:val="000F3CD0"/>
    <w:rsid w:val="000F41FE"/>
    <w:rsid w:val="000F43C0"/>
    <w:rsid w:val="000F4908"/>
    <w:rsid w:val="000F5B44"/>
    <w:rsid w:val="000F656B"/>
    <w:rsid w:val="000F7197"/>
    <w:rsid w:val="001006BE"/>
    <w:rsid w:val="00101601"/>
    <w:rsid w:val="00103222"/>
    <w:rsid w:val="0010524A"/>
    <w:rsid w:val="001054FF"/>
    <w:rsid w:val="0010651B"/>
    <w:rsid w:val="00107566"/>
    <w:rsid w:val="001076A1"/>
    <w:rsid w:val="00107CB2"/>
    <w:rsid w:val="00107E93"/>
    <w:rsid w:val="00110064"/>
    <w:rsid w:val="00110675"/>
    <w:rsid w:val="00110C8E"/>
    <w:rsid w:val="0011158B"/>
    <w:rsid w:val="00111E3E"/>
    <w:rsid w:val="00113F64"/>
    <w:rsid w:val="00113FF6"/>
    <w:rsid w:val="001143C4"/>
    <w:rsid w:val="00115B34"/>
    <w:rsid w:val="00116B64"/>
    <w:rsid w:val="00116D57"/>
    <w:rsid w:val="00117D4F"/>
    <w:rsid w:val="00117FBB"/>
    <w:rsid w:val="00120C44"/>
    <w:rsid w:val="001215FC"/>
    <w:rsid w:val="00121862"/>
    <w:rsid w:val="00122A3B"/>
    <w:rsid w:val="00124359"/>
    <w:rsid w:val="00125035"/>
    <w:rsid w:val="00125037"/>
    <w:rsid w:val="0012530E"/>
    <w:rsid w:val="00125A84"/>
    <w:rsid w:val="00127989"/>
    <w:rsid w:val="00130E7A"/>
    <w:rsid w:val="0013280A"/>
    <w:rsid w:val="00132D5A"/>
    <w:rsid w:val="00134D5F"/>
    <w:rsid w:val="0013668B"/>
    <w:rsid w:val="00136C1C"/>
    <w:rsid w:val="00137555"/>
    <w:rsid w:val="00137708"/>
    <w:rsid w:val="00137D05"/>
    <w:rsid w:val="001401B1"/>
    <w:rsid w:val="00140446"/>
    <w:rsid w:val="00142253"/>
    <w:rsid w:val="0014623F"/>
    <w:rsid w:val="001465E6"/>
    <w:rsid w:val="00146ED1"/>
    <w:rsid w:val="001472C5"/>
    <w:rsid w:val="001472E6"/>
    <w:rsid w:val="001478DE"/>
    <w:rsid w:val="00147A37"/>
    <w:rsid w:val="00147AF0"/>
    <w:rsid w:val="001508FF"/>
    <w:rsid w:val="00150B0C"/>
    <w:rsid w:val="00150DD7"/>
    <w:rsid w:val="00150F64"/>
    <w:rsid w:val="00151DC8"/>
    <w:rsid w:val="001529E0"/>
    <w:rsid w:val="00153280"/>
    <w:rsid w:val="00154CCE"/>
    <w:rsid w:val="00154F17"/>
    <w:rsid w:val="00155997"/>
    <w:rsid w:val="0015691E"/>
    <w:rsid w:val="00156E61"/>
    <w:rsid w:val="0015769D"/>
    <w:rsid w:val="00157780"/>
    <w:rsid w:val="00157BBA"/>
    <w:rsid w:val="00157ED5"/>
    <w:rsid w:val="00157F51"/>
    <w:rsid w:val="00160A4C"/>
    <w:rsid w:val="00160DDB"/>
    <w:rsid w:val="00161429"/>
    <w:rsid w:val="00162791"/>
    <w:rsid w:val="00162C71"/>
    <w:rsid w:val="001637C5"/>
    <w:rsid w:val="0016398A"/>
    <w:rsid w:val="00163A25"/>
    <w:rsid w:val="00164284"/>
    <w:rsid w:val="00164582"/>
    <w:rsid w:val="00164C99"/>
    <w:rsid w:val="001657CB"/>
    <w:rsid w:val="0016580C"/>
    <w:rsid w:val="00165FDF"/>
    <w:rsid w:val="001707BF"/>
    <w:rsid w:val="00170D9F"/>
    <w:rsid w:val="0017103E"/>
    <w:rsid w:val="001728C2"/>
    <w:rsid w:val="001728F1"/>
    <w:rsid w:val="001729A7"/>
    <w:rsid w:val="001733CD"/>
    <w:rsid w:val="00173D0C"/>
    <w:rsid w:val="0017408D"/>
    <w:rsid w:val="001751D3"/>
    <w:rsid w:val="0017521D"/>
    <w:rsid w:val="001753AE"/>
    <w:rsid w:val="00175671"/>
    <w:rsid w:val="00175CDE"/>
    <w:rsid w:val="0017641E"/>
    <w:rsid w:val="001766DE"/>
    <w:rsid w:val="00176E95"/>
    <w:rsid w:val="0018020E"/>
    <w:rsid w:val="00180709"/>
    <w:rsid w:val="00180990"/>
    <w:rsid w:val="00181131"/>
    <w:rsid w:val="00181154"/>
    <w:rsid w:val="00181AE1"/>
    <w:rsid w:val="00182382"/>
    <w:rsid w:val="00182BF2"/>
    <w:rsid w:val="00182C57"/>
    <w:rsid w:val="00183FF8"/>
    <w:rsid w:val="001851DD"/>
    <w:rsid w:val="0018730E"/>
    <w:rsid w:val="0018761B"/>
    <w:rsid w:val="00187D33"/>
    <w:rsid w:val="00190A45"/>
    <w:rsid w:val="00191ACA"/>
    <w:rsid w:val="00192445"/>
    <w:rsid w:val="00192B44"/>
    <w:rsid w:val="00192F4E"/>
    <w:rsid w:val="00193143"/>
    <w:rsid w:val="00194033"/>
    <w:rsid w:val="00194364"/>
    <w:rsid w:val="00194C03"/>
    <w:rsid w:val="00194E3D"/>
    <w:rsid w:val="00195116"/>
    <w:rsid w:val="001961D5"/>
    <w:rsid w:val="001968E8"/>
    <w:rsid w:val="00196C79"/>
    <w:rsid w:val="001974AD"/>
    <w:rsid w:val="001976F5"/>
    <w:rsid w:val="00197963"/>
    <w:rsid w:val="00197D8E"/>
    <w:rsid w:val="001A17D0"/>
    <w:rsid w:val="001A22E0"/>
    <w:rsid w:val="001A2D7F"/>
    <w:rsid w:val="001A3A23"/>
    <w:rsid w:val="001A4383"/>
    <w:rsid w:val="001A56E8"/>
    <w:rsid w:val="001A5740"/>
    <w:rsid w:val="001A5F35"/>
    <w:rsid w:val="001A67A2"/>
    <w:rsid w:val="001A685A"/>
    <w:rsid w:val="001A6ABB"/>
    <w:rsid w:val="001A6AD5"/>
    <w:rsid w:val="001B015A"/>
    <w:rsid w:val="001B02E8"/>
    <w:rsid w:val="001B0F6B"/>
    <w:rsid w:val="001B129E"/>
    <w:rsid w:val="001B1419"/>
    <w:rsid w:val="001B17F8"/>
    <w:rsid w:val="001B2C28"/>
    <w:rsid w:val="001B2DB7"/>
    <w:rsid w:val="001B3159"/>
    <w:rsid w:val="001B3874"/>
    <w:rsid w:val="001B40DB"/>
    <w:rsid w:val="001B44F5"/>
    <w:rsid w:val="001B4769"/>
    <w:rsid w:val="001B4A1B"/>
    <w:rsid w:val="001C0432"/>
    <w:rsid w:val="001C1022"/>
    <w:rsid w:val="001C144A"/>
    <w:rsid w:val="001C1AAB"/>
    <w:rsid w:val="001C3A79"/>
    <w:rsid w:val="001C42D8"/>
    <w:rsid w:val="001C49D6"/>
    <w:rsid w:val="001C4ECF"/>
    <w:rsid w:val="001C74AE"/>
    <w:rsid w:val="001C76C1"/>
    <w:rsid w:val="001C7D10"/>
    <w:rsid w:val="001C7F04"/>
    <w:rsid w:val="001D04AD"/>
    <w:rsid w:val="001D0648"/>
    <w:rsid w:val="001D0711"/>
    <w:rsid w:val="001D0EBA"/>
    <w:rsid w:val="001D1A6D"/>
    <w:rsid w:val="001D1BB6"/>
    <w:rsid w:val="001D1EBD"/>
    <w:rsid w:val="001D24A7"/>
    <w:rsid w:val="001D26D6"/>
    <w:rsid w:val="001D2BBE"/>
    <w:rsid w:val="001D3189"/>
    <w:rsid w:val="001D443D"/>
    <w:rsid w:val="001D4781"/>
    <w:rsid w:val="001D4ACA"/>
    <w:rsid w:val="001D4BD8"/>
    <w:rsid w:val="001D518E"/>
    <w:rsid w:val="001D53E6"/>
    <w:rsid w:val="001D5A17"/>
    <w:rsid w:val="001D61E5"/>
    <w:rsid w:val="001D6A33"/>
    <w:rsid w:val="001D73EB"/>
    <w:rsid w:val="001D7C2D"/>
    <w:rsid w:val="001E08F3"/>
    <w:rsid w:val="001E0D8B"/>
    <w:rsid w:val="001E125F"/>
    <w:rsid w:val="001E2C0F"/>
    <w:rsid w:val="001E2DF2"/>
    <w:rsid w:val="001E4393"/>
    <w:rsid w:val="001E4822"/>
    <w:rsid w:val="001E5B9C"/>
    <w:rsid w:val="001E6474"/>
    <w:rsid w:val="001E74D9"/>
    <w:rsid w:val="001E75E2"/>
    <w:rsid w:val="001E7734"/>
    <w:rsid w:val="001F0617"/>
    <w:rsid w:val="001F0832"/>
    <w:rsid w:val="001F0DBB"/>
    <w:rsid w:val="001F0FED"/>
    <w:rsid w:val="001F1B41"/>
    <w:rsid w:val="001F20B4"/>
    <w:rsid w:val="001F24A3"/>
    <w:rsid w:val="001F573D"/>
    <w:rsid w:val="001F5F4C"/>
    <w:rsid w:val="001F6D31"/>
    <w:rsid w:val="001F711B"/>
    <w:rsid w:val="001F7E45"/>
    <w:rsid w:val="001F7E55"/>
    <w:rsid w:val="00203071"/>
    <w:rsid w:val="002059A2"/>
    <w:rsid w:val="00207C3E"/>
    <w:rsid w:val="0021083F"/>
    <w:rsid w:val="00211125"/>
    <w:rsid w:val="0021118E"/>
    <w:rsid w:val="00211AB7"/>
    <w:rsid w:val="002124E3"/>
    <w:rsid w:val="00212C65"/>
    <w:rsid w:val="0021552E"/>
    <w:rsid w:val="00215B5C"/>
    <w:rsid w:val="002160E4"/>
    <w:rsid w:val="00216D9A"/>
    <w:rsid w:val="00216DE5"/>
    <w:rsid w:val="002170C2"/>
    <w:rsid w:val="00217A1C"/>
    <w:rsid w:val="00220E10"/>
    <w:rsid w:val="0022163D"/>
    <w:rsid w:val="00221BB5"/>
    <w:rsid w:val="00222BC3"/>
    <w:rsid w:val="00222D4A"/>
    <w:rsid w:val="00223EB5"/>
    <w:rsid w:val="002240A6"/>
    <w:rsid w:val="0022436A"/>
    <w:rsid w:val="00226CFB"/>
    <w:rsid w:val="00227152"/>
    <w:rsid w:val="00227481"/>
    <w:rsid w:val="00227C31"/>
    <w:rsid w:val="00230E4B"/>
    <w:rsid w:val="00231355"/>
    <w:rsid w:val="00231B54"/>
    <w:rsid w:val="0023229B"/>
    <w:rsid w:val="00232EE6"/>
    <w:rsid w:val="002330CE"/>
    <w:rsid w:val="002338CC"/>
    <w:rsid w:val="00233AC5"/>
    <w:rsid w:val="0023434B"/>
    <w:rsid w:val="002347A3"/>
    <w:rsid w:val="00234F8E"/>
    <w:rsid w:val="00235356"/>
    <w:rsid w:val="00236C2D"/>
    <w:rsid w:val="0023791A"/>
    <w:rsid w:val="0024025A"/>
    <w:rsid w:val="00240CBC"/>
    <w:rsid w:val="002415C8"/>
    <w:rsid w:val="002421B6"/>
    <w:rsid w:val="002457A1"/>
    <w:rsid w:val="0024614B"/>
    <w:rsid w:val="00246789"/>
    <w:rsid w:val="002478B2"/>
    <w:rsid w:val="00251245"/>
    <w:rsid w:val="002515AE"/>
    <w:rsid w:val="00252C8A"/>
    <w:rsid w:val="00253454"/>
    <w:rsid w:val="0025361C"/>
    <w:rsid w:val="00254152"/>
    <w:rsid w:val="00254416"/>
    <w:rsid w:val="002548FE"/>
    <w:rsid w:val="00256223"/>
    <w:rsid w:val="002563B0"/>
    <w:rsid w:val="00257E6A"/>
    <w:rsid w:val="00257FFB"/>
    <w:rsid w:val="0026041C"/>
    <w:rsid w:val="00260FDB"/>
    <w:rsid w:val="0026208D"/>
    <w:rsid w:val="0026306B"/>
    <w:rsid w:val="00263867"/>
    <w:rsid w:val="0026412C"/>
    <w:rsid w:val="0026545D"/>
    <w:rsid w:val="00265D33"/>
    <w:rsid w:val="00267211"/>
    <w:rsid w:val="0026748B"/>
    <w:rsid w:val="0026799B"/>
    <w:rsid w:val="00270C01"/>
    <w:rsid w:val="00270F6D"/>
    <w:rsid w:val="00270FCB"/>
    <w:rsid w:val="00271088"/>
    <w:rsid w:val="002713C4"/>
    <w:rsid w:val="0027229E"/>
    <w:rsid w:val="00272C96"/>
    <w:rsid w:val="002735B7"/>
    <w:rsid w:val="00273846"/>
    <w:rsid w:val="00273D29"/>
    <w:rsid w:val="00274DA1"/>
    <w:rsid w:val="00275A0B"/>
    <w:rsid w:val="00276C71"/>
    <w:rsid w:val="00277FBF"/>
    <w:rsid w:val="002805CA"/>
    <w:rsid w:val="00280B18"/>
    <w:rsid w:val="002825A9"/>
    <w:rsid w:val="002825BA"/>
    <w:rsid w:val="00282E86"/>
    <w:rsid w:val="00283031"/>
    <w:rsid w:val="0028331C"/>
    <w:rsid w:val="00283EA3"/>
    <w:rsid w:val="00284624"/>
    <w:rsid w:val="00284BBA"/>
    <w:rsid w:val="00285879"/>
    <w:rsid w:val="00285D47"/>
    <w:rsid w:val="00287558"/>
    <w:rsid w:val="0028791F"/>
    <w:rsid w:val="002908A9"/>
    <w:rsid w:val="002918BD"/>
    <w:rsid w:val="00291BB6"/>
    <w:rsid w:val="00291C46"/>
    <w:rsid w:val="0029229B"/>
    <w:rsid w:val="00292956"/>
    <w:rsid w:val="002929F2"/>
    <w:rsid w:val="0029409E"/>
    <w:rsid w:val="00294AE1"/>
    <w:rsid w:val="002960B0"/>
    <w:rsid w:val="0029618E"/>
    <w:rsid w:val="0029722C"/>
    <w:rsid w:val="00297564"/>
    <w:rsid w:val="002976FC"/>
    <w:rsid w:val="002A126C"/>
    <w:rsid w:val="002A23CF"/>
    <w:rsid w:val="002A3224"/>
    <w:rsid w:val="002A32E2"/>
    <w:rsid w:val="002A350F"/>
    <w:rsid w:val="002A38AE"/>
    <w:rsid w:val="002A3EAE"/>
    <w:rsid w:val="002A4417"/>
    <w:rsid w:val="002A5465"/>
    <w:rsid w:val="002A68F5"/>
    <w:rsid w:val="002A6964"/>
    <w:rsid w:val="002A776A"/>
    <w:rsid w:val="002B1FAE"/>
    <w:rsid w:val="002B2887"/>
    <w:rsid w:val="002B2B92"/>
    <w:rsid w:val="002B3141"/>
    <w:rsid w:val="002B32EA"/>
    <w:rsid w:val="002B4A9B"/>
    <w:rsid w:val="002B5437"/>
    <w:rsid w:val="002B57AB"/>
    <w:rsid w:val="002B7B26"/>
    <w:rsid w:val="002C029C"/>
    <w:rsid w:val="002C072A"/>
    <w:rsid w:val="002C1869"/>
    <w:rsid w:val="002C244A"/>
    <w:rsid w:val="002C5005"/>
    <w:rsid w:val="002C52C0"/>
    <w:rsid w:val="002C71D5"/>
    <w:rsid w:val="002C7791"/>
    <w:rsid w:val="002D0069"/>
    <w:rsid w:val="002D03D5"/>
    <w:rsid w:val="002D0D08"/>
    <w:rsid w:val="002D0DB8"/>
    <w:rsid w:val="002D11B1"/>
    <w:rsid w:val="002D1873"/>
    <w:rsid w:val="002D3637"/>
    <w:rsid w:val="002D3A82"/>
    <w:rsid w:val="002D4863"/>
    <w:rsid w:val="002D5555"/>
    <w:rsid w:val="002D59F1"/>
    <w:rsid w:val="002D601C"/>
    <w:rsid w:val="002D6333"/>
    <w:rsid w:val="002D6723"/>
    <w:rsid w:val="002D6ABB"/>
    <w:rsid w:val="002D76B8"/>
    <w:rsid w:val="002E0093"/>
    <w:rsid w:val="002E02A2"/>
    <w:rsid w:val="002E09C4"/>
    <w:rsid w:val="002E09EC"/>
    <w:rsid w:val="002E13CB"/>
    <w:rsid w:val="002E24D1"/>
    <w:rsid w:val="002E28B1"/>
    <w:rsid w:val="002E28FE"/>
    <w:rsid w:val="002E3893"/>
    <w:rsid w:val="002E3B99"/>
    <w:rsid w:val="002E4DEA"/>
    <w:rsid w:val="002E5B6B"/>
    <w:rsid w:val="002E60D5"/>
    <w:rsid w:val="002E67E3"/>
    <w:rsid w:val="002E6904"/>
    <w:rsid w:val="002E78F5"/>
    <w:rsid w:val="002E7D26"/>
    <w:rsid w:val="002F0365"/>
    <w:rsid w:val="002F1263"/>
    <w:rsid w:val="002F13E3"/>
    <w:rsid w:val="002F28AF"/>
    <w:rsid w:val="002F2FC4"/>
    <w:rsid w:val="002F40CB"/>
    <w:rsid w:val="002F44BD"/>
    <w:rsid w:val="002F4B18"/>
    <w:rsid w:val="002F4F6E"/>
    <w:rsid w:val="002F65C4"/>
    <w:rsid w:val="002F789A"/>
    <w:rsid w:val="002F7905"/>
    <w:rsid w:val="00302827"/>
    <w:rsid w:val="00302CF4"/>
    <w:rsid w:val="00302E9F"/>
    <w:rsid w:val="00303184"/>
    <w:rsid w:val="00303434"/>
    <w:rsid w:val="003039D7"/>
    <w:rsid w:val="0030418E"/>
    <w:rsid w:val="00307DE2"/>
    <w:rsid w:val="00307E45"/>
    <w:rsid w:val="00310F8E"/>
    <w:rsid w:val="003120B5"/>
    <w:rsid w:val="00313BFA"/>
    <w:rsid w:val="003143BF"/>
    <w:rsid w:val="00314605"/>
    <w:rsid w:val="00316360"/>
    <w:rsid w:val="003175C1"/>
    <w:rsid w:val="0032307D"/>
    <w:rsid w:val="0032384C"/>
    <w:rsid w:val="00323B15"/>
    <w:rsid w:val="00323C1E"/>
    <w:rsid w:val="0032414F"/>
    <w:rsid w:val="00326C81"/>
    <w:rsid w:val="003275F9"/>
    <w:rsid w:val="00327AC7"/>
    <w:rsid w:val="0033081D"/>
    <w:rsid w:val="00330F32"/>
    <w:rsid w:val="0033274E"/>
    <w:rsid w:val="0033301D"/>
    <w:rsid w:val="00333C4E"/>
    <w:rsid w:val="00335089"/>
    <w:rsid w:val="00335CF9"/>
    <w:rsid w:val="00336621"/>
    <w:rsid w:val="003372EB"/>
    <w:rsid w:val="00337302"/>
    <w:rsid w:val="0033760A"/>
    <w:rsid w:val="003406A6"/>
    <w:rsid w:val="003406E5"/>
    <w:rsid w:val="0034084A"/>
    <w:rsid w:val="00340CB4"/>
    <w:rsid w:val="00341AE5"/>
    <w:rsid w:val="00341EA3"/>
    <w:rsid w:val="003434D0"/>
    <w:rsid w:val="00344B1A"/>
    <w:rsid w:val="00345096"/>
    <w:rsid w:val="003455E5"/>
    <w:rsid w:val="00345963"/>
    <w:rsid w:val="00345BB8"/>
    <w:rsid w:val="003460EB"/>
    <w:rsid w:val="003466CC"/>
    <w:rsid w:val="003477DF"/>
    <w:rsid w:val="003506FA"/>
    <w:rsid w:val="0035092D"/>
    <w:rsid w:val="00350F5F"/>
    <w:rsid w:val="00351E2F"/>
    <w:rsid w:val="003520D3"/>
    <w:rsid w:val="003525E1"/>
    <w:rsid w:val="003532DB"/>
    <w:rsid w:val="00353473"/>
    <w:rsid w:val="0035364B"/>
    <w:rsid w:val="00353E29"/>
    <w:rsid w:val="00354399"/>
    <w:rsid w:val="00355FAB"/>
    <w:rsid w:val="003568CF"/>
    <w:rsid w:val="00356C5C"/>
    <w:rsid w:val="00357317"/>
    <w:rsid w:val="00360030"/>
    <w:rsid w:val="00360B90"/>
    <w:rsid w:val="00361163"/>
    <w:rsid w:val="003614B0"/>
    <w:rsid w:val="00362590"/>
    <w:rsid w:val="0036416E"/>
    <w:rsid w:val="00364226"/>
    <w:rsid w:val="003649E6"/>
    <w:rsid w:val="00365223"/>
    <w:rsid w:val="0036560D"/>
    <w:rsid w:val="00365FF4"/>
    <w:rsid w:val="00366DBE"/>
    <w:rsid w:val="00370C47"/>
    <w:rsid w:val="003715E3"/>
    <w:rsid w:val="00373A97"/>
    <w:rsid w:val="00374158"/>
    <w:rsid w:val="00375F9A"/>
    <w:rsid w:val="00376C5B"/>
    <w:rsid w:val="00376FF3"/>
    <w:rsid w:val="003774F4"/>
    <w:rsid w:val="0037799F"/>
    <w:rsid w:val="00380052"/>
    <w:rsid w:val="003813A5"/>
    <w:rsid w:val="00381EAB"/>
    <w:rsid w:val="00382B5B"/>
    <w:rsid w:val="003838A6"/>
    <w:rsid w:val="00384C84"/>
    <w:rsid w:val="00384EAC"/>
    <w:rsid w:val="00384F91"/>
    <w:rsid w:val="00386C52"/>
    <w:rsid w:val="00386EFA"/>
    <w:rsid w:val="00390261"/>
    <w:rsid w:val="00390909"/>
    <w:rsid w:val="003917E1"/>
    <w:rsid w:val="003922BB"/>
    <w:rsid w:val="003929E7"/>
    <w:rsid w:val="00392F2F"/>
    <w:rsid w:val="003934CB"/>
    <w:rsid w:val="00393739"/>
    <w:rsid w:val="003937B6"/>
    <w:rsid w:val="003938A3"/>
    <w:rsid w:val="00394FC0"/>
    <w:rsid w:val="00395E92"/>
    <w:rsid w:val="00396BCA"/>
    <w:rsid w:val="00397575"/>
    <w:rsid w:val="003A088D"/>
    <w:rsid w:val="003A1FAE"/>
    <w:rsid w:val="003A25B2"/>
    <w:rsid w:val="003A2ADC"/>
    <w:rsid w:val="003A4743"/>
    <w:rsid w:val="003A59C4"/>
    <w:rsid w:val="003A6573"/>
    <w:rsid w:val="003B05B0"/>
    <w:rsid w:val="003B49D6"/>
    <w:rsid w:val="003B5A59"/>
    <w:rsid w:val="003B61CC"/>
    <w:rsid w:val="003B6834"/>
    <w:rsid w:val="003B6BDD"/>
    <w:rsid w:val="003B7580"/>
    <w:rsid w:val="003C001D"/>
    <w:rsid w:val="003C1E6E"/>
    <w:rsid w:val="003C2E79"/>
    <w:rsid w:val="003C383C"/>
    <w:rsid w:val="003C4ADF"/>
    <w:rsid w:val="003C4D71"/>
    <w:rsid w:val="003C53D6"/>
    <w:rsid w:val="003C579D"/>
    <w:rsid w:val="003C673C"/>
    <w:rsid w:val="003C7B29"/>
    <w:rsid w:val="003D06E0"/>
    <w:rsid w:val="003D07CA"/>
    <w:rsid w:val="003D12EF"/>
    <w:rsid w:val="003D15CE"/>
    <w:rsid w:val="003D19EE"/>
    <w:rsid w:val="003D1BCE"/>
    <w:rsid w:val="003D1EB3"/>
    <w:rsid w:val="003D2870"/>
    <w:rsid w:val="003D3FDF"/>
    <w:rsid w:val="003D4391"/>
    <w:rsid w:val="003D4A4C"/>
    <w:rsid w:val="003D4ED7"/>
    <w:rsid w:val="003D5865"/>
    <w:rsid w:val="003D79C7"/>
    <w:rsid w:val="003E0E09"/>
    <w:rsid w:val="003E11CA"/>
    <w:rsid w:val="003E4CED"/>
    <w:rsid w:val="003E6A33"/>
    <w:rsid w:val="003E6A54"/>
    <w:rsid w:val="003E76A7"/>
    <w:rsid w:val="003E795F"/>
    <w:rsid w:val="003F0421"/>
    <w:rsid w:val="003F242C"/>
    <w:rsid w:val="003F30E2"/>
    <w:rsid w:val="003F341C"/>
    <w:rsid w:val="003F486B"/>
    <w:rsid w:val="003F507D"/>
    <w:rsid w:val="003F7060"/>
    <w:rsid w:val="003F784E"/>
    <w:rsid w:val="00400402"/>
    <w:rsid w:val="00400BEB"/>
    <w:rsid w:val="0040202C"/>
    <w:rsid w:val="004024BE"/>
    <w:rsid w:val="00402997"/>
    <w:rsid w:val="0040350A"/>
    <w:rsid w:val="004037BE"/>
    <w:rsid w:val="00403FAF"/>
    <w:rsid w:val="00404888"/>
    <w:rsid w:val="00404D48"/>
    <w:rsid w:val="00404E01"/>
    <w:rsid w:val="00404FB5"/>
    <w:rsid w:val="004050C9"/>
    <w:rsid w:val="004056C2"/>
    <w:rsid w:val="00411F9B"/>
    <w:rsid w:val="004128A2"/>
    <w:rsid w:val="004138C6"/>
    <w:rsid w:val="00413AF5"/>
    <w:rsid w:val="00413CAD"/>
    <w:rsid w:val="00413ECA"/>
    <w:rsid w:val="004141EE"/>
    <w:rsid w:val="0041479B"/>
    <w:rsid w:val="00414BA1"/>
    <w:rsid w:val="0041509B"/>
    <w:rsid w:val="004150D7"/>
    <w:rsid w:val="00415AE2"/>
    <w:rsid w:val="00415E87"/>
    <w:rsid w:val="00416F95"/>
    <w:rsid w:val="00416FBA"/>
    <w:rsid w:val="00417E50"/>
    <w:rsid w:val="004228BE"/>
    <w:rsid w:val="00422CF5"/>
    <w:rsid w:val="00422DB8"/>
    <w:rsid w:val="004231AA"/>
    <w:rsid w:val="0042332A"/>
    <w:rsid w:val="0042336B"/>
    <w:rsid w:val="004238BD"/>
    <w:rsid w:val="00423C01"/>
    <w:rsid w:val="00424ED8"/>
    <w:rsid w:val="00426A61"/>
    <w:rsid w:val="00427447"/>
    <w:rsid w:val="004319DB"/>
    <w:rsid w:val="00433EEC"/>
    <w:rsid w:val="004343F3"/>
    <w:rsid w:val="00435B1A"/>
    <w:rsid w:val="00435DE9"/>
    <w:rsid w:val="004365FC"/>
    <w:rsid w:val="00436F78"/>
    <w:rsid w:val="00437137"/>
    <w:rsid w:val="0043720C"/>
    <w:rsid w:val="004414C2"/>
    <w:rsid w:val="00443254"/>
    <w:rsid w:val="00445805"/>
    <w:rsid w:val="00446457"/>
    <w:rsid w:val="00447D7C"/>
    <w:rsid w:val="00450307"/>
    <w:rsid w:val="00450973"/>
    <w:rsid w:val="00450BF2"/>
    <w:rsid w:val="00451222"/>
    <w:rsid w:val="004528DA"/>
    <w:rsid w:val="0045336A"/>
    <w:rsid w:val="00453FE5"/>
    <w:rsid w:val="0045479D"/>
    <w:rsid w:val="004561D9"/>
    <w:rsid w:val="0045627C"/>
    <w:rsid w:val="0045645D"/>
    <w:rsid w:val="004570CA"/>
    <w:rsid w:val="004571A0"/>
    <w:rsid w:val="004604C9"/>
    <w:rsid w:val="00460F96"/>
    <w:rsid w:val="00461416"/>
    <w:rsid w:val="00461F0C"/>
    <w:rsid w:val="00462CDC"/>
    <w:rsid w:val="00462DDD"/>
    <w:rsid w:val="004639AA"/>
    <w:rsid w:val="00463E35"/>
    <w:rsid w:val="00464126"/>
    <w:rsid w:val="00464D0C"/>
    <w:rsid w:val="004650BC"/>
    <w:rsid w:val="0046598D"/>
    <w:rsid w:val="0046757B"/>
    <w:rsid w:val="00467BAD"/>
    <w:rsid w:val="00470ACD"/>
    <w:rsid w:val="0047183B"/>
    <w:rsid w:val="00471A4F"/>
    <w:rsid w:val="004727A6"/>
    <w:rsid w:val="00474658"/>
    <w:rsid w:val="004746C5"/>
    <w:rsid w:val="00474BBF"/>
    <w:rsid w:val="00474C0C"/>
    <w:rsid w:val="00474D20"/>
    <w:rsid w:val="00474F46"/>
    <w:rsid w:val="0047609B"/>
    <w:rsid w:val="004764F0"/>
    <w:rsid w:val="00476733"/>
    <w:rsid w:val="0047710B"/>
    <w:rsid w:val="004771DF"/>
    <w:rsid w:val="0047753D"/>
    <w:rsid w:val="00477FFA"/>
    <w:rsid w:val="00480948"/>
    <w:rsid w:val="00480ABE"/>
    <w:rsid w:val="00480D24"/>
    <w:rsid w:val="00482185"/>
    <w:rsid w:val="004832AD"/>
    <w:rsid w:val="004837AC"/>
    <w:rsid w:val="004862CA"/>
    <w:rsid w:val="00486F19"/>
    <w:rsid w:val="00487763"/>
    <w:rsid w:val="0049076F"/>
    <w:rsid w:val="00491121"/>
    <w:rsid w:val="0049170D"/>
    <w:rsid w:val="00492251"/>
    <w:rsid w:val="0049321B"/>
    <w:rsid w:val="0049444F"/>
    <w:rsid w:val="004945A5"/>
    <w:rsid w:val="00494BCD"/>
    <w:rsid w:val="00495166"/>
    <w:rsid w:val="00496031"/>
    <w:rsid w:val="00497AFE"/>
    <w:rsid w:val="004A045F"/>
    <w:rsid w:val="004A1684"/>
    <w:rsid w:val="004A1D94"/>
    <w:rsid w:val="004A1F2F"/>
    <w:rsid w:val="004A2640"/>
    <w:rsid w:val="004A3383"/>
    <w:rsid w:val="004A4257"/>
    <w:rsid w:val="004A4931"/>
    <w:rsid w:val="004A5343"/>
    <w:rsid w:val="004A76EE"/>
    <w:rsid w:val="004A7A05"/>
    <w:rsid w:val="004B092F"/>
    <w:rsid w:val="004B0BC7"/>
    <w:rsid w:val="004B148A"/>
    <w:rsid w:val="004B1B5D"/>
    <w:rsid w:val="004B202A"/>
    <w:rsid w:val="004B3098"/>
    <w:rsid w:val="004B43AF"/>
    <w:rsid w:val="004B4EAF"/>
    <w:rsid w:val="004B5ACE"/>
    <w:rsid w:val="004B5D6E"/>
    <w:rsid w:val="004B75F1"/>
    <w:rsid w:val="004C0D9C"/>
    <w:rsid w:val="004C3026"/>
    <w:rsid w:val="004C349D"/>
    <w:rsid w:val="004C3B8E"/>
    <w:rsid w:val="004C3ED2"/>
    <w:rsid w:val="004C40B9"/>
    <w:rsid w:val="004C5227"/>
    <w:rsid w:val="004C5554"/>
    <w:rsid w:val="004C5D37"/>
    <w:rsid w:val="004C5E98"/>
    <w:rsid w:val="004C6A83"/>
    <w:rsid w:val="004C6B8B"/>
    <w:rsid w:val="004C6CA7"/>
    <w:rsid w:val="004C7AF9"/>
    <w:rsid w:val="004D01E7"/>
    <w:rsid w:val="004D0AC4"/>
    <w:rsid w:val="004D0B76"/>
    <w:rsid w:val="004D1617"/>
    <w:rsid w:val="004D183D"/>
    <w:rsid w:val="004D3A00"/>
    <w:rsid w:val="004D3B96"/>
    <w:rsid w:val="004D3EBC"/>
    <w:rsid w:val="004D41D5"/>
    <w:rsid w:val="004D4925"/>
    <w:rsid w:val="004D4F34"/>
    <w:rsid w:val="004D6C79"/>
    <w:rsid w:val="004D7F69"/>
    <w:rsid w:val="004E0B78"/>
    <w:rsid w:val="004E0C2E"/>
    <w:rsid w:val="004E0EE1"/>
    <w:rsid w:val="004E1A16"/>
    <w:rsid w:val="004E2877"/>
    <w:rsid w:val="004E3751"/>
    <w:rsid w:val="004E39CF"/>
    <w:rsid w:val="004E3C1A"/>
    <w:rsid w:val="004E5AB8"/>
    <w:rsid w:val="004E5DAD"/>
    <w:rsid w:val="004F00A7"/>
    <w:rsid w:val="004F030C"/>
    <w:rsid w:val="004F0665"/>
    <w:rsid w:val="004F0B91"/>
    <w:rsid w:val="004F214B"/>
    <w:rsid w:val="004F4E07"/>
    <w:rsid w:val="004F5081"/>
    <w:rsid w:val="004F510F"/>
    <w:rsid w:val="004F5942"/>
    <w:rsid w:val="004F68F6"/>
    <w:rsid w:val="004F6E1F"/>
    <w:rsid w:val="004F734F"/>
    <w:rsid w:val="005004C6"/>
    <w:rsid w:val="00501976"/>
    <w:rsid w:val="00501B88"/>
    <w:rsid w:val="00501B8A"/>
    <w:rsid w:val="005026F4"/>
    <w:rsid w:val="00502EDC"/>
    <w:rsid w:val="00503C49"/>
    <w:rsid w:val="005045A2"/>
    <w:rsid w:val="00504654"/>
    <w:rsid w:val="005049D3"/>
    <w:rsid w:val="00504B35"/>
    <w:rsid w:val="005053BF"/>
    <w:rsid w:val="00505904"/>
    <w:rsid w:val="00507254"/>
    <w:rsid w:val="0050744E"/>
    <w:rsid w:val="0051002A"/>
    <w:rsid w:val="00510C7A"/>
    <w:rsid w:val="00511924"/>
    <w:rsid w:val="00512948"/>
    <w:rsid w:val="00512D31"/>
    <w:rsid w:val="0051371A"/>
    <w:rsid w:val="00513A81"/>
    <w:rsid w:val="0051439D"/>
    <w:rsid w:val="00514B1A"/>
    <w:rsid w:val="00514EFC"/>
    <w:rsid w:val="00515AD4"/>
    <w:rsid w:val="00515B3A"/>
    <w:rsid w:val="00516867"/>
    <w:rsid w:val="00516EE5"/>
    <w:rsid w:val="00516F1F"/>
    <w:rsid w:val="00517007"/>
    <w:rsid w:val="00517A4D"/>
    <w:rsid w:val="00517C3E"/>
    <w:rsid w:val="00517CCE"/>
    <w:rsid w:val="005208F8"/>
    <w:rsid w:val="005216D0"/>
    <w:rsid w:val="00521CE3"/>
    <w:rsid w:val="00522722"/>
    <w:rsid w:val="00523B7C"/>
    <w:rsid w:val="0052408B"/>
    <w:rsid w:val="00525070"/>
    <w:rsid w:val="00525158"/>
    <w:rsid w:val="00525284"/>
    <w:rsid w:val="00525AD0"/>
    <w:rsid w:val="0052611D"/>
    <w:rsid w:val="005268B0"/>
    <w:rsid w:val="00526949"/>
    <w:rsid w:val="00526F4A"/>
    <w:rsid w:val="00527870"/>
    <w:rsid w:val="005308F5"/>
    <w:rsid w:val="00530D8F"/>
    <w:rsid w:val="0053123C"/>
    <w:rsid w:val="005317B6"/>
    <w:rsid w:val="00531E3D"/>
    <w:rsid w:val="00531EAB"/>
    <w:rsid w:val="00531FEB"/>
    <w:rsid w:val="005325E1"/>
    <w:rsid w:val="0053264A"/>
    <w:rsid w:val="00532A26"/>
    <w:rsid w:val="005330A9"/>
    <w:rsid w:val="005330B9"/>
    <w:rsid w:val="00533142"/>
    <w:rsid w:val="0053463F"/>
    <w:rsid w:val="00534658"/>
    <w:rsid w:val="00535498"/>
    <w:rsid w:val="00540114"/>
    <w:rsid w:val="00540A48"/>
    <w:rsid w:val="00540F3B"/>
    <w:rsid w:val="00542240"/>
    <w:rsid w:val="00542445"/>
    <w:rsid w:val="00543E89"/>
    <w:rsid w:val="005453C5"/>
    <w:rsid w:val="005456AA"/>
    <w:rsid w:val="00545D7C"/>
    <w:rsid w:val="005462A2"/>
    <w:rsid w:val="005466C4"/>
    <w:rsid w:val="00547152"/>
    <w:rsid w:val="00547F17"/>
    <w:rsid w:val="00551096"/>
    <w:rsid w:val="005524CA"/>
    <w:rsid w:val="0055305C"/>
    <w:rsid w:val="005540F2"/>
    <w:rsid w:val="005551F8"/>
    <w:rsid w:val="005558DC"/>
    <w:rsid w:val="005560C7"/>
    <w:rsid w:val="0055696F"/>
    <w:rsid w:val="00561457"/>
    <w:rsid w:val="005615A1"/>
    <w:rsid w:val="00561BE7"/>
    <w:rsid w:val="00561D84"/>
    <w:rsid w:val="00562A95"/>
    <w:rsid w:val="005632C8"/>
    <w:rsid w:val="0056344E"/>
    <w:rsid w:val="00564762"/>
    <w:rsid w:val="005647E4"/>
    <w:rsid w:val="00565528"/>
    <w:rsid w:val="00571FD4"/>
    <w:rsid w:val="00572200"/>
    <w:rsid w:val="0057376C"/>
    <w:rsid w:val="00573CFD"/>
    <w:rsid w:val="00574970"/>
    <w:rsid w:val="00574DA5"/>
    <w:rsid w:val="00574DC3"/>
    <w:rsid w:val="00574ED9"/>
    <w:rsid w:val="0057591B"/>
    <w:rsid w:val="005766D2"/>
    <w:rsid w:val="00576D08"/>
    <w:rsid w:val="00581097"/>
    <w:rsid w:val="00581ECC"/>
    <w:rsid w:val="00583317"/>
    <w:rsid w:val="00584087"/>
    <w:rsid w:val="0058445C"/>
    <w:rsid w:val="0058487F"/>
    <w:rsid w:val="00585DF7"/>
    <w:rsid w:val="005870FD"/>
    <w:rsid w:val="00587EB0"/>
    <w:rsid w:val="00590877"/>
    <w:rsid w:val="00590D8B"/>
    <w:rsid w:val="00590F2E"/>
    <w:rsid w:val="0059167A"/>
    <w:rsid w:val="00591970"/>
    <w:rsid w:val="00594949"/>
    <w:rsid w:val="00596D91"/>
    <w:rsid w:val="0059724A"/>
    <w:rsid w:val="005A05ED"/>
    <w:rsid w:val="005A0612"/>
    <w:rsid w:val="005A0694"/>
    <w:rsid w:val="005A06F6"/>
    <w:rsid w:val="005A113B"/>
    <w:rsid w:val="005A19AC"/>
    <w:rsid w:val="005A1B25"/>
    <w:rsid w:val="005A1D16"/>
    <w:rsid w:val="005A2252"/>
    <w:rsid w:val="005A25FF"/>
    <w:rsid w:val="005A34FD"/>
    <w:rsid w:val="005A3F5A"/>
    <w:rsid w:val="005A5675"/>
    <w:rsid w:val="005A57FA"/>
    <w:rsid w:val="005A69A7"/>
    <w:rsid w:val="005B0405"/>
    <w:rsid w:val="005B087A"/>
    <w:rsid w:val="005B0E00"/>
    <w:rsid w:val="005B1D9E"/>
    <w:rsid w:val="005B203E"/>
    <w:rsid w:val="005B24F1"/>
    <w:rsid w:val="005B2510"/>
    <w:rsid w:val="005B2770"/>
    <w:rsid w:val="005B2BC5"/>
    <w:rsid w:val="005B3032"/>
    <w:rsid w:val="005B385F"/>
    <w:rsid w:val="005B4A09"/>
    <w:rsid w:val="005B4BC6"/>
    <w:rsid w:val="005B4ED8"/>
    <w:rsid w:val="005B6090"/>
    <w:rsid w:val="005B6891"/>
    <w:rsid w:val="005B7561"/>
    <w:rsid w:val="005C03D0"/>
    <w:rsid w:val="005C0AAC"/>
    <w:rsid w:val="005C10BC"/>
    <w:rsid w:val="005C119B"/>
    <w:rsid w:val="005C29A8"/>
    <w:rsid w:val="005C4443"/>
    <w:rsid w:val="005C535C"/>
    <w:rsid w:val="005C546A"/>
    <w:rsid w:val="005C606F"/>
    <w:rsid w:val="005C60FE"/>
    <w:rsid w:val="005C79A9"/>
    <w:rsid w:val="005D0647"/>
    <w:rsid w:val="005D06AD"/>
    <w:rsid w:val="005D174E"/>
    <w:rsid w:val="005D185E"/>
    <w:rsid w:val="005D218C"/>
    <w:rsid w:val="005D248D"/>
    <w:rsid w:val="005D2568"/>
    <w:rsid w:val="005D3275"/>
    <w:rsid w:val="005D3706"/>
    <w:rsid w:val="005D46EE"/>
    <w:rsid w:val="005D4C67"/>
    <w:rsid w:val="005D5301"/>
    <w:rsid w:val="005D55F7"/>
    <w:rsid w:val="005D5CED"/>
    <w:rsid w:val="005D5EC7"/>
    <w:rsid w:val="005D6CB4"/>
    <w:rsid w:val="005E0EE7"/>
    <w:rsid w:val="005E2BF9"/>
    <w:rsid w:val="005E4506"/>
    <w:rsid w:val="005E5181"/>
    <w:rsid w:val="005E5590"/>
    <w:rsid w:val="005E5DAE"/>
    <w:rsid w:val="005E5DEB"/>
    <w:rsid w:val="005E5F0F"/>
    <w:rsid w:val="005F0700"/>
    <w:rsid w:val="005F1C67"/>
    <w:rsid w:val="005F1FF2"/>
    <w:rsid w:val="005F2B1B"/>
    <w:rsid w:val="005F3791"/>
    <w:rsid w:val="005F3851"/>
    <w:rsid w:val="005F3D20"/>
    <w:rsid w:val="005F3FCA"/>
    <w:rsid w:val="005F4120"/>
    <w:rsid w:val="005F5523"/>
    <w:rsid w:val="005F78A6"/>
    <w:rsid w:val="00600319"/>
    <w:rsid w:val="006008BF"/>
    <w:rsid w:val="00600E4B"/>
    <w:rsid w:val="0060120C"/>
    <w:rsid w:val="00601258"/>
    <w:rsid w:val="00602205"/>
    <w:rsid w:val="0060222F"/>
    <w:rsid w:val="0060293C"/>
    <w:rsid w:val="00605597"/>
    <w:rsid w:val="00606F5E"/>
    <w:rsid w:val="006076F6"/>
    <w:rsid w:val="00607B43"/>
    <w:rsid w:val="006100B3"/>
    <w:rsid w:val="00611F2D"/>
    <w:rsid w:val="00612318"/>
    <w:rsid w:val="006132BB"/>
    <w:rsid w:val="00613742"/>
    <w:rsid w:val="006148F0"/>
    <w:rsid w:val="00614921"/>
    <w:rsid w:val="006156C7"/>
    <w:rsid w:val="00616970"/>
    <w:rsid w:val="0061707D"/>
    <w:rsid w:val="00617773"/>
    <w:rsid w:val="00617A0F"/>
    <w:rsid w:val="00617DAA"/>
    <w:rsid w:val="00621199"/>
    <w:rsid w:val="00621FF3"/>
    <w:rsid w:val="00622C09"/>
    <w:rsid w:val="00623914"/>
    <w:rsid w:val="00623950"/>
    <w:rsid w:val="00625671"/>
    <w:rsid w:val="0062687F"/>
    <w:rsid w:val="0062758D"/>
    <w:rsid w:val="00627AD2"/>
    <w:rsid w:val="00627ED4"/>
    <w:rsid w:val="00631BBA"/>
    <w:rsid w:val="00631F13"/>
    <w:rsid w:val="00632D21"/>
    <w:rsid w:val="006333A0"/>
    <w:rsid w:val="00633426"/>
    <w:rsid w:val="00634B38"/>
    <w:rsid w:val="00634D16"/>
    <w:rsid w:val="006357E8"/>
    <w:rsid w:val="0063645D"/>
    <w:rsid w:val="0063771B"/>
    <w:rsid w:val="00637B79"/>
    <w:rsid w:val="00637C81"/>
    <w:rsid w:val="00640AFA"/>
    <w:rsid w:val="006415D8"/>
    <w:rsid w:val="00641CB2"/>
    <w:rsid w:val="006421CE"/>
    <w:rsid w:val="00642898"/>
    <w:rsid w:val="00642A2F"/>
    <w:rsid w:val="006448EB"/>
    <w:rsid w:val="00644E1C"/>
    <w:rsid w:val="00645811"/>
    <w:rsid w:val="00645B93"/>
    <w:rsid w:val="00645CED"/>
    <w:rsid w:val="00645EAE"/>
    <w:rsid w:val="00645F5A"/>
    <w:rsid w:val="00646258"/>
    <w:rsid w:val="00647442"/>
    <w:rsid w:val="006501AC"/>
    <w:rsid w:val="006511D7"/>
    <w:rsid w:val="00651552"/>
    <w:rsid w:val="00651677"/>
    <w:rsid w:val="00651795"/>
    <w:rsid w:val="006528E7"/>
    <w:rsid w:val="0065341A"/>
    <w:rsid w:val="00654175"/>
    <w:rsid w:val="00655381"/>
    <w:rsid w:val="00655A92"/>
    <w:rsid w:val="00657316"/>
    <w:rsid w:val="0066079F"/>
    <w:rsid w:val="00660DA5"/>
    <w:rsid w:val="00661480"/>
    <w:rsid w:val="006617B9"/>
    <w:rsid w:val="00661F69"/>
    <w:rsid w:val="006620AE"/>
    <w:rsid w:val="00663688"/>
    <w:rsid w:val="00663B5B"/>
    <w:rsid w:val="00664A51"/>
    <w:rsid w:val="00664E54"/>
    <w:rsid w:val="00665280"/>
    <w:rsid w:val="006659A4"/>
    <w:rsid w:val="00665D05"/>
    <w:rsid w:val="00665D32"/>
    <w:rsid w:val="006663CE"/>
    <w:rsid w:val="00670617"/>
    <w:rsid w:val="006708DF"/>
    <w:rsid w:val="00671439"/>
    <w:rsid w:val="0067153E"/>
    <w:rsid w:val="006726BE"/>
    <w:rsid w:val="00672C04"/>
    <w:rsid w:val="00673B46"/>
    <w:rsid w:val="0067440A"/>
    <w:rsid w:val="00675089"/>
    <w:rsid w:val="00675432"/>
    <w:rsid w:val="006770F9"/>
    <w:rsid w:val="00677D95"/>
    <w:rsid w:val="00677DAB"/>
    <w:rsid w:val="00680532"/>
    <w:rsid w:val="006834D6"/>
    <w:rsid w:val="00683A55"/>
    <w:rsid w:val="00683A5B"/>
    <w:rsid w:val="0068495A"/>
    <w:rsid w:val="00685921"/>
    <w:rsid w:val="00686E44"/>
    <w:rsid w:val="00690201"/>
    <w:rsid w:val="00690F3A"/>
    <w:rsid w:val="0069116E"/>
    <w:rsid w:val="0069206C"/>
    <w:rsid w:val="006928EA"/>
    <w:rsid w:val="00694322"/>
    <w:rsid w:val="00694711"/>
    <w:rsid w:val="006949DF"/>
    <w:rsid w:val="00694C94"/>
    <w:rsid w:val="00694CCF"/>
    <w:rsid w:val="00694FAF"/>
    <w:rsid w:val="00695B4C"/>
    <w:rsid w:val="00695CC7"/>
    <w:rsid w:val="0069713F"/>
    <w:rsid w:val="00697DEE"/>
    <w:rsid w:val="006A0C10"/>
    <w:rsid w:val="006A1484"/>
    <w:rsid w:val="006A14FB"/>
    <w:rsid w:val="006A197D"/>
    <w:rsid w:val="006A1D4C"/>
    <w:rsid w:val="006A22CF"/>
    <w:rsid w:val="006A22F7"/>
    <w:rsid w:val="006A24DB"/>
    <w:rsid w:val="006A3B3B"/>
    <w:rsid w:val="006A4AF7"/>
    <w:rsid w:val="006A4CC8"/>
    <w:rsid w:val="006A526B"/>
    <w:rsid w:val="006A5348"/>
    <w:rsid w:val="006A57EF"/>
    <w:rsid w:val="006A6CF7"/>
    <w:rsid w:val="006A7C92"/>
    <w:rsid w:val="006A7F8A"/>
    <w:rsid w:val="006B0276"/>
    <w:rsid w:val="006B1DC4"/>
    <w:rsid w:val="006B1F0F"/>
    <w:rsid w:val="006B1F33"/>
    <w:rsid w:val="006B224B"/>
    <w:rsid w:val="006B2758"/>
    <w:rsid w:val="006B2DA4"/>
    <w:rsid w:val="006B34CC"/>
    <w:rsid w:val="006B39EE"/>
    <w:rsid w:val="006B3A8C"/>
    <w:rsid w:val="006B3D67"/>
    <w:rsid w:val="006B51A9"/>
    <w:rsid w:val="006B76E4"/>
    <w:rsid w:val="006B76F6"/>
    <w:rsid w:val="006B7F56"/>
    <w:rsid w:val="006C0DD6"/>
    <w:rsid w:val="006C12B1"/>
    <w:rsid w:val="006C3AEC"/>
    <w:rsid w:val="006C3BE5"/>
    <w:rsid w:val="006C4CAB"/>
    <w:rsid w:val="006C5580"/>
    <w:rsid w:val="006C5947"/>
    <w:rsid w:val="006C6314"/>
    <w:rsid w:val="006C685C"/>
    <w:rsid w:val="006C6D7B"/>
    <w:rsid w:val="006C79AC"/>
    <w:rsid w:val="006C7E1B"/>
    <w:rsid w:val="006D0CCE"/>
    <w:rsid w:val="006D149B"/>
    <w:rsid w:val="006D1CD1"/>
    <w:rsid w:val="006D28AF"/>
    <w:rsid w:val="006D2AFE"/>
    <w:rsid w:val="006D4881"/>
    <w:rsid w:val="006D48A7"/>
    <w:rsid w:val="006D5324"/>
    <w:rsid w:val="006D546C"/>
    <w:rsid w:val="006D5797"/>
    <w:rsid w:val="006D66AF"/>
    <w:rsid w:val="006D6947"/>
    <w:rsid w:val="006D6D9B"/>
    <w:rsid w:val="006D733E"/>
    <w:rsid w:val="006D78BF"/>
    <w:rsid w:val="006D7EAA"/>
    <w:rsid w:val="006E0466"/>
    <w:rsid w:val="006E218A"/>
    <w:rsid w:val="006E241D"/>
    <w:rsid w:val="006E2796"/>
    <w:rsid w:val="006E377D"/>
    <w:rsid w:val="006E44B5"/>
    <w:rsid w:val="006E5206"/>
    <w:rsid w:val="006E52E6"/>
    <w:rsid w:val="006E5649"/>
    <w:rsid w:val="006E5A22"/>
    <w:rsid w:val="006E5B64"/>
    <w:rsid w:val="006E5E77"/>
    <w:rsid w:val="006E5F67"/>
    <w:rsid w:val="006E5F9B"/>
    <w:rsid w:val="006E6A74"/>
    <w:rsid w:val="006E6AED"/>
    <w:rsid w:val="006F1CE5"/>
    <w:rsid w:val="006F2D73"/>
    <w:rsid w:val="006F338E"/>
    <w:rsid w:val="006F4245"/>
    <w:rsid w:val="006F5035"/>
    <w:rsid w:val="006F510A"/>
    <w:rsid w:val="006F5A58"/>
    <w:rsid w:val="006F5D6D"/>
    <w:rsid w:val="006F60FE"/>
    <w:rsid w:val="0070006D"/>
    <w:rsid w:val="0070343E"/>
    <w:rsid w:val="007050ED"/>
    <w:rsid w:val="0070510C"/>
    <w:rsid w:val="007057FC"/>
    <w:rsid w:val="00706521"/>
    <w:rsid w:val="00706593"/>
    <w:rsid w:val="00706C47"/>
    <w:rsid w:val="00706F83"/>
    <w:rsid w:val="007073EC"/>
    <w:rsid w:val="00707D26"/>
    <w:rsid w:val="00710BEB"/>
    <w:rsid w:val="00711120"/>
    <w:rsid w:val="007111CE"/>
    <w:rsid w:val="007114F2"/>
    <w:rsid w:val="00712279"/>
    <w:rsid w:val="0071276A"/>
    <w:rsid w:val="0071295D"/>
    <w:rsid w:val="0071382B"/>
    <w:rsid w:val="007141AD"/>
    <w:rsid w:val="007172CA"/>
    <w:rsid w:val="00717390"/>
    <w:rsid w:val="007202CF"/>
    <w:rsid w:val="0072128B"/>
    <w:rsid w:val="00721821"/>
    <w:rsid w:val="007224DE"/>
    <w:rsid w:val="007229A0"/>
    <w:rsid w:val="00722B2F"/>
    <w:rsid w:val="00722C8E"/>
    <w:rsid w:val="0072320A"/>
    <w:rsid w:val="00723AE4"/>
    <w:rsid w:val="00723C8B"/>
    <w:rsid w:val="00723FC0"/>
    <w:rsid w:val="00724590"/>
    <w:rsid w:val="00725062"/>
    <w:rsid w:val="0072540C"/>
    <w:rsid w:val="00726AE6"/>
    <w:rsid w:val="00727173"/>
    <w:rsid w:val="007276C7"/>
    <w:rsid w:val="00727C83"/>
    <w:rsid w:val="00730430"/>
    <w:rsid w:val="00730C82"/>
    <w:rsid w:val="007310C7"/>
    <w:rsid w:val="00731350"/>
    <w:rsid w:val="007314EF"/>
    <w:rsid w:val="00733758"/>
    <w:rsid w:val="0073377B"/>
    <w:rsid w:val="00734334"/>
    <w:rsid w:val="0073489C"/>
    <w:rsid w:val="00735160"/>
    <w:rsid w:val="007351ED"/>
    <w:rsid w:val="007363E0"/>
    <w:rsid w:val="0073648D"/>
    <w:rsid w:val="00740702"/>
    <w:rsid w:val="0074090B"/>
    <w:rsid w:val="00740F7B"/>
    <w:rsid w:val="00742FF5"/>
    <w:rsid w:val="00743377"/>
    <w:rsid w:val="0074368B"/>
    <w:rsid w:val="00744699"/>
    <w:rsid w:val="00744F22"/>
    <w:rsid w:val="00745276"/>
    <w:rsid w:val="007454BD"/>
    <w:rsid w:val="00745613"/>
    <w:rsid w:val="0074595D"/>
    <w:rsid w:val="00745982"/>
    <w:rsid w:val="00745DF3"/>
    <w:rsid w:val="00745F46"/>
    <w:rsid w:val="00746556"/>
    <w:rsid w:val="00746DE7"/>
    <w:rsid w:val="00747727"/>
    <w:rsid w:val="007505A0"/>
    <w:rsid w:val="007509EA"/>
    <w:rsid w:val="00751157"/>
    <w:rsid w:val="00752C7B"/>
    <w:rsid w:val="00752FD0"/>
    <w:rsid w:val="007548AE"/>
    <w:rsid w:val="00754F4A"/>
    <w:rsid w:val="0075530F"/>
    <w:rsid w:val="00755D9A"/>
    <w:rsid w:val="00755E17"/>
    <w:rsid w:val="00756BEF"/>
    <w:rsid w:val="00760664"/>
    <w:rsid w:val="00760E26"/>
    <w:rsid w:val="00760F50"/>
    <w:rsid w:val="00760F62"/>
    <w:rsid w:val="0076291A"/>
    <w:rsid w:val="007629A4"/>
    <w:rsid w:val="007629C2"/>
    <w:rsid w:val="00762F02"/>
    <w:rsid w:val="00764378"/>
    <w:rsid w:val="007648EC"/>
    <w:rsid w:val="00764AE3"/>
    <w:rsid w:val="00764D98"/>
    <w:rsid w:val="00765234"/>
    <w:rsid w:val="0076551B"/>
    <w:rsid w:val="00766026"/>
    <w:rsid w:val="00766DD7"/>
    <w:rsid w:val="007676AA"/>
    <w:rsid w:val="0077038F"/>
    <w:rsid w:val="0077215D"/>
    <w:rsid w:val="007721E2"/>
    <w:rsid w:val="0077421E"/>
    <w:rsid w:val="00774737"/>
    <w:rsid w:val="0077481D"/>
    <w:rsid w:val="00774A7A"/>
    <w:rsid w:val="007756D4"/>
    <w:rsid w:val="0077749E"/>
    <w:rsid w:val="00777845"/>
    <w:rsid w:val="00777B28"/>
    <w:rsid w:val="0078178B"/>
    <w:rsid w:val="007823CE"/>
    <w:rsid w:val="0078342D"/>
    <w:rsid w:val="00784B44"/>
    <w:rsid w:val="0078557E"/>
    <w:rsid w:val="007857A2"/>
    <w:rsid w:val="00786292"/>
    <w:rsid w:val="007863AC"/>
    <w:rsid w:val="007877E1"/>
    <w:rsid w:val="00787AA9"/>
    <w:rsid w:val="00787D0A"/>
    <w:rsid w:val="0079005D"/>
    <w:rsid w:val="00790A14"/>
    <w:rsid w:val="00794075"/>
    <w:rsid w:val="00794A10"/>
    <w:rsid w:val="007979E8"/>
    <w:rsid w:val="007A033F"/>
    <w:rsid w:val="007A0B24"/>
    <w:rsid w:val="007A1194"/>
    <w:rsid w:val="007A15CB"/>
    <w:rsid w:val="007A220D"/>
    <w:rsid w:val="007A2BB9"/>
    <w:rsid w:val="007A3998"/>
    <w:rsid w:val="007A3A42"/>
    <w:rsid w:val="007A4A2F"/>
    <w:rsid w:val="007A72A1"/>
    <w:rsid w:val="007A7570"/>
    <w:rsid w:val="007A7C6D"/>
    <w:rsid w:val="007A7E36"/>
    <w:rsid w:val="007B0008"/>
    <w:rsid w:val="007B0DC8"/>
    <w:rsid w:val="007B0E3F"/>
    <w:rsid w:val="007B1656"/>
    <w:rsid w:val="007B1A8F"/>
    <w:rsid w:val="007B1AA4"/>
    <w:rsid w:val="007B1D73"/>
    <w:rsid w:val="007B2D3A"/>
    <w:rsid w:val="007B4429"/>
    <w:rsid w:val="007B469E"/>
    <w:rsid w:val="007B557D"/>
    <w:rsid w:val="007B6EBD"/>
    <w:rsid w:val="007B7480"/>
    <w:rsid w:val="007C0483"/>
    <w:rsid w:val="007C1866"/>
    <w:rsid w:val="007C1A20"/>
    <w:rsid w:val="007C1D3C"/>
    <w:rsid w:val="007C2D7D"/>
    <w:rsid w:val="007C30E0"/>
    <w:rsid w:val="007C3BD6"/>
    <w:rsid w:val="007C4166"/>
    <w:rsid w:val="007C53CE"/>
    <w:rsid w:val="007C5ED2"/>
    <w:rsid w:val="007C60E3"/>
    <w:rsid w:val="007C6131"/>
    <w:rsid w:val="007C61C0"/>
    <w:rsid w:val="007C7C08"/>
    <w:rsid w:val="007C7C2E"/>
    <w:rsid w:val="007D09B2"/>
    <w:rsid w:val="007D0B1D"/>
    <w:rsid w:val="007D15BC"/>
    <w:rsid w:val="007D3301"/>
    <w:rsid w:val="007D43A1"/>
    <w:rsid w:val="007D5B96"/>
    <w:rsid w:val="007D5B98"/>
    <w:rsid w:val="007D711D"/>
    <w:rsid w:val="007D719F"/>
    <w:rsid w:val="007D7366"/>
    <w:rsid w:val="007D77AD"/>
    <w:rsid w:val="007D79E6"/>
    <w:rsid w:val="007E0749"/>
    <w:rsid w:val="007E091B"/>
    <w:rsid w:val="007E0FCE"/>
    <w:rsid w:val="007E1398"/>
    <w:rsid w:val="007E2703"/>
    <w:rsid w:val="007E2B20"/>
    <w:rsid w:val="007E394C"/>
    <w:rsid w:val="007E4533"/>
    <w:rsid w:val="007E5BDF"/>
    <w:rsid w:val="007E62CB"/>
    <w:rsid w:val="007E63C3"/>
    <w:rsid w:val="007E6689"/>
    <w:rsid w:val="007E6E9D"/>
    <w:rsid w:val="007E7A99"/>
    <w:rsid w:val="007F0EBB"/>
    <w:rsid w:val="007F107C"/>
    <w:rsid w:val="007F1136"/>
    <w:rsid w:val="007F19AD"/>
    <w:rsid w:val="007F1B48"/>
    <w:rsid w:val="007F1D72"/>
    <w:rsid w:val="007F2A1A"/>
    <w:rsid w:val="007F357D"/>
    <w:rsid w:val="007F35B8"/>
    <w:rsid w:val="007F4344"/>
    <w:rsid w:val="007F4EAA"/>
    <w:rsid w:val="007F55C0"/>
    <w:rsid w:val="007F5CC2"/>
    <w:rsid w:val="007F67E6"/>
    <w:rsid w:val="007F6AC1"/>
    <w:rsid w:val="007F7968"/>
    <w:rsid w:val="0080147C"/>
    <w:rsid w:val="00801914"/>
    <w:rsid w:val="00801CD4"/>
    <w:rsid w:val="00803178"/>
    <w:rsid w:val="00804089"/>
    <w:rsid w:val="00804A78"/>
    <w:rsid w:val="00804D5D"/>
    <w:rsid w:val="0080546C"/>
    <w:rsid w:val="0080648C"/>
    <w:rsid w:val="0080659F"/>
    <w:rsid w:val="00806A3B"/>
    <w:rsid w:val="00807E52"/>
    <w:rsid w:val="00810684"/>
    <w:rsid w:val="008109BD"/>
    <w:rsid w:val="0081101B"/>
    <w:rsid w:val="00811112"/>
    <w:rsid w:val="008112C8"/>
    <w:rsid w:val="00811AB1"/>
    <w:rsid w:val="00812AFE"/>
    <w:rsid w:val="008133E3"/>
    <w:rsid w:val="008153FD"/>
    <w:rsid w:val="0081546A"/>
    <w:rsid w:val="008159BC"/>
    <w:rsid w:val="00816480"/>
    <w:rsid w:val="00816824"/>
    <w:rsid w:val="00816C07"/>
    <w:rsid w:val="008171F0"/>
    <w:rsid w:val="00817662"/>
    <w:rsid w:val="0082049A"/>
    <w:rsid w:val="00821C39"/>
    <w:rsid w:val="00822215"/>
    <w:rsid w:val="00822475"/>
    <w:rsid w:val="008232EC"/>
    <w:rsid w:val="00823384"/>
    <w:rsid w:val="00823B0A"/>
    <w:rsid w:val="00824840"/>
    <w:rsid w:val="00824FF1"/>
    <w:rsid w:val="00826A06"/>
    <w:rsid w:val="0083068F"/>
    <w:rsid w:val="00833CC1"/>
    <w:rsid w:val="008343B2"/>
    <w:rsid w:val="00834AAF"/>
    <w:rsid w:val="00834B7B"/>
    <w:rsid w:val="00835FEE"/>
    <w:rsid w:val="00837822"/>
    <w:rsid w:val="00837AAF"/>
    <w:rsid w:val="00840C5E"/>
    <w:rsid w:val="0084110E"/>
    <w:rsid w:val="00844AC1"/>
    <w:rsid w:val="00845272"/>
    <w:rsid w:val="0084578A"/>
    <w:rsid w:val="0084641D"/>
    <w:rsid w:val="00851299"/>
    <w:rsid w:val="00851AB8"/>
    <w:rsid w:val="00851E47"/>
    <w:rsid w:val="00852F52"/>
    <w:rsid w:val="0085373A"/>
    <w:rsid w:val="008541FF"/>
    <w:rsid w:val="008548AE"/>
    <w:rsid w:val="00854C98"/>
    <w:rsid w:val="00854D30"/>
    <w:rsid w:val="00854DEC"/>
    <w:rsid w:val="008567AB"/>
    <w:rsid w:val="00856B32"/>
    <w:rsid w:val="00860547"/>
    <w:rsid w:val="00860A61"/>
    <w:rsid w:val="00862554"/>
    <w:rsid w:val="008629ED"/>
    <w:rsid w:val="00863AE4"/>
    <w:rsid w:val="00864319"/>
    <w:rsid w:val="00864332"/>
    <w:rsid w:val="00865294"/>
    <w:rsid w:val="00865643"/>
    <w:rsid w:val="008659EB"/>
    <w:rsid w:val="00866103"/>
    <w:rsid w:val="00866FFE"/>
    <w:rsid w:val="00867DA5"/>
    <w:rsid w:val="008705AB"/>
    <w:rsid w:val="008726FF"/>
    <w:rsid w:val="0087286A"/>
    <w:rsid w:val="00872A8D"/>
    <w:rsid w:val="00872CA7"/>
    <w:rsid w:val="008731A8"/>
    <w:rsid w:val="00873243"/>
    <w:rsid w:val="00874485"/>
    <w:rsid w:val="008747DC"/>
    <w:rsid w:val="0087526A"/>
    <w:rsid w:val="00876AFD"/>
    <w:rsid w:val="008772B6"/>
    <w:rsid w:val="00877803"/>
    <w:rsid w:val="008778B2"/>
    <w:rsid w:val="00877A5D"/>
    <w:rsid w:val="00877FAD"/>
    <w:rsid w:val="008809D5"/>
    <w:rsid w:val="008829D3"/>
    <w:rsid w:val="00884624"/>
    <w:rsid w:val="0088552C"/>
    <w:rsid w:val="00885B10"/>
    <w:rsid w:val="00885B4A"/>
    <w:rsid w:val="008862CE"/>
    <w:rsid w:val="00887747"/>
    <w:rsid w:val="00887B56"/>
    <w:rsid w:val="00890308"/>
    <w:rsid w:val="0089151F"/>
    <w:rsid w:val="00891FB2"/>
    <w:rsid w:val="0089247A"/>
    <w:rsid w:val="00893035"/>
    <w:rsid w:val="008941BD"/>
    <w:rsid w:val="00895937"/>
    <w:rsid w:val="008959D0"/>
    <w:rsid w:val="00896C1D"/>
    <w:rsid w:val="00897CDA"/>
    <w:rsid w:val="00897DFE"/>
    <w:rsid w:val="008A1844"/>
    <w:rsid w:val="008A227F"/>
    <w:rsid w:val="008A304A"/>
    <w:rsid w:val="008A4985"/>
    <w:rsid w:val="008A7105"/>
    <w:rsid w:val="008A7613"/>
    <w:rsid w:val="008A791A"/>
    <w:rsid w:val="008A7AE4"/>
    <w:rsid w:val="008A7C2D"/>
    <w:rsid w:val="008A7CEA"/>
    <w:rsid w:val="008B00B6"/>
    <w:rsid w:val="008B068A"/>
    <w:rsid w:val="008B0F8B"/>
    <w:rsid w:val="008B1D43"/>
    <w:rsid w:val="008B2A4A"/>
    <w:rsid w:val="008B34BB"/>
    <w:rsid w:val="008B46B4"/>
    <w:rsid w:val="008B4C15"/>
    <w:rsid w:val="008B4DE5"/>
    <w:rsid w:val="008B50FF"/>
    <w:rsid w:val="008B548D"/>
    <w:rsid w:val="008B57C6"/>
    <w:rsid w:val="008B5EB5"/>
    <w:rsid w:val="008B6656"/>
    <w:rsid w:val="008B6D91"/>
    <w:rsid w:val="008B7BF2"/>
    <w:rsid w:val="008C043B"/>
    <w:rsid w:val="008C10C2"/>
    <w:rsid w:val="008C20EB"/>
    <w:rsid w:val="008C3162"/>
    <w:rsid w:val="008C54EB"/>
    <w:rsid w:val="008C5A7A"/>
    <w:rsid w:val="008C644F"/>
    <w:rsid w:val="008C6465"/>
    <w:rsid w:val="008C659F"/>
    <w:rsid w:val="008C76A9"/>
    <w:rsid w:val="008D13B8"/>
    <w:rsid w:val="008D14AF"/>
    <w:rsid w:val="008D15B0"/>
    <w:rsid w:val="008D2794"/>
    <w:rsid w:val="008D2855"/>
    <w:rsid w:val="008D3716"/>
    <w:rsid w:val="008D3A1D"/>
    <w:rsid w:val="008D3DFF"/>
    <w:rsid w:val="008D414C"/>
    <w:rsid w:val="008D5DC2"/>
    <w:rsid w:val="008D6C7A"/>
    <w:rsid w:val="008D7BD1"/>
    <w:rsid w:val="008E02DE"/>
    <w:rsid w:val="008E07FA"/>
    <w:rsid w:val="008E0CD8"/>
    <w:rsid w:val="008E14C4"/>
    <w:rsid w:val="008E18FC"/>
    <w:rsid w:val="008E2556"/>
    <w:rsid w:val="008E2C93"/>
    <w:rsid w:val="008E3BFE"/>
    <w:rsid w:val="008E41B7"/>
    <w:rsid w:val="008E4BE7"/>
    <w:rsid w:val="008E4FDF"/>
    <w:rsid w:val="008E5F6E"/>
    <w:rsid w:val="008E6227"/>
    <w:rsid w:val="008E6844"/>
    <w:rsid w:val="008E69F5"/>
    <w:rsid w:val="008F02FC"/>
    <w:rsid w:val="008F0EAC"/>
    <w:rsid w:val="008F1497"/>
    <w:rsid w:val="008F1BDC"/>
    <w:rsid w:val="008F1F86"/>
    <w:rsid w:val="008F2554"/>
    <w:rsid w:val="008F2777"/>
    <w:rsid w:val="008F3EEF"/>
    <w:rsid w:val="008F43B4"/>
    <w:rsid w:val="008F457E"/>
    <w:rsid w:val="008F46A1"/>
    <w:rsid w:val="008F6AE6"/>
    <w:rsid w:val="008F70F9"/>
    <w:rsid w:val="008F7B5F"/>
    <w:rsid w:val="009000A1"/>
    <w:rsid w:val="00900625"/>
    <w:rsid w:val="00900ED3"/>
    <w:rsid w:val="00901514"/>
    <w:rsid w:val="00904E60"/>
    <w:rsid w:val="00906324"/>
    <w:rsid w:val="0090649B"/>
    <w:rsid w:val="009066D5"/>
    <w:rsid w:val="00911790"/>
    <w:rsid w:val="009118AE"/>
    <w:rsid w:val="00911DE5"/>
    <w:rsid w:val="0091308E"/>
    <w:rsid w:val="0091329A"/>
    <w:rsid w:val="009148F0"/>
    <w:rsid w:val="009152CC"/>
    <w:rsid w:val="009153FB"/>
    <w:rsid w:val="0091575B"/>
    <w:rsid w:val="009158A4"/>
    <w:rsid w:val="00915ACC"/>
    <w:rsid w:val="00915B07"/>
    <w:rsid w:val="00917DD5"/>
    <w:rsid w:val="00917F26"/>
    <w:rsid w:val="00920114"/>
    <w:rsid w:val="009207E1"/>
    <w:rsid w:val="00920E81"/>
    <w:rsid w:val="009214DC"/>
    <w:rsid w:val="00921B18"/>
    <w:rsid w:val="00922046"/>
    <w:rsid w:val="00922CD6"/>
    <w:rsid w:val="009239CB"/>
    <w:rsid w:val="00924988"/>
    <w:rsid w:val="00924A57"/>
    <w:rsid w:val="00924D1C"/>
    <w:rsid w:val="009301F9"/>
    <w:rsid w:val="009358BB"/>
    <w:rsid w:val="00935A44"/>
    <w:rsid w:val="00935FFD"/>
    <w:rsid w:val="0093702E"/>
    <w:rsid w:val="009400A0"/>
    <w:rsid w:val="00941A72"/>
    <w:rsid w:val="00942A92"/>
    <w:rsid w:val="00944BBD"/>
    <w:rsid w:val="009459C0"/>
    <w:rsid w:val="00946E4D"/>
    <w:rsid w:val="0095002D"/>
    <w:rsid w:val="009501E9"/>
    <w:rsid w:val="00950B7B"/>
    <w:rsid w:val="00951419"/>
    <w:rsid w:val="009515F4"/>
    <w:rsid w:val="00951A09"/>
    <w:rsid w:val="009522D3"/>
    <w:rsid w:val="00952B14"/>
    <w:rsid w:val="00952F35"/>
    <w:rsid w:val="00953279"/>
    <w:rsid w:val="00953CC0"/>
    <w:rsid w:val="009548F0"/>
    <w:rsid w:val="00954FC5"/>
    <w:rsid w:val="0095611A"/>
    <w:rsid w:val="00957625"/>
    <w:rsid w:val="00957A4D"/>
    <w:rsid w:val="00957BAF"/>
    <w:rsid w:val="00960466"/>
    <w:rsid w:val="009608C2"/>
    <w:rsid w:val="00960CB0"/>
    <w:rsid w:val="00960FE5"/>
    <w:rsid w:val="00961231"/>
    <w:rsid w:val="00961391"/>
    <w:rsid w:val="0096266C"/>
    <w:rsid w:val="009628B0"/>
    <w:rsid w:val="00962F2B"/>
    <w:rsid w:val="00963CFA"/>
    <w:rsid w:val="00964058"/>
    <w:rsid w:val="00964DD8"/>
    <w:rsid w:val="00965052"/>
    <w:rsid w:val="00965217"/>
    <w:rsid w:val="0096523E"/>
    <w:rsid w:val="009654C1"/>
    <w:rsid w:val="00965A04"/>
    <w:rsid w:val="0096616C"/>
    <w:rsid w:val="00966733"/>
    <w:rsid w:val="009676BC"/>
    <w:rsid w:val="009707C9"/>
    <w:rsid w:val="009709F5"/>
    <w:rsid w:val="00970C19"/>
    <w:rsid w:val="00970EC1"/>
    <w:rsid w:val="009711D5"/>
    <w:rsid w:val="009732CE"/>
    <w:rsid w:val="009741FD"/>
    <w:rsid w:val="00974447"/>
    <w:rsid w:val="00974657"/>
    <w:rsid w:val="00974B1E"/>
    <w:rsid w:val="0097674F"/>
    <w:rsid w:val="0098048E"/>
    <w:rsid w:val="009807D3"/>
    <w:rsid w:val="00980904"/>
    <w:rsid w:val="00982462"/>
    <w:rsid w:val="00982DDE"/>
    <w:rsid w:val="00984E01"/>
    <w:rsid w:val="009857FC"/>
    <w:rsid w:val="00986285"/>
    <w:rsid w:val="00986543"/>
    <w:rsid w:val="00986FB6"/>
    <w:rsid w:val="009871AF"/>
    <w:rsid w:val="00987501"/>
    <w:rsid w:val="00987518"/>
    <w:rsid w:val="00987721"/>
    <w:rsid w:val="00987926"/>
    <w:rsid w:val="0099144D"/>
    <w:rsid w:val="00991862"/>
    <w:rsid w:val="009925FF"/>
    <w:rsid w:val="0099456B"/>
    <w:rsid w:val="00995693"/>
    <w:rsid w:val="00995DEC"/>
    <w:rsid w:val="009960B0"/>
    <w:rsid w:val="009963C0"/>
    <w:rsid w:val="00996A40"/>
    <w:rsid w:val="00996DDC"/>
    <w:rsid w:val="009979BB"/>
    <w:rsid w:val="009A0F60"/>
    <w:rsid w:val="009A0FE0"/>
    <w:rsid w:val="009A1CE8"/>
    <w:rsid w:val="009A1F36"/>
    <w:rsid w:val="009A2A64"/>
    <w:rsid w:val="009A330A"/>
    <w:rsid w:val="009A43A1"/>
    <w:rsid w:val="009A4F82"/>
    <w:rsid w:val="009A5924"/>
    <w:rsid w:val="009A5CF6"/>
    <w:rsid w:val="009A6B81"/>
    <w:rsid w:val="009B1B7B"/>
    <w:rsid w:val="009B270E"/>
    <w:rsid w:val="009B35E6"/>
    <w:rsid w:val="009B5773"/>
    <w:rsid w:val="009B610C"/>
    <w:rsid w:val="009B6B34"/>
    <w:rsid w:val="009B7E27"/>
    <w:rsid w:val="009C02B4"/>
    <w:rsid w:val="009C1A90"/>
    <w:rsid w:val="009C2423"/>
    <w:rsid w:val="009C2B9B"/>
    <w:rsid w:val="009C461B"/>
    <w:rsid w:val="009C4751"/>
    <w:rsid w:val="009C4AF0"/>
    <w:rsid w:val="009C5CFB"/>
    <w:rsid w:val="009C5F73"/>
    <w:rsid w:val="009C6253"/>
    <w:rsid w:val="009C643A"/>
    <w:rsid w:val="009C7633"/>
    <w:rsid w:val="009D1027"/>
    <w:rsid w:val="009D1F8A"/>
    <w:rsid w:val="009D2120"/>
    <w:rsid w:val="009D28DF"/>
    <w:rsid w:val="009D2E33"/>
    <w:rsid w:val="009D2F3C"/>
    <w:rsid w:val="009D3D1F"/>
    <w:rsid w:val="009D5013"/>
    <w:rsid w:val="009D5845"/>
    <w:rsid w:val="009D60DB"/>
    <w:rsid w:val="009D7518"/>
    <w:rsid w:val="009D7597"/>
    <w:rsid w:val="009D769F"/>
    <w:rsid w:val="009D7911"/>
    <w:rsid w:val="009D7D2E"/>
    <w:rsid w:val="009E06AC"/>
    <w:rsid w:val="009E0775"/>
    <w:rsid w:val="009E0AB7"/>
    <w:rsid w:val="009E1EDE"/>
    <w:rsid w:val="009E264B"/>
    <w:rsid w:val="009E28FA"/>
    <w:rsid w:val="009E34A5"/>
    <w:rsid w:val="009E362F"/>
    <w:rsid w:val="009E41FA"/>
    <w:rsid w:val="009E46A6"/>
    <w:rsid w:val="009E5A8E"/>
    <w:rsid w:val="009E5E59"/>
    <w:rsid w:val="009E61FE"/>
    <w:rsid w:val="009E654A"/>
    <w:rsid w:val="009E6879"/>
    <w:rsid w:val="009F1327"/>
    <w:rsid w:val="009F236D"/>
    <w:rsid w:val="009F2A9D"/>
    <w:rsid w:val="009F2B51"/>
    <w:rsid w:val="009F2E8D"/>
    <w:rsid w:val="009F4CEB"/>
    <w:rsid w:val="009F52A7"/>
    <w:rsid w:val="009F5382"/>
    <w:rsid w:val="009F5BFC"/>
    <w:rsid w:val="009F6948"/>
    <w:rsid w:val="009F6FE9"/>
    <w:rsid w:val="009F780D"/>
    <w:rsid w:val="00A00D51"/>
    <w:rsid w:val="00A0130C"/>
    <w:rsid w:val="00A014BA"/>
    <w:rsid w:val="00A018BF"/>
    <w:rsid w:val="00A026E6"/>
    <w:rsid w:val="00A028EB"/>
    <w:rsid w:val="00A02BD2"/>
    <w:rsid w:val="00A02D73"/>
    <w:rsid w:val="00A03BB2"/>
    <w:rsid w:val="00A04813"/>
    <w:rsid w:val="00A04C63"/>
    <w:rsid w:val="00A0560C"/>
    <w:rsid w:val="00A059E6"/>
    <w:rsid w:val="00A05A85"/>
    <w:rsid w:val="00A06F7F"/>
    <w:rsid w:val="00A070E3"/>
    <w:rsid w:val="00A10230"/>
    <w:rsid w:val="00A10728"/>
    <w:rsid w:val="00A11227"/>
    <w:rsid w:val="00A1138F"/>
    <w:rsid w:val="00A1175D"/>
    <w:rsid w:val="00A11F34"/>
    <w:rsid w:val="00A1240F"/>
    <w:rsid w:val="00A12611"/>
    <w:rsid w:val="00A13AE2"/>
    <w:rsid w:val="00A13E4D"/>
    <w:rsid w:val="00A14268"/>
    <w:rsid w:val="00A14AC2"/>
    <w:rsid w:val="00A15482"/>
    <w:rsid w:val="00A17023"/>
    <w:rsid w:val="00A1739E"/>
    <w:rsid w:val="00A17880"/>
    <w:rsid w:val="00A21692"/>
    <w:rsid w:val="00A2244B"/>
    <w:rsid w:val="00A2675C"/>
    <w:rsid w:val="00A30005"/>
    <w:rsid w:val="00A302A9"/>
    <w:rsid w:val="00A30B8D"/>
    <w:rsid w:val="00A30DC8"/>
    <w:rsid w:val="00A3135F"/>
    <w:rsid w:val="00A3178F"/>
    <w:rsid w:val="00A3284E"/>
    <w:rsid w:val="00A32955"/>
    <w:rsid w:val="00A331A5"/>
    <w:rsid w:val="00A33F75"/>
    <w:rsid w:val="00A34563"/>
    <w:rsid w:val="00A34B5E"/>
    <w:rsid w:val="00A34F7D"/>
    <w:rsid w:val="00A34FFB"/>
    <w:rsid w:val="00A36267"/>
    <w:rsid w:val="00A37527"/>
    <w:rsid w:val="00A409B3"/>
    <w:rsid w:val="00A40BCE"/>
    <w:rsid w:val="00A41195"/>
    <w:rsid w:val="00A41F45"/>
    <w:rsid w:val="00A41FB0"/>
    <w:rsid w:val="00A43FAE"/>
    <w:rsid w:val="00A445A2"/>
    <w:rsid w:val="00A44C1B"/>
    <w:rsid w:val="00A452AA"/>
    <w:rsid w:val="00A46B1C"/>
    <w:rsid w:val="00A46C9E"/>
    <w:rsid w:val="00A47854"/>
    <w:rsid w:val="00A47D0E"/>
    <w:rsid w:val="00A502C9"/>
    <w:rsid w:val="00A5175F"/>
    <w:rsid w:val="00A51F39"/>
    <w:rsid w:val="00A5299E"/>
    <w:rsid w:val="00A53308"/>
    <w:rsid w:val="00A53605"/>
    <w:rsid w:val="00A538DC"/>
    <w:rsid w:val="00A54580"/>
    <w:rsid w:val="00A54D04"/>
    <w:rsid w:val="00A550F1"/>
    <w:rsid w:val="00A55812"/>
    <w:rsid w:val="00A56196"/>
    <w:rsid w:val="00A56F31"/>
    <w:rsid w:val="00A57376"/>
    <w:rsid w:val="00A5755A"/>
    <w:rsid w:val="00A57B50"/>
    <w:rsid w:val="00A57CA0"/>
    <w:rsid w:val="00A627AB"/>
    <w:rsid w:val="00A62823"/>
    <w:rsid w:val="00A637CB"/>
    <w:rsid w:val="00A64A1B"/>
    <w:rsid w:val="00A65128"/>
    <w:rsid w:val="00A65812"/>
    <w:rsid w:val="00A67074"/>
    <w:rsid w:val="00A672ED"/>
    <w:rsid w:val="00A70593"/>
    <w:rsid w:val="00A706A8"/>
    <w:rsid w:val="00A70E30"/>
    <w:rsid w:val="00A71EAA"/>
    <w:rsid w:val="00A71EC1"/>
    <w:rsid w:val="00A7211E"/>
    <w:rsid w:val="00A72DFE"/>
    <w:rsid w:val="00A7389E"/>
    <w:rsid w:val="00A73BE4"/>
    <w:rsid w:val="00A74222"/>
    <w:rsid w:val="00A74E26"/>
    <w:rsid w:val="00A764BF"/>
    <w:rsid w:val="00A76EFE"/>
    <w:rsid w:val="00A7722C"/>
    <w:rsid w:val="00A800FF"/>
    <w:rsid w:val="00A8051D"/>
    <w:rsid w:val="00A81A1B"/>
    <w:rsid w:val="00A81DF1"/>
    <w:rsid w:val="00A82C63"/>
    <w:rsid w:val="00A83BCA"/>
    <w:rsid w:val="00A83C21"/>
    <w:rsid w:val="00A8456C"/>
    <w:rsid w:val="00A8493E"/>
    <w:rsid w:val="00A84974"/>
    <w:rsid w:val="00A84C96"/>
    <w:rsid w:val="00A852E3"/>
    <w:rsid w:val="00A85E06"/>
    <w:rsid w:val="00A860ED"/>
    <w:rsid w:val="00A862D2"/>
    <w:rsid w:val="00A87393"/>
    <w:rsid w:val="00A87465"/>
    <w:rsid w:val="00A90D87"/>
    <w:rsid w:val="00A9179C"/>
    <w:rsid w:val="00A91A6C"/>
    <w:rsid w:val="00A91E2E"/>
    <w:rsid w:val="00A92641"/>
    <w:rsid w:val="00A926B0"/>
    <w:rsid w:val="00A93892"/>
    <w:rsid w:val="00A940C3"/>
    <w:rsid w:val="00A94393"/>
    <w:rsid w:val="00A948FA"/>
    <w:rsid w:val="00A94959"/>
    <w:rsid w:val="00A9601D"/>
    <w:rsid w:val="00A96936"/>
    <w:rsid w:val="00A96FBC"/>
    <w:rsid w:val="00A97D3D"/>
    <w:rsid w:val="00AA0455"/>
    <w:rsid w:val="00AA3C73"/>
    <w:rsid w:val="00AA56B6"/>
    <w:rsid w:val="00AA6223"/>
    <w:rsid w:val="00AA771D"/>
    <w:rsid w:val="00AA7F41"/>
    <w:rsid w:val="00AB024F"/>
    <w:rsid w:val="00AB09C1"/>
    <w:rsid w:val="00AB0DCA"/>
    <w:rsid w:val="00AB11B2"/>
    <w:rsid w:val="00AB15A5"/>
    <w:rsid w:val="00AB260C"/>
    <w:rsid w:val="00AB4EC4"/>
    <w:rsid w:val="00AB57CC"/>
    <w:rsid w:val="00AB5D40"/>
    <w:rsid w:val="00AB70B5"/>
    <w:rsid w:val="00AB7566"/>
    <w:rsid w:val="00AB7641"/>
    <w:rsid w:val="00AB7EC1"/>
    <w:rsid w:val="00AC0600"/>
    <w:rsid w:val="00AC0DB9"/>
    <w:rsid w:val="00AC156F"/>
    <w:rsid w:val="00AC1C06"/>
    <w:rsid w:val="00AC21C8"/>
    <w:rsid w:val="00AC22ED"/>
    <w:rsid w:val="00AC28ED"/>
    <w:rsid w:val="00AC2B8B"/>
    <w:rsid w:val="00AC3C32"/>
    <w:rsid w:val="00AC41EF"/>
    <w:rsid w:val="00AC47C7"/>
    <w:rsid w:val="00AC5630"/>
    <w:rsid w:val="00AC5D0E"/>
    <w:rsid w:val="00AC5E22"/>
    <w:rsid w:val="00AC6B67"/>
    <w:rsid w:val="00AC7EB2"/>
    <w:rsid w:val="00AD0046"/>
    <w:rsid w:val="00AD115B"/>
    <w:rsid w:val="00AD20B7"/>
    <w:rsid w:val="00AD2C7B"/>
    <w:rsid w:val="00AD371B"/>
    <w:rsid w:val="00AD4353"/>
    <w:rsid w:val="00AD5B0D"/>
    <w:rsid w:val="00AE055B"/>
    <w:rsid w:val="00AE1E43"/>
    <w:rsid w:val="00AE3823"/>
    <w:rsid w:val="00AE39F2"/>
    <w:rsid w:val="00AE5BE9"/>
    <w:rsid w:val="00AE62FA"/>
    <w:rsid w:val="00AE6782"/>
    <w:rsid w:val="00AE68CD"/>
    <w:rsid w:val="00AE734B"/>
    <w:rsid w:val="00AF0073"/>
    <w:rsid w:val="00AF11C4"/>
    <w:rsid w:val="00AF1276"/>
    <w:rsid w:val="00AF1453"/>
    <w:rsid w:val="00AF20E0"/>
    <w:rsid w:val="00AF2294"/>
    <w:rsid w:val="00AF34BD"/>
    <w:rsid w:val="00AF49D6"/>
    <w:rsid w:val="00AF4BCB"/>
    <w:rsid w:val="00AF4D19"/>
    <w:rsid w:val="00AF4DDE"/>
    <w:rsid w:val="00AF5297"/>
    <w:rsid w:val="00AF661F"/>
    <w:rsid w:val="00AF6E39"/>
    <w:rsid w:val="00AF70B5"/>
    <w:rsid w:val="00AF7228"/>
    <w:rsid w:val="00AF731B"/>
    <w:rsid w:val="00B01174"/>
    <w:rsid w:val="00B02197"/>
    <w:rsid w:val="00B03217"/>
    <w:rsid w:val="00B0348B"/>
    <w:rsid w:val="00B03ABE"/>
    <w:rsid w:val="00B03D96"/>
    <w:rsid w:val="00B0448A"/>
    <w:rsid w:val="00B051D4"/>
    <w:rsid w:val="00B063E9"/>
    <w:rsid w:val="00B070E1"/>
    <w:rsid w:val="00B102FC"/>
    <w:rsid w:val="00B1040C"/>
    <w:rsid w:val="00B10537"/>
    <w:rsid w:val="00B10ADC"/>
    <w:rsid w:val="00B111B6"/>
    <w:rsid w:val="00B113C5"/>
    <w:rsid w:val="00B11508"/>
    <w:rsid w:val="00B115E1"/>
    <w:rsid w:val="00B122F5"/>
    <w:rsid w:val="00B12D43"/>
    <w:rsid w:val="00B13131"/>
    <w:rsid w:val="00B13143"/>
    <w:rsid w:val="00B14916"/>
    <w:rsid w:val="00B15D1B"/>
    <w:rsid w:val="00B166B3"/>
    <w:rsid w:val="00B166D8"/>
    <w:rsid w:val="00B16D76"/>
    <w:rsid w:val="00B16DE1"/>
    <w:rsid w:val="00B200B7"/>
    <w:rsid w:val="00B20496"/>
    <w:rsid w:val="00B21040"/>
    <w:rsid w:val="00B21269"/>
    <w:rsid w:val="00B237A3"/>
    <w:rsid w:val="00B23DB4"/>
    <w:rsid w:val="00B2475D"/>
    <w:rsid w:val="00B25184"/>
    <w:rsid w:val="00B25A9B"/>
    <w:rsid w:val="00B261A9"/>
    <w:rsid w:val="00B26C39"/>
    <w:rsid w:val="00B277F7"/>
    <w:rsid w:val="00B30CA3"/>
    <w:rsid w:val="00B31D25"/>
    <w:rsid w:val="00B32CC8"/>
    <w:rsid w:val="00B32DC1"/>
    <w:rsid w:val="00B334E0"/>
    <w:rsid w:val="00B3378A"/>
    <w:rsid w:val="00B34107"/>
    <w:rsid w:val="00B35956"/>
    <w:rsid w:val="00B35A17"/>
    <w:rsid w:val="00B3698F"/>
    <w:rsid w:val="00B36C2B"/>
    <w:rsid w:val="00B372B8"/>
    <w:rsid w:val="00B374FD"/>
    <w:rsid w:val="00B40E31"/>
    <w:rsid w:val="00B4322D"/>
    <w:rsid w:val="00B43E59"/>
    <w:rsid w:val="00B44A4B"/>
    <w:rsid w:val="00B452D5"/>
    <w:rsid w:val="00B4574D"/>
    <w:rsid w:val="00B45A57"/>
    <w:rsid w:val="00B46B84"/>
    <w:rsid w:val="00B47558"/>
    <w:rsid w:val="00B475B9"/>
    <w:rsid w:val="00B5117B"/>
    <w:rsid w:val="00B514F2"/>
    <w:rsid w:val="00B5226C"/>
    <w:rsid w:val="00B53681"/>
    <w:rsid w:val="00B53A67"/>
    <w:rsid w:val="00B53DBE"/>
    <w:rsid w:val="00B547D8"/>
    <w:rsid w:val="00B54A99"/>
    <w:rsid w:val="00B5584F"/>
    <w:rsid w:val="00B55B8C"/>
    <w:rsid w:val="00B57990"/>
    <w:rsid w:val="00B57B98"/>
    <w:rsid w:val="00B602CE"/>
    <w:rsid w:val="00B61696"/>
    <w:rsid w:val="00B63600"/>
    <w:rsid w:val="00B641DD"/>
    <w:rsid w:val="00B64581"/>
    <w:rsid w:val="00B64AE2"/>
    <w:rsid w:val="00B64D8E"/>
    <w:rsid w:val="00B651B1"/>
    <w:rsid w:val="00B65687"/>
    <w:rsid w:val="00B70387"/>
    <w:rsid w:val="00B70FF1"/>
    <w:rsid w:val="00B7343F"/>
    <w:rsid w:val="00B74664"/>
    <w:rsid w:val="00B74914"/>
    <w:rsid w:val="00B74AD6"/>
    <w:rsid w:val="00B74E25"/>
    <w:rsid w:val="00B7554B"/>
    <w:rsid w:val="00B75EEA"/>
    <w:rsid w:val="00B7618E"/>
    <w:rsid w:val="00B76458"/>
    <w:rsid w:val="00B7655D"/>
    <w:rsid w:val="00B77233"/>
    <w:rsid w:val="00B77862"/>
    <w:rsid w:val="00B80D60"/>
    <w:rsid w:val="00B8109F"/>
    <w:rsid w:val="00B825FF"/>
    <w:rsid w:val="00B8266D"/>
    <w:rsid w:val="00B83015"/>
    <w:rsid w:val="00B8377D"/>
    <w:rsid w:val="00B83BE2"/>
    <w:rsid w:val="00B84684"/>
    <w:rsid w:val="00B848CB"/>
    <w:rsid w:val="00B86E85"/>
    <w:rsid w:val="00B901B1"/>
    <w:rsid w:val="00B9042C"/>
    <w:rsid w:val="00B904DC"/>
    <w:rsid w:val="00B90C57"/>
    <w:rsid w:val="00B92456"/>
    <w:rsid w:val="00B932A2"/>
    <w:rsid w:val="00B93E93"/>
    <w:rsid w:val="00B947DF"/>
    <w:rsid w:val="00B96444"/>
    <w:rsid w:val="00B967AE"/>
    <w:rsid w:val="00B9750D"/>
    <w:rsid w:val="00BA10E0"/>
    <w:rsid w:val="00BA219D"/>
    <w:rsid w:val="00BA21E1"/>
    <w:rsid w:val="00BA316D"/>
    <w:rsid w:val="00BA4296"/>
    <w:rsid w:val="00BA4EB3"/>
    <w:rsid w:val="00BA5053"/>
    <w:rsid w:val="00BA524D"/>
    <w:rsid w:val="00BA5E8E"/>
    <w:rsid w:val="00BA7775"/>
    <w:rsid w:val="00BB01B1"/>
    <w:rsid w:val="00BB1AA9"/>
    <w:rsid w:val="00BB1DA9"/>
    <w:rsid w:val="00BB2900"/>
    <w:rsid w:val="00BB3099"/>
    <w:rsid w:val="00BB3664"/>
    <w:rsid w:val="00BB3BE8"/>
    <w:rsid w:val="00BB5193"/>
    <w:rsid w:val="00BB544F"/>
    <w:rsid w:val="00BB6015"/>
    <w:rsid w:val="00BB60EF"/>
    <w:rsid w:val="00BB6D6F"/>
    <w:rsid w:val="00BB78BA"/>
    <w:rsid w:val="00BC096F"/>
    <w:rsid w:val="00BC0BA5"/>
    <w:rsid w:val="00BC101B"/>
    <w:rsid w:val="00BC28C5"/>
    <w:rsid w:val="00BC408D"/>
    <w:rsid w:val="00BC4A54"/>
    <w:rsid w:val="00BC5652"/>
    <w:rsid w:val="00BC5D36"/>
    <w:rsid w:val="00BC6FDD"/>
    <w:rsid w:val="00BC765C"/>
    <w:rsid w:val="00BC772A"/>
    <w:rsid w:val="00BD15A0"/>
    <w:rsid w:val="00BD1D70"/>
    <w:rsid w:val="00BD2FD9"/>
    <w:rsid w:val="00BD45F7"/>
    <w:rsid w:val="00BD4962"/>
    <w:rsid w:val="00BD4B54"/>
    <w:rsid w:val="00BD4C86"/>
    <w:rsid w:val="00BD501E"/>
    <w:rsid w:val="00BD501F"/>
    <w:rsid w:val="00BD523A"/>
    <w:rsid w:val="00BD57E2"/>
    <w:rsid w:val="00BD696A"/>
    <w:rsid w:val="00BD6CD9"/>
    <w:rsid w:val="00BD6F71"/>
    <w:rsid w:val="00BD732F"/>
    <w:rsid w:val="00BD7E76"/>
    <w:rsid w:val="00BE0726"/>
    <w:rsid w:val="00BE34E1"/>
    <w:rsid w:val="00BE3610"/>
    <w:rsid w:val="00BE4279"/>
    <w:rsid w:val="00BE659D"/>
    <w:rsid w:val="00BF01ED"/>
    <w:rsid w:val="00BF0ED7"/>
    <w:rsid w:val="00BF2B33"/>
    <w:rsid w:val="00BF5C28"/>
    <w:rsid w:val="00BF5FDB"/>
    <w:rsid w:val="00BF636D"/>
    <w:rsid w:val="00BF64F7"/>
    <w:rsid w:val="00BF65FE"/>
    <w:rsid w:val="00BF7C10"/>
    <w:rsid w:val="00C002BA"/>
    <w:rsid w:val="00C00EFB"/>
    <w:rsid w:val="00C0101E"/>
    <w:rsid w:val="00C01436"/>
    <w:rsid w:val="00C0168F"/>
    <w:rsid w:val="00C036E7"/>
    <w:rsid w:val="00C03881"/>
    <w:rsid w:val="00C049D8"/>
    <w:rsid w:val="00C04D02"/>
    <w:rsid w:val="00C04DDF"/>
    <w:rsid w:val="00C06F3C"/>
    <w:rsid w:val="00C077B4"/>
    <w:rsid w:val="00C07E9E"/>
    <w:rsid w:val="00C100EC"/>
    <w:rsid w:val="00C10CA6"/>
    <w:rsid w:val="00C10FBD"/>
    <w:rsid w:val="00C11FCF"/>
    <w:rsid w:val="00C126F7"/>
    <w:rsid w:val="00C12C23"/>
    <w:rsid w:val="00C155A8"/>
    <w:rsid w:val="00C15624"/>
    <w:rsid w:val="00C16157"/>
    <w:rsid w:val="00C16A24"/>
    <w:rsid w:val="00C20693"/>
    <w:rsid w:val="00C21477"/>
    <w:rsid w:val="00C22532"/>
    <w:rsid w:val="00C2440C"/>
    <w:rsid w:val="00C25364"/>
    <w:rsid w:val="00C25DF9"/>
    <w:rsid w:val="00C26B40"/>
    <w:rsid w:val="00C31DB6"/>
    <w:rsid w:val="00C31E2F"/>
    <w:rsid w:val="00C3206A"/>
    <w:rsid w:val="00C328D3"/>
    <w:rsid w:val="00C32DBF"/>
    <w:rsid w:val="00C33C91"/>
    <w:rsid w:val="00C343FC"/>
    <w:rsid w:val="00C347BB"/>
    <w:rsid w:val="00C35CC6"/>
    <w:rsid w:val="00C360CF"/>
    <w:rsid w:val="00C361DD"/>
    <w:rsid w:val="00C36C3F"/>
    <w:rsid w:val="00C37022"/>
    <w:rsid w:val="00C37F39"/>
    <w:rsid w:val="00C41391"/>
    <w:rsid w:val="00C41D61"/>
    <w:rsid w:val="00C41FB6"/>
    <w:rsid w:val="00C438E0"/>
    <w:rsid w:val="00C445F5"/>
    <w:rsid w:val="00C47260"/>
    <w:rsid w:val="00C47551"/>
    <w:rsid w:val="00C47C59"/>
    <w:rsid w:val="00C50814"/>
    <w:rsid w:val="00C51256"/>
    <w:rsid w:val="00C517A4"/>
    <w:rsid w:val="00C51E84"/>
    <w:rsid w:val="00C53B56"/>
    <w:rsid w:val="00C53D70"/>
    <w:rsid w:val="00C543A4"/>
    <w:rsid w:val="00C55E19"/>
    <w:rsid w:val="00C56306"/>
    <w:rsid w:val="00C5648A"/>
    <w:rsid w:val="00C56833"/>
    <w:rsid w:val="00C5795D"/>
    <w:rsid w:val="00C60149"/>
    <w:rsid w:val="00C60206"/>
    <w:rsid w:val="00C6167A"/>
    <w:rsid w:val="00C61712"/>
    <w:rsid w:val="00C62DEC"/>
    <w:rsid w:val="00C65997"/>
    <w:rsid w:val="00C660B5"/>
    <w:rsid w:val="00C663E5"/>
    <w:rsid w:val="00C6684C"/>
    <w:rsid w:val="00C66A77"/>
    <w:rsid w:val="00C66CCC"/>
    <w:rsid w:val="00C70013"/>
    <w:rsid w:val="00C70C0D"/>
    <w:rsid w:val="00C70D02"/>
    <w:rsid w:val="00C7155D"/>
    <w:rsid w:val="00C7207E"/>
    <w:rsid w:val="00C73334"/>
    <w:rsid w:val="00C741E3"/>
    <w:rsid w:val="00C74F67"/>
    <w:rsid w:val="00C76006"/>
    <w:rsid w:val="00C7633F"/>
    <w:rsid w:val="00C76382"/>
    <w:rsid w:val="00C7667B"/>
    <w:rsid w:val="00C771F8"/>
    <w:rsid w:val="00C810B0"/>
    <w:rsid w:val="00C813E6"/>
    <w:rsid w:val="00C81910"/>
    <w:rsid w:val="00C81B87"/>
    <w:rsid w:val="00C8245D"/>
    <w:rsid w:val="00C8354E"/>
    <w:rsid w:val="00C8387A"/>
    <w:rsid w:val="00C839B8"/>
    <w:rsid w:val="00C83FCF"/>
    <w:rsid w:val="00C84057"/>
    <w:rsid w:val="00C844E9"/>
    <w:rsid w:val="00C85CC3"/>
    <w:rsid w:val="00C878B9"/>
    <w:rsid w:val="00C87B4A"/>
    <w:rsid w:val="00C87D3B"/>
    <w:rsid w:val="00C903F6"/>
    <w:rsid w:val="00C90841"/>
    <w:rsid w:val="00C90AE7"/>
    <w:rsid w:val="00C913EA"/>
    <w:rsid w:val="00C913EE"/>
    <w:rsid w:val="00C94199"/>
    <w:rsid w:val="00C94606"/>
    <w:rsid w:val="00C95F56"/>
    <w:rsid w:val="00C9616C"/>
    <w:rsid w:val="00C96E4F"/>
    <w:rsid w:val="00C97393"/>
    <w:rsid w:val="00CA098F"/>
    <w:rsid w:val="00CA1292"/>
    <w:rsid w:val="00CA12E9"/>
    <w:rsid w:val="00CA173F"/>
    <w:rsid w:val="00CA1AB0"/>
    <w:rsid w:val="00CA1C82"/>
    <w:rsid w:val="00CA1F96"/>
    <w:rsid w:val="00CA4651"/>
    <w:rsid w:val="00CA50AE"/>
    <w:rsid w:val="00CA5116"/>
    <w:rsid w:val="00CA5612"/>
    <w:rsid w:val="00CA5639"/>
    <w:rsid w:val="00CA6CCF"/>
    <w:rsid w:val="00CA7ED2"/>
    <w:rsid w:val="00CB080B"/>
    <w:rsid w:val="00CB20DB"/>
    <w:rsid w:val="00CB220F"/>
    <w:rsid w:val="00CB2545"/>
    <w:rsid w:val="00CB25A2"/>
    <w:rsid w:val="00CB2A15"/>
    <w:rsid w:val="00CB2E00"/>
    <w:rsid w:val="00CB51EC"/>
    <w:rsid w:val="00CB52FC"/>
    <w:rsid w:val="00CB6031"/>
    <w:rsid w:val="00CC07D5"/>
    <w:rsid w:val="00CC0B8C"/>
    <w:rsid w:val="00CC1957"/>
    <w:rsid w:val="00CC2635"/>
    <w:rsid w:val="00CC32F6"/>
    <w:rsid w:val="00CC3DAE"/>
    <w:rsid w:val="00CC4409"/>
    <w:rsid w:val="00CC7461"/>
    <w:rsid w:val="00CC770B"/>
    <w:rsid w:val="00CD1C2C"/>
    <w:rsid w:val="00CD27C6"/>
    <w:rsid w:val="00CD2BB8"/>
    <w:rsid w:val="00CD37B7"/>
    <w:rsid w:val="00CD4023"/>
    <w:rsid w:val="00CD4981"/>
    <w:rsid w:val="00CD5484"/>
    <w:rsid w:val="00CD5EB8"/>
    <w:rsid w:val="00CD686E"/>
    <w:rsid w:val="00CD76A4"/>
    <w:rsid w:val="00CE029C"/>
    <w:rsid w:val="00CE2FF7"/>
    <w:rsid w:val="00CE4DB0"/>
    <w:rsid w:val="00CE4FCB"/>
    <w:rsid w:val="00CE6183"/>
    <w:rsid w:val="00CE684B"/>
    <w:rsid w:val="00CE7175"/>
    <w:rsid w:val="00CE71DA"/>
    <w:rsid w:val="00CE7C53"/>
    <w:rsid w:val="00CE7D37"/>
    <w:rsid w:val="00CE7F1B"/>
    <w:rsid w:val="00CF02B5"/>
    <w:rsid w:val="00CF06DC"/>
    <w:rsid w:val="00CF0823"/>
    <w:rsid w:val="00CF0919"/>
    <w:rsid w:val="00CF0E29"/>
    <w:rsid w:val="00CF20F6"/>
    <w:rsid w:val="00CF2408"/>
    <w:rsid w:val="00CF3747"/>
    <w:rsid w:val="00CF3844"/>
    <w:rsid w:val="00CF451F"/>
    <w:rsid w:val="00CF4A5C"/>
    <w:rsid w:val="00CF54A9"/>
    <w:rsid w:val="00CF5635"/>
    <w:rsid w:val="00CF5928"/>
    <w:rsid w:val="00CF5D24"/>
    <w:rsid w:val="00CF6F75"/>
    <w:rsid w:val="00D003F5"/>
    <w:rsid w:val="00D00619"/>
    <w:rsid w:val="00D01C34"/>
    <w:rsid w:val="00D03F46"/>
    <w:rsid w:val="00D047CE"/>
    <w:rsid w:val="00D05B38"/>
    <w:rsid w:val="00D05E96"/>
    <w:rsid w:val="00D0634B"/>
    <w:rsid w:val="00D063D1"/>
    <w:rsid w:val="00D06501"/>
    <w:rsid w:val="00D066F9"/>
    <w:rsid w:val="00D07B67"/>
    <w:rsid w:val="00D07BF6"/>
    <w:rsid w:val="00D07D10"/>
    <w:rsid w:val="00D10276"/>
    <w:rsid w:val="00D107AA"/>
    <w:rsid w:val="00D10B33"/>
    <w:rsid w:val="00D11480"/>
    <w:rsid w:val="00D11AE2"/>
    <w:rsid w:val="00D1299C"/>
    <w:rsid w:val="00D12DC7"/>
    <w:rsid w:val="00D1305E"/>
    <w:rsid w:val="00D1370F"/>
    <w:rsid w:val="00D13C0C"/>
    <w:rsid w:val="00D14544"/>
    <w:rsid w:val="00D153F0"/>
    <w:rsid w:val="00D1547D"/>
    <w:rsid w:val="00D15EC0"/>
    <w:rsid w:val="00D1643A"/>
    <w:rsid w:val="00D1703D"/>
    <w:rsid w:val="00D17D5A"/>
    <w:rsid w:val="00D22FD5"/>
    <w:rsid w:val="00D22FD8"/>
    <w:rsid w:val="00D235B6"/>
    <w:rsid w:val="00D2426D"/>
    <w:rsid w:val="00D25057"/>
    <w:rsid w:val="00D25389"/>
    <w:rsid w:val="00D25390"/>
    <w:rsid w:val="00D26CB2"/>
    <w:rsid w:val="00D26E6D"/>
    <w:rsid w:val="00D270E7"/>
    <w:rsid w:val="00D27208"/>
    <w:rsid w:val="00D27669"/>
    <w:rsid w:val="00D31E8E"/>
    <w:rsid w:val="00D3230B"/>
    <w:rsid w:val="00D3332A"/>
    <w:rsid w:val="00D34B9A"/>
    <w:rsid w:val="00D36424"/>
    <w:rsid w:val="00D365B3"/>
    <w:rsid w:val="00D36C3D"/>
    <w:rsid w:val="00D36DCA"/>
    <w:rsid w:val="00D37FCC"/>
    <w:rsid w:val="00D41604"/>
    <w:rsid w:val="00D4231C"/>
    <w:rsid w:val="00D437C1"/>
    <w:rsid w:val="00D43BBF"/>
    <w:rsid w:val="00D44239"/>
    <w:rsid w:val="00D44871"/>
    <w:rsid w:val="00D4535D"/>
    <w:rsid w:val="00D457FC"/>
    <w:rsid w:val="00D45ABD"/>
    <w:rsid w:val="00D45C68"/>
    <w:rsid w:val="00D45FBB"/>
    <w:rsid w:val="00D4647A"/>
    <w:rsid w:val="00D469E9"/>
    <w:rsid w:val="00D474C9"/>
    <w:rsid w:val="00D5107E"/>
    <w:rsid w:val="00D510BD"/>
    <w:rsid w:val="00D515CE"/>
    <w:rsid w:val="00D51842"/>
    <w:rsid w:val="00D52446"/>
    <w:rsid w:val="00D52DAC"/>
    <w:rsid w:val="00D540DA"/>
    <w:rsid w:val="00D5437B"/>
    <w:rsid w:val="00D543B4"/>
    <w:rsid w:val="00D543DD"/>
    <w:rsid w:val="00D55187"/>
    <w:rsid w:val="00D559B0"/>
    <w:rsid w:val="00D55A0E"/>
    <w:rsid w:val="00D560EC"/>
    <w:rsid w:val="00D56276"/>
    <w:rsid w:val="00D56361"/>
    <w:rsid w:val="00D569E0"/>
    <w:rsid w:val="00D56EAB"/>
    <w:rsid w:val="00D57B0C"/>
    <w:rsid w:val="00D6022B"/>
    <w:rsid w:val="00D607C1"/>
    <w:rsid w:val="00D60902"/>
    <w:rsid w:val="00D60AED"/>
    <w:rsid w:val="00D60E59"/>
    <w:rsid w:val="00D613D6"/>
    <w:rsid w:val="00D6180E"/>
    <w:rsid w:val="00D629AA"/>
    <w:rsid w:val="00D63C19"/>
    <w:rsid w:val="00D64AA9"/>
    <w:rsid w:val="00D651C3"/>
    <w:rsid w:val="00D65F90"/>
    <w:rsid w:val="00D66719"/>
    <w:rsid w:val="00D670C8"/>
    <w:rsid w:val="00D67DEE"/>
    <w:rsid w:val="00D70A58"/>
    <w:rsid w:val="00D715DE"/>
    <w:rsid w:val="00D7178C"/>
    <w:rsid w:val="00D72441"/>
    <w:rsid w:val="00D72460"/>
    <w:rsid w:val="00D72CD3"/>
    <w:rsid w:val="00D7328B"/>
    <w:rsid w:val="00D746A8"/>
    <w:rsid w:val="00D74DAF"/>
    <w:rsid w:val="00D75709"/>
    <w:rsid w:val="00D75857"/>
    <w:rsid w:val="00D7629E"/>
    <w:rsid w:val="00D83BD7"/>
    <w:rsid w:val="00D84496"/>
    <w:rsid w:val="00D849E8"/>
    <w:rsid w:val="00D84B07"/>
    <w:rsid w:val="00D85E43"/>
    <w:rsid w:val="00D862F5"/>
    <w:rsid w:val="00D903C7"/>
    <w:rsid w:val="00D905A4"/>
    <w:rsid w:val="00D9130D"/>
    <w:rsid w:val="00D91918"/>
    <w:rsid w:val="00D926D0"/>
    <w:rsid w:val="00D933F7"/>
    <w:rsid w:val="00D93D9D"/>
    <w:rsid w:val="00D94B8F"/>
    <w:rsid w:val="00D95384"/>
    <w:rsid w:val="00D95671"/>
    <w:rsid w:val="00D9573E"/>
    <w:rsid w:val="00D975FB"/>
    <w:rsid w:val="00D9762D"/>
    <w:rsid w:val="00D97D4A"/>
    <w:rsid w:val="00DA0934"/>
    <w:rsid w:val="00DA1C4B"/>
    <w:rsid w:val="00DA1E1D"/>
    <w:rsid w:val="00DA2A68"/>
    <w:rsid w:val="00DA37C5"/>
    <w:rsid w:val="00DA40AC"/>
    <w:rsid w:val="00DA4D2C"/>
    <w:rsid w:val="00DA5A46"/>
    <w:rsid w:val="00DA61E2"/>
    <w:rsid w:val="00DA763D"/>
    <w:rsid w:val="00DA7D11"/>
    <w:rsid w:val="00DB0A34"/>
    <w:rsid w:val="00DB1AD3"/>
    <w:rsid w:val="00DB1F94"/>
    <w:rsid w:val="00DB3A53"/>
    <w:rsid w:val="00DB5267"/>
    <w:rsid w:val="00DB552B"/>
    <w:rsid w:val="00DB5978"/>
    <w:rsid w:val="00DB6241"/>
    <w:rsid w:val="00DB6B14"/>
    <w:rsid w:val="00DB73C8"/>
    <w:rsid w:val="00DB78F2"/>
    <w:rsid w:val="00DB7AA9"/>
    <w:rsid w:val="00DB7B3E"/>
    <w:rsid w:val="00DC036E"/>
    <w:rsid w:val="00DC04F9"/>
    <w:rsid w:val="00DC0FB1"/>
    <w:rsid w:val="00DC1FE7"/>
    <w:rsid w:val="00DC2287"/>
    <w:rsid w:val="00DC2C5F"/>
    <w:rsid w:val="00DC45D2"/>
    <w:rsid w:val="00DC4849"/>
    <w:rsid w:val="00DC4B1F"/>
    <w:rsid w:val="00DC4F25"/>
    <w:rsid w:val="00DC7CDA"/>
    <w:rsid w:val="00DD0112"/>
    <w:rsid w:val="00DD18FE"/>
    <w:rsid w:val="00DD19C8"/>
    <w:rsid w:val="00DD1D48"/>
    <w:rsid w:val="00DD262B"/>
    <w:rsid w:val="00DD2E14"/>
    <w:rsid w:val="00DD3654"/>
    <w:rsid w:val="00DD4BF6"/>
    <w:rsid w:val="00DD540E"/>
    <w:rsid w:val="00DD56BF"/>
    <w:rsid w:val="00DD5B43"/>
    <w:rsid w:val="00DD5DB3"/>
    <w:rsid w:val="00DD6F7B"/>
    <w:rsid w:val="00DD7B9D"/>
    <w:rsid w:val="00DE088A"/>
    <w:rsid w:val="00DE0A92"/>
    <w:rsid w:val="00DE110C"/>
    <w:rsid w:val="00DE1D18"/>
    <w:rsid w:val="00DE1F13"/>
    <w:rsid w:val="00DE2D9A"/>
    <w:rsid w:val="00DE45AC"/>
    <w:rsid w:val="00DE4B03"/>
    <w:rsid w:val="00DE4DC4"/>
    <w:rsid w:val="00DE4F93"/>
    <w:rsid w:val="00DE604A"/>
    <w:rsid w:val="00DE60FB"/>
    <w:rsid w:val="00DF0837"/>
    <w:rsid w:val="00DF1EE7"/>
    <w:rsid w:val="00DF2A4B"/>
    <w:rsid w:val="00DF2DD7"/>
    <w:rsid w:val="00DF32F0"/>
    <w:rsid w:val="00DF33FB"/>
    <w:rsid w:val="00DF4B96"/>
    <w:rsid w:val="00DF622A"/>
    <w:rsid w:val="00DF707F"/>
    <w:rsid w:val="00DF7E4B"/>
    <w:rsid w:val="00E000A0"/>
    <w:rsid w:val="00E00D00"/>
    <w:rsid w:val="00E01662"/>
    <w:rsid w:val="00E01BC6"/>
    <w:rsid w:val="00E01D0C"/>
    <w:rsid w:val="00E02304"/>
    <w:rsid w:val="00E02837"/>
    <w:rsid w:val="00E0439E"/>
    <w:rsid w:val="00E04EB6"/>
    <w:rsid w:val="00E04ECD"/>
    <w:rsid w:val="00E058C7"/>
    <w:rsid w:val="00E05A23"/>
    <w:rsid w:val="00E05FF0"/>
    <w:rsid w:val="00E06F33"/>
    <w:rsid w:val="00E06F63"/>
    <w:rsid w:val="00E0711C"/>
    <w:rsid w:val="00E07DAC"/>
    <w:rsid w:val="00E07E93"/>
    <w:rsid w:val="00E1024C"/>
    <w:rsid w:val="00E10566"/>
    <w:rsid w:val="00E105B6"/>
    <w:rsid w:val="00E109B2"/>
    <w:rsid w:val="00E112B0"/>
    <w:rsid w:val="00E125B8"/>
    <w:rsid w:val="00E128CB"/>
    <w:rsid w:val="00E147A8"/>
    <w:rsid w:val="00E1502A"/>
    <w:rsid w:val="00E150F6"/>
    <w:rsid w:val="00E1575E"/>
    <w:rsid w:val="00E15C4D"/>
    <w:rsid w:val="00E15C9D"/>
    <w:rsid w:val="00E15D6D"/>
    <w:rsid w:val="00E16A67"/>
    <w:rsid w:val="00E16B59"/>
    <w:rsid w:val="00E172A6"/>
    <w:rsid w:val="00E17C8A"/>
    <w:rsid w:val="00E204BE"/>
    <w:rsid w:val="00E2055D"/>
    <w:rsid w:val="00E21437"/>
    <w:rsid w:val="00E24D39"/>
    <w:rsid w:val="00E2511D"/>
    <w:rsid w:val="00E272FD"/>
    <w:rsid w:val="00E305FB"/>
    <w:rsid w:val="00E30BCD"/>
    <w:rsid w:val="00E3241B"/>
    <w:rsid w:val="00E326DF"/>
    <w:rsid w:val="00E33C24"/>
    <w:rsid w:val="00E34375"/>
    <w:rsid w:val="00E35A2D"/>
    <w:rsid w:val="00E37344"/>
    <w:rsid w:val="00E37649"/>
    <w:rsid w:val="00E409B2"/>
    <w:rsid w:val="00E40C54"/>
    <w:rsid w:val="00E4241F"/>
    <w:rsid w:val="00E42AA1"/>
    <w:rsid w:val="00E4336A"/>
    <w:rsid w:val="00E43F17"/>
    <w:rsid w:val="00E4490B"/>
    <w:rsid w:val="00E44C7A"/>
    <w:rsid w:val="00E44F00"/>
    <w:rsid w:val="00E45646"/>
    <w:rsid w:val="00E457D6"/>
    <w:rsid w:val="00E47096"/>
    <w:rsid w:val="00E470C4"/>
    <w:rsid w:val="00E47D49"/>
    <w:rsid w:val="00E51073"/>
    <w:rsid w:val="00E517BA"/>
    <w:rsid w:val="00E51C05"/>
    <w:rsid w:val="00E51DF7"/>
    <w:rsid w:val="00E5236A"/>
    <w:rsid w:val="00E5384D"/>
    <w:rsid w:val="00E53ED5"/>
    <w:rsid w:val="00E5432F"/>
    <w:rsid w:val="00E54E3B"/>
    <w:rsid w:val="00E54F04"/>
    <w:rsid w:val="00E55A7E"/>
    <w:rsid w:val="00E567C7"/>
    <w:rsid w:val="00E57E6C"/>
    <w:rsid w:val="00E60049"/>
    <w:rsid w:val="00E60461"/>
    <w:rsid w:val="00E605F0"/>
    <w:rsid w:val="00E6168C"/>
    <w:rsid w:val="00E617E0"/>
    <w:rsid w:val="00E61AF3"/>
    <w:rsid w:val="00E61F1F"/>
    <w:rsid w:val="00E634DD"/>
    <w:rsid w:val="00E6379A"/>
    <w:rsid w:val="00E63C9F"/>
    <w:rsid w:val="00E6418A"/>
    <w:rsid w:val="00E6440C"/>
    <w:rsid w:val="00E6466B"/>
    <w:rsid w:val="00E64A34"/>
    <w:rsid w:val="00E66C6D"/>
    <w:rsid w:val="00E6770A"/>
    <w:rsid w:val="00E70D2A"/>
    <w:rsid w:val="00E71E9A"/>
    <w:rsid w:val="00E71EFD"/>
    <w:rsid w:val="00E72E4F"/>
    <w:rsid w:val="00E73C7E"/>
    <w:rsid w:val="00E746C1"/>
    <w:rsid w:val="00E74B52"/>
    <w:rsid w:val="00E75003"/>
    <w:rsid w:val="00E75992"/>
    <w:rsid w:val="00E77250"/>
    <w:rsid w:val="00E773F7"/>
    <w:rsid w:val="00E77FC0"/>
    <w:rsid w:val="00E80220"/>
    <w:rsid w:val="00E816D1"/>
    <w:rsid w:val="00E8193F"/>
    <w:rsid w:val="00E824EE"/>
    <w:rsid w:val="00E83C51"/>
    <w:rsid w:val="00E83D50"/>
    <w:rsid w:val="00E83D7D"/>
    <w:rsid w:val="00E84C90"/>
    <w:rsid w:val="00E8677E"/>
    <w:rsid w:val="00E8780E"/>
    <w:rsid w:val="00E919E1"/>
    <w:rsid w:val="00E92A68"/>
    <w:rsid w:val="00E92BAB"/>
    <w:rsid w:val="00E92E8F"/>
    <w:rsid w:val="00E941EB"/>
    <w:rsid w:val="00E94202"/>
    <w:rsid w:val="00E94A46"/>
    <w:rsid w:val="00E94B83"/>
    <w:rsid w:val="00E956C5"/>
    <w:rsid w:val="00E95EA9"/>
    <w:rsid w:val="00E9734D"/>
    <w:rsid w:val="00E973F0"/>
    <w:rsid w:val="00E97D35"/>
    <w:rsid w:val="00E97F34"/>
    <w:rsid w:val="00EA0B5F"/>
    <w:rsid w:val="00EA0D12"/>
    <w:rsid w:val="00EA0D36"/>
    <w:rsid w:val="00EA170A"/>
    <w:rsid w:val="00EA35EA"/>
    <w:rsid w:val="00EA393C"/>
    <w:rsid w:val="00EA3D80"/>
    <w:rsid w:val="00EA508D"/>
    <w:rsid w:val="00EA5A15"/>
    <w:rsid w:val="00EA6171"/>
    <w:rsid w:val="00EA6584"/>
    <w:rsid w:val="00EB0158"/>
    <w:rsid w:val="00EB03BF"/>
    <w:rsid w:val="00EB0579"/>
    <w:rsid w:val="00EB0875"/>
    <w:rsid w:val="00EB0A01"/>
    <w:rsid w:val="00EB0FAA"/>
    <w:rsid w:val="00EB13FC"/>
    <w:rsid w:val="00EB3803"/>
    <w:rsid w:val="00EB4278"/>
    <w:rsid w:val="00EB5B8C"/>
    <w:rsid w:val="00EB7349"/>
    <w:rsid w:val="00EB7E23"/>
    <w:rsid w:val="00EB7FC2"/>
    <w:rsid w:val="00EC018B"/>
    <w:rsid w:val="00EC1AA2"/>
    <w:rsid w:val="00EC4043"/>
    <w:rsid w:val="00EC40AB"/>
    <w:rsid w:val="00EC54A0"/>
    <w:rsid w:val="00EC79E2"/>
    <w:rsid w:val="00EC7DDA"/>
    <w:rsid w:val="00ED01EC"/>
    <w:rsid w:val="00ED05F9"/>
    <w:rsid w:val="00ED091D"/>
    <w:rsid w:val="00ED1367"/>
    <w:rsid w:val="00ED219F"/>
    <w:rsid w:val="00ED3623"/>
    <w:rsid w:val="00ED3BCC"/>
    <w:rsid w:val="00ED4E6B"/>
    <w:rsid w:val="00ED4F60"/>
    <w:rsid w:val="00ED52BF"/>
    <w:rsid w:val="00ED600C"/>
    <w:rsid w:val="00ED6604"/>
    <w:rsid w:val="00EE07BB"/>
    <w:rsid w:val="00EE1425"/>
    <w:rsid w:val="00EE1982"/>
    <w:rsid w:val="00EE2CE6"/>
    <w:rsid w:val="00EE2F65"/>
    <w:rsid w:val="00EE4083"/>
    <w:rsid w:val="00EE4A18"/>
    <w:rsid w:val="00EE5340"/>
    <w:rsid w:val="00EE628B"/>
    <w:rsid w:val="00EE6629"/>
    <w:rsid w:val="00EE795F"/>
    <w:rsid w:val="00EF068A"/>
    <w:rsid w:val="00EF1623"/>
    <w:rsid w:val="00EF1D4C"/>
    <w:rsid w:val="00EF2B4B"/>
    <w:rsid w:val="00EF2D38"/>
    <w:rsid w:val="00EF4DEB"/>
    <w:rsid w:val="00EF53C6"/>
    <w:rsid w:val="00EF5E0C"/>
    <w:rsid w:val="00EF621F"/>
    <w:rsid w:val="00EF6704"/>
    <w:rsid w:val="00EF7A90"/>
    <w:rsid w:val="00EF7DCA"/>
    <w:rsid w:val="00F0068D"/>
    <w:rsid w:val="00F009B5"/>
    <w:rsid w:val="00F00DA0"/>
    <w:rsid w:val="00F010CD"/>
    <w:rsid w:val="00F01438"/>
    <w:rsid w:val="00F01E36"/>
    <w:rsid w:val="00F021B0"/>
    <w:rsid w:val="00F025E4"/>
    <w:rsid w:val="00F0352C"/>
    <w:rsid w:val="00F0512E"/>
    <w:rsid w:val="00F06ED2"/>
    <w:rsid w:val="00F112FC"/>
    <w:rsid w:val="00F11867"/>
    <w:rsid w:val="00F11964"/>
    <w:rsid w:val="00F12593"/>
    <w:rsid w:val="00F12869"/>
    <w:rsid w:val="00F13E75"/>
    <w:rsid w:val="00F14863"/>
    <w:rsid w:val="00F153F0"/>
    <w:rsid w:val="00F16367"/>
    <w:rsid w:val="00F166DE"/>
    <w:rsid w:val="00F16C2B"/>
    <w:rsid w:val="00F20F67"/>
    <w:rsid w:val="00F211D4"/>
    <w:rsid w:val="00F217F6"/>
    <w:rsid w:val="00F226AC"/>
    <w:rsid w:val="00F23074"/>
    <w:rsid w:val="00F23105"/>
    <w:rsid w:val="00F2327B"/>
    <w:rsid w:val="00F248FE"/>
    <w:rsid w:val="00F25B55"/>
    <w:rsid w:val="00F26006"/>
    <w:rsid w:val="00F264D8"/>
    <w:rsid w:val="00F26B24"/>
    <w:rsid w:val="00F27021"/>
    <w:rsid w:val="00F273A0"/>
    <w:rsid w:val="00F30D38"/>
    <w:rsid w:val="00F313D8"/>
    <w:rsid w:val="00F31DE8"/>
    <w:rsid w:val="00F32268"/>
    <w:rsid w:val="00F32538"/>
    <w:rsid w:val="00F3534A"/>
    <w:rsid w:val="00F374F4"/>
    <w:rsid w:val="00F404C3"/>
    <w:rsid w:val="00F4070D"/>
    <w:rsid w:val="00F40C6A"/>
    <w:rsid w:val="00F41028"/>
    <w:rsid w:val="00F411D1"/>
    <w:rsid w:val="00F41E98"/>
    <w:rsid w:val="00F42E2B"/>
    <w:rsid w:val="00F4393F"/>
    <w:rsid w:val="00F439F4"/>
    <w:rsid w:val="00F44DE0"/>
    <w:rsid w:val="00F468E2"/>
    <w:rsid w:val="00F46E65"/>
    <w:rsid w:val="00F47713"/>
    <w:rsid w:val="00F47B59"/>
    <w:rsid w:val="00F50A05"/>
    <w:rsid w:val="00F50BE2"/>
    <w:rsid w:val="00F51C6F"/>
    <w:rsid w:val="00F51CE7"/>
    <w:rsid w:val="00F51CEC"/>
    <w:rsid w:val="00F521F8"/>
    <w:rsid w:val="00F52855"/>
    <w:rsid w:val="00F553B0"/>
    <w:rsid w:val="00F5563A"/>
    <w:rsid w:val="00F55CDF"/>
    <w:rsid w:val="00F56852"/>
    <w:rsid w:val="00F56A97"/>
    <w:rsid w:val="00F576F4"/>
    <w:rsid w:val="00F57D2F"/>
    <w:rsid w:val="00F57E0E"/>
    <w:rsid w:val="00F57E61"/>
    <w:rsid w:val="00F60D6D"/>
    <w:rsid w:val="00F613FD"/>
    <w:rsid w:val="00F61962"/>
    <w:rsid w:val="00F63921"/>
    <w:rsid w:val="00F63CDB"/>
    <w:rsid w:val="00F64007"/>
    <w:rsid w:val="00F6429F"/>
    <w:rsid w:val="00F64F52"/>
    <w:rsid w:val="00F659F5"/>
    <w:rsid w:val="00F66C45"/>
    <w:rsid w:val="00F67F1C"/>
    <w:rsid w:val="00F7011B"/>
    <w:rsid w:val="00F70536"/>
    <w:rsid w:val="00F71B98"/>
    <w:rsid w:val="00F7224B"/>
    <w:rsid w:val="00F724CD"/>
    <w:rsid w:val="00F73109"/>
    <w:rsid w:val="00F73245"/>
    <w:rsid w:val="00F73513"/>
    <w:rsid w:val="00F73E71"/>
    <w:rsid w:val="00F76A87"/>
    <w:rsid w:val="00F77604"/>
    <w:rsid w:val="00F77C60"/>
    <w:rsid w:val="00F80024"/>
    <w:rsid w:val="00F8022D"/>
    <w:rsid w:val="00F80541"/>
    <w:rsid w:val="00F80A1E"/>
    <w:rsid w:val="00F8181A"/>
    <w:rsid w:val="00F822C9"/>
    <w:rsid w:val="00F82ADD"/>
    <w:rsid w:val="00F83330"/>
    <w:rsid w:val="00F864E1"/>
    <w:rsid w:val="00F872B4"/>
    <w:rsid w:val="00F87E52"/>
    <w:rsid w:val="00F90476"/>
    <w:rsid w:val="00F90536"/>
    <w:rsid w:val="00F90ABB"/>
    <w:rsid w:val="00F91640"/>
    <w:rsid w:val="00F91A42"/>
    <w:rsid w:val="00F91D29"/>
    <w:rsid w:val="00F91E20"/>
    <w:rsid w:val="00F9270B"/>
    <w:rsid w:val="00F9379D"/>
    <w:rsid w:val="00F93C37"/>
    <w:rsid w:val="00F94E15"/>
    <w:rsid w:val="00F96048"/>
    <w:rsid w:val="00F9607F"/>
    <w:rsid w:val="00F962E4"/>
    <w:rsid w:val="00F96C44"/>
    <w:rsid w:val="00F97EAA"/>
    <w:rsid w:val="00F97FB9"/>
    <w:rsid w:val="00FA067E"/>
    <w:rsid w:val="00FA1AD3"/>
    <w:rsid w:val="00FA2B0D"/>
    <w:rsid w:val="00FA2C9E"/>
    <w:rsid w:val="00FA2FCE"/>
    <w:rsid w:val="00FA31F1"/>
    <w:rsid w:val="00FA37C6"/>
    <w:rsid w:val="00FA5069"/>
    <w:rsid w:val="00FA5A13"/>
    <w:rsid w:val="00FA75D3"/>
    <w:rsid w:val="00FA7828"/>
    <w:rsid w:val="00FB07C4"/>
    <w:rsid w:val="00FB1673"/>
    <w:rsid w:val="00FB16C0"/>
    <w:rsid w:val="00FB2A76"/>
    <w:rsid w:val="00FB3058"/>
    <w:rsid w:val="00FB3401"/>
    <w:rsid w:val="00FB3850"/>
    <w:rsid w:val="00FB3F56"/>
    <w:rsid w:val="00FB478F"/>
    <w:rsid w:val="00FB5505"/>
    <w:rsid w:val="00FB5AE8"/>
    <w:rsid w:val="00FB5D80"/>
    <w:rsid w:val="00FB60E1"/>
    <w:rsid w:val="00FB77EA"/>
    <w:rsid w:val="00FC01A3"/>
    <w:rsid w:val="00FC03A3"/>
    <w:rsid w:val="00FC03C4"/>
    <w:rsid w:val="00FC080C"/>
    <w:rsid w:val="00FC1A45"/>
    <w:rsid w:val="00FC3A50"/>
    <w:rsid w:val="00FC42AE"/>
    <w:rsid w:val="00FC45F0"/>
    <w:rsid w:val="00FC6216"/>
    <w:rsid w:val="00FC62E8"/>
    <w:rsid w:val="00FC680B"/>
    <w:rsid w:val="00FC6982"/>
    <w:rsid w:val="00FC6B53"/>
    <w:rsid w:val="00FD1D1F"/>
    <w:rsid w:val="00FD263C"/>
    <w:rsid w:val="00FD2C27"/>
    <w:rsid w:val="00FD4801"/>
    <w:rsid w:val="00FD4815"/>
    <w:rsid w:val="00FD5193"/>
    <w:rsid w:val="00FD5E37"/>
    <w:rsid w:val="00FD63FC"/>
    <w:rsid w:val="00FD6650"/>
    <w:rsid w:val="00FD6BB1"/>
    <w:rsid w:val="00FD709F"/>
    <w:rsid w:val="00FE04A8"/>
    <w:rsid w:val="00FE0CB5"/>
    <w:rsid w:val="00FE22BF"/>
    <w:rsid w:val="00FE252A"/>
    <w:rsid w:val="00FE3163"/>
    <w:rsid w:val="00FE317B"/>
    <w:rsid w:val="00FE40C8"/>
    <w:rsid w:val="00FE45DB"/>
    <w:rsid w:val="00FE4908"/>
    <w:rsid w:val="00FE4944"/>
    <w:rsid w:val="00FE4FF7"/>
    <w:rsid w:val="00FE59FF"/>
    <w:rsid w:val="00FE6B36"/>
    <w:rsid w:val="00FE71A6"/>
    <w:rsid w:val="00FE79FC"/>
    <w:rsid w:val="00FE7ADA"/>
    <w:rsid w:val="00FE7D0B"/>
    <w:rsid w:val="00FF0451"/>
    <w:rsid w:val="00FF0F6E"/>
    <w:rsid w:val="00FF2ACE"/>
    <w:rsid w:val="00FF633B"/>
    <w:rsid w:val="00FF65F8"/>
    <w:rsid w:val="00FF7BA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A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137"/>
  </w:style>
  <w:style w:type="paragraph" w:styleId="Heading1">
    <w:name w:val="heading 1"/>
    <w:basedOn w:val="Normal"/>
    <w:next w:val="Normal"/>
    <w:link w:val="Heading1Char"/>
    <w:uiPriority w:val="9"/>
    <w:qFormat/>
    <w:rsid w:val="00EF53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EF53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F53C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F53C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paragraph" w:styleId="ListParagraph">
    <w:name w:val="List Paragraph"/>
    <w:basedOn w:val="Normal"/>
    <w:uiPriority w:val="34"/>
    <w:qFormat/>
    <w:rsid w:val="004F4E07"/>
    <w:pPr>
      <w:ind w:left="720"/>
      <w:contextualSpacing/>
    </w:pPr>
  </w:style>
  <w:style w:type="paragraph" w:styleId="NormalWeb">
    <w:name w:val="Normal (Web)"/>
    <w:basedOn w:val="Normal"/>
    <w:uiPriority w:val="99"/>
    <w:unhideWhenUsed/>
    <w:qFormat/>
    <w:rsid w:val="00DA37C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D137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37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F53C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F53C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F53C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F53C6"/>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EF53C6"/>
    <w:rPr>
      <w:color w:val="0000FF"/>
      <w:u w:val="single"/>
    </w:rPr>
  </w:style>
  <w:style w:type="character" w:styleId="Strong">
    <w:name w:val="Strong"/>
    <w:basedOn w:val="DefaultParagraphFont"/>
    <w:uiPriority w:val="22"/>
    <w:qFormat/>
    <w:rsid w:val="000223BA"/>
    <w:rPr>
      <w:b/>
      <w:bCs/>
    </w:rPr>
  </w:style>
  <w:style w:type="character" w:styleId="Emphasis">
    <w:name w:val="Emphasis"/>
    <w:basedOn w:val="DefaultParagraphFont"/>
    <w:uiPriority w:val="20"/>
    <w:qFormat/>
    <w:rsid w:val="00665D32"/>
    <w:rPr>
      <w:i/>
      <w:iCs/>
    </w:rPr>
  </w:style>
  <w:style w:type="paragraph" w:customStyle="1" w:styleId="articlebody-text">
    <w:name w:val="article__body-text"/>
    <w:basedOn w:val="Normal"/>
    <w:rsid w:val="00B452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desc">
    <w:name w:val="section-desc"/>
    <w:basedOn w:val="Normal"/>
    <w:rsid w:val="00B452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headline">
    <w:name w:val="article__headline"/>
    <w:basedOn w:val="DefaultParagraphFont"/>
    <w:rsid w:val="00B452D5"/>
  </w:style>
  <w:style w:type="paragraph" w:customStyle="1" w:styleId="body">
    <w:name w:val="body"/>
    <w:basedOn w:val="Normal"/>
    <w:rsid w:val="00766DD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72E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E4F"/>
    <w:rPr>
      <w:sz w:val="20"/>
      <w:szCs w:val="20"/>
    </w:rPr>
  </w:style>
  <w:style w:type="character" w:styleId="FootnoteReference">
    <w:name w:val="footnote reference"/>
    <w:basedOn w:val="DefaultParagraphFont"/>
    <w:uiPriority w:val="99"/>
    <w:semiHidden/>
    <w:unhideWhenUsed/>
    <w:rsid w:val="00E72E4F"/>
    <w:rPr>
      <w:vertAlign w:val="superscript"/>
    </w:rPr>
  </w:style>
  <w:style w:type="paragraph" w:styleId="EndnoteText">
    <w:name w:val="endnote text"/>
    <w:basedOn w:val="Normal"/>
    <w:link w:val="EndnoteTextChar"/>
    <w:uiPriority w:val="99"/>
    <w:semiHidden/>
    <w:unhideWhenUsed/>
    <w:rsid w:val="00F353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534A"/>
    <w:rPr>
      <w:sz w:val="20"/>
      <w:szCs w:val="20"/>
    </w:rPr>
  </w:style>
  <w:style w:type="character" w:styleId="EndnoteReference">
    <w:name w:val="endnote reference"/>
    <w:basedOn w:val="DefaultParagraphFont"/>
    <w:uiPriority w:val="99"/>
    <w:semiHidden/>
    <w:unhideWhenUsed/>
    <w:rsid w:val="00F3534A"/>
    <w:rPr>
      <w:vertAlign w:val="superscript"/>
    </w:rPr>
  </w:style>
  <w:style w:type="character" w:customStyle="1" w:styleId="sc-ihhhrj">
    <w:name w:val="sc-ihhhrj"/>
    <w:basedOn w:val="DefaultParagraphFont"/>
    <w:rsid w:val="00A76EFE"/>
  </w:style>
  <w:style w:type="character" w:styleId="FollowedHyperlink">
    <w:name w:val="FollowedHyperlink"/>
    <w:basedOn w:val="DefaultParagraphFont"/>
    <w:uiPriority w:val="99"/>
    <w:semiHidden/>
    <w:unhideWhenUsed/>
    <w:rsid w:val="00E0711C"/>
    <w:rPr>
      <w:color w:val="800080" w:themeColor="followedHyperlink"/>
      <w:u w:val="single"/>
    </w:rPr>
  </w:style>
  <w:style w:type="character" w:customStyle="1" w:styleId="UnresolvedMention1">
    <w:name w:val="Unresolved Mention1"/>
    <w:basedOn w:val="DefaultParagraphFont"/>
    <w:uiPriority w:val="99"/>
    <w:semiHidden/>
    <w:unhideWhenUsed/>
    <w:rsid w:val="00E37344"/>
    <w:rPr>
      <w:color w:val="605E5C"/>
      <w:shd w:val="clear" w:color="auto" w:fill="E1DFDD"/>
    </w:rPr>
  </w:style>
  <w:style w:type="character" w:customStyle="1" w:styleId="authors-info">
    <w:name w:val="authors-info"/>
    <w:basedOn w:val="DefaultParagraphFont"/>
    <w:rsid w:val="00834B7B"/>
  </w:style>
  <w:style w:type="character" w:customStyle="1" w:styleId="UnresolvedMention">
    <w:name w:val="Unresolved Mention"/>
    <w:basedOn w:val="DefaultParagraphFont"/>
    <w:uiPriority w:val="99"/>
    <w:semiHidden/>
    <w:unhideWhenUsed/>
    <w:rsid w:val="00110064"/>
    <w:rPr>
      <w:color w:val="605E5C"/>
      <w:shd w:val="clear" w:color="auto" w:fill="E1DFDD"/>
    </w:rPr>
  </w:style>
  <w:style w:type="character" w:customStyle="1" w:styleId="sc-eymnxq">
    <w:name w:val="sc-eymnxq"/>
    <w:basedOn w:val="DefaultParagraphFont"/>
    <w:rsid w:val="00AB70B5"/>
  </w:style>
  <w:style w:type="table" w:styleId="TableGrid">
    <w:name w:val="Table Grid"/>
    <w:basedOn w:val="TableNormal"/>
    <w:uiPriority w:val="59"/>
    <w:rsid w:val="003459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7D0B1D"/>
    <w:pPr>
      <w:spacing w:after="0" w:line="240" w:lineRule="auto"/>
    </w:pPr>
  </w:style>
  <w:style w:type="paragraph" w:styleId="TOCHeading">
    <w:name w:val="TOC Heading"/>
    <w:basedOn w:val="Heading1"/>
    <w:next w:val="Normal"/>
    <w:uiPriority w:val="39"/>
    <w:unhideWhenUsed/>
    <w:qFormat/>
    <w:rsid w:val="008E41B7"/>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E109B2"/>
    <w:pPr>
      <w:spacing w:after="100"/>
    </w:pPr>
  </w:style>
  <w:style w:type="paragraph" w:customStyle="1" w:styleId="APAstyle">
    <w:name w:val="APA style"/>
    <w:basedOn w:val="Heading1"/>
    <w:link w:val="APAstyleChar"/>
    <w:qFormat/>
    <w:rsid w:val="00E109B2"/>
    <w:rPr>
      <w:rFonts w:ascii="Times New Roman" w:hAnsi="Times New Roman"/>
      <w:color w:val="000000" w:themeColor="text1"/>
      <w:sz w:val="24"/>
    </w:rPr>
  </w:style>
  <w:style w:type="character" w:customStyle="1" w:styleId="APAstyleChar">
    <w:name w:val="APA style Char"/>
    <w:basedOn w:val="Heading1Char"/>
    <w:link w:val="APAstyle"/>
    <w:rsid w:val="00E109B2"/>
    <w:rPr>
      <w:rFonts w:ascii="Times New Roman" w:eastAsiaTheme="majorEastAsia" w:hAnsi="Times New Roman" w:cstheme="majorBidi"/>
      <w:b/>
      <w:bCs/>
      <w:color w:val="000000" w:themeColor="text1"/>
      <w:sz w:val="24"/>
      <w:szCs w:val="28"/>
    </w:rPr>
  </w:style>
  <w:style w:type="paragraph" w:styleId="TOC2">
    <w:name w:val="toc 2"/>
    <w:basedOn w:val="Normal"/>
    <w:next w:val="Normal"/>
    <w:autoRedefine/>
    <w:uiPriority w:val="39"/>
    <w:unhideWhenUsed/>
    <w:rsid w:val="00941A72"/>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941A72"/>
    <w:pPr>
      <w:spacing w:after="100" w:line="259" w:lineRule="auto"/>
      <w:ind w:left="440"/>
    </w:pPr>
    <w:rPr>
      <w:rFonts w:eastAsiaTheme="minorEastAsia" w:cs="Times New Roman"/>
    </w:rPr>
  </w:style>
  <w:style w:type="character" w:customStyle="1" w:styleId="pl-c">
    <w:name w:val="pl-c"/>
    <w:basedOn w:val="DefaultParagraphFont"/>
    <w:rsid w:val="007B0E3F"/>
  </w:style>
  <w:style w:type="character" w:customStyle="1" w:styleId="pl-k">
    <w:name w:val="pl-k"/>
    <w:basedOn w:val="DefaultParagraphFont"/>
    <w:rsid w:val="007B0E3F"/>
  </w:style>
  <w:style w:type="character" w:customStyle="1" w:styleId="pl-v">
    <w:name w:val="pl-v"/>
    <w:basedOn w:val="DefaultParagraphFont"/>
    <w:rsid w:val="007B0E3F"/>
  </w:style>
  <w:style w:type="character" w:customStyle="1" w:styleId="pl-s1">
    <w:name w:val="pl-s1"/>
    <w:basedOn w:val="DefaultParagraphFont"/>
    <w:rsid w:val="007B0E3F"/>
  </w:style>
  <w:style w:type="character" w:customStyle="1" w:styleId="pl-en">
    <w:name w:val="pl-en"/>
    <w:basedOn w:val="DefaultParagraphFont"/>
    <w:rsid w:val="007B0E3F"/>
  </w:style>
  <w:style w:type="character" w:customStyle="1" w:styleId="pl-c1">
    <w:name w:val="pl-c1"/>
    <w:basedOn w:val="DefaultParagraphFont"/>
    <w:rsid w:val="007B0E3F"/>
  </w:style>
  <w:style w:type="character" w:customStyle="1" w:styleId="pl-s">
    <w:name w:val="pl-s"/>
    <w:basedOn w:val="DefaultParagraphFont"/>
    <w:rsid w:val="007B0E3F"/>
  </w:style>
  <w:style w:type="paragraph" w:customStyle="1" w:styleId="kf">
    <w:name w:val="kf"/>
    <w:basedOn w:val="Normal"/>
    <w:rsid w:val="007B0E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j">
    <w:name w:val="hj"/>
    <w:basedOn w:val="DefaultParagraphFont"/>
    <w:rsid w:val="007B0E3F"/>
  </w:style>
  <w:style w:type="character" w:styleId="HTMLCode">
    <w:name w:val="HTML Code"/>
    <w:basedOn w:val="DefaultParagraphFont"/>
    <w:uiPriority w:val="99"/>
    <w:semiHidden/>
    <w:unhideWhenUsed/>
    <w:rsid w:val="007B0E3F"/>
    <w:rPr>
      <w:rFonts w:ascii="Courier New" w:eastAsia="Times New Roman" w:hAnsi="Courier New" w:cs="Courier New"/>
      <w:sz w:val="20"/>
      <w:szCs w:val="20"/>
    </w:rPr>
  </w:style>
  <w:style w:type="paragraph" w:customStyle="1" w:styleId="msonormal0">
    <w:name w:val="msonormal"/>
    <w:basedOn w:val="Normal"/>
    <w:rsid w:val="007B0E3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5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E3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44883">
      <w:bodyDiv w:val="1"/>
      <w:marLeft w:val="0"/>
      <w:marRight w:val="0"/>
      <w:marTop w:val="0"/>
      <w:marBottom w:val="0"/>
      <w:divBdr>
        <w:top w:val="none" w:sz="0" w:space="0" w:color="auto"/>
        <w:left w:val="none" w:sz="0" w:space="0" w:color="auto"/>
        <w:bottom w:val="none" w:sz="0" w:space="0" w:color="auto"/>
        <w:right w:val="none" w:sz="0" w:space="0" w:color="auto"/>
      </w:divBdr>
      <w:divsChild>
        <w:div w:id="418064442">
          <w:marLeft w:val="0"/>
          <w:marRight w:val="0"/>
          <w:marTop w:val="0"/>
          <w:marBottom w:val="0"/>
          <w:divBdr>
            <w:top w:val="none" w:sz="0" w:space="0" w:color="auto"/>
            <w:left w:val="none" w:sz="0" w:space="0" w:color="auto"/>
            <w:bottom w:val="none" w:sz="0" w:space="0" w:color="auto"/>
            <w:right w:val="none" w:sz="0" w:space="0" w:color="auto"/>
          </w:divBdr>
        </w:div>
      </w:divsChild>
    </w:div>
    <w:div w:id="16859145">
      <w:bodyDiv w:val="1"/>
      <w:marLeft w:val="0"/>
      <w:marRight w:val="0"/>
      <w:marTop w:val="0"/>
      <w:marBottom w:val="0"/>
      <w:divBdr>
        <w:top w:val="none" w:sz="0" w:space="0" w:color="auto"/>
        <w:left w:val="none" w:sz="0" w:space="0" w:color="auto"/>
        <w:bottom w:val="none" w:sz="0" w:space="0" w:color="auto"/>
        <w:right w:val="none" w:sz="0" w:space="0" w:color="auto"/>
      </w:divBdr>
    </w:div>
    <w:div w:id="65078774">
      <w:bodyDiv w:val="1"/>
      <w:marLeft w:val="0"/>
      <w:marRight w:val="0"/>
      <w:marTop w:val="0"/>
      <w:marBottom w:val="0"/>
      <w:divBdr>
        <w:top w:val="none" w:sz="0" w:space="0" w:color="auto"/>
        <w:left w:val="none" w:sz="0" w:space="0" w:color="auto"/>
        <w:bottom w:val="none" w:sz="0" w:space="0" w:color="auto"/>
        <w:right w:val="none" w:sz="0" w:space="0" w:color="auto"/>
      </w:divBdr>
    </w:div>
    <w:div w:id="76023343">
      <w:bodyDiv w:val="1"/>
      <w:marLeft w:val="0"/>
      <w:marRight w:val="0"/>
      <w:marTop w:val="0"/>
      <w:marBottom w:val="0"/>
      <w:divBdr>
        <w:top w:val="none" w:sz="0" w:space="0" w:color="auto"/>
        <w:left w:val="none" w:sz="0" w:space="0" w:color="auto"/>
        <w:bottom w:val="none" w:sz="0" w:space="0" w:color="auto"/>
        <w:right w:val="none" w:sz="0" w:space="0" w:color="auto"/>
      </w:divBdr>
    </w:div>
    <w:div w:id="78601993">
      <w:bodyDiv w:val="1"/>
      <w:marLeft w:val="0"/>
      <w:marRight w:val="0"/>
      <w:marTop w:val="0"/>
      <w:marBottom w:val="0"/>
      <w:divBdr>
        <w:top w:val="none" w:sz="0" w:space="0" w:color="auto"/>
        <w:left w:val="none" w:sz="0" w:space="0" w:color="auto"/>
        <w:bottom w:val="none" w:sz="0" w:space="0" w:color="auto"/>
        <w:right w:val="none" w:sz="0" w:space="0" w:color="auto"/>
      </w:divBdr>
    </w:div>
    <w:div w:id="83184151">
      <w:bodyDiv w:val="1"/>
      <w:marLeft w:val="0"/>
      <w:marRight w:val="0"/>
      <w:marTop w:val="0"/>
      <w:marBottom w:val="0"/>
      <w:divBdr>
        <w:top w:val="none" w:sz="0" w:space="0" w:color="auto"/>
        <w:left w:val="none" w:sz="0" w:space="0" w:color="auto"/>
        <w:bottom w:val="none" w:sz="0" w:space="0" w:color="auto"/>
        <w:right w:val="none" w:sz="0" w:space="0" w:color="auto"/>
      </w:divBdr>
    </w:div>
    <w:div w:id="117335291">
      <w:bodyDiv w:val="1"/>
      <w:marLeft w:val="0"/>
      <w:marRight w:val="0"/>
      <w:marTop w:val="0"/>
      <w:marBottom w:val="0"/>
      <w:divBdr>
        <w:top w:val="none" w:sz="0" w:space="0" w:color="auto"/>
        <w:left w:val="none" w:sz="0" w:space="0" w:color="auto"/>
        <w:bottom w:val="none" w:sz="0" w:space="0" w:color="auto"/>
        <w:right w:val="none" w:sz="0" w:space="0" w:color="auto"/>
      </w:divBdr>
    </w:div>
    <w:div w:id="142429092">
      <w:bodyDiv w:val="1"/>
      <w:marLeft w:val="0"/>
      <w:marRight w:val="0"/>
      <w:marTop w:val="0"/>
      <w:marBottom w:val="0"/>
      <w:divBdr>
        <w:top w:val="none" w:sz="0" w:space="0" w:color="auto"/>
        <w:left w:val="none" w:sz="0" w:space="0" w:color="auto"/>
        <w:bottom w:val="none" w:sz="0" w:space="0" w:color="auto"/>
        <w:right w:val="none" w:sz="0" w:space="0" w:color="auto"/>
      </w:divBdr>
    </w:div>
    <w:div w:id="167139317">
      <w:bodyDiv w:val="1"/>
      <w:marLeft w:val="0"/>
      <w:marRight w:val="0"/>
      <w:marTop w:val="0"/>
      <w:marBottom w:val="0"/>
      <w:divBdr>
        <w:top w:val="none" w:sz="0" w:space="0" w:color="auto"/>
        <w:left w:val="none" w:sz="0" w:space="0" w:color="auto"/>
        <w:bottom w:val="none" w:sz="0" w:space="0" w:color="auto"/>
        <w:right w:val="none" w:sz="0" w:space="0" w:color="auto"/>
      </w:divBdr>
    </w:div>
    <w:div w:id="179390769">
      <w:bodyDiv w:val="1"/>
      <w:marLeft w:val="0"/>
      <w:marRight w:val="0"/>
      <w:marTop w:val="0"/>
      <w:marBottom w:val="0"/>
      <w:divBdr>
        <w:top w:val="none" w:sz="0" w:space="0" w:color="auto"/>
        <w:left w:val="none" w:sz="0" w:space="0" w:color="auto"/>
        <w:bottom w:val="none" w:sz="0" w:space="0" w:color="auto"/>
        <w:right w:val="none" w:sz="0" w:space="0" w:color="auto"/>
      </w:divBdr>
    </w:div>
    <w:div w:id="205796244">
      <w:bodyDiv w:val="1"/>
      <w:marLeft w:val="0"/>
      <w:marRight w:val="0"/>
      <w:marTop w:val="0"/>
      <w:marBottom w:val="0"/>
      <w:divBdr>
        <w:top w:val="none" w:sz="0" w:space="0" w:color="auto"/>
        <w:left w:val="none" w:sz="0" w:space="0" w:color="auto"/>
        <w:bottom w:val="none" w:sz="0" w:space="0" w:color="auto"/>
        <w:right w:val="none" w:sz="0" w:space="0" w:color="auto"/>
      </w:divBdr>
    </w:div>
    <w:div w:id="206719938">
      <w:bodyDiv w:val="1"/>
      <w:marLeft w:val="0"/>
      <w:marRight w:val="0"/>
      <w:marTop w:val="0"/>
      <w:marBottom w:val="0"/>
      <w:divBdr>
        <w:top w:val="none" w:sz="0" w:space="0" w:color="auto"/>
        <w:left w:val="none" w:sz="0" w:space="0" w:color="auto"/>
        <w:bottom w:val="none" w:sz="0" w:space="0" w:color="auto"/>
        <w:right w:val="none" w:sz="0" w:space="0" w:color="auto"/>
      </w:divBdr>
    </w:div>
    <w:div w:id="211045954">
      <w:bodyDiv w:val="1"/>
      <w:marLeft w:val="0"/>
      <w:marRight w:val="0"/>
      <w:marTop w:val="0"/>
      <w:marBottom w:val="0"/>
      <w:divBdr>
        <w:top w:val="none" w:sz="0" w:space="0" w:color="auto"/>
        <w:left w:val="none" w:sz="0" w:space="0" w:color="auto"/>
        <w:bottom w:val="none" w:sz="0" w:space="0" w:color="auto"/>
        <w:right w:val="none" w:sz="0" w:space="0" w:color="auto"/>
      </w:divBdr>
    </w:div>
    <w:div w:id="212160817">
      <w:bodyDiv w:val="1"/>
      <w:marLeft w:val="0"/>
      <w:marRight w:val="0"/>
      <w:marTop w:val="0"/>
      <w:marBottom w:val="0"/>
      <w:divBdr>
        <w:top w:val="none" w:sz="0" w:space="0" w:color="auto"/>
        <w:left w:val="none" w:sz="0" w:space="0" w:color="auto"/>
        <w:bottom w:val="none" w:sz="0" w:space="0" w:color="auto"/>
        <w:right w:val="none" w:sz="0" w:space="0" w:color="auto"/>
      </w:divBdr>
    </w:div>
    <w:div w:id="217206421">
      <w:bodyDiv w:val="1"/>
      <w:marLeft w:val="0"/>
      <w:marRight w:val="0"/>
      <w:marTop w:val="0"/>
      <w:marBottom w:val="0"/>
      <w:divBdr>
        <w:top w:val="none" w:sz="0" w:space="0" w:color="auto"/>
        <w:left w:val="none" w:sz="0" w:space="0" w:color="auto"/>
        <w:bottom w:val="none" w:sz="0" w:space="0" w:color="auto"/>
        <w:right w:val="none" w:sz="0" w:space="0" w:color="auto"/>
      </w:divBdr>
      <w:divsChild>
        <w:div w:id="881400483">
          <w:marLeft w:val="0"/>
          <w:marRight w:val="0"/>
          <w:marTop w:val="0"/>
          <w:marBottom w:val="0"/>
          <w:divBdr>
            <w:top w:val="none" w:sz="0" w:space="0" w:color="auto"/>
            <w:left w:val="none" w:sz="0" w:space="0" w:color="auto"/>
            <w:bottom w:val="none" w:sz="0" w:space="0" w:color="auto"/>
            <w:right w:val="none" w:sz="0" w:space="0" w:color="auto"/>
          </w:divBdr>
        </w:div>
        <w:div w:id="1656759272">
          <w:marLeft w:val="0"/>
          <w:marRight w:val="0"/>
          <w:marTop w:val="0"/>
          <w:marBottom w:val="0"/>
          <w:divBdr>
            <w:top w:val="none" w:sz="0" w:space="0" w:color="auto"/>
            <w:left w:val="none" w:sz="0" w:space="0" w:color="auto"/>
            <w:bottom w:val="none" w:sz="0" w:space="0" w:color="auto"/>
            <w:right w:val="none" w:sz="0" w:space="0" w:color="auto"/>
          </w:divBdr>
        </w:div>
      </w:divsChild>
    </w:div>
    <w:div w:id="226500817">
      <w:bodyDiv w:val="1"/>
      <w:marLeft w:val="0"/>
      <w:marRight w:val="0"/>
      <w:marTop w:val="0"/>
      <w:marBottom w:val="0"/>
      <w:divBdr>
        <w:top w:val="none" w:sz="0" w:space="0" w:color="auto"/>
        <w:left w:val="none" w:sz="0" w:space="0" w:color="auto"/>
        <w:bottom w:val="none" w:sz="0" w:space="0" w:color="auto"/>
        <w:right w:val="none" w:sz="0" w:space="0" w:color="auto"/>
      </w:divBdr>
    </w:div>
    <w:div w:id="242764681">
      <w:bodyDiv w:val="1"/>
      <w:marLeft w:val="0"/>
      <w:marRight w:val="0"/>
      <w:marTop w:val="0"/>
      <w:marBottom w:val="0"/>
      <w:divBdr>
        <w:top w:val="none" w:sz="0" w:space="0" w:color="auto"/>
        <w:left w:val="none" w:sz="0" w:space="0" w:color="auto"/>
        <w:bottom w:val="none" w:sz="0" w:space="0" w:color="auto"/>
        <w:right w:val="none" w:sz="0" w:space="0" w:color="auto"/>
      </w:divBdr>
    </w:div>
    <w:div w:id="251396100">
      <w:bodyDiv w:val="1"/>
      <w:marLeft w:val="0"/>
      <w:marRight w:val="0"/>
      <w:marTop w:val="0"/>
      <w:marBottom w:val="0"/>
      <w:divBdr>
        <w:top w:val="none" w:sz="0" w:space="0" w:color="auto"/>
        <w:left w:val="none" w:sz="0" w:space="0" w:color="auto"/>
        <w:bottom w:val="none" w:sz="0" w:space="0" w:color="auto"/>
        <w:right w:val="none" w:sz="0" w:space="0" w:color="auto"/>
      </w:divBdr>
    </w:div>
    <w:div w:id="294218612">
      <w:bodyDiv w:val="1"/>
      <w:marLeft w:val="0"/>
      <w:marRight w:val="0"/>
      <w:marTop w:val="0"/>
      <w:marBottom w:val="0"/>
      <w:divBdr>
        <w:top w:val="none" w:sz="0" w:space="0" w:color="auto"/>
        <w:left w:val="none" w:sz="0" w:space="0" w:color="auto"/>
        <w:bottom w:val="none" w:sz="0" w:space="0" w:color="auto"/>
        <w:right w:val="none" w:sz="0" w:space="0" w:color="auto"/>
      </w:divBdr>
    </w:div>
    <w:div w:id="294289093">
      <w:bodyDiv w:val="1"/>
      <w:marLeft w:val="0"/>
      <w:marRight w:val="0"/>
      <w:marTop w:val="0"/>
      <w:marBottom w:val="0"/>
      <w:divBdr>
        <w:top w:val="none" w:sz="0" w:space="0" w:color="auto"/>
        <w:left w:val="none" w:sz="0" w:space="0" w:color="auto"/>
        <w:bottom w:val="none" w:sz="0" w:space="0" w:color="auto"/>
        <w:right w:val="none" w:sz="0" w:space="0" w:color="auto"/>
      </w:divBdr>
    </w:div>
    <w:div w:id="325401291">
      <w:bodyDiv w:val="1"/>
      <w:marLeft w:val="0"/>
      <w:marRight w:val="0"/>
      <w:marTop w:val="0"/>
      <w:marBottom w:val="0"/>
      <w:divBdr>
        <w:top w:val="none" w:sz="0" w:space="0" w:color="auto"/>
        <w:left w:val="none" w:sz="0" w:space="0" w:color="auto"/>
        <w:bottom w:val="none" w:sz="0" w:space="0" w:color="auto"/>
        <w:right w:val="none" w:sz="0" w:space="0" w:color="auto"/>
      </w:divBdr>
    </w:div>
    <w:div w:id="328991897">
      <w:bodyDiv w:val="1"/>
      <w:marLeft w:val="0"/>
      <w:marRight w:val="0"/>
      <w:marTop w:val="0"/>
      <w:marBottom w:val="0"/>
      <w:divBdr>
        <w:top w:val="none" w:sz="0" w:space="0" w:color="auto"/>
        <w:left w:val="none" w:sz="0" w:space="0" w:color="auto"/>
        <w:bottom w:val="none" w:sz="0" w:space="0" w:color="auto"/>
        <w:right w:val="none" w:sz="0" w:space="0" w:color="auto"/>
      </w:divBdr>
    </w:div>
    <w:div w:id="351994869">
      <w:bodyDiv w:val="1"/>
      <w:marLeft w:val="0"/>
      <w:marRight w:val="0"/>
      <w:marTop w:val="0"/>
      <w:marBottom w:val="0"/>
      <w:divBdr>
        <w:top w:val="none" w:sz="0" w:space="0" w:color="auto"/>
        <w:left w:val="none" w:sz="0" w:space="0" w:color="auto"/>
        <w:bottom w:val="none" w:sz="0" w:space="0" w:color="auto"/>
        <w:right w:val="none" w:sz="0" w:space="0" w:color="auto"/>
      </w:divBdr>
    </w:div>
    <w:div w:id="384375720">
      <w:bodyDiv w:val="1"/>
      <w:marLeft w:val="0"/>
      <w:marRight w:val="0"/>
      <w:marTop w:val="0"/>
      <w:marBottom w:val="0"/>
      <w:divBdr>
        <w:top w:val="none" w:sz="0" w:space="0" w:color="auto"/>
        <w:left w:val="none" w:sz="0" w:space="0" w:color="auto"/>
        <w:bottom w:val="none" w:sz="0" w:space="0" w:color="auto"/>
        <w:right w:val="none" w:sz="0" w:space="0" w:color="auto"/>
      </w:divBdr>
    </w:div>
    <w:div w:id="408042871">
      <w:bodyDiv w:val="1"/>
      <w:marLeft w:val="0"/>
      <w:marRight w:val="0"/>
      <w:marTop w:val="0"/>
      <w:marBottom w:val="0"/>
      <w:divBdr>
        <w:top w:val="none" w:sz="0" w:space="0" w:color="auto"/>
        <w:left w:val="none" w:sz="0" w:space="0" w:color="auto"/>
        <w:bottom w:val="none" w:sz="0" w:space="0" w:color="auto"/>
        <w:right w:val="none" w:sz="0" w:space="0" w:color="auto"/>
      </w:divBdr>
    </w:div>
    <w:div w:id="415129630">
      <w:bodyDiv w:val="1"/>
      <w:marLeft w:val="0"/>
      <w:marRight w:val="0"/>
      <w:marTop w:val="0"/>
      <w:marBottom w:val="0"/>
      <w:divBdr>
        <w:top w:val="none" w:sz="0" w:space="0" w:color="auto"/>
        <w:left w:val="none" w:sz="0" w:space="0" w:color="auto"/>
        <w:bottom w:val="none" w:sz="0" w:space="0" w:color="auto"/>
        <w:right w:val="none" w:sz="0" w:space="0" w:color="auto"/>
      </w:divBdr>
      <w:divsChild>
        <w:div w:id="461778234">
          <w:marLeft w:val="180"/>
          <w:marRight w:val="180"/>
          <w:marTop w:val="0"/>
          <w:marBottom w:val="180"/>
          <w:divBdr>
            <w:top w:val="none" w:sz="0" w:space="0" w:color="auto"/>
            <w:left w:val="none" w:sz="0" w:space="0" w:color="auto"/>
            <w:bottom w:val="none" w:sz="0" w:space="0" w:color="auto"/>
            <w:right w:val="none" w:sz="0" w:space="0" w:color="auto"/>
          </w:divBdr>
        </w:div>
      </w:divsChild>
    </w:div>
    <w:div w:id="421029686">
      <w:bodyDiv w:val="1"/>
      <w:marLeft w:val="0"/>
      <w:marRight w:val="0"/>
      <w:marTop w:val="0"/>
      <w:marBottom w:val="0"/>
      <w:divBdr>
        <w:top w:val="none" w:sz="0" w:space="0" w:color="auto"/>
        <w:left w:val="none" w:sz="0" w:space="0" w:color="auto"/>
        <w:bottom w:val="none" w:sz="0" w:space="0" w:color="auto"/>
        <w:right w:val="none" w:sz="0" w:space="0" w:color="auto"/>
      </w:divBdr>
    </w:div>
    <w:div w:id="430663139">
      <w:bodyDiv w:val="1"/>
      <w:marLeft w:val="0"/>
      <w:marRight w:val="0"/>
      <w:marTop w:val="0"/>
      <w:marBottom w:val="0"/>
      <w:divBdr>
        <w:top w:val="none" w:sz="0" w:space="0" w:color="auto"/>
        <w:left w:val="none" w:sz="0" w:space="0" w:color="auto"/>
        <w:bottom w:val="none" w:sz="0" w:space="0" w:color="auto"/>
        <w:right w:val="none" w:sz="0" w:space="0" w:color="auto"/>
      </w:divBdr>
    </w:div>
    <w:div w:id="439569094">
      <w:bodyDiv w:val="1"/>
      <w:marLeft w:val="0"/>
      <w:marRight w:val="0"/>
      <w:marTop w:val="0"/>
      <w:marBottom w:val="0"/>
      <w:divBdr>
        <w:top w:val="none" w:sz="0" w:space="0" w:color="auto"/>
        <w:left w:val="none" w:sz="0" w:space="0" w:color="auto"/>
        <w:bottom w:val="none" w:sz="0" w:space="0" w:color="auto"/>
        <w:right w:val="none" w:sz="0" w:space="0" w:color="auto"/>
      </w:divBdr>
    </w:div>
    <w:div w:id="474568976">
      <w:bodyDiv w:val="1"/>
      <w:marLeft w:val="0"/>
      <w:marRight w:val="0"/>
      <w:marTop w:val="0"/>
      <w:marBottom w:val="0"/>
      <w:divBdr>
        <w:top w:val="none" w:sz="0" w:space="0" w:color="auto"/>
        <w:left w:val="none" w:sz="0" w:space="0" w:color="auto"/>
        <w:bottom w:val="none" w:sz="0" w:space="0" w:color="auto"/>
        <w:right w:val="none" w:sz="0" w:space="0" w:color="auto"/>
      </w:divBdr>
    </w:div>
    <w:div w:id="492914606">
      <w:bodyDiv w:val="1"/>
      <w:marLeft w:val="0"/>
      <w:marRight w:val="0"/>
      <w:marTop w:val="0"/>
      <w:marBottom w:val="0"/>
      <w:divBdr>
        <w:top w:val="none" w:sz="0" w:space="0" w:color="auto"/>
        <w:left w:val="none" w:sz="0" w:space="0" w:color="auto"/>
        <w:bottom w:val="none" w:sz="0" w:space="0" w:color="auto"/>
        <w:right w:val="none" w:sz="0" w:space="0" w:color="auto"/>
      </w:divBdr>
    </w:div>
    <w:div w:id="503397275">
      <w:bodyDiv w:val="1"/>
      <w:marLeft w:val="0"/>
      <w:marRight w:val="0"/>
      <w:marTop w:val="0"/>
      <w:marBottom w:val="0"/>
      <w:divBdr>
        <w:top w:val="none" w:sz="0" w:space="0" w:color="auto"/>
        <w:left w:val="none" w:sz="0" w:space="0" w:color="auto"/>
        <w:bottom w:val="none" w:sz="0" w:space="0" w:color="auto"/>
        <w:right w:val="none" w:sz="0" w:space="0" w:color="auto"/>
      </w:divBdr>
      <w:divsChild>
        <w:div w:id="87429881">
          <w:marLeft w:val="0"/>
          <w:marRight w:val="0"/>
          <w:marTop w:val="0"/>
          <w:marBottom w:val="0"/>
          <w:divBdr>
            <w:top w:val="none" w:sz="0" w:space="0" w:color="auto"/>
            <w:left w:val="none" w:sz="0" w:space="0" w:color="auto"/>
            <w:bottom w:val="none" w:sz="0" w:space="0" w:color="auto"/>
            <w:right w:val="none" w:sz="0" w:space="0" w:color="auto"/>
          </w:divBdr>
        </w:div>
        <w:div w:id="1780642011">
          <w:marLeft w:val="0"/>
          <w:marRight w:val="0"/>
          <w:marTop w:val="0"/>
          <w:marBottom w:val="0"/>
          <w:divBdr>
            <w:top w:val="none" w:sz="0" w:space="0" w:color="auto"/>
            <w:left w:val="none" w:sz="0" w:space="0" w:color="auto"/>
            <w:bottom w:val="none" w:sz="0" w:space="0" w:color="auto"/>
            <w:right w:val="none" w:sz="0" w:space="0" w:color="auto"/>
          </w:divBdr>
        </w:div>
      </w:divsChild>
    </w:div>
    <w:div w:id="510948850">
      <w:bodyDiv w:val="1"/>
      <w:marLeft w:val="0"/>
      <w:marRight w:val="0"/>
      <w:marTop w:val="0"/>
      <w:marBottom w:val="0"/>
      <w:divBdr>
        <w:top w:val="none" w:sz="0" w:space="0" w:color="auto"/>
        <w:left w:val="none" w:sz="0" w:space="0" w:color="auto"/>
        <w:bottom w:val="none" w:sz="0" w:space="0" w:color="auto"/>
        <w:right w:val="none" w:sz="0" w:space="0" w:color="auto"/>
      </w:divBdr>
    </w:div>
    <w:div w:id="560486923">
      <w:bodyDiv w:val="1"/>
      <w:marLeft w:val="0"/>
      <w:marRight w:val="0"/>
      <w:marTop w:val="0"/>
      <w:marBottom w:val="0"/>
      <w:divBdr>
        <w:top w:val="none" w:sz="0" w:space="0" w:color="auto"/>
        <w:left w:val="none" w:sz="0" w:space="0" w:color="auto"/>
        <w:bottom w:val="none" w:sz="0" w:space="0" w:color="auto"/>
        <w:right w:val="none" w:sz="0" w:space="0" w:color="auto"/>
      </w:divBdr>
      <w:divsChild>
        <w:div w:id="1725369919">
          <w:marLeft w:val="0"/>
          <w:marRight w:val="0"/>
          <w:marTop w:val="0"/>
          <w:marBottom w:val="0"/>
          <w:divBdr>
            <w:top w:val="none" w:sz="0" w:space="0" w:color="auto"/>
            <w:left w:val="none" w:sz="0" w:space="0" w:color="auto"/>
            <w:bottom w:val="none" w:sz="0" w:space="0" w:color="auto"/>
            <w:right w:val="none" w:sz="0" w:space="0" w:color="auto"/>
          </w:divBdr>
        </w:div>
      </w:divsChild>
    </w:div>
    <w:div w:id="569656519">
      <w:bodyDiv w:val="1"/>
      <w:marLeft w:val="0"/>
      <w:marRight w:val="0"/>
      <w:marTop w:val="0"/>
      <w:marBottom w:val="0"/>
      <w:divBdr>
        <w:top w:val="none" w:sz="0" w:space="0" w:color="auto"/>
        <w:left w:val="none" w:sz="0" w:space="0" w:color="auto"/>
        <w:bottom w:val="none" w:sz="0" w:space="0" w:color="auto"/>
        <w:right w:val="none" w:sz="0" w:space="0" w:color="auto"/>
      </w:divBdr>
    </w:div>
    <w:div w:id="575283050">
      <w:bodyDiv w:val="1"/>
      <w:marLeft w:val="0"/>
      <w:marRight w:val="0"/>
      <w:marTop w:val="0"/>
      <w:marBottom w:val="0"/>
      <w:divBdr>
        <w:top w:val="none" w:sz="0" w:space="0" w:color="auto"/>
        <w:left w:val="none" w:sz="0" w:space="0" w:color="auto"/>
        <w:bottom w:val="none" w:sz="0" w:space="0" w:color="auto"/>
        <w:right w:val="none" w:sz="0" w:space="0" w:color="auto"/>
      </w:divBdr>
      <w:divsChild>
        <w:div w:id="480777822">
          <w:marLeft w:val="0"/>
          <w:marRight w:val="0"/>
          <w:marTop w:val="0"/>
          <w:marBottom w:val="0"/>
          <w:divBdr>
            <w:top w:val="none" w:sz="0" w:space="0" w:color="auto"/>
            <w:left w:val="none" w:sz="0" w:space="0" w:color="auto"/>
            <w:bottom w:val="none" w:sz="0" w:space="0" w:color="auto"/>
            <w:right w:val="none" w:sz="0" w:space="0" w:color="auto"/>
          </w:divBdr>
        </w:div>
      </w:divsChild>
    </w:div>
    <w:div w:id="586227150">
      <w:bodyDiv w:val="1"/>
      <w:marLeft w:val="0"/>
      <w:marRight w:val="0"/>
      <w:marTop w:val="0"/>
      <w:marBottom w:val="0"/>
      <w:divBdr>
        <w:top w:val="none" w:sz="0" w:space="0" w:color="auto"/>
        <w:left w:val="none" w:sz="0" w:space="0" w:color="auto"/>
        <w:bottom w:val="none" w:sz="0" w:space="0" w:color="auto"/>
        <w:right w:val="none" w:sz="0" w:space="0" w:color="auto"/>
      </w:divBdr>
    </w:div>
    <w:div w:id="589117515">
      <w:bodyDiv w:val="1"/>
      <w:marLeft w:val="0"/>
      <w:marRight w:val="0"/>
      <w:marTop w:val="0"/>
      <w:marBottom w:val="0"/>
      <w:divBdr>
        <w:top w:val="none" w:sz="0" w:space="0" w:color="auto"/>
        <w:left w:val="none" w:sz="0" w:space="0" w:color="auto"/>
        <w:bottom w:val="none" w:sz="0" w:space="0" w:color="auto"/>
        <w:right w:val="none" w:sz="0" w:space="0" w:color="auto"/>
      </w:divBdr>
    </w:div>
    <w:div w:id="602958841">
      <w:bodyDiv w:val="1"/>
      <w:marLeft w:val="0"/>
      <w:marRight w:val="0"/>
      <w:marTop w:val="0"/>
      <w:marBottom w:val="0"/>
      <w:divBdr>
        <w:top w:val="none" w:sz="0" w:space="0" w:color="auto"/>
        <w:left w:val="none" w:sz="0" w:space="0" w:color="auto"/>
        <w:bottom w:val="none" w:sz="0" w:space="0" w:color="auto"/>
        <w:right w:val="none" w:sz="0" w:space="0" w:color="auto"/>
      </w:divBdr>
    </w:div>
    <w:div w:id="616184883">
      <w:bodyDiv w:val="1"/>
      <w:marLeft w:val="0"/>
      <w:marRight w:val="0"/>
      <w:marTop w:val="0"/>
      <w:marBottom w:val="0"/>
      <w:divBdr>
        <w:top w:val="none" w:sz="0" w:space="0" w:color="auto"/>
        <w:left w:val="none" w:sz="0" w:space="0" w:color="auto"/>
        <w:bottom w:val="none" w:sz="0" w:space="0" w:color="auto"/>
        <w:right w:val="none" w:sz="0" w:space="0" w:color="auto"/>
      </w:divBdr>
    </w:div>
    <w:div w:id="672535615">
      <w:bodyDiv w:val="1"/>
      <w:marLeft w:val="0"/>
      <w:marRight w:val="0"/>
      <w:marTop w:val="0"/>
      <w:marBottom w:val="0"/>
      <w:divBdr>
        <w:top w:val="none" w:sz="0" w:space="0" w:color="auto"/>
        <w:left w:val="none" w:sz="0" w:space="0" w:color="auto"/>
        <w:bottom w:val="none" w:sz="0" w:space="0" w:color="auto"/>
        <w:right w:val="none" w:sz="0" w:space="0" w:color="auto"/>
      </w:divBdr>
    </w:div>
    <w:div w:id="683171540">
      <w:bodyDiv w:val="1"/>
      <w:marLeft w:val="0"/>
      <w:marRight w:val="0"/>
      <w:marTop w:val="0"/>
      <w:marBottom w:val="0"/>
      <w:divBdr>
        <w:top w:val="none" w:sz="0" w:space="0" w:color="auto"/>
        <w:left w:val="none" w:sz="0" w:space="0" w:color="auto"/>
        <w:bottom w:val="none" w:sz="0" w:space="0" w:color="auto"/>
        <w:right w:val="none" w:sz="0" w:space="0" w:color="auto"/>
      </w:divBdr>
    </w:div>
    <w:div w:id="702826945">
      <w:bodyDiv w:val="1"/>
      <w:marLeft w:val="0"/>
      <w:marRight w:val="0"/>
      <w:marTop w:val="0"/>
      <w:marBottom w:val="0"/>
      <w:divBdr>
        <w:top w:val="none" w:sz="0" w:space="0" w:color="auto"/>
        <w:left w:val="none" w:sz="0" w:space="0" w:color="auto"/>
        <w:bottom w:val="none" w:sz="0" w:space="0" w:color="auto"/>
        <w:right w:val="none" w:sz="0" w:space="0" w:color="auto"/>
      </w:divBdr>
    </w:div>
    <w:div w:id="720597786">
      <w:bodyDiv w:val="1"/>
      <w:marLeft w:val="0"/>
      <w:marRight w:val="0"/>
      <w:marTop w:val="0"/>
      <w:marBottom w:val="0"/>
      <w:divBdr>
        <w:top w:val="none" w:sz="0" w:space="0" w:color="auto"/>
        <w:left w:val="none" w:sz="0" w:space="0" w:color="auto"/>
        <w:bottom w:val="none" w:sz="0" w:space="0" w:color="auto"/>
        <w:right w:val="none" w:sz="0" w:space="0" w:color="auto"/>
      </w:divBdr>
    </w:div>
    <w:div w:id="725952428">
      <w:bodyDiv w:val="1"/>
      <w:marLeft w:val="0"/>
      <w:marRight w:val="0"/>
      <w:marTop w:val="0"/>
      <w:marBottom w:val="0"/>
      <w:divBdr>
        <w:top w:val="none" w:sz="0" w:space="0" w:color="auto"/>
        <w:left w:val="none" w:sz="0" w:space="0" w:color="auto"/>
        <w:bottom w:val="none" w:sz="0" w:space="0" w:color="auto"/>
        <w:right w:val="none" w:sz="0" w:space="0" w:color="auto"/>
      </w:divBdr>
    </w:div>
    <w:div w:id="758528083">
      <w:bodyDiv w:val="1"/>
      <w:marLeft w:val="0"/>
      <w:marRight w:val="0"/>
      <w:marTop w:val="0"/>
      <w:marBottom w:val="0"/>
      <w:divBdr>
        <w:top w:val="none" w:sz="0" w:space="0" w:color="auto"/>
        <w:left w:val="none" w:sz="0" w:space="0" w:color="auto"/>
        <w:bottom w:val="none" w:sz="0" w:space="0" w:color="auto"/>
        <w:right w:val="none" w:sz="0" w:space="0" w:color="auto"/>
      </w:divBdr>
    </w:div>
    <w:div w:id="779185667">
      <w:bodyDiv w:val="1"/>
      <w:marLeft w:val="0"/>
      <w:marRight w:val="0"/>
      <w:marTop w:val="0"/>
      <w:marBottom w:val="0"/>
      <w:divBdr>
        <w:top w:val="none" w:sz="0" w:space="0" w:color="auto"/>
        <w:left w:val="none" w:sz="0" w:space="0" w:color="auto"/>
        <w:bottom w:val="none" w:sz="0" w:space="0" w:color="auto"/>
        <w:right w:val="none" w:sz="0" w:space="0" w:color="auto"/>
      </w:divBdr>
    </w:div>
    <w:div w:id="823010483">
      <w:bodyDiv w:val="1"/>
      <w:marLeft w:val="0"/>
      <w:marRight w:val="0"/>
      <w:marTop w:val="0"/>
      <w:marBottom w:val="0"/>
      <w:divBdr>
        <w:top w:val="none" w:sz="0" w:space="0" w:color="auto"/>
        <w:left w:val="none" w:sz="0" w:space="0" w:color="auto"/>
        <w:bottom w:val="none" w:sz="0" w:space="0" w:color="auto"/>
        <w:right w:val="none" w:sz="0" w:space="0" w:color="auto"/>
      </w:divBdr>
      <w:divsChild>
        <w:div w:id="925264614">
          <w:marLeft w:val="0"/>
          <w:marRight w:val="0"/>
          <w:marTop w:val="0"/>
          <w:marBottom w:val="0"/>
          <w:divBdr>
            <w:top w:val="none" w:sz="0" w:space="0" w:color="auto"/>
            <w:left w:val="none" w:sz="0" w:space="0" w:color="auto"/>
            <w:bottom w:val="none" w:sz="0" w:space="0" w:color="auto"/>
            <w:right w:val="none" w:sz="0" w:space="0" w:color="auto"/>
          </w:divBdr>
        </w:div>
        <w:div w:id="330571004">
          <w:marLeft w:val="0"/>
          <w:marRight w:val="0"/>
          <w:marTop w:val="0"/>
          <w:marBottom w:val="0"/>
          <w:divBdr>
            <w:top w:val="none" w:sz="0" w:space="0" w:color="auto"/>
            <w:left w:val="none" w:sz="0" w:space="0" w:color="auto"/>
            <w:bottom w:val="none" w:sz="0" w:space="0" w:color="auto"/>
            <w:right w:val="none" w:sz="0" w:space="0" w:color="auto"/>
          </w:divBdr>
        </w:div>
        <w:div w:id="215774289">
          <w:marLeft w:val="0"/>
          <w:marRight w:val="0"/>
          <w:marTop w:val="0"/>
          <w:marBottom w:val="0"/>
          <w:divBdr>
            <w:top w:val="none" w:sz="0" w:space="0" w:color="auto"/>
            <w:left w:val="none" w:sz="0" w:space="0" w:color="auto"/>
            <w:bottom w:val="none" w:sz="0" w:space="0" w:color="auto"/>
            <w:right w:val="none" w:sz="0" w:space="0" w:color="auto"/>
          </w:divBdr>
        </w:div>
        <w:div w:id="1907062989">
          <w:marLeft w:val="0"/>
          <w:marRight w:val="0"/>
          <w:marTop w:val="0"/>
          <w:marBottom w:val="0"/>
          <w:divBdr>
            <w:top w:val="none" w:sz="0" w:space="0" w:color="auto"/>
            <w:left w:val="none" w:sz="0" w:space="0" w:color="auto"/>
            <w:bottom w:val="none" w:sz="0" w:space="0" w:color="auto"/>
            <w:right w:val="none" w:sz="0" w:space="0" w:color="auto"/>
          </w:divBdr>
        </w:div>
        <w:div w:id="1903519597">
          <w:marLeft w:val="0"/>
          <w:marRight w:val="0"/>
          <w:marTop w:val="0"/>
          <w:marBottom w:val="0"/>
          <w:divBdr>
            <w:top w:val="none" w:sz="0" w:space="0" w:color="auto"/>
            <w:left w:val="none" w:sz="0" w:space="0" w:color="auto"/>
            <w:bottom w:val="none" w:sz="0" w:space="0" w:color="auto"/>
            <w:right w:val="none" w:sz="0" w:space="0" w:color="auto"/>
          </w:divBdr>
        </w:div>
        <w:div w:id="1445921516">
          <w:marLeft w:val="0"/>
          <w:marRight w:val="0"/>
          <w:marTop w:val="0"/>
          <w:marBottom w:val="0"/>
          <w:divBdr>
            <w:top w:val="none" w:sz="0" w:space="0" w:color="auto"/>
            <w:left w:val="none" w:sz="0" w:space="0" w:color="auto"/>
            <w:bottom w:val="none" w:sz="0" w:space="0" w:color="auto"/>
            <w:right w:val="none" w:sz="0" w:space="0" w:color="auto"/>
          </w:divBdr>
        </w:div>
        <w:div w:id="462507121">
          <w:marLeft w:val="0"/>
          <w:marRight w:val="0"/>
          <w:marTop w:val="0"/>
          <w:marBottom w:val="0"/>
          <w:divBdr>
            <w:top w:val="none" w:sz="0" w:space="0" w:color="auto"/>
            <w:left w:val="none" w:sz="0" w:space="0" w:color="auto"/>
            <w:bottom w:val="none" w:sz="0" w:space="0" w:color="auto"/>
            <w:right w:val="none" w:sz="0" w:space="0" w:color="auto"/>
          </w:divBdr>
        </w:div>
        <w:div w:id="891617945">
          <w:marLeft w:val="0"/>
          <w:marRight w:val="0"/>
          <w:marTop w:val="0"/>
          <w:marBottom w:val="0"/>
          <w:divBdr>
            <w:top w:val="none" w:sz="0" w:space="0" w:color="auto"/>
            <w:left w:val="none" w:sz="0" w:space="0" w:color="auto"/>
            <w:bottom w:val="none" w:sz="0" w:space="0" w:color="auto"/>
            <w:right w:val="none" w:sz="0" w:space="0" w:color="auto"/>
          </w:divBdr>
        </w:div>
        <w:div w:id="609748754">
          <w:marLeft w:val="0"/>
          <w:marRight w:val="0"/>
          <w:marTop w:val="0"/>
          <w:marBottom w:val="0"/>
          <w:divBdr>
            <w:top w:val="none" w:sz="0" w:space="0" w:color="auto"/>
            <w:left w:val="none" w:sz="0" w:space="0" w:color="auto"/>
            <w:bottom w:val="none" w:sz="0" w:space="0" w:color="auto"/>
            <w:right w:val="none" w:sz="0" w:space="0" w:color="auto"/>
          </w:divBdr>
        </w:div>
        <w:div w:id="1199009485">
          <w:marLeft w:val="0"/>
          <w:marRight w:val="0"/>
          <w:marTop w:val="0"/>
          <w:marBottom w:val="0"/>
          <w:divBdr>
            <w:top w:val="none" w:sz="0" w:space="0" w:color="auto"/>
            <w:left w:val="none" w:sz="0" w:space="0" w:color="auto"/>
            <w:bottom w:val="none" w:sz="0" w:space="0" w:color="auto"/>
            <w:right w:val="none" w:sz="0" w:space="0" w:color="auto"/>
          </w:divBdr>
        </w:div>
        <w:div w:id="1753699675">
          <w:marLeft w:val="0"/>
          <w:marRight w:val="0"/>
          <w:marTop w:val="0"/>
          <w:marBottom w:val="0"/>
          <w:divBdr>
            <w:top w:val="none" w:sz="0" w:space="0" w:color="auto"/>
            <w:left w:val="none" w:sz="0" w:space="0" w:color="auto"/>
            <w:bottom w:val="none" w:sz="0" w:space="0" w:color="auto"/>
            <w:right w:val="none" w:sz="0" w:space="0" w:color="auto"/>
          </w:divBdr>
        </w:div>
        <w:div w:id="780614799">
          <w:marLeft w:val="0"/>
          <w:marRight w:val="0"/>
          <w:marTop w:val="0"/>
          <w:marBottom w:val="0"/>
          <w:divBdr>
            <w:top w:val="none" w:sz="0" w:space="0" w:color="auto"/>
            <w:left w:val="none" w:sz="0" w:space="0" w:color="auto"/>
            <w:bottom w:val="none" w:sz="0" w:space="0" w:color="auto"/>
            <w:right w:val="none" w:sz="0" w:space="0" w:color="auto"/>
          </w:divBdr>
        </w:div>
        <w:div w:id="1138954678">
          <w:marLeft w:val="0"/>
          <w:marRight w:val="0"/>
          <w:marTop w:val="0"/>
          <w:marBottom w:val="0"/>
          <w:divBdr>
            <w:top w:val="none" w:sz="0" w:space="0" w:color="auto"/>
            <w:left w:val="none" w:sz="0" w:space="0" w:color="auto"/>
            <w:bottom w:val="none" w:sz="0" w:space="0" w:color="auto"/>
            <w:right w:val="none" w:sz="0" w:space="0" w:color="auto"/>
          </w:divBdr>
        </w:div>
        <w:div w:id="1966697968">
          <w:marLeft w:val="0"/>
          <w:marRight w:val="0"/>
          <w:marTop w:val="0"/>
          <w:marBottom w:val="0"/>
          <w:divBdr>
            <w:top w:val="none" w:sz="0" w:space="0" w:color="auto"/>
            <w:left w:val="none" w:sz="0" w:space="0" w:color="auto"/>
            <w:bottom w:val="none" w:sz="0" w:space="0" w:color="auto"/>
            <w:right w:val="none" w:sz="0" w:space="0" w:color="auto"/>
          </w:divBdr>
        </w:div>
        <w:div w:id="1202523219">
          <w:marLeft w:val="0"/>
          <w:marRight w:val="0"/>
          <w:marTop w:val="0"/>
          <w:marBottom w:val="0"/>
          <w:divBdr>
            <w:top w:val="none" w:sz="0" w:space="0" w:color="auto"/>
            <w:left w:val="none" w:sz="0" w:space="0" w:color="auto"/>
            <w:bottom w:val="none" w:sz="0" w:space="0" w:color="auto"/>
            <w:right w:val="none" w:sz="0" w:space="0" w:color="auto"/>
          </w:divBdr>
        </w:div>
        <w:div w:id="1431312437">
          <w:marLeft w:val="0"/>
          <w:marRight w:val="0"/>
          <w:marTop w:val="0"/>
          <w:marBottom w:val="0"/>
          <w:divBdr>
            <w:top w:val="none" w:sz="0" w:space="0" w:color="auto"/>
            <w:left w:val="none" w:sz="0" w:space="0" w:color="auto"/>
            <w:bottom w:val="none" w:sz="0" w:space="0" w:color="auto"/>
            <w:right w:val="none" w:sz="0" w:space="0" w:color="auto"/>
          </w:divBdr>
        </w:div>
        <w:div w:id="1240796706">
          <w:marLeft w:val="0"/>
          <w:marRight w:val="0"/>
          <w:marTop w:val="0"/>
          <w:marBottom w:val="0"/>
          <w:divBdr>
            <w:top w:val="none" w:sz="0" w:space="0" w:color="auto"/>
            <w:left w:val="none" w:sz="0" w:space="0" w:color="auto"/>
            <w:bottom w:val="none" w:sz="0" w:space="0" w:color="auto"/>
            <w:right w:val="none" w:sz="0" w:space="0" w:color="auto"/>
          </w:divBdr>
        </w:div>
        <w:div w:id="745347096">
          <w:marLeft w:val="0"/>
          <w:marRight w:val="0"/>
          <w:marTop w:val="0"/>
          <w:marBottom w:val="0"/>
          <w:divBdr>
            <w:top w:val="none" w:sz="0" w:space="0" w:color="auto"/>
            <w:left w:val="none" w:sz="0" w:space="0" w:color="auto"/>
            <w:bottom w:val="none" w:sz="0" w:space="0" w:color="auto"/>
            <w:right w:val="none" w:sz="0" w:space="0" w:color="auto"/>
          </w:divBdr>
        </w:div>
        <w:div w:id="1464695319">
          <w:marLeft w:val="0"/>
          <w:marRight w:val="0"/>
          <w:marTop w:val="0"/>
          <w:marBottom w:val="0"/>
          <w:divBdr>
            <w:top w:val="none" w:sz="0" w:space="0" w:color="auto"/>
            <w:left w:val="none" w:sz="0" w:space="0" w:color="auto"/>
            <w:bottom w:val="none" w:sz="0" w:space="0" w:color="auto"/>
            <w:right w:val="none" w:sz="0" w:space="0" w:color="auto"/>
          </w:divBdr>
        </w:div>
        <w:div w:id="1819956051">
          <w:marLeft w:val="0"/>
          <w:marRight w:val="0"/>
          <w:marTop w:val="0"/>
          <w:marBottom w:val="0"/>
          <w:divBdr>
            <w:top w:val="none" w:sz="0" w:space="0" w:color="auto"/>
            <w:left w:val="none" w:sz="0" w:space="0" w:color="auto"/>
            <w:bottom w:val="none" w:sz="0" w:space="0" w:color="auto"/>
            <w:right w:val="none" w:sz="0" w:space="0" w:color="auto"/>
          </w:divBdr>
        </w:div>
      </w:divsChild>
    </w:div>
    <w:div w:id="830415237">
      <w:bodyDiv w:val="1"/>
      <w:marLeft w:val="0"/>
      <w:marRight w:val="0"/>
      <w:marTop w:val="0"/>
      <w:marBottom w:val="0"/>
      <w:divBdr>
        <w:top w:val="none" w:sz="0" w:space="0" w:color="auto"/>
        <w:left w:val="none" w:sz="0" w:space="0" w:color="auto"/>
        <w:bottom w:val="none" w:sz="0" w:space="0" w:color="auto"/>
        <w:right w:val="none" w:sz="0" w:space="0" w:color="auto"/>
      </w:divBdr>
      <w:divsChild>
        <w:div w:id="2046709171">
          <w:marLeft w:val="0"/>
          <w:marRight w:val="0"/>
          <w:marTop w:val="0"/>
          <w:marBottom w:val="0"/>
          <w:divBdr>
            <w:top w:val="none" w:sz="0" w:space="0" w:color="auto"/>
            <w:left w:val="none" w:sz="0" w:space="0" w:color="auto"/>
            <w:bottom w:val="none" w:sz="0" w:space="0" w:color="auto"/>
            <w:right w:val="none" w:sz="0" w:space="0" w:color="auto"/>
          </w:divBdr>
        </w:div>
      </w:divsChild>
    </w:div>
    <w:div w:id="857549356">
      <w:bodyDiv w:val="1"/>
      <w:marLeft w:val="0"/>
      <w:marRight w:val="0"/>
      <w:marTop w:val="0"/>
      <w:marBottom w:val="0"/>
      <w:divBdr>
        <w:top w:val="none" w:sz="0" w:space="0" w:color="auto"/>
        <w:left w:val="none" w:sz="0" w:space="0" w:color="auto"/>
        <w:bottom w:val="none" w:sz="0" w:space="0" w:color="auto"/>
        <w:right w:val="none" w:sz="0" w:space="0" w:color="auto"/>
      </w:divBdr>
    </w:div>
    <w:div w:id="897204327">
      <w:bodyDiv w:val="1"/>
      <w:marLeft w:val="0"/>
      <w:marRight w:val="0"/>
      <w:marTop w:val="0"/>
      <w:marBottom w:val="0"/>
      <w:divBdr>
        <w:top w:val="none" w:sz="0" w:space="0" w:color="auto"/>
        <w:left w:val="none" w:sz="0" w:space="0" w:color="auto"/>
        <w:bottom w:val="none" w:sz="0" w:space="0" w:color="auto"/>
        <w:right w:val="none" w:sz="0" w:space="0" w:color="auto"/>
      </w:divBdr>
    </w:div>
    <w:div w:id="903642021">
      <w:bodyDiv w:val="1"/>
      <w:marLeft w:val="0"/>
      <w:marRight w:val="0"/>
      <w:marTop w:val="0"/>
      <w:marBottom w:val="0"/>
      <w:divBdr>
        <w:top w:val="none" w:sz="0" w:space="0" w:color="auto"/>
        <w:left w:val="none" w:sz="0" w:space="0" w:color="auto"/>
        <w:bottom w:val="none" w:sz="0" w:space="0" w:color="auto"/>
        <w:right w:val="none" w:sz="0" w:space="0" w:color="auto"/>
      </w:divBdr>
    </w:div>
    <w:div w:id="908923675">
      <w:bodyDiv w:val="1"/>
      <w:marLeft w:val="0"/>
      <w:marRight w:val="0"/>
      <w:marTop w:val="0"/>
      <w:marBottom w:val="0"/>
      <w:divBdr>
        <w:top w:val="none" w:sz="0" w:space="0" w:color="auto"/>
        <w:left w:val="none" w:sz="0" w:space="0" w:color="auto"/>
        <w:bottom w:val="none" w:sz="0" w:space="0" w:color="auto"/>
        <w:right w:val="none" w:sz="0" w:space="0" w:color="auto"/>
      </w:divBdr>
    </w:div>
    <w:div w:id="927730429">
      <w:bodyDiv w:val="1"/>
      <w:marLeft w:val="0"/>
      <w:marRight w:val="0"/>
      <w:marTop w:val="0"/>
      <w:marBottom w:val="0"/>
      <w:divBdr>
        <w:top w:val="none" w:sz="0" w:space="0" w:color="auto"/>
        <w:left w:val="none" w:sz="0" w:space="0" w:color="auto"/>
        <w:bottom w:val="none" w:sz="0" w:space="0" w:color="auto"/>
        <w:right w:val="none" w:sz="0" w:space="0" w:color="auto"/>
      </w:divBdr>
      <w:divsChild>
        <w:div w:id="540363136">
          <w:marLeft w:val="0"/>
          <w:marRight w:val="0"/>
          <w:marTop w:val="0"/>
          <w:marBottom w:val="0"/>
          <w:divBdr>
            <w:top w:val="none" w:sz="0" w:space="0" w:color="auto"/>
            <w:left w:val="none" w:sz="0" w:space="0" w:color="auto"/>
            <w:bottom w:val="none" w:sz="0" w:space="0" w:color="auto"/>
            <w:right w:val="none" w:sz="0" w:space="0" w:color="auto"/>
          </w:divBdr>
        </w:div>
      </w:divsChild>
    </w:div>
    <w:div w:id="947196659">
      <w:bodyDiv w:val="1"/>
      <w:marLeft w:val="0"/>
      <w:marRight w:val="0"/>
      <w:marTop w:val="0"/>
      <w:marBottom w:val="0"/>
      <w:divBdr>
        <w:top w:val="none" w:sz="0" w:space="0" w:color="auto"/>
        <w:left w:val="none" w:sz="0" w:space="0" w:color="auto"/>
        <w:bottom w:val="none" w:sz="0" w:space="0" w:color="auto"/>
        <w:right w:val="none" w:sz="0" w:space="0" w:color="auto"/>
      </w:divBdr>
    </w:div>
    <w:div w:id="952134262">
      <w:bodyDiv w:val="1"/>
      <w:marLeft w:val="0"/>
      <w:marRight w:val="0"/>
      <w:marTop w:val="0"/>
      <w:marBottom w:val="0"/>
      <w:divBdr>
        <w:top w:val="none" w:sz="0" w:space="0" w:color="auto"/>
        <w:left w:val="none" w:sz="0" w:space="0" w:color="auto"/>
        <w:bottom w:val="none" w:sz="0" w:space="0" w:color="auto"/>
        <w:right w:val="none" w:sz="0" w:space="0" w:color="auto"/>
      </w:divBdr>
    </w:div>
    <w:div w:id="1002783887">
      <w:bodyDiv w:val="1"/>
      <w:marLeft w:val="0"/>
      <w:marRight w:val="0"/>
      <w:marTop w:val="0"/>
      <w:marBottom w:val="0"/>
      <w:divBdr>
        <w:top w:val="none" w:sz="0" w:space="0" w:color="auto"/>
        <w:left w:val="none" w:sz="0" w:space="0" w:color="auto"/>
        <w:bottom w:val="none" w:sz="0" w:space="0" w:color="auto"/>
        <w:right w:val="none" w:sz="0" w:space="0" w:color="auto"/>
      </w:divBdr>
      <w:divsChild>
        <w:div w:id="1484276194">
          <w:marLeft w:val="0"/>
          <w:marRight w:val="0"/>
          <w:marTop w:val="0"/>
          <w:marBottom w:val="0"/>
          <w:divBdr>
            <w:top w:val="none" w:sz="0" w:space="0" w:color="auto"/>
            <w:left w:val="none" w:sz="0" w:space="0" w:color="auto"/>
            <w:bottom w:val="none" w:sz="0" w:space="0" w:color="auto"/>
            <w:right w:val="none" w:sz="0" w:space="0" w:color="auto"/>
          </w:divBdr>
        </w:div>
        <w:div w:id="569774159">
          <w:marLeft w:val="0"/>
          <w:marRight w:val="0"/>
          <w:marTop w:val="0"/>
          <w:marBottom w:val="0"/>
          <w:divBdr>
            <w:top w:val="none" w:sz="0" w:space="0" w:color="auto"/>
            <w:left w:val="none" w:sz="0" w:space="0" w:color="auto"/>
            <w:bottom w:val="none" w:sz="0" w:space="0" w:color="auto"/>
            <w:right w:val="none" w:sz="0" w:space="0" w:color="auto"/>
          </w:divBdr>
        </w:div>
      </w:divsChild>
    </w:div>
    <w:div w:id="1020736544">
      <w:bodyDiv w:val="1"/>
      <w:marLeft w:val="0"/>
      <w:marRight w:val="0"/>
      <w:marTop w:val="0"/>
      <w:marBottom w:val="0"/>
      <w:divBdr>
        <w:top w:val="none" w:sz="0" w:space="0" w:color="auto"/>
        <w:left w:val="none" w:sz="0" w:space="0" w:color="auto"/>
        <w:bottom w:val="none" w:sz="0" w:space="0" w:color="auto"/>
        <w:right w:val="none" w:sz="0" w:space="0" w:color="auto"/>
      </w:divBdr>
    </w:div>
    <w:div w:id="1042634323">
      <w:bodyDiv w:val="1"/>
      <w:marLeft w:val="0"/>
      <w:marRight w:val="0"/>
      <w:marTop w:val="0"/>
      <w:marBottom w:val="0"/>
      <w:divBdr>
        <w:top w:val="none" w:sz="0" w:space="0" w:color="auto"/>
        <w:left w:val="none" w:sz="0" w:space="0" w:color="auto"/>
        <w:bottom w:val="none" w:sz="0" w:space="0" w:color="auto"/>
        <w:right w:val="none" w:sz="0" w:space="0" w:color="auto"/>
      </w:divBdr>
    </w:div>
    <w:div w:id="1052926299">
      <w:bodyDiv w:val="1"/>
      <w:marLeft w:val="0"/>
      <w:marRight w:val="0"/>
      <w:marTop w:val="0"/>
      <w:marBottom w:val="0"/>
      <w:divBdr>
        <w:top w:val="none" w:sz="0" w:space="0" w:color="auto"/>
        <w:left w:val="none" w:sz="0" w:space="0" w:color="auto"/>
        <w:bottom w:val="none" w:sz="0" w:space="0" w:color="auto"/>
        <w:right w:val="none" w:sz="0" w:space="0" w:color="auto"/>
      </w:divBdr>
    </w:div>
    <w:div w:id="1061707666">
      <w:bodyDiv w:val="1"/>
      <w:marLeft w:val="0"/>
      <w:marRight w:val="0"/>
      <w:marTop w:val="0"/>
      <w:marBottom w:val="0"/>
      <w:divBdr>
        <w:top w:val="none" w:sz="0" w:space="0" w:color="auto"/>
        <w:left w:val="none" w:sz="0" w:space="0" w:color="auto"/>
        <w:bottom w:val="none" w:sz="0" w:space="0" w:color="auto"/>
        <w:right w:val="none" w:sz="0" w:space="0" w:color="auto"/>
      </w:divBdr>
      <w:divsChild>
        <w:div w:id="1234195350">
          <w:marLeft w:val="0"/>
          <w:marRight w:val="0"/>
          <w:marTop w:val="0"/>
          <w:marBottom w:val="0"/>
          <w:divBdr>
            <w:top w:val="none" w:sz="0" w:space="0" w:color="auto"/>
            <w:left w:val="none" w:sz="0" w:space="0" w:color="auto"/>
            <w:bottom w:val="none" w:sz="0" w:space="0" w:color="auto"/>
            <w:right w:val="none" w:sz="0" w:space="0" w:color="auto"/>
          </w:divBdr>
        </w:div>
      </w:divsChild>
    </w:div>
    <w:div w:id="1062293319">
      <w:bodyDiv w:val="1"/>
      <w:marLeft w:val="0"/>
      <w:marRight w:val="0"/>
      <w:marTop w:val="0"/>
      <w:marBottom w:val="0"/>
      <w:divBdr>
        <w:top w:val="none" w:sz="0" w:space="0" w:color="auto"/>
        <w:left w:val="none" w:sz="0" w:space="0" w:color="auto"/>
        <w:bottom w:val="none" w:sz="0" w:space="0" w:color="auto"/>
        <w:right w:val="none" w:sz="0" w:space="0" w:color="auto"/>
      </w:divBdr>
    </w:div>
    <w:div w:id="1071192811">
      <w:bodyDiv w:val="1"/>
      <w:marLeft w:val="0"/>
      <w:marRight w:val="0"/>
      <w:marTop w:val="0"/>
      <w:marBottom w:val="0"/>
      <w:divBdr>
        <w:top w:val="none" w:sz="0" w:space="0" w:color="auto"/>
        <w:left w:val="none" w:sz="0" w:space="0" w:color="auto"/>
        <w:bottom w:val="none" w:sz="0" w:space="0" w:color="auto"/>
        <w:right w:val="none" w:sz="0" w:space="0" w:color="auto"/>
      </w:divBdr>
      <w:divsChild>
        <w:div w:id="1036081350">
          <w:marLeft w:val="0"/>
          <w:marRight w:val="0"/>
          <w:marTop w:val="0"/>
          <w:marBottom w:val="0"/>
          <w:divBdr>
            <w:top w:val="none" w:sz="0" w:space="0" w:color="auto"/>
            <w:left w:val="none" w:sz="0" w:space="0" w:color="auto"/>
            <w:bottom w:val="none" w:sz="0" w:space="0" w:color="auto"/>
            <w:right w:val="none" w:sz="0" w:space="0" w:color="auto"/>
          </w:divBdr>
        </w:div>
      </w:divsChild>
    </w:div>
    <w:div w:id="1073164422">
      <w:bodyDiv w:val="1"/>
      <w:marLeft w:val="0"/>
      <w:marRight w:val="0"/>
      <w:marTop w:val="0"/>
      <w:marBottom w:val="0"/>
      <w:divBdr>
        <w:top w:val="none" w:sz="0" w:space="0" w:color="auto"/>
        <w:left w:val="none" w:sz="0" w:space="0" w:color="auto"/>
        <w:bottom w:val="none" w:sz="0" w:space="0" w:color="auto"/>
        <w:right w:val="none" w:sz="0" w:space="0" w:color="auto"/>
      </w:divBdr>
    </w:div>
    <w:div w:id="1083334152">
      <w:bodyDiv w:val="1"/>
      <w:marLeft w:val="0"/>
      <w:marRight w:val="0"/>
      <w:marTop w:val="0"/>
      <w:marBottom w:val="0"/>
      <w:divBdr>
        <w:top w:val="none" w:sz="0" w:space="0" w:color="auto"/>
        <w:left w:val="none" w:sz="0" w:space="0" w:color="auto"/>
        <w:bottom w:val="none" w:sz="0" w:space="0" w:color="auto"/>
        <w:right w:val="none" w:sz="0" w:space="0" w:color="auto"/>
      </w:divBdr>
    </w:div>
    <w:div w:id="1092972946">
      <w:bodyDiv w:val="1"/>
      <w:marLeft w:val="0"/>
      <w:marRight w:val="0"/>
      <w:marTop w:val="0"/>
      <w:marBottom w:val="0"/>
      <w:divBdr>
        <w:top w:val="none" w:sz="0" w:space="0" w:color="auto"/>
        <w:left w:val="none" w:sz="0" w:space="0" w:color="auto"/>
        <w:bottom w:val="none" w:sz="0" w:space="0" w:color="auto"/>
        <w:right w:val="none" w:sz="0" w:space="0" w:color="auto"/>
      </w:divBdr>
    </w:div>
    <w:div w:id="1109474261">
      <w:bodyDiv w:val="1"/>
      <w:marLeft w:val="0"/>
      <w:marRight w:val="0"/>
      <w:marTop w:val="0"/>
      <w:marBottom w:val="0"/>
      <w:divBdr>
        <w:top w:val="none" w:sz="0" w:space="0" w:color="auto"/>
        <w:left w:val="none" w:sz="0" w:space="0" w:color="auto"/>
        <w:bottom w:val="none" w:sz="0" w:space="0" w:color="auto"/>
        <w:right w:val="none" w:sz="0" w:space="0" w:color="auto"/>
      </w:divBdr>
    </w:div>
    <w:div w:id="1114637563">
      <w:bodyDiv w:val="1"/>
      <w:marLeft w:val="0"/>
      <w:marRight w:val="0"/>
      <w:marTop w:val="0"/>
      <w:marBottom w:val="0"/>
      <w:divBdr>
        <w:top w:val="none" w:sz="0" w:space="0" w:color="auto"/>
        <w:left w:val="none" w:sz="0" w:space="0" w:color="auto"/>
        <w:bottom w:val="none" w:sz="0" w:space="0" w:color="auto"/>
        <w:right w:val="none" w:sz="0" w:space="0" w:color="auto"/>
      </w:divBdr>
    </w:div>
    <w:div w:id="1123035587">
      <w:bodyDiv w:val="1"/>
      <w:marLeft w:val="0"/>
      <w:marRight w:val="0"/>
      <w:marTop w:val="0"/>
      <w:marBottom w:val="0"/>
      <w:divBdr>
        <w:top w:val="none" w:sz="0" w:space="0" w:color="auto"/>
        <w:left w:val="none" w:sz="0" w:space="0" w:color="auto"/>
        <w:bottom w:val="none" w:sz="0" w:space="0" w:color="auto"/>
        <w:right w:val="none" w:sz="0" w:space="0" w:color="auto"/>
      </w:divBdr>
    </w:div>
    <w:div w:id="1141113468">
      <w:bodyDiv w:val="1"/>
      <w:marLeft w:val="0"/>
      <w:marRight w:val="0"/>
      <w:marTop w:val="0"/>
      <w:marBottom w:val="0"/>
      <w:divBdr>
        <w:top w:val="none" w:sz="0" w:space="0" w:color="auto"/>
        <w:left w:val="none" w:sz="0" w:space="0" w:color="auto"/>
        <w:bottom w:val="none" w:sz="0" w:space="0" w:color="auto"/>
        <w:right w:val="none" w:sz="0" w:space="0" w:color="auto"/>
      </w:divBdr>
    </w:div>
    <w:div w:id="1150637367">
      <w:bodyDiv w:val="1"/>
      <w:marLeft w:val="0"/>
      <w:marRight w:val="0"/>
      <w:marTop w:val="0"/>
      <w:marBottom w:val="0"/>
      <w:divBdr>
        <w:top w:val="none" w:sz="0" w:space="0" w:color="auto"/>
        <w:left w:val="none" w:sz="0" w:space="0" w:color="auto"/>
        <w:bottom w:val="none" w:sz="0" w:space="0" w:color="auto"/>
        <w:right w:val="none" w:sz="0" w:space="0" w:color="auto"/>
      </w:divBdr>
    </w:div>
    <w:div w:id="1164321132">
      <w:bodyDiv w:val="1"/>
      <w:marLeft w:val="0"/>
      <w:marRight w:val="0"/>
      <w:marTop w:val="0"/>
      <w:marBottom w:val="0"/>
      <w:divBdr>
        <w:top w:val="none" w:sz="0" w:space="0" w:color="auto"/>
        <w:left w:val="none" w:sz="0" w:space="0" w:color="auto"/>
        <w:bottom w:val="none" w:sz="0" w:space="0" w:color="auto"/>
        <w:right w:val="none" w:sz="0" w:space="0" w:color="auto"/>
      </w:divBdr>
    </w:div>
    <w:div w:id="1165631290">
      <w:bodyDiv w:val="1"/>
      <w:marLeft w:val="0"/>
      <w:marRight w:val="0"/>
      <w:marTop w:val="0"/>
      <w:marBottom w:val="0"/>
      <w:divBdr>
        <w:top w:val="none" w:sz="0" w:space="0" w:color="auto"/>
        <w:left w:val="none" w:sz="0" w:space="0" w:color="auto"/>
        <w:bottom w:val="none" w:sz="0" w:space="0" w:color="auto"/>
        <w:right w:val="none" w:sz="0" w:space="0" w:color="auto"/>
      </w:divBdr>
    </w:div>
    <w:div w:id="1176379424">
      <w:bodyDiv w:val="1"/>
      <w:marLeft w:val="0"/>
      <w:marRight w:val="0"/>
      <w:marTop w:val="0"/>
      <w:marBottom w:val="0"/>
      <w:divBdr>
        <w:top w:val="none" w:sz="0" w:space="0" w:color="auto"/>
        <w:left w:val="none" w:sz="0" w:space="0" w:color="auto"/>
        <w:bottom w:val="none" w:sz="0" w:space="0" w:color="auto"/>
        <w:right w:val="none" w:sz="0" w:space="0" w:color="auto"/>
      </w:divBdr>
    </w:div>
    <w:div w:id="1181090882">
      <w:bodyDiv w:val="1"/>
      <w:marLeft w:val="0"/>
      <w:marRight w:val="0"/>
      <w:marTop w:val="0"/>
      <w:marBottom w:val="0"/>
      <w:divBdr>
        <w:top w:val="none" w:sz="0" w:space="0" w:color="auto"/>
        <w:left w:val="none" w:sz="0" w:space="0" w:color="auto"/>
        <w:bottom w:val="none" w:sz="0" w:space="0" w:color="auto"/>
        <w:right w:val="none" w:sz="0" w:space="0" w:color="auto"/>
      </w:divBdr>
    </w:div>
    <w:div w:id="1237784485">
      <w:bodyDiv w:val="1"/>
      <w:marLeft w:val="0"/>
      <w:marRight w:val="0"/>
      <w:marTop w:val="0"/>
      <w:marBottom w:val="0"/>
      <w:divBdr>
        <w:top w:val="none" w:sz="0" w:space="0" w:color="auto"/>
        <w:left w:val="none" w:sz="0" w:space="0" w:color="auto"/>
        <w:bottom w:val="none" w:sz="0" w:space="0" w:color="auto"/>
        <w:right w:val="none" w:sz="0" w:space="0" w:color="auto"/>
      </w:divBdr>
    </w:div>
    <w:div w:id="1240210153">
      <w:bodyDiv w:val="1"/>
      <w:marLeft w:val="0"/>
      <w:marRight w:val="0"/>
      <w:marTop w:val="0"/>
      <w:marBottom w:val="0"/>
      <w:divBdr>
        <w:top w:val="none" w:sz="0" w:space="0" w:color="auto"/>
        <w:left w:val="none" w:sz="0" w:space="0" w:color="auto"/>
        <w:bottom w:val="none" w:sz="0" w:space="0" w:color="auto"/>
        <w:right w:val="none" w:sz="0" w:space="0" w:color="auto"/>
      </w:divBdr>
    </w:div>
    <w:div w:id="1258948709">
      <w:bodyDiv w:val="1"/>
      <w:marLeft w:val="0"/>
      <w:marRight w:val="0"/>
      <w:marTop w:val="0"/>
      <w:marBottom w:val="0"/>
      <w:divBdr>
        <w:top w:val="none" w:sz="0" w:space="0" w:color="auto"/>
        <w:left w:val="none" w:sz="0" w:space="0" w:color="auto"/>
        <w:bottom w:val="none" w:sz="0" w:space="0" w:color="auto"/>
        <w:right w:val="none" w:sz="0" w:space="0" w:color="auto"/>
      </w:divBdr>
    </w:div>
    <w:div w:id="1261644014">
      <w:bodyDiv w:val="1"/>
      <w:marLeft w:val="0"/>
      <w:marRight w:val="0"/>
      <w:marTop w:val="0"/>
      <w:marBottom w:val="0"/>
      <w:divBdr>
        <w:top w:val="none" w:sz="0" w:space="0" w:color="auto"/>
        <w:left w:val="none" w:sz="0" w:space="0" w:color="auto"/>
        <w:bottom w:val="none" w:sz="0" w:space="0" w:color="auto"/>
        <w:right w:val="none" w:sz="0" w:space="0" w:color="auto"/>
      </w:divBdr>
    </w:div>
    <w:div w:id="1289042590">
      <w:bodyDiv w:val="1"/>
      <w:marLeft w:val="0"/>
      <w:marRight w:val="0"/>
      <w:marTop w:val="0"/>
      <w:marBottom w:val="0"/>
      <w:divBdr>
        <w:top w:val="none" w:sz="0" w:space="0" w:color="auto"/>
        <w:left w:val="none" w:sz="0" w:space="0" w:color="auto"/>
        <w:bottom w:val="none" w:sz="0" w:space="0" w:color="auto"/>
        <w:right w:val="none" w:sz="0" w:space="0" w:color="auto"/>
      </w:divBdr>
    </w:div>
    <w:div w:id="1322196147">
      <w:bodyDiv w:val="1"/>
      <w:marLeft w:val="0"/>
      <w:marRight w:val="0"/>
      <w:marTop w:val="0"/>
      <w:marBottom w:val="0"/>
      <w:divBdr>
        <w:top w:val="none" w:sz="0" w:space="0" w:color="auto"/>
        <w:left w:val="none" w:sz="0" w:space="0" w:color="auto"/>
        <w:bottom w:val="none" w:sz="0" w:space="0" w:color="auto"/>
        <w:right w:val="none" w:sz="0" w:space="0" w:color="auto"/>
      </w:divBdr>
    </w:div>
    <w:div w:id="1339769527">
      <w:bodyDiv w:val="1"/>
      <w:marLeft w:val="0"/>
      <w:marRight w:val="0"/>
      <w:marTop w:val="0"/>
      <w:marBottom w:val="0"/>
      <w:divBdr>
        <w:top w:val="none" w:sz="0" w:space="0" w:color="auto"/>
        <w:left w:val="none" w:sz="0" w:space="0" w:color="auto"/>
        <w:bottom w:val="none" w:sz="0" w:space="0" w:color="auto"/>
        <w:right w:val="none" w:sz="0" w:space="0" w:color="auto"/>
      </w:divBdr>
      <w:divsChild>
        <w:div w:id="1838494759">
          <w:marLeft w:val="0"/>
          <w:marRight w:val="0"/>
          <w:marTop w:val="0"/>
          <w:marBottom w:val="0"/>
          <w:divBdr>
            <w:top w:val="none" w:sz="0" w:space="0" w:color="auto"/>
            <w:left w:val="none" w:sz="0" w:space="0" w:color="auto"/>
            <w:bottom w:val="none" w:sz="0" w:space="0" w:color="auto"/>
            <w:right w:val="none" w:sz="0" w:space="0" w:color="auto"/>
          </w:divBdr>
        </w:div>
      </w:divsChild>
    </w:div>
    <w:div w:id="1350524394">
      <w:bodyDiv w:val="1"/>
      <w:marLeft w:val="0"/>
      <w:marRight w:val="0"/>
      <w:marTop w:val="0"/>
      <w:marBottom w:val="0"/>
      <w:divBdr>
        <w:top w:val="none" w:sz="0" w:space="0" w:color="auto"/>
        <w:left w:val="none" w:sz="0" w:space="0" w:color="auto"/>
        <w:bottom w:val="none" w:sz="0" w:space="0" w:color="auto"/>
        <w:right w:val="none" w:sz="0" w:space="0" w:color="auto"/>
      </w:divBdr>
    </w:div>
    <w:div w:id="1367100349">
      <w:bodyDiv w:val="1"/>
      <w:marLeft w:val="0"/>
      <w:marRight w:val="0"/>
      <w:marTop w:val="0"/>
      <w:marBottom w:val="0"/>
      <w:divBdr>
        <w:top w:val="none" w:sz="0" w:space="0" w:color="auto"/>
        <w:left w:val="none" w:sz="0" w:space="0" w:color="auto"/>
        <w:bottom w:val="none" w:sz="0" w:space="0" w:color="auto"/>
        <w:right w:val="none" w:sz="0" w:space="0" w:color="auto"/>
      </w:divBdr>
    </w:div>
    <w:div w:id="1373925707">
      <w:bodyDiv w:val="1"/>
      <w:marLeft w:val="0"/>
      <w:marRight w:val="0"/>
      <w:marTop w:val="0"/>
      <w:marBottom w:val="0"/>
      <w:divBdr>
        <w:top w:val="none" w:sz="0" w:space="0" w:color="auto"/>
        <w:left w:val="none" w:sz="0" w:space="0" w:color="auto"/>
        <w:bottom w:val="none" w:sz="0" w:space="0" w:color="auto"/>
        <w:right w:val="none" w:sz="0" w:space="0" w:color="auto"/>
      </w:divBdr>
    </w:div>
    <w:div w:id="1392848108">
      <w:bodyDiv w:val="1"/>
      <w:marLeft w:val="0"/>
      <w:marRight w:val="0"/>
      <w:marTop w:val="0"/>
      <w:marBottom w:val="0"/>
      <w:divBdr>
        <w:top w:val="none" w:sz="0" w:space="0" w:color="auto"/>
        <w:left w:val="none" w:sz="0" w:space="0" w:color="auto"/>
        <w:bottom w:val="none" w:sz="0" w:space="0" w:color="auto"/>
        <w:right w:val="none" w:sz="0" w:space="0" w:color="auto"/>
      </w:divBdr>
    </w:div>
    <w:div w:id="1400638795">
      <w:bodyDiv w:val="1"/>
      <w:marLeft w:val="0"/>
      <w:marRight w:val="0"/>
      <w:marTop w:val="0"/>
      <w:marBottom w:val="0"/>
      <w:divBdr>
        <w:top w:val="none" w:sz="0" w:space="0" w:color="auto"/>
        <w:left w:val="none" w:sz="0" w:space="0" w:color="auto"/>
        <w:bottom w:val="none" w:sz="0" w:space="0" w:color="auto"/>
        <w:right w:val="none" w:sz="0" w:space="0" w:color="auto"/>
      </w:divBdr>
    </w:div>
    <w:div w:id="1405685807">
      <w:bodyDiv w:val="1"/>
      <w:marLeft w:val="0"/>
      <w:marRight w:val="0"/>
      <w:marTop w:val="0"/>
      <w:marBottom w:val="0"/>
      <w:divBdr>
        <w:top w:val="none" w:sz="0" w:space="0" w:color="auto"/>
        <w:left w:val="none" w:sz="0" w:space="0" w:color="auto"/>
        <w:bottom w:val="none" w:sz="0" w:space="0" w:color="auto"/>
        <w:right w:val="none" w:sz="0" w:space="0" w:color="auto"/>
      </w:divBdr>
    </w:div>
    <w:div w:id="1420642486">
      <w:bodyDiv w:val="1"/>
      <w:marLeft w:val="0"/>
      <w:marRight w:val="0"/>
      <w:marTop w:val="0"/>
      <w:marBottom w:val="0"/>
      <w:divBdr>
        <w:top w:val="none" w:sz="0" w:space="0" w:color="auto"/>
        <w:left w:val="none" w:sz="0" w:space="0" w:color="auto"/>
        <w:bottom w:val="none" w:sz="0" w:space="0" w:color="auto"/>
        <w:right w:val="none" w:sz="0" w:space="0" w:color="auto"/>
      </w:divBdr>
    </w:div>
    <w:div w:id="1427189992">
      <w:bodyDiv w:val="1"/>
      <w:marLeft w:val="0"/>
      <w:marRight w:val="0"/>
      <w:marTop w:val="0"/>
      <w:marBottom w:val="0"/>
      <w:divBdr>
        <w:top w:val="none" w:sz="0" w:space="0" w:color="auto"/>
        <w:left w:val="none" w:sz="0" w:space="0" w:color="auto"/>
        <w:bottom w:val="none" w:sz="0" w:space="0" w:color="auto"/>
        <w:right w:val="none" w:sz="0" w:space="0" w:color="auto"/>
      </w:divBdr>
      <w:divsChild>
        <w:div w:id="1152404584">
          <w:marLeft w:val="0"/>
          <w:marRight w:val="0"/>
          <w:marTop w:val="0"/>
          <w:marBottom w:val="0"/>
          <w:divBdr>
            <w:top w:val="none" w:sz="0" w:space="0" w:color="auto"/>
            <w:left w:val="none" w:sz="0" w:space="0" w:color="auto"/>
            <w:bottom w:val="none" w:sz="0" w:space="0" w:color="auto"/>
            <w:right w:val="none" w:sz="0" w:space="0" w:color="auto"/>
          </w:divBdr>
        </w:div>
        <w:div w:id="1380784892">
          <w:marLeft w:val="0"/>
          <w:marRight w:val="0"/>
          <w:marTop w:val="0"/>
          <w:marBottom w:val="0"/>
          <w:divBdr>
            <w:top w:val="none" w:sz="0" w:space="0" w:color="auto"/>
            <w:left w:val="none" w:sz="0" w:space="0" w:color="auto"/>
            <w:bottom w:val="none" w:sz="0" w:space="0" w:color="auto"/>
            <w:right w:val="none" w:sz="0" w:space="0" w:color="auto"/>
          </w:divBdr>
        </w:div>
      </w:divsChild>
    </w:div>
    <w:div w:id="1527520997">
      <w:bodyDiv w:val="1"/>
      <w:marLeft w:val="0"/>
      <w:marRight w:val="0"/>
      <w:marTop w:val="0"/>
      <w:marBottom w:val="0"/>
      <w:divBdr>
        <w:top w:val="none" w:sz="0" w:space="0" w:color="auto"/>
        <w:left w:val="none" w:sz="0" w:space="0" w:color="auto"/>
        <w:bottom w:val="none" w:sz="0" w:space="0" w:color="auto"/>
        <w:right w:val="none" w:sz="0" w:space="0" w:color="auto"/>
      </w:divBdr>
      <w:divsChild>
        <w:div w:id="1750342439">
          <w:marLeft w:val="0"/>
          <w:marRight w:val="0"/>
          <w:marTop w:val="0"/>
          <w:marBottom w:val="0"/>
          <w:divBdr>
            <w:top w:val="none" w:sz="0" w:space="0" w:color="auto"/>
            <w:left w:val="none" w:sz="0" w:space="0" w:color="auto"/>
            <w:bottom w:val="none" w:sz="0" w:space="0" w:color="auto"/>
            <w:right w:val="none" w:sz="0" w:space="0" w:color="auto"/>
          </w:divBdr>
        </w:div>
      </w:divsChild>
    </w:div>
    <w:div w:id="1528715885">
      <w:bodyDiv w:val="1"/>
      <w:marLeft w:val="0"/>
      <w:marRight w:val="0"/>
      <w:marTop w:val="0"/>
      <w:marBottom w:val="0"/>
      <w:divBdr>
        <w:top w:val="none" w:sz="0" w:space="0" w:color="auto"/>
        <w:left w:val="none" w:sz="0" w:space="0" w:color="auto"/>
        <w:bottom w:val="none" w:sz="0" w:space="0" w:color="auto"/>
        <w:right w:val="none" w:sz="0" w:space="0" w:color="auto"/>
      </w:divBdr>
    </w:div>
    <w:div w:id="1574655002">
      <w:bodyDiv w:val="1"/>
      <w:marLeft w:val="0"/>
      <w:marRight w:val="0"/>
      <w:marTop w:val="0"/>
      <w:marBottom w:val="0"/>
      <w:divBdr>
        <w:top w:val="none" w:sz="0" w:space="0" w:color="auto"/>
        <w:left w:val="none" w:sz="0" w:space="0" w:color="auto"/>
        <w:bottom w:val="none" w:sz="0" w:space="0" w:color="auto"/>
        <w:right w:val="none" w:sz="0" w:space="0" w:color="auto"/>
      </w:divBdr>
    </w:div>
    <w:div w:id="1587226024">
      <w:bodyDiv w:val="1"/>
      <w:marLeft w:val="0"/>
      <w:marRight w:val="0"/>
      <w:marTop w:val="0"/>
      <w:marBottom w:val="0"/>
      <w:divBdr>
        <w:top w:val="none" w:sz="0" w:space="0" w:color="auto"/>
        <w:left w:val="none" w:sz="0" w:space="0" w:color="auto"/>
        <w:bottom w:val="none" w:sz="0" w:space="0" w:color="auto"/>
        <w:right w:val="none" w:sz="0" w:space="0" w:color="auto"/>
      </w:divBdr>
    </w:div>
    <w:div w:id="1618683132">
      <w:bodyDiv w:val="1"/>
      <w:marLeft w:val="0"/>
      <w:marRight w:val="0"/>
      <w:marTop w:val="0"/>
      <w:marBottom w:val="0"/>
      <w:divBdr>
        <w:top w:val="none" w:sz="0" w:space="0" w:color="auto"/>
        <w:left w:val="none" w:sz="0" w:space="0" w:color="auto"/>
        <w:bottom w:val="none" w:sz="0" w:space="0" w:color="auto"/>
        <w:right w:val="none" w:sz="0" w:space="0" w:color="auto"/>
      </w:divBdr>
    </w:div>
    <w:div w:id="1639071462">
      <w:bodyDiv w:val="1"/>
      <w:marLeft w:val="0"/>
      <w:marRight w:val="0"/>
      <w:marTop w:val="0"/>
      <w:marBottom w:val="0"/>
      <w:divBdr>
        <w:top w:val="none" w:sz="0" w:space="0" w:color="auto"/>
        <w:left w:val="none" w:sz="0" w:space="0" w:color="auto"/>
        <w:bottom w:val="none" w:sz="0" w:space="0" w:color="auto"/>
        <w:right w:val="none" w:sz="0" w:space="0" w:color="auto"/>
      </w:divBdr>
      <w:divsChild>
        <w:div w:id="1459377647">
          <w:marLeft w:val="0"/>
          <w:marRight w:val="0"/>
          <w:marTop w:val="0"/>
          <w:marBottom w:val="0"/>
          <w:divBdr>
            <w:top w:val="none" w:sz="0" w:space="0" w:color="auto"/>
            <w:left w:val="none" w:sz="0" w:space="0" w:color="auto"/>
            <w:bottom w:val="none" w:sz="0" w:space="0" w:color="auto"/>
            <w:right w:val="none" w:sz="0" w:space="0" w:color="auto"/>
          </w:divBdr>
        </w:div>
      </w:divsChild>
    </w:div>
    <w:div w:id="1651523757">
      <w:bodyDiv w:val="1"/>
      <w:marLeft w:val="0"/>
      <w:marRight w:val="0"/>
      <w:marTop w:val="0"/>
      <w:marBottom w:val="0"/>
      <w:divBdr>
        <w:top w:val="none" w:sz="0" w:space="0" w:color="auto"/>
        <w:left w:val="none" w:sz="0" w:space="0" w:color="auto"/>
        <w:bottom w:val="none" w:sz="0" w:space="0" w:color="auto"/>
        <w:right w:val="none" w:sz="0" w:space="0" w:color="auto"/>
      </w:divBdr>
    </w:div>
    <w:div w:id="1654917636">
      <w:bodyDiv w:val="1"/>
      <w:marLeft w:val="0"/>
      <w:marRight w:val="0"/>
      <w:marTop w:val="0"/>
      <w:marBottom w:val="0"/>
      <w:divBdr>
        <w:top w:val="none" w:sz="0" w:space="0" w:color="auto"/>
        <w:left w:val="none" w:sz="0" w:space="0" w:color="auto"/>
        <w:bottom w:val="none" w:sz="0" w:space="0" w:color="auto"/>
        <w:right w:val="none" w:sz="0" w:space="0" w:color="auto"/>
      </w:divBdr>
    </w:div>
    <w:div w:id="1684362321">
      <w:bodyDiv w:val="1"/>
      <w:marLeft w:val="0"/>
      <w:marRight w:val="0"/>
      <w:marTop w:val="0"/>
      <w:marBottom w:val="0"/>
      <w:divBdr>
        <w:top w:val="none" w:sz="0" w:space="0" w:color="auto"/>
        <w:left w:val="none" w:sz="0" w:space="0" w:color="auto"/>
        <w:bottom w:val="none" w:sz="0" w:space="0" w:color="auto"/>
        <w:right w:val="none" w:sz="0" w:space="0" w:color="auto"/>
      </w:divBdr>
    </w:div>
    <w:div w:id="1698197237">
      <w:bodyDiv w:val="1"/>
      <w:marLeft w:val="0"/>
      <w:marRight w:val="0"/>
      <w:marTop w:val="0"/>
      <w:marBottom w:val="0"/>
      <w:divBdr>
        <w:top w:val="none" w:sz="0" w:space="0" w:color="auto"/>
        <w:left w:val="none" w:sz="0" w:space="0" w:color="auto"/>
        <w:bottom w:val="none" w:sz="0" w:space="0" w:color="auto"/>
        <w:right w:val="none" w:sz="0" w:space="0" w:color="auto"/>
      </w:divBdr>
    </w:div>
    <w:div w:id="1732457772">
      <w:bodyDiv w:val="1"/>
      <w:marLeft w:val="0"/>
      <w:marRight w:val="0"/>
      <w:marTop w:val="0"/>
      <w:marBottom w:val="0"/>
      <w:divBdr>
        <w:top w:val="none" w:sz="0" w:space="0" w:color="auto"/>
        <w:left w:val="none" w:sz="0" w:space="0" w:color="auto"/>
        <w:bottom w:val="none" w:sz="0" w:space="0" w:color="auto"/>
        <w:right w:val="none" w:sz="0" w:space="0" w:color="auto"/>
      </w:divBdr>
    </w:div>
    <w:div w:id="1738625624">
      <w:bodyDiv w:val="1"/>
      <w:marLeft w:val="0"/>
      <w:marRight w:val="0"/>
      <w:marTop w:val="0"/>
      <w:marBottom w:val="0"/>
      <w:divBdr>
        <w:top w:val="none" w:sz="0" w:space="0" w:color="auto"/>
        <w:left w:val="none" w:sz="0" w:space="0" w:color="auto"/>
        <w:bottom w:val="none" w:sz="0" w:space="0" w:color="auto"/>
        <w:right w:val="none" w:sz="0" w:space="0" w:color="auto"/>
      </w:divBdr>
    </w:div>
    <w:div w:id="1769695264">
      <w:bodyDiv w:val="1"/>
      <w:marLeft w:val="0"/>
      <w:marRight w:val="0"/>
      <w:marTop w:val="0"/>
      <w:marBottom w:val="0"/>
      <w:divBdr>
        <w:top w:val="none" w:sz="0" w:space="0" w:color="auto"/>
        <w:left w:val="none" w:sz="0" w:space="0" w:color="auto"/>
        <w:bottom w:val="none" w:sz="0" w:space="0" w:color="auto"/>
        <w:right w:val="none" w:sz="0" w:space="0" w:color="auto"/>
      </w:divBdr>
    </w:div>
    <w:div w:id="1779640866">
      <w:bodyDiv w:val="1"/>
      <w:marLeft w:val="0"/>
      <w:marRight w:val="0"/>
      <w:marTop w:val="0"/>
      <w:marBottom w:val="0"/>
      <w:divBdr>
        <w:top w:val="none" w:sz="0" w:space="0" w:color="auto"/>
        <w:left w:val="none" w:sz="0" w:space="0" w:color="auto"/>
        <w:bottom w:val="none" w:sz="0" w:space="0" w:color="auto"/>
        <w:right w:val="none" w:sz="0" w:space="0" w:color="auto"/>
      </w:divBdr>
      <w:divsChild>
        <w:div w:id="728722023">
          <w:marLeft w:val="0"/>
          <w:marRight w:val="0"/>
          <w:marTop w:val="0"/>
          <w:marBottom w:val="0"/>
          <w:divBdr>
            <w:top w:val="none" w:sz="0" w:space="0" w:color="auto"/>
            <w:left w:val="none" w:sz="0" w:space="0" w:color="auto"/>
            <w:bottom w:val="none" w:sz="0" w:space="0" w:color="auto"/>
            <w:right w:val="none" w:sz="0" w:space="0" w:color="auto"/>
          </w:divBdr>
        </w:div>
      </w:divsChild>
    </w:div>
    <w:div w:id="1782263519">
      <w:bodyDiv w:val="1"/>
      <w:marLeft w:val="0"/>
      <w:marRight w:val="0"/>
      <w:marTop w:val="0"/>
      <w:marBottom w:val="0"/>
      <w:divBdr>
        <w:top w:val="none" w:sz="0" w:space="0" w:color="auto"/>
        <w:left w:val="none" w:sz="0" w:space="0" w:color="auto"/>
        <w:bottom w:val="none" w:sz="0" w:space="0" w:color="auto"/>
        <w:right w:val="none" w:sz="0" w:space="0" w:color="auto"/>
      </w:divBdr>
    </w:div>
    <w:div w:id="1791626802">
      <w:bodyDiv w:val="1"/>
      <w:marLeft w:val="0"/>
      <w:marRight w:val="0"/>
      <w:marTop w:val="0"/>
      <w:marBottom w:val="0"/>
      <w:divBdr>
        <w:top w:val="none" w:sz="0" w:space="0" w:color="auto"/>
        <w:left w:val="none" w:sz="0" w:space="0" w:color="auto"/>
        <w:bottom w:val="none" w:sz="0" w:space="0" w:color="auto"/>
        <w:right w:val="none" w:sz="0" w:space="0" w:color="auto"/>
      </w:divBdr>
      <w:divsChild>
        <w:div w:id="800922292">
          <w:marLeft w:val="0"/>
          <w:marRight w:val="0"/>
          <w:marTop w:val="0"/>
          <w:marBottom w:val="0"/>
          <w:divBdr>
            <w:top w:val="none" w:sz="0" w:space="0" w:color="auto"/>
            <w:left w:val="none" w:sz="0" w:space="0" w:color="auto"/>
            <w:bottom w:val="none" w:sz="0" w:space="0" w:color="auto"/>
            <w:right w:val="none" w:sz="0" w:space="0" w:color="auto"/>
          </w:divBdr>
        </w:div>
        <w:div w:id="19161124">
          <w:marLeft w:val="0"/>
          <w:marRight w:val="0"/>
          <w:marTop w:val="0"/>
          <w:marBottom w:val="0"/>
          <w:divBdr>
            <w:top w:val="none" w:sz="0" w:space="0" w:color="auto"/>
            <w:left w:val="none" w:sz="0" w:space="0" w:color="auto"/>
            <w:bottom w:val="none" w:sz="0" w:space="0" w:color="auto"/>
            <w:right w:val="none" w:sz="0" w:space="0" w:color="auto"/>
          </w:divBdr>
        </w:div>
      </w:divsChild>
    </w:div>
    <w:div w:id="1820341051">
      <w:bodyDiv w:val="1"/>
      <w:marLeft w:val="0"/>
      <w:marRight w:val="0"/>
      <w:marTop w:val="0"/>
      <w:marBottom w:val="0"/>
      <w:divBdr>
        <w:top w:val="none" w:sz="0" w:space="0" w:color="auto"/>
        <w:left w:val="none" w:sz="0" w:space="0" w:color="auto"/>
        <w:bottom w:val="none" w:sz="0" w:space="0" w:color="auto"/>
        <w:right w:val="none" w:sz="0" w:space="0" w:color="auto"/>
      </w:divBdr>
    </w:div>
    <w:div w:id="1821193943">
      <w:bodyDiv w:val="1"/>
      <w:marLeft w:val="0"/>
      <w:marRight w:val="0"/>
      <w:marTop w:val="0"/>
      <w:marBottom w:val="0"/>
      <w:divBdr>
        <w:top w:val="none" w:sz="0" w:space="0" w:color="auto"/>
        <w:left w:val="none" w:sz="0" w:space="0" w:color="auto"/>
        <w:bottom w:val="none" w:sz="0" w:space="0" w:color="auto"/>
        <w:right w:val="none" w:sz="0" w:space="0" w:color="auto"/>
      </w:divBdr>
      <w:divsChild>
        <w:div w:id="2102221096">
          <w:marLeft w:val="0"/>
          <w:marRight w:val="0"/>
          <w:marTop w:val="0"/>
          <w:marBottom w:val="0"/>
          <w:divBdr>
            <w:top w:val="none" w:sz="0" w:space="0" w:color="auto"/>
            <w:left w:val="none" w:sz="0" w:space="0" w:color="auto"/>
            <w:bottom w:val="none" w:sz="0" w:space="0" w:color="auto"/>
            <w:right w:val="none" w:sz="0" w:space="0" w:color="auto"/>
          </w:divBdr>
        </w:div>
        <w:div w:id="91050403">
          <w:marLeft w:val="0"/>
          <w:marRight w:val="0"/>
          <w:marTop w:val="0"/>
          <w:marBottom w:val="0"/>
          <w:divBdr>
            <w:top w:val="none" w:sz="0" w:space="0" w:color="auto"/>
            <w:left w:val="none" w:sz="0" w:space="0" w:color="auto"/>
            <w:bottom w:val="none" w:sz="0" w:space="0" w:color="auto"/>
            <w:right w:val="none" w:sz="0" w:space="0" w:color="auto"/>
          </w:divBdr>
        </w:div>
      </w:divsChild>
    </w:div>
    <w:div w:id="1825122879">
      <w:bodyDiv w:val="1"/>
      <w:marLeft w:val="0"/>
      <w:marRight w:val="0"/>
      <w:marTop w:val="0"/>
      <w:marBottom w:val="0"/>
      <w:divBdr>
        <w:top w:val="none" w:sz="0" w:space="0" w:color="auto"/>
        <w:left w:val="none" w:sz="0" w:space="0" w:color="auto"/>
        <w:bottom w:val="none" w:sz="0" w:space="0" w:color="auto"/>
        <w:right w:val="none" w:sz="0" w:space="0" w:color="auto"/>
      </w:divBdr>
    </w:div>
    <w:div w:id="1860314435">
      <w:bodyDiv w:val="1"/>
      <w:marLeft w:val="0"/>
      <w:marRight w:val="0"/>
      <w:marTop w:val="0"/>
      <w:marBottom w:val="0"/>
      <w:divBdr>
        <w:top w:val="none" w:sz="0" w:space="0" w:color="auto"/>
        <w:left w:val="none" w:sz="0" w:space="0" w:color="auto"/>
        <w:bottom w:val="none" w:sz="0" w:space="0" w:color="auto"/>
        <w:right w:val="none" w:sz="0" w:space="0" w:color="auto"/>
      </w:divBdr>
    </w:div>
    <w:div w:id="1862694865">
      <w:bodyDiv w:val="1"/>
      <w:marLeft w:val="0"/>
      <w:marRight w:val="0"/>
      <w:marTop w:val="0"/>
      <w:marBottom w:val="0"/>
      <w:divBdr>
        <w:top w:val="none" w:sz="0" w:space="0" w:color="auto"/>
        <w:left w:val="none" w:sz="0" w:space="0" w:color="auto"/>
        <w:bottom w:val="none" w:sz="0" w:space="0" w:color="auto"/>
        <w:right w:val="none" w:sz="0" w:space="0" w:color="auto"/>
      </w:divBdr>
    </w:div>
    <w:div w:id="1881435454">
      <w:bodyDiv w:val="1"/>
      <w:marLeft w:val="0"/>
      <w:marRight w:val="0"/>
      <w:marTop w:val="0"/>
      <w:marBottom w:val="0"/>
      <w:divBdr>
        <w:top w:val="none" w:sz="0" w:space="0" w:color="auto"/>
        <w:left w:val="none" w:sz="0" w:space="0" w:color="auto"/>
        <w:bottom w:val="none" w:sz="0" w:space="0" w:color="auto"/>
        <w:right w:val="none" w:sz="0" w:space="0" w:color="auto"/>
      </w:divBdr>
    </w:div>
    <w:div w:id="1885097604">
      <w:bodyDiv w:val="1"/>
      <w:marLeft w:val="0"/>
      <w:marRight w:val="0"/>
      <w:marTop w:val="0"/>
      <w:marBottom w:val="0"/>
      <w:divBdr>
        <w:top w:val="none" w:sz="0" w:space="0" w:color="auto"/>
        <w:left w:val="none" w:sz="0" w:space="0" w:color="auto"/>
        <w:bottom w:val="none" w:sz="0" w:space="0" w:color="auto"/>
        <w:right w:val="none" w:sz="0" w:space="0" w:color="auto"/>
      </w:divBdr>
    </w:div>
    <w:div w:id="1970356192">
      <w:bodyDiv w:val="1"/>
      <w:marLeft w:val="0"/>
      <w:marRight w:val="0"/>
      <w:marTop w:val="0"/>
      <w:marBottom w:val="0"/>
      <w:divBdr>
        <w:top w:val="none" w:sz="0" w:space="0" w:color="auto"/>
        <w:left w:val="none" w:sz="0" w:space="0" w:color="auto"/>
        <w:bottom w:val="none" w:sz="0" w:space="0" w:color="auto"/>
        <w:right w:val="none" w:sz="0" w:space="0" w:color="auto"/>
      </w:divBdr>
    </w:div>
    <w:div w:id="1970431300">
      <w:bodyDiv w:val="1"/>
      <w:marLeft w:val="0"/>
      <w:marRight w:val="0"/>
      <w:marTop w:val="0"/>
      <w:marBottom w:val="0"/>
      <w:divBdr>
        <w:top w:val="none" w:sz="0" w:space="0" w:color="auto"/>
        <w:left w:val="none" w:sz="0" w:space="0" w:color="auto"/>
        <w:bottom w:val="none" w:sz="0" w:space="0" w:color="auto"/>
        <w:right w:val="none" w:sz="0" w:space="0" w:color="auto"/>
      </w:divBdr>
    </w:div>
    <w:div w:id="1973050426">
      <w:bodyDiv w:val="1"/>
      <w:marLeft w:val="0"/>
      <w:marRight w:val="0"/>
      <w:marTop w:val="0"/>
      <w:marBottom w:val="0"/>
      <w:divBdr>
        <w:top w:val="none" w:sz="0" w:space="0" w:color="auto"/>
        <w:left w:val="none" w:sz="0" w:space="0" w:color="auto"/>
        <w:bottom w:val="none" w:sz="0" w:space="0" w:color="auto"/>
        <w:right w:val="none" w:sz="0" w:space="0" w:color="auto"/>
      </w:divBdr>
    </w:div>
    <w:div w:id="1982734311">
      <w:bodyDiv w:val="1"/>
      <w:marLeft w:val="0"/>
      <w:marRight w:val="0"/>
      <w:marTop w:val="0"/>
      <w:marBottom w:val="0"/>
      <w:divBdr>
        <w:top w:val="none" w:sz="0" w:space="0" w:color="auto"/>
        <w:left w:val="none" w:sz="0" w:space="0" w:color="auto"/>
        <w:bottom w:val="none" w:sz="0" w:space="0" w:color="auto"/>
        <w:right w:val="none" w:sz="0" w:space="0" w:color="auto"/>
      </w:divBdr>
    </w:div>
    <w:div w:id="1989238036">
      <w:bodyDiv w:val="1"/>
      <w:marLeft w:val="0"/>
      <w:marRight w:val="0"/>
      <w:marTop w:val="0"/>
      <w:marBottom w:val="0"/>
      <w:divBdr>
        <w:top w:val="none" w:sz="0" w:space="0" w:color="auto"/>
        <w:left w:val="none" w:sz="0" w:space="0" w:color="auto"/>
        <w:bottom w:val="none" w:sz="0" w:space="0" w:color="auto"/>
        <w:right w:val="none" w:sz="0" w:space="0" w:color="auto"/>
      </w:divBdr>
    </w:div>
    <w:div w:id="1994792570">
      <w:bodyDiv w:val="1"/>
      <w:marLeft w:val="0"/>
      <w:marRight w:val="0"/>
      <w:marTop w:val="0"/>
      <w:marBottom w:val="0"/>
      <w:divBdr>
        <w:top w:val="none" w:sz="0" w:space="0" w:color="auto"/>
        <w:left w:val="none" w:sz="0" w:space="0" w:color="auto"/>
        <w:bottom w:val="none" w:sz="0" w:space="0" w:color="auto"/>
        <w:right w:val="none" w:sz="0" w:space="0" w:color="auto"/>
      </w:divBdr>
    </w:div>
    <w:div w:id="1998612247">
      <w:bodyDiv w:val="1"/>
      <w:marLeft w:val="0"/>
      <w:marRight w:val="0"/>
      <w:marTop w:val="0"/>
      <w:marBottom w:val="0"/>
      <w:divBdr>
        <w:top w:val="none" w:sz="0" w:space="0" w:color="auto"/>
        <w:left w:val="none" w:sz="0" w:space="0" w:color="auto"/>
        <w:bottom w:val="none" w:sz="0" w:space="0" w:color="auto"/>
        <w:right w:val="none" w:sz="0" w:space="0" w:color="auto"/>
      </w:divBdr>
      <w:divsChild>
        <w:div w:id="483863812">
          <w:marLeft w:val="0"/>
          <w:marRight w:val="0"/>
          <w:marTop w:val="0"/>
          <w:marBottom w:val="0"/>
          <w:divBdr>
            <w:top w:val="none" w:sz="0" w:space="0" w:color="auto"/>
            <w:left w:val="none" w:sz="0" w:space="0" w:color="auto"/>
            <w:bottom w:val="none" w:sz="0" w:space="0" w:color="auto"/>
            <w:right w:val="none" w:sz="0" w:space="0" w:color="auto"/>
          </w:divBdr>
        </w:div>
      </w:divsChild>
    </w:div>
    <w:div w:id="1998920635">
      <w:bodyDiv w:val="1"/>
      <w:marLeft w:val="0"/>
      <w:marRight w:val="0"/>
      <w:marTop w:val="0"/>
      <w:marBottom w:val="0"/>
      <w:divBdr>
        <w:top w:val="none" w:sz="0" w:space="0" w:color="auto"/>
        <w:left w:val="none" w:sz="0" w:space="0" w:color="auto"/>
        <w:bottom w:val="none" w:sz="0" w:space="0" w:color="auto"/>
        <w:right w:val="none" w:sz="0" w:space="0" w:color="auto"/>
      </w:divBdr>
    </w:div>
    <w:div w:id="2031829213">
      <w:bodyDiv w:val="1"/>
      <w:marLeft w:val="0"/>
      <w:marRight w:val="0"/>
      <w:marTop w:val="0"/>
      <w:marBottom w:val="0"/>
      <w:divBdr>
        <w:top w:val="none" w:sz="0" w:space="0" w:color="auto"/>
        <w:left w:val="none" w:sz="0" w:space="0" w:color="auto"/>
        <w:bottom w:val="none" w:sz="0" w:space="0" w:color="auto"/>
        <w:right w:val="none" w:sz="0" w:space="0" w:color="auto"/>
      </w:divBdr>
    </w:div>
    <w:div w:id="2071538886">
      <w:bodyDiv w:val="1"/>
      <w:marLeft w:val="0"/>
      <w:marRight w:val="0"/>
      <w:marTop w:val="0"/>
      <w:marBottom w:val="0"/>
      <w:divBdr>
        <w:top w:val="none" w:sz="0" w:space="0" w:color="auto"/>
        <w:left w:val="none" w:sz="0" w:space="0" w:color="auto"/>
        <w:bottom w:val="none" w:sz="0" w:space="0" w:color="auto"/>
        <w:right w:val="none" w:sz="0" w:space="0" w:color="auto"/>
      </w:divBdr>
    </w:div>
    <w:div w:id="2096896577">
      <w:bodyDiv w:val="1"/>
      <w:marLeft w:val="0"/>
      <w:marRight w:val="0"/>
      <w:marTop w:val="0"/>
      <w:marBottom w:val="0"/>
      <w:divBdr>
        <w:top w:val="none" w:sz="0" w:space="0" w:color="auto"/>
        <w:left w:val="none" w:sz="0" w:space="0" w:color="auto"/>
        <w:bottom w:val="none" w:sz="0" w:space="0" w:color="auto"/>
        <w:right w:val="none" w:sz="0" w:space="0" w:color="auto"/>
      </w:divBdr>
    </w:div>
    <w:div w:id="2108234237">
      <w:bodyDiv w:val="1"/>
      <w:marLeft w:val="0"/>
      <w:marRight w:val="0"/>
      <w:marTop w:val="0"/>
      <w:marBottom w:val="0"/>
      <w:divBdr>
        <w:top w:val="none" w:sz="0" w:space="0" w:color="auto"/>
        <w:left w:val="none" w:sz="0" w:space="0" w:color="auto"/>
        <w:bottom w:val="none" w:sz="0" w:space="0" w:color="auto"/>
        <w:right w:val="none" w:sz="0" w:space="0" w:color="auto"/>
      </w:divBdr>
    </w:div>
    <w:div w:id="2113819716">
      <w:bodyDiv w:val="1"/>
      <w:marLeft w:val="0"/>
      <w:marRight w:val="0"/>
      <w:marTop w:val="0"/>
      <w:marBottom w:val="0"/>
      <w:divBdr>
        <w:top w:val="none" w:sz="0" w:space="0" w:color="auto"/>
        <w:left w:val="none" w:sz="0" w:space="0" w:color="auto"/>
        <w:bottom w:val="none" w:sz="0" w:space="0" w:color="auto"/>
        <w:right w:val="none" w:sz="0" w:space="0" w:color="auto"/>
      </w:divBdr>
      <w:divsChild>
        <w:div w:id="1852139600">
          <w:marLeft w:val="0"/>
          <w:marRight w:val="0"/>
          <w:marTop w:val="0"/>
          <w:marBottom w:val="0"/>
          <w:divBdr>
            <w:top w:val="none" w:sz="0" w:space="0" w:color="auto"/>
            <w:left w:val="none" w:sz="0" w:space="0" w:color="auto"/>
            <w:bottom w:val="none" w:sz="0" w:space="0" w:color="auto"/>
            <w:right w:val="none" w:sz="0" w:space="0" w:color="auto"/>
          </w:divBdr>
        </w:div>
        <w:div w:id="1874532614">
          <w:marLeft w:val="0"/>
          <w:marRight w:val="0"/>
          <w:marTop w:val="0"/>
          <w:marBottom w:val="0"/>
          <w:divBdr>
            <w:top w:val="none" w:sz="0" w:space="0" w:color="auto"/>
            <w:left w:val="none" w:sz="0" w:space="0" w:color="auto"/>
            <w:bottom w:val="none" w:sz="0" w:space="0" w:color="auto"/>
            <w:right w:val="none" w:sz="0" w:space="0" w:color="auto"/>
          </w:divBdr>
        </w:div>
        <w:div w:id="2145344795">
          <w:marLeft w:val="0"/>
          <w:marRight w:val="0"/>
          <w:marTop w:val="0"/>
          <w:marBottom w:val="0"/>
          <w:divBdr>
            <w:top w:val="none" w:sz="0" w:space="0" w:color="auto"/>
            <w:left w:val="none" w:sz="0" w:space="0" w:color="auto"/>
            <w:bottom w:val="none" w:sz="0" w:space="0" w:color="auto"/>
            <w:right w:val="none" w:sz="0" w:space="0" w:color="auto"/>
          </w:divBdr>
        </w:div>
      </w:divsChild>
    </w:div>
    <w:div w:id="2126609877">
      <w:bodyDiv w:val="1"/>
      <w:marLeft w:val="0"/>
      <w:marRight w:val="0"/>
      <w:marTop w:val="0"/>
      <w:marBottom w:val="0"/>
      <w:divBdr>
        <w:top w:val="none" w:sz="0" w:space="0" w:color="auto"/>
        <w:left w:val="none" w:sz="0" w:space="0" w:color="auto"/>
        <w:bottom w:val="none" w:sz="0" w:space="0" w:color="auto"/>
        <w:right w:val="none" w:sz="0" w:space="0" w:color="auto"/>
      </w:divBdr>
    </w:div>
    <w:div w:id="212738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720DF-2354-414B-BA52-73C1F6733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3</TotalTime>
  <Pages>66</Pages>
  <Words>13181</Words>
  <Characters>7513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88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smail - [2010]</cp:lastModifiedBy>
  <cp:revision>2768</cp:revision>
  <dcterms:created xsi:type="dcterms:W3CDTF">2020-10-08T08:25:00Z</dcterms:created>
  <dcterms:modified xsi:type="dcterms:W3CDTF">2023-09-20T19:39:00Z</dcterms:modified>
</cp:coreProperties>
</file>